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48CA216B" w14:textId="77777777" w:rsidR="00252196" w:rsidRDefault="00252196" w:rsidP="00252196">
      <w:pPr>
        <w:spacing w:before="0" w:line="240" w:lineRule="auto"/>
        <w:ind w:firstLine="0"/>
        <w:jc w:val="center"/>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BC217A1" w14:textId="78A29DAE" w:rsidR="00252196" w:rsidRPr="00521BC7" w:rsidRDefault="00252196" w:rsidP="00521BC7">
      <w:pPr>
        <w:spacing w:before="60" w:after="0" w:line="240" w:lineRule="auto"/>
        <w:ind w:firstLine="0"/>
        <w:jc w:val="center"/>
        <w:rPr>
          <w:b/>
          <w:sz w:val="36"/>
          <w:szCs w:val="34"/>
        </w:rPr>
      </w:pPr>
      <w:r w:rsidRPr="00521BC7">
        <w:rPr>
          <w:b/>
          <w:sz w:val="36"/>
          <w:szCs w:val="34"/>
        </w:rPr>
        <w:t>BÁO CÁO THỰC TẬP NHẬN THỨC</w:t>
      </w:r>
    </w:p>
    <w:p w14:paraId="20115328" w14:textId="77777777" w:rsidR="00252196" w:rsidRPr="004A089F" w:rsidRDefault="00252196"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67940F7B" w14:textId="7A68125B" w:rsidR="00252196" w:rsidRPr="004F5C3D" w:rsidRDefault="00F26ADD" w:rsidP="00252196">
      <w:pPr>
        <w:spacing w:after="120"/>
        <w:ind w:firstLine="0"/>
        <w:jc w:val="center"/>
        <w:rPr>
          <w:b/>
          <w:bCs/>
          <w:iCs/>
          <w:sz w:val="36"/>
          <w:szCs w:val="36"/>
        </w:rPr>
      </w:pPr>
      <w:r>
        <w:rPr>
          <w:b/>
          <w:bCs/>
          <w:sz w:val="36"/>
          <w:szCs w:val="36"/>
        </w:rPr>
        <w:t>Phần mềm quản lý Gaming</w:t>
      </w:r>
    </w:p>
    <w:p w14:paraId="3622D8F8" w14:textId="77777777" w:rsidR="00252196" w:rsidRPr="004A089F" w:rsidRDefault="00252196" w:rsidP="00252196">
      <w:pPr>
        <w:spacing w:before="0" w:line="240" w:lineRule="auto"/>
        <w:ind w:firstLine="0"/>
        <w:jc w:val="center"/>
        <w:rPr>
          <w:sz w:val="24"/>
          <w:szCs w:val="24"/>
        </w:rPr>
      </w:pPr>
    </w:p>
    <w:p w14:paraId="71EA8286" w14:textId="77777777" w:rsidR="00252196" w:rsidRDefault="00252196" w:rsidP="00252196">
      <w:pPr>
        <w:spacing w:before="0" w:line="240" w:lineRule="auto"/>
        <w:ind w:firstLine="0"/>
        <w:jc w:val="center"/>
        <w:rPr>
          <w:sz w:val="24"/>
          <w:szCs w:val="24"/>
        </w:rPr>
      </w:pPr>
    </w:p>
    <w:p w14:paraId="4C9E461D" w14:textId="77777777" w:rsidR="00252196" w:rsidRPr="004A089F" w:rsidRDefault="00252196"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3CD2B0DA" w14:textId="2B094645" w:rsidR="00252196" w:rsidRDefault="00252196" w:rsidP="00252196">
      <w:pPr>
        <w:ind w:firstLine="709"/>
        <w:jc w:val="left"/>
        <w:rPr>
          <w:b/>
          <w:sz w:val="28"/>
          <w:szCs w:val="28"/>
        </w:rPr>
      </w:pPr>
      <w:r>
        <w:rPr>
          <w:b/>
          <w:sz w:val="28"/>
          <w:szCs w:val="28"/>
        </w:rPr>
        <w:t xml:space="preserve">Nhóm: </w:t>
      </w:r>
      <w:r w:rsidR="00F26ADD">
        <w:rPr>
          <w:b/>
          <w:sz w:val="28"/>
          <w:szCs w:val="28"/>
        </w:rPr>
        <w:t>02</w:t>
      </w:r>
    </w:p>
    <w:p w14:paraId="79D78238" w14:textId="11243BA2" w:rsidR="00252196" w:rsidRDefault="00252196" w:rsidP="00252196">
      <w:pPr>
        <w:ind w:firstLine="709"/>
        <w:jc w:val="left"/>
        <w:rPr>
          <w:b/>
          <w:sz w:val="28"/>
          <w:szCs w:val="28"/>
        </w:rPr>
      </w:pPr>
      <w:r>
        <w:rPr>
          <w:b/>
          <w:sz w:val="28"/>
          <w:szCs w:val="28"/>
        </w:rPr>
        <w:t>Sinh viên thực hiện</w:t>
      </w:r>
      <w:r w:rsidRPr="001A65B8">
        <w:rPr>
          <w:b/>
          <w:sz w:val="28"/>
          <w:szCs w:val="28"/>
        </w:rPr>
        <w:t>:</w:t>
      </w:r>
      <w:r w:rsidR="00F26ADD">
        <w:rPr>
          <w:b/>
          <w:sz w:val="28"/>
          <w:szCs w:val="28"/>
        </w:rPr>
        <w:t xml:space="preserve"> </w:t>
      </w:r>
    </w:p>
    <w:p w14:paraId="5BAB952E" w14:textId="31F884ED" w:rsidR="00252196" w:rsidRPr="00557582" w:rsidRDefault="00252196" w:rsidP="00C03514">
      <w:pPr>
        <w:pStyle w:val="ListParagraph"/>
        <w:numPr>
          <w:ilvl w:val="0"/>
          <w:numId w:val="16"/>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00F26ADD">
        <w:rPr>
          <w:bCs/>
          <w:color w:val="000000"/>
          <w:szCs w:val="26"/>
        </w:rPr>
        <w:t>hóm: Nguyễn Sinh Hùng</w:t>
      </w:r>
      <w:r w:rsidRPr="00557582">
        <w:rPr>
          <w:szCs w:val="26"/>
          <w:lang w:val="fr-FR"/>
        </w:rPr>
        <w:tab/>
        <w:t xml:space="preserve">Lớp : </w:t>
      </w:r>
      <w:r w:rsidR="00F26ADD">
        <w:rPr>
          <w:szCs w:val="26"/>
          <w:lang w:val="fr-FR"/>
        </w:rPr>
        <w:t>45k14</w:t>
      </w:r>
    </w:p>
    <w:p w14:paraId="31B97035" w14:textId="50F31991" w:rsidR="00252196" w:rsidRPr="00F26ADD" w:rsidRDefault="00F26ADD" w:rsidP="00C03514">
      <w:pPr>
        <w:pStyle w:val="ListParagraph"/>
        <w:numPr>
          <w:ilvl w:val="0"/>
          <w:numId w:val="16"/>
        </w:numPr>
        <w:tabs>
          <w:tab w:val="left" w:pos="1418"/>
          <w:tab w:val="left" w:pos="6237"/>
        </w:tabs>
        <w:spacing w:before="0" w:after="0"/>
        <w:ind w:left="1418"/>
        <w:jc w:val="left"/>
        <w:rPr>
          <w:szCs w:val="26"/>
          <w:lang w:val="fr-FR"/>
        </w:rPr>
      </w:pPr>
      <w:r>
        <w:rPr>
          <w:szCs w:val="26"/>
          <w:lang w:val="fr-FR"/>
        </w:rPr>
        <w:t>Thành viên: Nguyễn Tiến Dưỡng</w:t>
      </w:r>
      <w:r w:rsidR="00252196" w:rsidRPr="00557582">
        <w:rPr>
          <w:szCs w:val="26"/>
          <w:lang w:val="fr-FR"/>
        </w:rPr>
        <w:tab/>
        <w:t xml:space="preserve">Lớp : </w:t>
      </w:r>
      <w:r>
        <w:rPr>
          <w:szCs w:val="26"/>
          <w:lang w:val="fr-FR"/>
        </w:rPr>
        <w:t>45k14</w:t>
      </w:r>
    </w:p>
    <w:p w14:paraId="32125EC5" w14:textId="7A847CF4" w:rsidR="00252196" w:rsidRPr="008271AB" w:rsidRDefault="00252196" w:rsidP="00252196">
      <w:pPr>
        <w:ind w:firstLine="709"/>
        <w:jc w:val="left"/>
        <w:rPr>
          <w:b/>
          <w:sz w:val="28"/>
          <w:szCs w:val="28"/>
          <w:lang w:val="fr-FR"/>
        </w:rPr>
      </w:pPr>
      <w:r>
        <w:rPr>
          <w:b/>
          <w:sz w:val="28"/>
          <w:szCs w:val="28"/>
          <w:lang w:val="fr-FR"/>
        </w:rPr>
        <w:t xml:space="preserve">Giảng viên hướng dẫn: </w:t>
      </w:r>
      <w:r w:rsidR="00F26ADD">
        <w:rPr>
          <w:lang w:val="fr-FR"/>
        </w:rPr>
        <w:t>Ths.Trần Thị Thu Thảo</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76CDF66C" w14:textId="77777777" w:rsidR="00252196" w:rsidRDefault="00252196" w:rsidP="00252196">
      <w:pPr>
        <w:spacing w:before="0" w:line="240" w:lineRule="auto"/>
        <w:ind w:firstLine="0"/>
        <w:jc w:val="center"/>
        <w:rPr>
          <w:sz w:val="24"/>
          <w:szCs w:val="24"/>
        </w:rPr>
      </w:pPr>
    </w:p>
    <w:p w14:paraId="567373CF" w14:textId="77777777" w:rsidR="00252196" w:rsidRPr="00BF13FF" w:rsidRDefault="00252196" w:rsidP="00252196">
      <w:pPr>
        <w:spacing w:before="0" w:line="240" w:lineRule="auto"/>
        <w:ind w:firstLine="0"/>
        <w:jc w:val="center"/>
        <w:rPr>
          <w:sz w:val="38"/>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7FA21DF7" w:rsidR="00252196" w:rsidRDefault="00252196" w:rsidP="00252196">
      <w:pPr>
        <w:spacing w:before="240"/>
        <w:ind w:firstLine="0"/>
        <w:jc w:val="center"/>
        <w:rPr>
          <w:b/>
          <w:sz w:val="28"/>
          <w:szCs w:val="28"/>
          <w:lang w:val="fr-FR"/>
        </w:rPr>
      </w:pPr>
      <w:r w:rsidRPr="001A65B8">
        <w:rPr>
          <w:b/>
          <w:sz w:val="28"/>
          <w:szCs w:val="28"/>
          <w:lang w:val="fr-FR"/>
        </w:rPr>
        <w:t xml:space="preserve">Đà Nẵng, </w:t>
      </w:r>
      <w:r>
        <w:rPr>
          <w:b/>
          <w:sz w:val="28"/>
          <w:szCs w:val="28"/>
          <w:lang w:val="fr-FR"/>
        </w:rPr>
        <w:t>6/</w:t>
      </w:r>
      <w:r w:rsidRPr="001A65B8">
        <w:rPr>
          <w:b/>
          <w:sz w:val="28"/>
          <w:szCs w:val="28"/>
          <w:lang w:val="fr-FR"/>
        </w:rPr>
        <w:t>202</w:t>
      </w:r>
      <w:r w:rsidR="007C1D5E">
        <w:rPr>
          <w:b/>
          <w:sz w:val="28"/>
          <w:szCs w:val="28"/>
          <w:lang w:val="fr-FR"/>
        </w:rPr>
        <w:t>1</w:t>
      </w:r>
    </w:p>
    <w:p w14:paraId="09649B2C" w14:textId="77777777" w:rsidR="007C1D5E" w:rsidRDefault="007C1D5E" w:rsidP="007C1D5E">
      <w:pPr>
        <w:spacing w:before="240"/>
        <w:ind w:firstLine="0"/>
        <w:rPr>
          <w:b/>
          <w:sz w:val="28"/>
          <w:szCs w:val="28"/>
          <w:lang w:val="fr-FR"/>
        </w:rPr>
        <w:sectPr w:rsidR="007C1D5E"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p>
    <w:bookmarkEnd w:id="0"/>
    <w:bookmarkEnd w:id="1"/>
    <w:p w14:paraId="7FBBDFA7" w14:textId="45D49844" w:rsidR="007C1D5E" w:rsidRDefault="005060A1" w:rsidP="005060A1">
      <w:pPr>
        <w:spacing w:before="0" w:line="240" w:lineRule="auto"/>
        <w:ind w:firstLine="0"/>
        <w:rPr>
          <w:b/>
        </w:rPr>
      </w:pPr>
      <w:r>
        <w:rPr>
          <w:b/>
        </w:rPr>
        <w:lastRenderedPageBreak/>
        <w:t xml:space="preserve">                                        Bảng Phân Công Công Việc</w:t>
      </w:r>
    </w:p>
    <w:p w14:paraId="6B30E343" w14:textId="4B7EFADE" w:rsidR="005060A1" w:rsidRPr="005060A1" w:rsidRDefault="005060A1" w:rsidP="005060A1">
      <w:pPr>
        <w:spacing w:before="0" w:line="240" w:lineRule="auto"/>
        <w:ind w:firstLine="0"/>
      </w:pPr>
      <w:r>
        <w:rPr>
          <w:b/>
        </w:rPr>
        <w:t>Nhóm</w:t>
      </w:r>
      <w:r w:rsidRPr="005060A1">
        <w:t xml:space="preserve">: 02       </w:t>
      </w:r>
    </w:p>
    <w:p w14:paraId="616AFC79" w14:textId="778E7301" w:rsidR="005060A1" w:rsidRPr="005060A1" w:rsidRDefault="005060A1" w:rsidP="005060A1">
      <w:pPr>
        <w:spacing w:before="0" w:line="240" w:lineRule="auto"/>
        <w:ind w:firstLine="0"/>
      </w:pPr>
      <w:r w:rsidRPr="005060A1">
        <w:rPr>
          <w:b/>
        </w:rPr>
        <w:t>GVHD</w:t>
      </w:r>
      <w:r w:rsidRPr="005060A1">
        <w:t>: Trần Thị Thu Thảo</w:t>
      </w:r>
    </w:p>
    <w:p w14:paraId="2534313C" w14:textId="77777777" w:rsidR="007C1D5E" w:rsidRDefault="007C1D5E" w:rsidP="007C1D5E">
      <w:pPr>
        <w:spacing w:before="0" w:line="240" w:lineRule="auto"/>
        <w:ind w:firstLine="0"/>
        <w:rPr>
          <w:b/>
        </w:rPr>
      </w:pPr>
    </w:p>
    <w:tbl>
      <w:tblPr>
        <w:tblW w:w="9935" w:type="dxa"/>
        <w:tblInd w:w="-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50"/>
        <w:gridCol w:w="1390"/>
        <w:gridCol w:w="990"/>
        <w:gridCol w:w="1800"/>
        <w:gridCol w:w="1460"/>
        <w:gridCol w:w="1185"/>
        <w:gridCol w:w="1065"/>
        <w:gridCol w:w="1295"/>
      </w:tblGrid>
      <w:tr w:rsidR="007C1D5E" w14:paraId="5AF41AD4" w14:textId="77777777" w:rsidTr="007C1D5E">
        <w:tc>
          <w:tcPr>
            <w:tcW w:w="750" w:type="dxa"/>
            <w:shd w:val="clear" w:color="auto" w:fill="auto"/>
            <w:tcMar>
              <w:top w:w="100" w:type="dxa"/>
              <w:left w:w="100" w:type="dxa"/>
              <w:bottom w:w="100" w:type="dxa"/>
              <w:right w:w="100" w:type="dxa"/>
            </w:tcMar>
          </w:tcPr>
          <w:p w14:paraId="076E93FD" w14:textId="2C6CADD1" w:rsidR="007C1D5E" w:rsidRDefault="007C1D5E" w:rsidP="007C1D5E">
            <w:pPr>
              <w:widowControl w:val="0"/>
              <w:spacing w:line="240" w:lineRule="auto"/>
              <w:ind w:firstLine="0"/>
              <w:rPr>
                <w:b/>
                <w:sz w:val="24"/>
                <w:szCs w:val="24"/>
              </w:rPr>
            </w:pPr>
            <w:r>
              <w:rPr>
                <w:b/>
                <w:sz w:val="24"/>
                <w:szCs w:val="24"/>
              </w:rPr>
              <w:t>STT</w:t>
            </w:r>
          </w:p>
        </w:tc>
        <w:tc>
          <w:tcPr>
            <w:tcW w:w="1390" w:type="dxa"/>
            <w:shd w:val="clear" w:color="auto" w:fill="auto"/>
            <w:tcMar>
              <w:top w:w="100" w:type="dxa"/>
              <w:left w:w="100" w:type="dxa"/>
              <w:bottom w:w="100" w:type="dxa"/>
              <w:right w:w="100" w:type="dxa"/>
            </w:tcMar>
          </w:tcPr>
          <w:p w14:paraId="382FF387" w14:textId="1A813EC8" w:rsidR="007C1D5E" w:rsidRDefault="007C1D5E" w:rsidP="007C1D5E">
            <w:pPr>
              <w:widowControl w:val="0"/>
              <w:spacing w:line="240" w:lineRule="auto"/>
              <w:ind w:firstLine="0"/>
              <w:rPr>
                <w:b/>
                <w:sz w:val="24"/>
                <w:szCs w:val="24"/>
              </w:rPr>
            </w:pPr>
            <w:r>
              <w:rPr>
                <w:b/>
                <w:sz w:val="24"/>
                <w:szCs w:val="24"/>
              </w:rPr>
              <w:t>Họ tên</w:t>
            </w:r>
          </w:p>
        </w:tc>
        <w:tc>
          <w:tcPr>
            <w:tcW w:w="990" w:type="dxa"/>
            <w:shd w:val="clear" w:color="auto" w:fill="auto"/>
            <w:tcMar>
              <w:top w:w="100" w:type="dxa"/>
              <w:left w:w="100" w:type="dxa"/>
              <w:bottom w:w="100" w:type="dxa"/>
              <w:right w:w="100" w:type="dxa"/>
            </w:tcMar>
          </w:tcPr>
          <w:p w14:paraId="229E58BD" w14:textId="459D701C" w:rsidR="007C1D5E" w:rsidRDefault="007C1D5E" w:rsidP="007C1D5E">
            <w:pPr>
              <w:widowControl w:val="0"/>
              <w:spacing w:line="240" w:lineRule="auto"/>
              <w:ind w:firstLine="0"/>
              <w:rPr>
                <w:b/>
                <w:sz w:val="24"/>
                <w:szCs w:val="24"/>
              </w:rPr>
            </w:pPr>
            <w:r>
              <w:rPr>
                <w:b/>
                <w:sz w:val="24"/>
                <w:szCs w:val="24"/>
              </w:rPr>
              <w:t>Lớp</w:t>
            </w:r>
          </w:p>
        </w:tc>
        <w:tc>
          <w:tcPr>
            <w:tcW w:w="1800" w:type="dxa"/>
            <w:shd w:val="clear" w:color="auto" w:fill="auto"/>
            <w:tcMar>
              <w:top w:w="100" w:type="dxa"/>
              <w:left w:w="100" w:type="dxa"/>
              <w:bottom w:w="100" w:type="dxa"/>
              <w:right w:w="100" w:type="dxa"/>
            </w:tcMar>
          </w:tcPr>
          <w:p w14:paraId="2FBF0435" w14:textId="2EA997F2" w:rsidR="007C1D5E" w:rsidRDefault="007C1D5E" w:rsidP="007C1D5E">
            <w:pPr>
              <w:widowControl w:val="0"/>
              <w:spacing w:line="240" w:lineRule="auto"/>
              <w:ind w:firstLine="0"/>
              <w:rPr>
                <w:b/>
                <w:sz w:val="24"/>
                <w:szCs w:val="24"/>
              </w:rPr>
            </w:pPr>
            <w:r>
              <w:rPr>
                <w:b/>
                <w:sz w:val="24"/>
                <w:szCs w:val="24"/>
              </w:rPr>
              <w:t>Nội dung</w:t>
            </w:r>
          </w:p>
        </w:tc>
        <w:tc>
          <w:tcPr>
            <w:tcW w:w="1460" w:type="dxa"/>
            <w:shd w:val="clear" w:color="auto" w:fill="auto"/>
            <w:tcMar>
              <w:top w:w="100" w:type="dxa"/>
              <w:left w:w="100" w:type="dxa"/>
              <w:bottom w:w="100" w:type="dxa"/>
              <w:right w:w="100" w:type="dxa"/>
            </w:tcMar>
          </w:tcPr>
          <w:p w14:paraId="4E112BE9" w14:textId="425BD60F" w:rsidR="007C1D5E" w:rsidRDefault="007C1D5E" w:rsidP="007C1D5E">
            <w:pPr>
              <w:widowControl w:val="0"/>
              <w:spacing w:line="240" w:lineRule="auto"/>
              <w:ind w:firstLine="0"/>
              <w:rPr>
                <w:b/>
                <w:sz w:val="24"/>
                <w:szCs w:val="24"/>
              </w:rPr>
            </w:pPr>
            <w:r>
              <w:rPr>
                <w:b/>
                <w:sz w:val="24"/>
                <w:szCs w:val="24"/>
              </w:rPr>
              <w:t>Thời gian bắt đầu</w:t>
            </w:r>
          </w:p>
        </w:tc>
        <w:tc>
          <w:tcPr>
            <w:tcW w:w="1185" w:type="dxa"/>
            <w:shd w:val="clear" w:color="auto" w:fill="auto"/>
            <w:tcMar>
              <w:top w:w="100" w:type="dxa"/>
              <w:left w:w="100" w:type="dxa"/>
              <w:bottom w:w="100" w:type="dxa"/>
              <w:right w:w="100" w:type="dxa"/>
            </w:tcMar>
          </w:tcPr>
          <w:p w14:paraId="03CE6E81" w14:textId="6C5E3A64" w:rsidR="007C1D5E" w:rsidRDefault="007C1D5E" w:rsidP="007C1D5E">
            <w:pPr>
              <w:widowControl w:val="0"/>
              <w:spacing w:line="240" w:lineRule="auto"/>
              <w:ind w:firstLine="0"/>
              <w:rPr>
                <w:b/>
                <w:sz w:val="24"/>
                <w:szCs w:val="24"/>
              </w:rPr>
            </w:pPr>
            <w:r>
              <w:rPr>
                <w:b/>
                <w:sz w:val="24"/>
                <w:szCs w:val="24"/>
              </w:rPr>
              <w:t>Thời gian kết thúc</w:t>
            </w:r>
          </w:p>
        </w:tc>
        <w:tc>
          <w:tcPr>
            <w:tcW w:w="1065" w:type="dxa"/>
            <w:shd w:val="clear" w:color="auto" w:fill="auto"/>
            <w:tcMar>
              <w:top w:w="100" w:type="dxa"/>
              <w:left w:w="100" w:type="dxa"/>
              <w:bottom w:w="100" w:type="dxa"/>
              <w:right w:w="100" w:type="dxa"/>
            </w:tcMar>
          </w:tcPr>
          <w:p w14:paraId="2171EAB6" w14:textId="1BF74468" w:rsidR="007C1D5E" w:rsidRDefault="007C1D5E" w:rsidP="007C1D5E">
            <w:pPr>
              <w:widowControl w:val="0"/>
              <w:spacing w:line="240" w:lineRule="auto"/>
              <w:ind w:firstLine="0"/>
              <w:rPr>
                <w:b/>
                <w:sz w:val="24"/>
                <w:szCs w:val="24"/>
              </w:rPr>
            </w:pPr>
            <w:r>
              <w:rPr>
                <w:b/>
                <w:sz w:val="24"/>
                <w:szCs w:val="24"/>
              </w:rPr>
              <w:t>Kết quả</w:t>
            </w:r>
          </w:p>
        </w:tc>
        <w:tc>
          <w:tcPr>
            <w:tcW w:w="1295" w:type="dxa"/>
            <w:shd w:val="clear" w:color="auto" w:fill="auto"/>
            <w:tcMar>
              <w:top w:w="100" w:type="dxa"/>
              <w:left w:w="100" w:type="dxa"/>
              <w:bottom w:w="100" w:type="dxa"/>
              <w:right w:w="100" w:type="dxa"/>
            </w:tcMar>
          </w:tcPr>
          <w:p w14:paraId="2A46032A" w14:textId="309E8544" w:rsidR="007C1D5E" w:rsidRDefault="007C1D5E" w:rsidP="007C1D5E">
            <w:pPr>
              <w:widowControl w:val="0"/>
              <w:spacing w:line="240" w:lineRule="auto"/>
              <w:ind w:firstLine="0"/>
              <w:rPr>
                <w:b/>
                <w:sz w:val="24"/>
                <w:szCs w:val="24"/>
              </w:rPr>
            </w:pPr>
            <w:r>
              <w:rPr>
                <w:b/>
                <w:sz w:val="24"/>
                <w:szCs w:val="24"/>
              </w:rPr>
              <w:t>Ghi chú</w:t>
            </w:r>
          </w:p>
        </w:tc>
      </w:tr>
      <w:tr w:rsidR="007C1D5E" w14:paraId="22AAE1CD" w14:textId="77777777" w:rsidTr="007C1D5E">
        <w:tc>
          <w:tcPr>
            <w:tcW w:w="750" w:type="dxa"/>
            <w:shd w:val="clear" w:color="auto" w:fill="auto"/>
            <w:tcMar>
              <w:top w:w="100" w:type="dxa"/>
              <w:left w:w="100" w:type="dxa"/>
              <w:bottom w:w="100" w:type="dxa"/>
              <w:right w:w="100" w:type="dxa"/>
            </w:tcMar>
          </w:tcPr>
          <w:p w14:paraId="61B6162C" w14:textId="35525528" w:rsidR="007C1D5E" w:rsidRDefault="007C1D5E" w:rsidP="000552E9">
            <w:pPr>
              <w:widowControl w:val="0"/>
              <w:spacing w:line="240" w:lineRule="auto"/>
              <w:jc w:val="center"/>
              <w:rPr>
                <w:sz w:val="24"/>
                <w:szCs w:val="24"/>
              </w:rPr>
            </w:pPr>
            <w:r>
              <w:rPr>
                <w:sz w:val="24"/>
                <w:szCs w:val="24"/>
              </w:rPr>
              <w:t>11</w:t>
            </w:r>
          </w:p>
        </w:tc>
        <w:tc>
          <w:tcPr>
            <w:tcW w:w="1390" w:type="dxa"/>
            <w:shd w:val="clear" w:color="auto" w:fill="auto"/>
            <w:tcMar>
              <w:top w:w="100" w:type="dxa"/>
              <w:left w:w="100" w:type="dxa"/>
              <w:bottom w:w="100" w:type="dxa"/>
              <w:right w:w="100" w:type="dxa"/>
            </w:tcMar>
          </w:tcPr>
          <w:p w14:paraId="09BCEC5C" w14:textId="77777777" w:rsidR="007C1D5E" w:rsidRDefault="007C1D5E" w:rsidP="005060A1">
            <w:pPr>
              <w:widowControl w:val="0"/>
              <w:spacing w:line="240" w:lineRule="auto"/>
              <w:ind w:firstLine="0"/>
              <w:jc w:val="center"/>
              <w:rPr>
                <w:sz w:val="24"/>
                <w:szCs w:val="24"/>
              </w:rPr>
            </w:pPr>
            <w:r>
              <w:rPr>
                <w:sz w:val="24"/>
                <w:szCs w:val="24"/>
              </w:rPr>
              <w:t>Nguyễn Sinh Hùng</w:t>
            </w:r>
          </w:p>
          <w:p w14:paraId="217D8A0D" w14:textId="5069E682" w:rsidR="007C1D5E" w:rsidRDefault="007C1D5E" w:rsidP="005060A1">
            <w:pPr>
              <w:widowControl w:val="0"/>
              <w:spacing w:line="240" w:lineRule="auto"/>
              <w:ind w:firstLine="0"/>
              <w:jc w:val="center"/>
              <w:rPr>
                <w:sz w:val="24"/>
                <w:szCs w:val="24"/>
              </w:rPr>
            </w:pPr>
            <w:r>
              <w:rPr>
                <w:sz w:val="24"/>
                <w:szCs w:val="24"/>
              </w:rPr>
              <w:br/>
              <w:t>Nguyễn Tiến Dưỡng</w:t>
            </w:r>
          </w:p>
        </w:tc>
        <w:tc>
          <w:tcPr>
            <w:tcW w:w="990" w:type="dxa"/>
            <w:shd w:val="clear" w:color="auto" w:fill="auto"/>
            <w:tcMar>
              <w:top w:w="100" w:type="dxa"/>
              <w:left w:w="100" w:type="dxa"/>
              <w:bottom w:w="100" w:type="dxa"/>
              <w:right w:w="100" w:type="dxa"/>
            </w:tcMar>
          </w:tcPr>
          <w:p w14:paraId="6825D60F" w14:textId="255D09B6" w:rsidR="007C1D5E" w:rsidRDefault="005060A1"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0E91E647" w14:textId="393D06CC" w:rsidR="007C1D5E" w:rsidRDefault="005060A1" w:rsidP="005060A1">
            <w:pPr>
              <w:widowControl w:val="0"/>
              <w:spacing w:line="240" w:lineRule="auto"/>
              <w:ind w:firstLine="0"/>
              <w:jc w:val="center"/>
              <w:rPr>
                <w:sz w:val="24"/>
                <w:szCs w:val="24"/>
              </w:rPr>
            </w:pPr>
            <w:r>
              <w:rPr>
                <w:sz w:val="24"/>
                <w:szCs w:val="24"/>
              </w:rPr>
              <w:t>Cài đặt các nền tảng lập trình (Visual Studio; Microsoft SQL; Git &amp; Github;...)</w:t>
            </w:r>
          </w:p>
        </w:tc>
        <w:tc>
          <w:tcPr>
            <w:tcW w:w="1460" w:type="dxa"/>
            <w:shd w:val="clear" w:color="auto" w:fill="auto"/>
            <w:tcMar>
              <w:top w:w="100" w:type="dxa"/>
              <w:left w:w="100" w:type="dxa"/>
              <w:bottom w:w="100" w:type="dxa"/>
              <w:right w:w="100" w:type="dxa"/>
            </w:tcMar>
          </w:tcPr>
          <w:p w14:paraId="0E3BE9B1" w14:textId="63A417BD" w:rsidR="007C1D5E" w:rsidRDefault="005060A1" w:rsidP="005060A1">
            <w:pPr>
              <w:widowControl w:val="0"/>
              <w:spacing w:line="240" w:lineRule="auto"/>
              <w:ind w:firstLine="0"/>
              <w:jc w:val="center"/>
              <w:rPr>
                <w:sz w:val="24"/>
                <w:szCs w:val="24"/>
              </w:rPr>
            </w:pPr>
            <w:r>
              <w:rPr>
                <w:sz w:val="24"/>
                <w:szCs w:val="24"/>
              </w:rPr>
              <w:t>6/6/2021</w:t>
            </w:r>
          </w:p>
        </w:tc>
        <w:tc>
          <w:tcPr>
            <w:tcW w:w="1185" w:type="dxa"/>
            <w:shd w:val="clear" w:color="auto" w:fill="auto"/>
            <w:tcMar>
              <w:top w:w="100" w:type="dxa"/>
              <w:left w:w="100" w:type="dxa"/>
              <w:bottom w:w="100" w:type="dxa"/>
              <w:right w:w="100" w:type="dxa"/>
            </w:tcMar>
          </w:tcPr>
          <w:p w14:paraId="2B80F21C" w14:textId="273FE448" w:rsidR="007C1D5E" w:rsidRDefault="005060A1" w:rsidP="005060A1">
            <w:pPr>
              <w:widowControl w:val="0"/>
              <w:spacing w:line="240" w:lineRule="auto"/>
              <w:ind w:firstLine="0"/>
              <w:jc w:val="center"/>
              <w:rPr>
                <w:sz w:val="24"/>
                <w:szCs w:val="24"/>
              </w:rPr>
            </w:pPr>
            <w:r>
              <w:rPr>
                <w:sz w:val="24"/>
                <w:szCs w:val="24"/>
              </w:rPr>
              <w:t>7/6/2021</w:t>
            </w:r>
          </w:p>
        </w:tc>
        <w:tc>
          <w:tcPr>
            <w:tcW w:w="1065" w:type="dxa"/>
            <w:shd w:val="clear" w:color="auto" w:fill="auto"/>
            <w:tcMar>
              <w:top w:w="100" w:type="dxa"/>
              <w:left w:w="100" w:type="dxa"/>
              <w:bottom w:w="100" w:type="dxa"/>
              <w:right w:w="100" w:type="dxa"/>
            </w:tcMar>
          </w:tcPr>
          <w:p w14:paraId="0CD4E89A" w14:textId="4B59B63F" w:rsidR="007C1D5E" w:rsidRDefault="005060A1" w:rsidP="005060A1">
            <w:pPr>
              <w:widowControl w:val="0"/>
              <w:spacing w:line="240" w:lineRule="auto"/>
              <w:ind w:firstLine="0"/>
              <w:jc w:val="center"/>
              <w:rPr>
                <w:sz w:val="24"/>
                <w:szCs w:val="24"/>
              </w:rPr>
            </w:pPr>
            <w:r>
              <w:rPr>
                <w:sz w:val="24"/>
                <w:szCs w:val="24"/>
              </w:rPr>
              <w:t>Tốt</w:t>
            </w:r>
          </w:p>
        </w:tc>
        <w:tc>
          <w:tcPr>
            <w:tcW w:w="1295" w:type="dxa"/>
            <w:shd w:val="clear" w:color="auto" w:fill="auto"/>
            <w:tcMar>
              <w:top w:w="100" w:type="dxa"/>
              <w:left w:w="100" w:type="dxa"/>
              <w:bottom w:w="100" w:type="dxa"/>
              <w:right w:w="100" w:type="dxa"/>
            </w:tcMar>
          </w:tcPr>
          <w:p w14:paraId="5EEC19E9" w14:textId="77777777" w:rsidR="007C1D5E" w:rsidRDefault="007C1D5E" w:rsidP="000552E9">
            <w:pPr>
              <w:widowControl w:val="0"/>
              <w:spacing w:line="240" w:lineRule="auto"/>
              <w:rPr>
                <w:b/>
                <w:sz w:val="24"/>
                <w:szCs w:val="24"/>
              </w:rPr>
            </w:pPr>
          </w:p>
        </w:tc>
      </w:tr>
      <w:tr w:rsidR="007C1D5E" w14:paraId="16D75031" w14:textId="77777777" w:rsidTr="007C1D5E">
        <w:tc>
          <w:tcPr>
            <w:tcW w:w="750" w:type="dxa"/>
            <w:shd w:val="clear" w:color="auto" w:fill="auto"/>
            <w:tcMar>
              <w:top w:w="100" w:type="dxa"/>
              <w:left w:w="100" w:type="dxa"/>
              <w:bottom w:w="100" w:type="dxa"/>
              <w:right w:w="100" w:type="dxa"/>
            </w:tcMar>
          </w:tcPr>
          <w:p w14:paraId="10A54D5E" w14:textId="5A3700FC" w:rsidR="007C1D5E" w:rsidRDefault="007C1D5E" w:rsidP="000552E9">
            <w:pPr>
              <w:widowControl w:val="0"/>
              <w:spacing w:line="240" w:lineRule="auto"/>
              <w:jc w:val="center"/>
              <w:rPr>
                <w:sz w:val="24"/>
                <w:szCs w:val="24"/>
              </w:rPr>
            </w:pPr>
            <w:r>
              <w:rPr>
                <w:sz w:val="24"/>
                <w:szCs w:val="24"/>
              </w:rPr>
              <w:t>22</w:t>
            </w:r>
          </w:p>
        </w:tc>
        <w:tc>
          <w:tcPr>
            <w:tcW w:w="1390" w:type="dxa"/>
            <w:shd w:val="clear" w:color="auto" w:fill="auto"/>
            <w:tcMar>
              <w:top w:w="100" w:type="dxa"/>
              <w:left w:w="100" w:type="dxa"/>
              <w:bottom w:w="100" w:type="dxa"/>
              <w:right w:w="100" w:type="dxa"/>
            </w:tcMar>
          </w:tcPr>
          <w:p w14:paraId="3095C519" w14:textId="77777777" w:rsidR="007C1D5E" w:rsidRDefault="007C1D5E" w:rsidP="005060A1">
            <w:pPr>
              <w:widowControl w:val="0"/>
              <w:spacing w:line="240" w:lineRule="auto"/>
              <w:ind w:firstLine="0"/>
              <w:jc w:val="center"/>
              <w:rPr>
                <w:sz w:val="24"/>
                <w:szCs w:val="24"/>
              </w:rPr>
            </w:pPr>
            <w:r>
              <w:rPr>
                <w:sz w:val="24"/>
                <w:szCs w:val="24"/>
              </w:rPr>
              <w:t>Nguyễn Sinh Hùng</w:t>
            </w:r>
          </w:p>
          <w:p w14:paraId="7CB72187" w14:textId="77777777" w:rsidR="007C1D5E" w:rsidRDefault="007C1D5E" w:rsidP="005060A1">
            <w:pPr>
              <w:widowControl w:val="0"/>
              <w:spacing w:line="240" w:lineRule="auto"/>
              <w:ind w:firstLine="0"/>
              <w:jc w:val="center"/>
              <w:rPr>
                <w:sz w:val="24"/>
                <w:szCs w:val="24"/>
              </w:rPr>
            </w:pPr>
            <w:r>
              <w:rPr>
                <w:sz w:val="24"/>
                <w:szCs w:val="24"/>
              </w:rPr>
              <w:t>Nguyễn Tiến Dưỡng</w:t>
            </w:r>
          </w:p>
        </w:tc>
        <w:tc>
          <w:tcPr>
            <w:tcW w:w="990" w:type="dxa"/>
            <w:shd w:val="clear" w:color="auto" w:fill="auto"/>
            <w:tcMar>
              <w:top w:w="100" w:type="dxa"/>
              <w:left w:w="100" w:type="dxa"/>
              <w:bottom w:w="100" w:type="dxa"/>
              <w:right w:w="100" w:type="dxa"/>
            </w:tcMar>
          </w:tcPr>
          <w:p w14:paraId="188E22E5" w14:textId="77777777" w:rsidR="007C1D5E" w:rsidRDefault="007C1D5E"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1FDD5F92" w14:textId="15DAD584" w:rsidR="007C1D5E" w:rsidRDefault="005060A1" w:rsidP="005060A1">
            <w:pPr>
              <w:widowControl w:val="0"/>
              <w:spacing w:line="240" w:lineRule="auto"/>
              <w:ind w:firstLine="0"/>
              <w:jc w:val="center"/>
              <w:rPr>
                <w:sz w:val="24"/>
                <w:szCs w:val="24"/>
              </w:rPr>
            </w:pPr>
            <w:r>
              <w:rPr>
                <w:sz w:val="24"/>
                <w:szCs w:val="24"/>
              </w:rPr>
              <w:t>Cài đặt các nền tảng lập trình (Visual Studio; Microsoft SQL; Git &amp; Github;...)</w:t>
            </w:r>
          </w:p>
        </w:tc>
        <w:tc>
          <w:tcPr>
            <w:tcW w:w="1460" w:type="dxa"/>
            <w:shd w:val="clear" w:color="auto" w:fill="auto"/>
            <w:tcMar>
              <w:top w:w="100" w:type="dxa"/>
              <w:left w:w="100" w:type="dxa"/>
              <w:bottom w:w="100" w:type="dxa"/>
              <w:right w:w="100" w:type="dxa"/>
            </w:tcMar>
          </w:tcPr>
          <w:p w14:paraId="0AA8163F" w14:textId="50B60A73" w:rsidR="007C1D5E" w:rsidRDefault="005060A1" w:rsidP="005060A1">
            <w:pPr>
              <w:widowControl w:val="0"/>
              <w:spacing w:line="240" w:lineRule="auto"/>
              <w:ind w:firstLine="0"/>
              <w:jc w:val="center"/>
              <w:rPr>
                <w:sz w:val="24"/>
                <w:szCs w:val="24"/>
              </w:rPr>
            </w:pPr>
            <w:r>
              <w:rPr>
                <w:sz w:val="24"/>
                <w:szCs w:val="24"/>
              </w:rPr>
              <w:t>6/6/2021</w:t>
            </w:r>
          </w:p>
        </w:tc>
        <w:tc>
          <w:tcPr>
            <w:tcW w:w="1185" w:type="dxa"/>
            <w:shd w:val="clear" w:color="auto" w:fill="auto"/>
            <w:tcMar>
              <w:top w:w="100" w:type="dxa"/>
              <w:left w:w="100" w:type="dxa"/>
              <w:bottom w:w="100" w:type="dxa"/>
              <w:right w:w="100" w:type="dxa"/>
            </w:tcMar>
          </w:tcPr>
          <w:p w14:paraId="6D6A16D2" w14:textId="2F50A321" w:rsidR="007C1D5E" w:rsidRDefault="005060A1" w:rsidP="005060A1">
            <w:pPr>
              <w:widowControl w:val="0"/>
              <w:spacing w:line="240" w:lineRule="auto"/>
              <w:ind w:firstLine="0"/>
              <w:jc w:val="center"/>
              <w:rPr>
                <w:sz w:val="24"/>
                <w:szCs w:val="24"/>
              </w:rPr>
            </w:pPr>
            <w:r>
              <w:rPr>
                <w:sz w:val="24"/>
                <w:szCs w:val="24"/>
              </w:rPr>
              <w:t>7/6/2021</w:t>
            </w:r>
          </w:p>
        </w:tc>
        <w:tc>
          <w:tcPr>
            <w:tcW w:w="1065" w:type="dxa"/>
            <w:shd w:val="clear" w:color="auto" w:fill="auto"/>
            <w:tcMar>
              <w:top w:w="100" w:type="dxa"/>
              <w:left w:w="100" w:type="dxa"/>
              <w:bottom w:w="100" w:type="dxa"/>
              <w:right w:w="100" w:type="dxa"/>
            </w:tcMar>
          </w:tcPr>
          <w:p w14:paraId="19FA6F60" w14:textId="6058766E" w:rsidR="007C1D5E" w:rsidRDefault="005060A1" w:rsidP="005060A1">
            <w:pPr>
              <w:widowControl w:val="0"/>
              <w:spacing w:line="240" w:lineRule="auto"/>
              <w:ind w:firstLine="0"/>
              <w:jc w:val="center"/>
              <w:rPr>
                <w:sz w:val="24"/>
                <w:szCs w:val="24"/>
              </w:rPr>
            </w:pPr>
            <w:r>
              <w:rPr>
                <w:sz w:val="24"/>
                <w:szCs w:val="24"/>
              </w:rPr>
              <w:t>Tốt</w:t>
            </w:r>
          </w:p>
        </w:tc>
        <w:tc>
          <w:tcPr>
            <w:tcW w:w="1295" w:type="dxa"/>
            <w:shd w:val="clear" w:color="auto" w:fill="auto"/>
            <w:tcMar>
              <w:top w:w="100" w:type="dxa"/>
              <w:left w:w="100" w:type="dxa"/>
              <w:bottom w:w="100" w:type="dxa"/>
              <w:right w:w="100" w:type="dxa"/>
            </w:tcMar>
          </w:tcPr>
          <w:p w14:paraId="378F7DBB" w14:textId="77777777" w:rsidR="007C1D5E" w:rsidRDefault="007C1D5E" w:rsidP="000552E9">
            <w:pPr>
              <w:widowControl w:val="0"/>
              <w:spacing w:line="240" w:lineRule="auto"/>
              <w:rPr>
                <w:b/>
                <w:sz w:val="24"/>
                <w:szCs w:val="24"/>
              </w:rPr>
            </w:pPr>
          </w:p>
        </w:tc>
      </w:tr>
      <w:tr w:rsidR="007C1D5E" w14:paraId="3F753B61" w14:textId="77777777" w:rsidTr="007C1D5E">
        <w:tc>
          <w:tcPr>
            <w:tcW w:w="750" w:type="dxa"/>
            <w:shd w:val="clear" w:color="auto" w:fill="auto"/>
            <w:tcMar>
              <w:top w:w="100" w:type="dxa"/>
              <w:left w:w="100" w:type="dxa"/>
              <w:bottom w:w="100" w:type="dxa"/>
              <w:right w:w="100" w:type="dxa"/>
            </w:tcMar>
          </w:tcPr>
          <w:p w14:paraId="5D2C38CC" w14:textId="5C518A46" w:rsidR="007C1D5E" w:rsidRDefault="007C1D5E" w:rsidP="000552E9">
            <w:pPr>
              <w:widowControl w:val="0"/>
              <w:spacing w:line="240" w:lineRule="auto"/>
              <w:jc w:val="center"/>
              <w:rPr>
                <w:sz w:val="24"/>
                <w:szCs w:val="24"/>
              </w:rPr>
            </w:pPr>
            <w:r>
              <w:rPr>
                <w:sz w:val="24"/>
                <w:szCs w:val="24"/>
              </w:rPr>
              <w:t>33</w:t>
            </w:r>
          </w:p>
        </w:tc>
        <w:tc>
          <w:tcPr>
            <w:tcW w:w="1390" w:type="dxa"/>
            <w:shd w:val="clear" w:color="auto" w:fill="auto"/>
            <w:tcMar>
              <w:top w:w="100" w:type="dxa"/>
              <w:left w:w="100" w:type="dxa"/>
              <w:bottom w:w="100" w:type="dxa"/>
              <w:right w:w="100" w:type="dxa"/>
            </w:tcMar>
          </w:tcPr>
          <w:p w14:paraId="048BD184" w14:textId="38333A10" w:rsidR="007C1D5E" w:rsidRDefault="005060A1" w:rsidP="005060A1">
            <w:pPr>
              <w:widowControl w:val="0"/>
              <w:spacing w:line="240" w:lineRule="auto"/>
              <w:ind w:firstLine="0"/>
              <w:jc w:val="center"/>
              <w:rPr>
                <w:sz w:val="24"/>
                <w:szCs w:val="24"/>
              </w:rPr>
            </w:pPr>
            <w:r>
              <w:rPr>
                <w:sz w:val="24"/>
                <w:szCs w:val="24"/>
              </w:rPr>
              <w:t>Nguyễn Tiến Dưỡng</w:t>
            </w:r>
          </w:p>
        </w:tc>
        <w:tc>
          <w:tcPr>
            <w:tcW w:w="990" w:type="dxa"/>
            <w:shd w:val="clear" w:color="auto" w:fill="auto"/>
            <w:tcMar>
              <w:top w:w="100" w:type="dxa"/>
              <w:left w:w="100" w:type="dxa"/>
              <w:bottom w:w="100" w:type="dxa"/>
              <w:right w:w="100" w:type="dxa"/>
            </w:tcMar>
          </w:tcPr>
          <w:p w14:paraId="02F15B8C" w14:textId="79AC6B03" w:rsidR="007C1D5E" w:rsidRDefault="005060A1"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0051ABE2" w14:textId="300E6A4E" w:rsidR="007C1D5E" w:rsidRDefault="005060A1" w:rsidP="005060A1">
            <w:pPr>
              <w:widowControl w:val="0"/>
              <w:spacing w:line="240" w:lineRule="auto"/>
              <w:ind w:firstLine="0"/>
              <w:jc w:val="center"/>
              <w:rPr>
                <w:sz w:val="24"/>
                <w:szCs w:val="24"/>
              </w:rPr>
            </w:pPr>
            <w:r>
              <w:rPr>
                <w:sz w:val="24"/>
                <w:szCs w:val="24"/>
              </w:rPr>
              <w:t>Lập đề cương chi tiết</w:t>
            </w:r>
          </w:p>
        </w:tc>
        <w:tc>
          <w:tcPr>
            <w:tcW w:w="1460" w:type="dxa"/>
            <w:shd w:val="clear" w:color="auto" w:fill="auto"/>
            <w:tcMar>
              <w:top w:w="100" w:type="dxa"/>
              <w:left w:w="100" w:type="dxa"/>
              <w:bottom w:w="100" w:type="dxa"/>
              <w:right w:w="100" w:type="dxa"/>
            </w:tcMar>
          </w:tcPr>
          <w:p w14:paraId="583B9C0C" w14:textId="212D1FCC" w:rsidR="007C1D5E" w:rsidRDefault="005060A1" w:rsidP="005060A1">
            <w:pPr>
              <w:widowControl w:val="0"/>
              <w:spacing w:line="240" w:lineRule="auto"/>
              <w:ind w:firstLine="0"/>
              <w:jc w:val="center"/>
              <w:rPr>
                <w:sz w:val="24"/>
                <w:szCs w:val="24"/>
              </w:rPr>
            </w:pPr>
            <w:r>
              <w:rPr>
                <w:sz w:val="24"/>
                <w:szCs w:val="24"/>
              </w:rPr>
              <w:t>8/6/2021</w:t>
            </w:r>
          </w:p>
        </w:tc>
        <w:tc>
          <w:tcPr>
            <w:tcW w:w="1185" w:type="dxa"/>
            <w:shd w:val="clear" w:color="auto" w:fill="auto"/>
            <w:tcMar>
              <w:top w:w="100" w:type="dxa"/>
              <w:left w:w="100" w:type="dxa"/>
              <w:bottom w:w="100" w:type="dxa"/>
              <w:right w:w="100" w:type="dxa"/>
            </w:tcMar>
          </w:tcPr>
          <w:p w14:paraId="01DE69E0" w14:textId="286E1B93" w:rsidR="007C1D5E" w:rsidRDefault="005060A1" w:rsidP="005060A1">
            <w:pPr>
              <w:widowControl w:val="0"/>
              <w:spacing w:line="240" w:lineRule="auto"/>
              <w:ind w:firstLine="0"/>
              <w:jc w:val="center"/>
              <w:rPr>
                <w:sz w:val="24"/>
                <w:szCs w:val="24"/>
              </w:rPr>
            </w:pPr>
            <w:r>
              <w:rPr>
                <w:sz w:val="24"/>
                <w:szCs w:val="24"/>
              </w:rPr>
              <w:t>10/6/2021</w:t>
            </w:r>
          </w:p>
        </w:tc>
        <w:tc>
          <w:tcPr>
            <w:tcW w:w="1065" w:type="dxa"/>
            <w:shd w:val="clear" w:color="auto" w:fill="auto"/>
            <w:tcMar>
              <w:top w:w="100" w:type="dxa"/>
              <w:left w:w="100" w:type="dxa"/>
              <w:bottom w:w="100" w:type="dxa"/>
              <w:right w:w="100" w:type="dxa"/>
            </w:tcMar>
          </w:tcPr>
          <w:p w14:paraId="4C9060B6" w14:textId="5AA06A1A" w:rsidR="007C1D5E" w:rsidRDefault="005060A1" w:rsidP="005060A1">
            <w:pPr>
              <w:widowControl w:val="0"/>
              <w:spacing w:line="240" w:lineRule="auto"/>
              <w:ind w:firstLine="0"/>
              <w:jc w:val="center"/>
              <w:rPr>
                <w:sz w:val="24"/>
                <w:szCs w:val="24"/>
              </w:rPr>
            </w:pPr>
            <w:r>
              <w:rPr>
                <w:sz w:val="24"/>
                <w:szCs w:val="24"/>
              </w:rPr>
              <w:t>Tốt</w:t>
            </w:r>
          </w:p>
        </w:tc>
        <w:tc>
          <w:tcPr>
            <w:tcW w:w="1295" w:type="dxa"/>
            <w:shd w:val="clear" w:color="auto" w:fill="auto"/>
            <w:tcMar>
              <w:top w:w="100" w:type="dxa"/>
              <w:left w:w="100" w:type="dxa"/>
              <w:bottom w:w="100" w:type="dxa"/>
              <w:right w:w="100" w:type="dxa"/>
            </w:tcMar>
          </w:tcPr>
          <w:p w14:paraId="59DAF1A5" w14:textId="77777777" w:rsidR="007C1D5E" w:rsidRDefault="007C1D5E" w:rsidP="000552E9">
            <w:pPr>
              <w:widowControl w:val="0"/>
              <w:spacing w:line="240" w:lineRule="auto"/>
              <w:rPr>
                <w:b/>
                <w:sz w:val="24"/>
                <w:szCs w:val="24"/>
              </w:rPr>
            </w:pPr>
          </w:p>
        </w:tc>
      </w:tr>
      <w:tr w:rsidR="007C1D5E" w14:paraId="4529866A" w14:textId="77777777" w:rsidTr="007C1D5E">
        <w:tc>
          <w:tcPr>
            <w:tcW w:w="750" w:type="dxa"/>
            <w:shd w:val="clear" w:color="auto" w:fill="auto"/>
            <w:tcMar>
              <w:top w:w="100" w:type="dxa"/>
              <w:left w:w="100" w:type="dxa"/>
              <w:bottom w:w="100" w:type="dxa"/>
              <w:right w:w="100" w:type="dxa"/>
            </w:tcMar>
          </w:tcPr>
          <w:p w14:paraId="0F73DC6C" w14:textId="65C0BB4D" w:rsidR="007C1D5E" w:rsidRDefault="007C1D5E" w:rsidP="000552E9">
            <w:pPr>
              <w:widowControl w:val="0"/>
              <w:spacing w:line="240" w:lineRule="auto"/>
              <w:jc w:val="center"/>
              <w:rPr>
                <w:sz w:val="24"/>
                <w:szCs w:val="24"/>
              </w:rPr>
            </w:pPr>
            <w:r>
              <w:rPr>
                <w:sz w:val="24"/>
                <w:szCs w:val="24"/>
              </w:rPr>
              <w:t>44</w:t>
            </w:r>
          </w:p>
        </w:tc>
        <w:tc>
          <w:tcPr>
            <w:tcW w:w="1390" w:type="dxa"/>
            <w:shd w:val="clear" w:color="auto" w:fill="auto"/>
            <w:tcMar>
              <w:top w:w="100" w:type="dxa"/>
              <w:left w:w="100" w:type="dxa"/>
              <w:bottom w:w="100" w:type="dxa"/>
              <w:right w:w="100" w:type="dxa"/>
            </w:tcMar>
          </w:tcPr>
          <w:p w14:paraId="6ADBC917" w14:textId="3DC4F652" w:rsidR="007C1D5E" w:rsidRDefault="005060A1" w:rsidP="005060A1">
            <w:pPr>
              <w:widowControl w:val="0"/>
              <w:spacing w:line="240" w:lineRule="auto"/>
              <w:ind w:firstLine="0"/>
              <w:jc w:val="center"/>
              <w:rPr>
                <w:sz w:val="24"/>
                <w:szCs w:val="24"/>
              </w:rPr>
            </w:pPr>
            <w:r>
              <w:rPr>
                <w:sz w:val="24"/>
                <w:szCs w:val="24"/>
              </w:rPr>
              <w:t>Nguyễn Sinh Hùng</w:t>
            </w:r>
          </w:p>
        </w:tc>
        <w:tc>
          <w:tcPr>
            <w:tcW w:w="990" w:type="dxa"/>
            <w:shd w:val="clear" w:color="auto" w:fill="auto"/>
            <w:tcMar>
              <w:top w:w="100" w:type="dxa"/>
              <w:left w:w="100" w:type="dxa"/>
              <w:bottom w:w="100" w:type="dxa"/>
              <w:right w:w="100" w:type="dxa"/>
            </w:tcMar>
          </w:tcPr>
          <w:p w14:paraId="0CBE577E" w14:textId="25E690F9" w:rsidR="007C1D5E" w:rsidRDefault="005060A1"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7D2F320B" w14:textId="204376DD" w:rsidR="007C1D5E" w:rsidRDefault="005060A1" w:rsidP="005060A1">
            <w:pPr>
              <w:widowControl w:val="0"/>
              <w:spacing w:line="240" w:lineRule="auto"/>
              <w:ind w:firstLine="0"/>
              <w:jc w:val="center"/>
              <w:rPr>
                <w:sz w:val="24"/>
                <w:szCs w:val="24"/>
              </w:rPr>
            </w:pPr>
            <w:r>
              <w:rPr>
                <w:sz w:val="24"/>
                <w:szCs w:val="24"/>
              </w:rPr>
              <w:t>Lập bảng phân công công việc</w:t>
            </w:r>
          </w:p>
        </w:tc>
        <w:tc>
          <w:tcPr>
            <w:tcW w:w="1460" w:type="dxa"/>
            <w:shd w:val="clear" w:color="auto" w:fill="auto"/>
            <w:tcMar>
              <w:top w:w="100" w:type="dxa"/>
              <w:left w:w="100" w:type="dxa"/>
              <w:bottom w:w="100" w:type="dxa"/>
              <w:right w:w="100" w:type="dxa"/>
            </w:tcMar>
          </w:tcPr>
          <w:p w14:paraId="169FD5D2" w14:textId="19424DFE" w:rsidR="007C1D5E" w:rsidRDefault="005060A1" w:rsidP="005060A1">
            <w:pPr>
              <w:widowControl w:val="0"/>
              <w:spacing w:line="240" w:lineRule="auto"/>
              <w:ind w:firstLine="0"/>
              <w:jc w:val="center"/>
              <w:rPr>
                <w:sz w:val="24"/>
                <w:szCs w:val="24"/>
              </w:rPr>
            </w:pPr>
            <w:r>
              <w:rPr>
                <w:sz w:val="24"/>
                <w:szCs w:val="24"/>
              </w:rPr>
              <w:t>8/6/2021</w:t>
            </w:r>
          </w:p>
        </w:tc>
        <w:tc>
          <w:tcPr>
            <w:tcW w:w="1185" w:type="dxa"/>
            <w:shd w:val="clear" w:color="auto" w:fill="auto"/>
            <w:tcMar>
              <w:top w:w="100" w:type="dxa"/>
              <w:left w:w="100" w:type="dxa"/>
              <w:bottom w:w="100" w:type="dxa"/>
              <w:right w:w="100" w:type="dxa"/>
            </w:tcMar>
          </w:tcPr>
          <w:p w14:paraId="0CDA9CA7" w14:textId="23034852" w:rsidR="007C1D5E" w:rsidRDefault="005060A1" w:rsidP="005060A1">
            <w:pPr>
              <w:widowControl w:val="0"/>
              <w:spacing w:line="240" w:lineRule="auto"/>
              <w:ind w:firstLine="0"/>
              <w:jc w:val="center"/>
              <w:rPr>
                <w:sz w:val="24"/>
                <w:szCs w:val="24"/>
              </w:rPr>
            </w:pPr>
            <w:r>
              <w:rPr>
                <w:sz w:val="24"/>
                <w:szCs w:val="24"/>
              </w:rPr>
              <w:t>10/6/2021</w:t>
            </w:r>
          </w:p>
        </w:tc>
        <w:tc>
          <w:tcPr>
            <w:tcW w:w="1065" w:type="dxa"/>
            <w:shd w:val="clear" w:color="auto" w:fill="auto"/>
            <w:tcMar>
              <w:top w:w="100" w:type="dxa"/>
              <w:left w:w="100" w:type="dxa"/>
              <w:bottom w:w="100" w:type="dxa"/>
              <w:right w:w="100" w:type="dxa"/>
            </w:tcMar>
          </w:tcPr>
          <w:p w14:paraId="39B87175" w14:textId="6B61B99D" w:rsidR="007C1D5E" w:rsidRDefault="005060A1" w:rsidP="005060A1">
            <w:pPr>
              <w:widowControl w:val="0"/>
              <w:spacing w:line="240" w:lineRule="auto"/>
              <w:ind w:firstLine="0"/>
              <w:jc w:val="center"/>
              <w:rPr>
                <w:sz w:val="24"/>
                <w:szCs w:val="24"/>
              </w:rPr>
            </w:pPr>
            <w:r>
              <w:rPr>
                <w:sz w:val="24"/>
                <w:szCs w:val="24"/>
              </w:rPr>
              <w:t>Tốt</w:t>
            </w:r>
          </w:p>
        </w:tc>
        <w:tc>
          <w:tcPr>
            <w:tcW w:w="1295" w:type="dxa"/>
            <w:shd w:val="clear" w:color="auto" w:fill="auto"/>
            <w:tcMar>
              <w:top w:w="100" w:type="dxa"/>
              <w:left w:w="100" w:type="dxa"/>
              <w:bottom w:w="100" w:type="dxa"/>
              <w:right w:w="100" w:type="dxa"/>
            </w:tcMar>
          </w:tcPr>
          <w:p w14:paraId="73E57795" w14:textId="77777777" w:rsidR="007C1D5E" w:rsidRDefault="007C1D5E" w:rsidP="000552E9">
            <w:pPr>
              <w:widowControl w:val="0"/>
              <w:spacing w:line="240" w:lineRule="auto"/>
              <w:rPr>
                <w:b/>
                <w:sz w:val="24"/>
                <w:szCs w:val="24"/>
              </w:rPr>
            </w:pPr>
          </w:p>
        </w:tc>
      </w:tr>
      <w:tr w:rsidR="007C1D5E" w14:paraId="525663F8" w14:textId="77777777" w:rsidTr="007C1D5E">
        <w:tc>
          <w:tcPr>
            <w:tcW w:w="750" w:type="dxa"/>
            <w:shd w:val="clear" w:color="auto" w:fill="auto"/>
            <w:tcMar>
              <w:top w:w="100" w:type="dxa"/>
              <w:left w:w="100" w:type="dxa"/>
              <w:bottom w:w="100" w:type="dxa"/>
              <w:right w:w="100" w:type="dxa"/>
            </w:tcMar>
          </w:tcPr>
          <w:p w14:paraId="651670F0" w14:textId="182B6CF2" w:rsidR="007C1D5E" w:rsidRDefault="005060A1" w:rsidP="000552E9">
            <w:pPr>
              <w:widowControl w:val="0"/>
              <w:spacing w:line="240" w:lineRule="auto"/>
              <w:jc w:val="center"/>
              <w:rPr>
                <w:sz w:val="24"/>
                <w:szCs w:val="24"/>
              </w:rPr>
            </w:pPr>
            <w:r>
              <w:rPr>
                <w:sz w:val="24"/>
                <w:szCs w:val="24"/>
              </w:rPr>
              <w:t>5</w:t>
            </w:r>
            <w:r w:rsidR="007C1D5E">
              <w:rPr>
                <w:sz w:val="24"/>
                <w:szCs w:val="24"/>
              </w:rPr>
              <w:t>5</w:t>
            </w:r>
          </w:p>
        </w:tc>
        <w:tc>
          <w:tcPr>
            <w:tcW w:w="1390" w:type="dxa"/>
            <w:shd w:val="clear" w:color="auto" w:fill="auto"/>
            <w:tcMar>
              <w:top w:w="100" w:type="dxa"/>
              <w:left w:w="100" w:type="dxa"/>
              <w:bottom w:w="100" w:type="dxa"/>
              <w:right w:w="100" w:type="dxa"/>
            </w:tcMar>
          </w:tcPr>
          <w:p w14:paraId="2F6E3DBC" w14:textId="77777777" w:rsidR="005060A1" w:rsidRDefault="005060A1" w:rsidP="005060A1">
            <w:pPr>
              <w:widowControl w:val="0"/>
              <w:spacing w:line="240" w:lineRule="auto"/>
              <w:ind w:firstLine="0"/>
              <w:jc w:val="center"/>
              <w:rPr>
                <w:sz w:val="24"/>
                <w:szCs w:val="24"/>
              </w:rPr>
            </w:pPr>
            <w:r>
              <w:rPr>
                <w:sz w:val="24"/>
                <w:szCs w:val="24"/>
              </w:rPr>
              <w:t>Nguyễn Sinh Hùng</w:t>
            </w:r>
          </w:p>
          <w:p w14:paraId="3E8D2822" w14:textId="33432BEA" w:rsidR="007C1D5E" w:rsidRDefault="005060A1" w:rsidP="005060A1">
            <w:pPr>
              <w:widowControl w:val="0"/>
              <w:spacing w:line="240" w:lineRule="auto"/>
              <w:ind w:firstLine="0"/>
              <w:jc w:val="center"/>
              <w:rPr>
                <w:sz w:val="24"/>
                <w:szCs w:val="24"/>
              </w:rPr>
            </w:pPr>
            <w:r>
              <w:rPr>
                <w:sz w:val="24"/>
                <w:szCs w:val="24"/>
              </w:rPr>
              <w:t>Nguyễn Tiến Dưỡng</w:t>
            </w:r>
          </w:p>
        </w:tc>
        <w:tc>
          <w:tcPr>
            <w:tcW w:w="990" w:type="dxa"/>
            <w:shd w:val="clear" w:color="auto" w:fill="auto"/>
            <w:tcMar>
              <w:top w:w="100" w:type="dxa"/>
              <w:left w:w="100" w:type="dxa"/>
              <w:bottom w:w="100" w:type="dxa"/>
              <w:right w:w="100" w:type="dxa"/>
            </w:tcMar>
          </w:tcPr>
          <w:p w14:paraId="4849692F" w14:textId="77777777" w:rsidR="007C1D5E" w:rsidRDefault="007C1D5E"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4354F8D4" w14:textId="77777777" w:rsidR="007C1D5E" w:rsidRDefault="007C1D5E" w:rsidP="005060A1">
            <w:pPr>
              <w:widowControl w:val="0"/>
              <w:spacing w:line="240" w:lineRule="auto"/>
              <w:ind w:firstLine="0"/>
              <w:jc w:val="center"/>
              <w:rPr>
                <w:sz w:val="24"/>
                <w:szCs w:val="24"/>
              </w:rPr>
            </w:pPr>
            <w:r>
              <w:rPr>
                <w:sz w:val="24"/>
                <w:szCs w:val="24"/>
              </w:rPr>
              <w:t>Xây dựng CSDL, tạo bảng, thiết lập quan hệ giữa các bảng</w:t>
            </w:r>
          </w:p>
        </w:tc>
        <w:tc>
          <w:tcPr>
            <w:tcW w:w="1460" w:type="dxa"/>
            <w:shd w:val="clear" w:color="auto" w:fill="auto"/>
            <w:tcMar>
              <w:top w:w="100" w:type="dxa"/>
              <w:left w:w="100" w:type="dxa"/>
              <w:bottom w:w="100" w:type="dxa"/>
              <w:right w:w="100" w:type="dxa"/>
            </w:tcMar>
          </w:tcPr>
          <w:p w14:paraId="2DDAC52B" w14:textId="77777777" w:rsidR="007C1D5E" w:rsidRDefault="007C1D5E" w:rsidP="005060A1">
            <w:pPr>
              <w:widowControl w:val="0"/>
              <w:spacing w:line="240" w:lineRule="auto"/>
              <w:ind w:firstLine="0"/>
              <w:jc w:val="center"/>
              <w:rPr>
                <w:sz w:val="24"/>
                <w:szCs w:val="24"/>
              </w:rPr>
            </w:pPr>
            <w:r>
              <w:rPr>
                <w:sz w:val="24"/>
                <w:szCs w:val="24"/>
              </w:rPr>
              <w:t>10/6/2021</w:t>
            </w:r>
          </w:p>
        </w:tc>
        <w:tc>
          <w:tcPr>
            <w:tcW w:w="1185" w:type="dxa"/>
            <w:shd w:val="clear" w:color="auto" w:fill="auto"/>
            <w:tcMar>
              <w:top w:w="100" w:type="dxa"/>
              <w:left w:w="100" w:type="dxa"/>
              <w:bottom w:w="100" w:type="dxa"/>
              <w:right w:w="100" w:type="dxa"/>
            </w:tcMar>
          </w:tcPr>
          <w:p w14:paraId="3CCAC888" w14:textId="77777777" w:rsidR="007C1D5E" w:rsidRDefault="007C1D5E" w:rsidP="005060A1">
            <w:pPr>
              <w:widowControl w:val="0"/>
              <w:spacing w:line="240" w:lineRule="auto"/>
              <w:ind w:firstLine="0"/>
              <w:jc w:val="center"/>
              <w:rPr>
                <w:sz w:val="24"/>
                <w:szCs w:val="24"/>
              </w:rPr>
            </w:pPr>
            <w:r>
              <w:rPr>
                <w:sz w:val="24"/>
                <w:szCs w:val="24"/>
              </w:rPr>
              <w:t>14/6/2021</w:t>
            </w:r>
          </w:p>
        </w:tc>
        <w:tc>
          <w:tcPr>
            <w:tcW w:w="1065" w:type="dxa"/>
            <w:shd w:val="clear" w:color="auto" w:fill="auto"/>
            <w:tcMar>
              <w:top w:w="100" w:type="dxa"/>
              <w:left w:w="100" w:type="dxa"/>
              <w:bottom w:w="100" w:type="dxa"/>
              <w:right w:w="100" w:type="dxa"/>
            </w:tcMar>
          </w:tcPr>
          <w:p w14:paraId="4A7BCEF0" w14:textId="5C3F68E1" w:rsidR="007C1D5E" w:rsidRPr="00BD6DD6" w:rsidRDefault="005060A1" w:rsidP="005060A1">
            <w:pPr>
              <w:widowControl w:val="0"/>
              <w:spacing w:line="240" w:lineRule="auto"/>
              <w:ind w:firstLine="0"/>
              <w:jc w:val="center"/>
              <w:rPr>
                <w:sz w:val="24"/>
                <w:szCs w:val="24"/>
              </w:rPr>
            </w:pPr>
            <w:r>
              <w:rPr>
                <w:sz w:val="24"/>
                <w:szCs w:val="24"/>
              </w:rPr>
              <w:t>Tốt</w:t>
            </w:r>
          </w:p>
        </w:tc>
        <w:tc>
          <w:tcPr>
            <w:tcW w:w="1295" w:type="dxa"/>
            <w:shd w:val="clear" w:color="auto" w:fill="auto"/>
            <w:tcMar>
              <w:top w:w="100" w:type="dxa"/>
              <w:left w:w="100" w:type="dxa"/>
              <w:bottom w:w="100" w:type="dxa"/>
              <w:right w:w="100" w:type="dxa"/>
            </w:tcMar>
          </w:tcPr>
          <w:p w14:paraId="0ABEBC9C" w14:textId="77777777" w:rsidR="007C1D5E" w:rsidRDefault="007C1D5E" w:rsidP="000552E9">
            <w:pPr>
              <w:widowControl w:val="0"/>
              <w:spacing w:line="240" w:lineRule="auto"/>
              <w:rPr>
                <w:b/>
                <w:sz w:val="24"/>
                <w:szCs w:val="24"/>
              </w:rPr>
            </w:pPr>
          </w:p>
        </w:tc>
      </w:tr>
      <w:tr w:rsidR="007C1D5E" w14:paraId="2F1F87D0" w14:textId="77777777" w:rsidTr="007C1D5E">
        <w:tc>
          <w:tcPr>
            <w:tcW w:w="750" w:type="dxa"/>
            <w:shd w:val="clear" w:color="auto" w:fill="auto"/>
            <w:tcMar>
              <w:top w:w="100" w:type="dxa"/>
              <w:left w:w="100" w:type="dxa"/>
              <w:bottom w:w="100" w:type="dxa"/>
              <w:right w:w="100" w:type="dxa"/>
            </w:tcMar>
          </w:tcPr>
          <w:p w14:paraId="5745FCE1" w14:textId="5A46794D" w:rsidR="007C1D5E" w:rsidRDefault="005060A1" w:rsidP="000552E9">
            <w:pPr>
              <w:widowControl w:val="0"/>
              <w:spacing w:line="240" w:lineRule="auto"/>
              <w:jc w:val="center"/>
              <w:rPr>
                <w:sz w:val="24"/>
                <w:szCs w:val="24"/>
              </w:rPr>
            </w:pPr>
            <w:r>
              <w:rPr>
                <w:sz w:val="24"/>
                <w:szCs w:val="24"/>
              </w:rPr>
              <w:t>6</w:t>
            </w:r>
            <w:r w:rsidR="007C1D5E">
              <w:rPr>
                <w:sz w:val="24"/>
                <w:szCs w:val="24"/>
              </w:rPr>
              <w:t>6</w:t>
            </w:r>
          </w:p>
        </w:tc>
        <w:tc>
          <w:tcPr>
            <w:tcW w:w="1390" w:type="dxa"/>
            <w:shd w:val="clear" w:color="auto" w:fill="auto"/>
            <w:tcMar>
              <w:top w:w="100" w:type="dxa"/>
              <w:left w:w="100" w:type="dxa"/>
              <w:bottom w:w="100" w:type="dxa"/>
              <w:right w:w="100" w:type="dxa"/>
            </w:tcMar>
          </w:tcPr>
          <w:p w14:paraId="33033122" w14:textId="77777777" w:rsidR="007C1D5E" w:rsidRDefault="007C1D5E" w:rsidP="005060A1">
            <w:pPr>
              <w:widowControl w:val="0"/>
              <w:spacing w:line="240" w:lineRule="auto"/>
              <w:ind w:firstLine="0"/>
              <w:jc w:val="center"/>
              <w:rPr>
                <w:sz w:val="24"/>
                <w:szCs w:val="24"/>
              </w:rPr>
            </w:pPr>
            <w:r>
              <w:rPr>
                <w:sz w:val="24"/>
                <w:szCs w:val="24"/>
              </w:rPr>
              <w:t>Nguyễn Sinh Hùng</w:t>
            </w:r>
          </w:p>
          <w:p w14:paraId="1C80C6B0" w14:textId="77777777" w:rsidR="007C1D5E" w:rsidRDefault="007C1D5E" w:rsidP="005060A1">
            <w:pPr>
              <w:widowControl w:val="0"/>
              <w:spacing w:line="240" w:lineRule="auto"/>
              <w:ind w:firstLine="0"/>
              <w:jc w:val="center"/>
              <w:rPr>
                <w:sz w:val="24"/>
                <w:szCs w:val="24"/>
              </w:rPr>
            </w:pPr>
            <w:r>
              <w:rPr>
                <w:sz w:val="24"/>
                <w:szCs w:val="24"/>
              </w:rPr>
              <w:t>Nguyễn Tiến Dưỡng</w:t>
            </w:r>
          </w:p>
        </w:tc>
        <w:tc>
          <w:tcPr>
            <w:tcW w:w="990" w:type="dxa"/>
            <w:shd w:val="clear" w:color="auto" w:fill="auto"/>
            <w:tcMar>
              <w:top w:w="100" w:type="dxa"/>
              <w:left w:w="100" w:type="dxa"/>
              <w:bottom w:w="100" w:type="dxa"/>
              <w:right w:w="100" w:type="dxa"/>
            </w:tcMar>
          </w:tcPr>
          <w:p w14:paraId="1352FF8B" w14:textId="77777777" w:rsidR="007C1D5E" w:rsidRDefault="007C1D5E"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72223469" w14:textId="77777777" w:rsidR="007C1D5E" w:rsidRDefault="007C1D5E" w:rsidP="005060A1">
            <w:pPr>
              <w:widowControl w:val="0"/>
              <w:spacing w:line="240" w:lineRule="auto"/>
              <w:ind w:firstLine="0"/>
              <w:jc w:val="center"/>
              <w:rPr>
                <w:sz w:val="24"/>
                <w:szCs w:val="24"/>
              </w:rPr>
            </w:pPr>
            <w:r>
              <w:rPr>
                <w:sz w:val="24"/>
                <w:szCs w:val="24"/>
              </w:rPr>
              <w:t>Kiểm soát các ràng buộc toàn vẹn dữ liệu trong CSDL ( khóa chính, khóa ngoại…)</w:t>
            </w:r>
          </w:p>
        </w:tc>
        <w:tc>
          <w:tcPr>
            <w:tcW w:w="1460" w:type="dxa"/>
            <w:shd w:val="clear" w:color="auto" w:fill="auto"/>
            <w:tcMar>
              <w:top w:w="100" w:type="dxa"/>
              <w:left w:w="100" w:type="dxa"/>
              <w:bottom w:w="100" w:type="dxa"/>
              <w:right w:w="100" w:type="dxa"/>
            </w:tcMar>
          </w:tcPr>
          <w:p w14:paraId="254193D6" w14:textId="77777777" w:rsidR="007C1D5E" w:rsidRDefault="007C1D5E" w:rsidP="005060A1">
            <w:pPr>
              <w:widowControl w:val="0"/>
              <w:spacing w:line="240" w:lineRule="auto"/>
              <w:ind w:firstLine="0"/>
              <w:jc w:val="center"/>
              <w:rPr>
                <w:sz w:val="24"/>
                <w:szCs w:val="24"/>
              </w:rPr>
            </w:pPr>
            <w:r>
              <w:rPr>
                <w:sz w:val="24"/>
                <w:szCs w:val="24"/>
              </w:rPr>
              <w:t>10/6/2021</w:t>
            </w:r>
          </w:p>
        </w:tc>
        <w:tc>
          <w:tcPr>
            <w:tcW w:w="1185" w:type="dxa"/>
            <w:shd w:val="clear" w:color="auto" w:fill="auto"/>
            <w:tcMar>
              <w:top w:w="100" w:type="dxa"/>
              <w:left w:w="100" w:type="dxa"/>
              <w:bottom w:w="100" w:type="dxa"/>
              <w:right w:w="100" w:type="dxa"/>
            </w:tcMar>
          </w:tcPr>
          <w:p w14:paraId="5FD13D9A" w14:textId="77777777" w:rsidR="007C1D5E" w:rsidRDefault="007C1D5E" w:rsidP="005060A1">
            <w:pPr>
              <w:widowControl w:val="0"/>
              <w:spacing w:line="240" w:lineRule="auto"/>
              <w:ind w:firstLine="0"/>
              <w:jc w:val="center"/>
              <w:rPr>
                <w:sz w:val="24"/>
                <w:szCs w:val="24"/>
              </w:rPr>
            </w:pPr>
            <w:r>
              <w:rPr>
                <w:sz w:val="24"/>
                <w:szCs w:val="24"/>
              </w:rPr>
              <w:t>14/6/2021</w:t>
            </w:r>
          </w:p>
        </w:tc>
        <w:tc>
          <w:tcPr>
            <w:tcW w:w="1065" w:type="dxa"/>
            <w:shd w:val="clear" w:color="auto" w:fill="auto"/>
            <w:tcMar>
              <w:top w:w="100" w:type="dxa"/>
              <w:left w:w="100" w:type="dxa"/>
              <w:bottom w:w="100" w:type="dxa"/>
              <w:right w:w="100" w:type="dxa"/>
            </w:tcMar>
          </w:tcPr>
          <w:p w14:paraId="79351402" w14:textId="6A38C089" w:rsidR="007C1D5E" w:rsidRPr="00BD6DD6" w:rsidRDefault="005060A1" w:rsidP="005060A1">
            <w:pPr>
              <w:widowControl w:val="0"/>
              <w:spacing w:line="240" w:lineRule="auto"/>
              <w:ind w:firstLine="0"/>
              <w:jc w:val="center"/>
              <w:rPr>
                <w:sz w:val="24"/>
                <w:szCs w:val="24"/>
              </w:rPr>
            </w:pPr>
            <w:r>
              <w:rPr>
                <w:sz w:val="24"/>
                <w:szCs w:val="24"/>
              </w:rPr>
              <w:t>Tốt</w:t>
            </w:r>
          </w:p>
        </w:tc>
        <w:tc>
          <w:tcPr>
            <w:tcW w:w="1295" w:type="dxa"/>
            <w:shd w:val="clear" w:color="auto" w:fill="auto"/>
            <w:tcMar>
              <w:top w:w="100" w:type="dxa"/>
              <w:left w:w="100" w:type="dxa"/>
              <w:bottom w:w="100" w:type="dxa"/>
              <w:right w:w="100" w:type="dxa"/>
            </w:tcMar>
          </w:tcPr>
          <w:p w14:paraId="044D937B" w14:textId="77777777" w:rsidR="007C1D5E" w:rsidRDefault="007C1D5E" w:rsidP="000552E9">
            <w:pPr>
              <w:widowControl w:val="0"/>
              <w:spacing w:line="240" w:lineRule="auto"/>
              <w:rPr>
                <w:b/>
                <w:sz w:val="24"/>
                <w:szCs w:val="24"/>
              </w:rPr>
            </w:pPr>
          </w:p>
        </w:tc>
      </w:tr>
      <w:tr w:rsidR="007C1D5E" w14:paraId="59CFCAF3" w14:textId="77777777" w:rsidTr="007C1D5E">
        <w:tc>
          <w:tcPr>
            <w:tcW w:w="750" w:type="dxa"/>
            <w:shd w:val="clear" w:color="auto" w:fill="auto"/>
            <w:tcMar>
              <w:top w:w="100" w:type="dxa"/>
              <w:left w:w="100" w:type="dxa"/>
              <w:bottom w:w="100" w:type="dxa"/>
              <w:right w:w="100" w:type="dxa"/>
            </w:tcMar>
          </w:tcPr>
          <w:p w14:paraId="67A9FDE4" w14:textId="520C7862" w:rsidR="007C1D5E" w:rsidRDefault="005060A1" w:rsidP="000552E9">
            <w:pPr>
              <w:widowControl w:val="0"/>
              <w:spacing w:line="240" w:lineRule="auto"/>
              <w:jc w:val="center"/>
              <w:rPr>
                <w:sz w:val="24"/>
                <w:szCs w:val="24"/>
              </w:rPr>
            </w:pPr>
            <w:r>
              <w:rPr>
                <w:sz w:val="24"/>
                <w:szCs w:val="24"/>
              </w:rPr>
              <w:t>7</w:t>
            </w:r>
            <w:r w:rsidR="007C1D5E">
              <w:rPr>
                <w:sz w:val="24"/>
                <w:szCs w:val="24"/>
              </w:rPr>
              <w:t>7</w:t>
            </w:r>
          </w:p>
        </w:tc>
        <w:tc>
          <w:tcPr>
            <w:tcW w:w="1390" w:type="dxa"/>
            <w:shd w:val="clear" w:color="auto" w:fill="auto"/>
            <w:tcMar>
              <w:top w:w="100" w:type="dxa"/>
              <w:left w:w="100" w:type="dxa"/>
              <w:bottom w:w="100" w:type="dxa"/>
              <w:right w:w="100" w:type="dxa"/>
            </w:tcMar>
          </w:tcPr>
          <w:p w14:paraId="7F7E1108" w14:textId="77777777" w:rsidR="007C1D5E" w:rsidRDefault="007C1D5E" w:rsidP="005060A1">
            <w:pPr>
              <w:widowControl w:val="0"/>
              <w:spacing w:line="240" w:lineRule="auto"/>
              <w:ind w:firstLine="0"/>
              <w:jc w:val="center"/>
              <w:rPr>
                <w:sz w:val="24"/>
                <w:szCs w:val="24"/>
              </w:rPr>
            </w:pPr>
            <w:r>
              <w:rPr>
                <w:sz w:val="24"/>
                <w:szCs w:val="24"/>
              </w:rPr>
              <w:t>Nguyễn Tiến Dưỡng</w:t>
            </w:r>
          </w:p>
        </w:tc>
        <w:tc>
          <w:tcPr>
            <w:tcW w:w="990" w:type="dxa"/>
            <w:shd w:val="clear" w:color="auto" w:fill="auto"/>
            <w:tcMar>
              <w:top w:w="100" w:type="dxa"/>
              <w:left w:w="100" w:type="dxa"/>
              <w:bottom w:w="100" w:type="dxa"/>
              <w:right w:w="100" w:type="dxa"/>
            </w:tcMar>
          </w:tcPr>
          <w:p w14:paraId="22604DC1" w14:textId="77777777" w:rsidR="007C1D5E" w:rsidRDefault="007C1D5E"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6393A3AD" w14:textId="77777777" w:rsidR="007C1D5E" w:rsidRDefault="007C1D5E" w:rsidP="005060A1">
            <w:pPr>
              <w:widowControl w:val="0"/>
              <w:spacing w:line="240" w:lineRule="auto"/>
              <w:ind w:firstLine="0"/>
              <w:jc w:val="center"/>
              <w:rPr>
                <w:sz w:val="24"/>
                <w:szCs w:val="24"/>
              </w:rPr>
            </w:pPr>
            <w:r>
              <w:rPr>
                <w:sz w:val="24"/>
                <w:szCs w:val="24"/>
              </w:rPr>
              <w:t>Nhập dữ liệu để tạo các báo cáo liên quan</w:t>
            </w:r>
          </w:p>
        </w:tc>
        <w:tc>
          <w:tcPr>
            <w:tcW w:w="1460" w:type="dxa"/>
            <w:shd w:val="clear" w:color="auto" w:fill="auto"/>
            <w:tcMar>
              <w:top w:w="100" w:type="dxa"/>
              <w:left w:w="100" w:type="dxa"/>
              <w:bottom w:w="100" w:type="dxa"/>
              <w:right w:w="100" w:type="dxa"/>
            </w:tcMar>
          </w:tcPr>
          <w:p w14:paraId="31FB1763" w14:textId="77777777" w:rsidR="007C1D5E" w:rsidRDefault="007C1D5E" w:rsidP="005060A1">
            <w:pPr>
              <w:widowControl w:val="0"/>
              <w:spacing w:line="240" w:lineRule="auto"/>
              <w:ind w:firstLine="0"/>
              <w:jc w:val="center"/>
              <w:rPr>
                <w:sz w:val="24"/>
                <w:szCs w:val="24"/>
              </w:rPr>
            </w:pPr>
            <w:r>
              <w:rPr>
                <w:sz w:val="24"/>
                <w:szCs w:val="24"/>
              </w:rPr>
              <w:t>15/6/2021</w:t>
            </w:r>
          </w:p>
        </w:tc>
        <w:tc>
          <w:tcPr>
            <w:tcW w:w="1185" w:type="dxa"/>
            <w:shd w:val="clear" w:color="auto" w:fill="auto"/>
            <w:tcMar>
              <w:top w:w="100" w:type="dxa"/>
              <w:left w:w="100" w:type="dxa"/>
              <w:bottom w:w="100" w:type="dxa"/>
              <w:right w:w="100" w:type="dxa"/>
            </w:tcMar>
          </w:tcPr>
          <w:p w14:paraId="08BD0E41" w14:textId="77777777" w:rsidR="007C1D5E" w:rsidRDefault="007C1D5E" w:rsidP="005060A1">
            <w:pPr>
              <w:widowControl w:val="0"/>
              <w:spacing w:line="240" w:lineRule="auto"/>
              <w:ind w:firstLine="0"/>
              <w:jc w:val="center"/>
              <w:rPr>
                <w:sz w:val="24"/>
                <w:szCs w:val="24"/>
              </w:rPr>
            </w:pPr>
            <w:r>
              <w:rPr>
                <w:sz w:val="24"/>
                <w:szCs w:val="24"/>
              </w:rPr>
              <w:t>20/6/2021</w:t>
            </w:r>
          </w:p>
        </w:tc>
        <w:tc>
          <w:tcPr>
            <w:tcW w:w="1065" w:type="dxa"/>
            <w:shd w:val="clear" w:color="auto" w:fill="auto"/>
            <w:tcMar>
              <w:top w:w="100" w:type="dxa"/>
              <w:left w:w="100" w:type="dxa"/>
              <w:bottom w:w="100" w:type="dxa"/>
              <w:right w:w="100" w:type="dxa"/>
            </w:tcMar>
          </w:tcPr>
          <w:p w14:paraId="57D88C8F" w14:textId="2C28C4C1" w:rsidR="007C1D5E" w:rsidRPr="005060A1" w:rsidRDefault="005060A1" w:rsidP="005060A1">
            <w:pPr>
              <w:widowControl w:val="0"/>
              <w:spacing w:line="240" w:lineRule="auto"/>
              <w:ind w:firstLine="0"/>
              <w:jc w:val="center"/>
              <w:rPr>
                <w:sz w:val="24"/>
                <w:szCs w:val="24"/>
              </w:rPr>
            </w:pPr>
            <w:r w:rsidRPr="005060A1">
              <w:rPr>
                <w:sz w:val="24"/>
                <w:szCs w:val="24"/>
              </w:rPr>
              <w:t>Tốt</w:t>
            </w:r>
          </w:p>
        </w:tc>
        <w:tc>
          <w:tcPr>
            <w:tcW w:w="1295" w:type="dxa"/>
            <w:shd w:val="clear" w:color="auto" w:fill="auto"/>
            <w:tcMar>
              <w:top w:w="100" w:type="dxa"/>
              <w:left w:w="100" w:type="dxa"/>
              <w:bottom w:w="100" w:type="dxa"/>
              <w:right w:w="100" w:type="dxa"/>
            </w:tcMar>
          </w:tcPr>
          <w:p w14:paraId="29952597" w14:textId="77777777" w:rsidR="007C1D5E" w:rsidRDefault="007C1D5E" w:rsidP="000552E9">
            <w:pPr>
              <w:widowControl w:val="0"/>
              <w:spacing w:line="240" w:lineRule="auto"/>
              <w:rPr>
                <w:b/>
                <w:sz w:val="24"/>
                <w:szCs w:val="24"/>
              </w:rPr>
            </w:pPr>
          </w:p>
        </w:tc>
      </w:tr>
      <w:tr w:rsidR="007C1D5E" w14:paraId="0EE4F84B" w14:textId="77777777" w:rsidTr="007C1D5E">
        <w:tc>
          <w:tcPr>
            <w:tcW w:w="750" w:type="dxa"/>
            <w:shd w:val="clear" w:color="auto" w:fill="auto"/>
            <w:tcMar>
              <w:top w:w="100" w:type="dxa"/>
              <w:left w:w="100" w:type="dxa"/>
              <w:bottom w:w="100" w:type="dxa"/>
              <w:right w:w="100" w:type="dxa"/>
            </w:tcMar>
          </w:tcPr>
          <w:p w14:paraId="13A9B5DB" w14:textId="6A1844D4" w:rsidR="007C1D5E" w:rsidRDefault="005060A1" w:rsidP="000552E9">
            <w:pPr>
              <w:widowControl w:val="0"/>
              <w:spacing w:line="240" w:lineRule="auto"/>
              <w:jc w:val="center"/>
              <w:rPr>
                <w:sz w:val="24"/>
                <w:szCs w:val="24"/>
              </w:rPr>
            </w:pPr>
            <w:r>
              <w:rPr>
                <w:sz w:val="24"/>
                <w:szCs w:val="24"/>
              </w:rPr>
              <w:lastRenderedPageBreak/>
              <w:t>8</w:t>
            </w:r>
            <w:r w:rsidR="007C1D5E">
              <w:rPr>
                <w:sz w:val="24"/>
                <w:szCs w:val="24"/>
              </w:rPr>
              <w:t>8</w:t>
            </w:r>
          </w:p>
        </w:tc>
        <w:tc>
          <w:tcPr>
            <w:tcW w:w="1390" w:type="dxa"/>
            <w:shd w:val="clear" w:color="auto" w:fill="auto"/>
            <w:tcMar>
              <w:top w:w="100" w:type="dxa"/>
              <w:left w:w="100" w:type="dxa"/>
              <w:bottom w:w="100" w:type="dxa"/>
              <w:right w:w="100" w:type="dxa"/>
            </w:tcMar>
          </w:tcPr>
          <w:p w14:paraId="70B24369" w14:textId="77777777" w:rsidR="007C1D5E" w:rsidRDefault="007C1D5E" w:rsidP="005060A1">
            <w:pPr>
              <w:widowControl w:val="0"/>
              <w:spacing w:line="240" w:lineRule="auto"/>
              <w:ind w:firstLine="0"/>
              <w:jc w:val="center"/>
              <w:rPr>
                <w:sz w:val="24"/>
                <w:szCs w:val="24"/>
              </w:rPr>
            </w:pPr>
            <w:r>
              <w:rPr>
                <w:sz w:val="24"/>
                <w:szCs w:val="24"/>
              </w:rPr>
              <w:t>Nguyễn Tiến Dưỡng</w:t>
            </w:r>
          </w:p>
        </w:tc>
        <w:tc>
          <w:tcPr>
            <w:tcW w:w="990" w:type="dxa"/>
            <w:shd w:val="clear" w:color="auto" w:fill="auto"/>
            <w:tcMar>
              <w:top w:w="100" w:type="dxa"/>
              <w:left w:w="100" w:type="dxa"/>
              <w:bottom w:w="100" w:type="dxa"/>
              <w:right w:w="100" w:type="dxa"/>
            </w:tcMar>
          </w:tcPr>
          <w:p w14:paraId="01D0FD79" w14:textId="77777777" w:rsidR="007C1D5E" w:rsidRDefault="007C1D5E"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4998B4D7" w14:textId="77777777" w:rsidR="007C1D5E" w:rsidRDefault="007C1D5E" w:rsidP="005060A1">
            <w:pPr>
              <w:widowControl w:val="0"/>
              <w:spacing w:line="240" w:lineRule="auto"/>
              <w:ind w:firstLine="0"/>
              <w:jc w:val="center"/>
              <w:rPr>
                <w:sz w:val="24"/>
                <w:szCs w:val="24"/>
              </w:rPr>
            </w:pPr>
            <w:r>
              <w:rPr>
                <w:sz w:val="24"/>
                <w:szCs w:val="24"/>
              </w:rPr>
              <w:t>Viết nội dung báo cáo chương mở đầu, chương 1</w:t>
            </w:r>
          </w:p>
        </w:tc>
        <w:tc>
          <w:tcPr>
            <w:tcW w:w="1460" w:type="dxa"/>
            <w:shd w:val="clear" w:color="auto" w:fill="auto"/>
            <w:tcMar>
              <w:top w:w="100" w:type="dxa"/>
              <w:left w:w="100" w:type="dxa"/>
              <w:bottom w:w="100" w:type="dxa"/>
              <w:right w:w="100" w:type="dxa"/>
            </w:tcMar>
          </w:tcPr>
          <w:p w14:paraId="025E8A8E" w14:textId="77777777" w:rsidR="007C1D5E" w:rsidRDefault="007C1D5E" w:rsidP="005060A1">
            <w:pPr>
              <w:widowControl w:val="0"/>
              <w:spacing w:line="240" w:lineRule="auto"/>
              <w:ind w:firstLine="0"/>
              <w:jc w:val="center"/>
              <w:rPr>
                <w:sz w:val="24"/>
                <w:szCs w:val="24"/>
              </w:rPr>
            </w:pPr>
            <w:r>
              <w:rPr>
                <w:sz w:val="24"/>
                <w:szCs w:val="24"/>
              </w:rPr>
              <w:t>15/6/2021</w:t>
            </w:r>
          </w:p>
        </w:tc>
        <w:tc>
          <w:tcPr>
            <w:tcW w:w="1185" w:type="dxa"/>
            <w:shd w:val="clear" w:color="auto" w:fill="auto"/>
            <w:tcMar>
              <w:top w:w="100" w:type="dxa"/>
              <w:left w:w="100" w:type="dxa"/>
              <w:bottom w:w="100" w:type="dxa"/>
              <w:right w:w="100" w:type="dxa"/>
            </w:tcMar>
          </w:tcPr>
          <w:p w14:paraId="7FF62A05" w14:textId="77777777" w:rsidR="007C1D5E" w:rsidRDefault="007C1D5E" w:rsidP="005060A1">
            <w:pPr>
              <w:widowControl w:val="0"/>
              <w:spacing w:line="240" w:lineRule="auto"/>
              <w:ind w:firstLine="0"/>
              <w:jc w:val="center"/>
              <w:rPr>
                <w:sz w:val="24"/>
                <w:szCs w:val="24"/>
              </w:rPr>
            </w:pPr>
            <w:r>
              <w:rPr>
                <w:sz w:val="24"/>
                <w:szCs w:val="24"/>
              </w:rPr>
              <w:t>20/6/2021</w:t>
            </w:r>
          </w:p>
        </w:tc>
        <w:tc>
          <w:tcPr>
            <w:tcW w:w="1065" w:type="dxa"/>
            <w:shd w:val="clear" w:color="auto" w:fill="auto"/>
            <w:tcMar>
              <w:top w:w="100" w:type="dxa"/>
              <w:left w:w="100" w:type="dxa"/>
              <w:bottom w:w="100" w:type="dxa"/>
              <w:right w:w="100" w:type="dxa"/>
            </w:tcMar>
          </w:tcPr>
          <w:p w14:paraId="21B70A1E" w14:textId="77777777" w:rsidR="007C1D5E" w:rsidRDefault="007C1D5E" w:rsidP="005060A1">
            <w:pPr>
              <w:widowControl w:val="0"/>
              <w:spacing w:line="240" w:lineRule="auto"/>
              <w:jc w:val="center"/>
              <w:rPr>
                <w:b/>
                <w:sz w:val="24"/>
                <w:szCs w:val="24"/>
              </w:rPr>
            </w:pPr>
          </w:p>
        </w:tc>
        <w:tc>
          <w:tcPr>
            <w:tcW w:w="1295" w:type="dxa"/>
            <w:shd w:val="clear" w:color="auto" w:fill="auto"/>
            <w:tcMar>
              <w:top w:w="100" w:type="dxa"/>
              <w:left w:w="100" w:type="dxa"/>
              <w:bottom w:w="100" w:type="dxa"/>
              <w:right w:w="100" w:type="dxa"/>
            </w:tcMar>
          </w:tcPr>
          <w:p w14:paraId="060BD487" w14:textId="77777777" w:rsidR="007C1D5E" w:rsidRDefault="007C1D5E" w:rsidP="000552E9">
            <w:pPr>
              <w:widowControl w:val="0"/>
              <w:spacing w:line="240" w:lineRule="auto"/>
              <w:rPr>
                <w:b/>
                <w:sz w:val="24"/>
                <w:szCs w:val="24"/>
              </w:rPr>
            </w:pPr>
          </w:p>
        </w:tc>
      </w:tr>
      <w:tr w:rsidR="007C1D5E" w14:paraId="5E9934E8" w14:textId="77777777" w:rsidTr="007C1D5E">
        <w:tc>
          <w:tcPr>
            <w:tcW w:w="750" w:type="dxa"/>
            <w:shd w:val="clear" w:color="auto" w:fill="auto"/>
            <w:tcMar>
              <w:top w:w="100" w:type="dxa"/>
              <w:left w:w="100" w:type="dxa"/>
              <w:bottom w:w="100" w:type="dxa"/>
              <w:right w:w="100" w:type="dxa"/>
            </w:tcMar>
          </w:tcPr>
          <w:p w14:paraId="01160009" w14:textId="24837E6B" w:rsidR="007C1D5E" w:rsidRDefault="005060A1" w:rsidP="000552E9">
            <w:pPr>
              <w:widowControl w:val="0"/>
              <w:spacing w:line="240" w:lineRule="auto"/>
              <w:jc w:val="center"/>
              <w:rPr>
                <w:sz w:val="24"/>
                <w:szCs w:val="24"/>
              </w:rPr>
            </w:pPr>
            <w:r>
              <w:rPr>
                <w:sz w:val="24"/>
                <w:szCs w:val="24"/>
              </w:rPr>
              <w:t>9</w:t>
            </w:r>
            <w:r w:rsidR="007C1D5E">
              <w:rPr>
                <w:sz w:val="24"/>
                <w:szCs w:val="24"/>
              </w:rPr>
              <w:t>9</w:t>
            </w:r>
          </w:p>
        </w:tc>
        <w:tc>
          <w:tcPr>
            <w:tcW w:w="1390" w:type="dxa"/>
            <w:shd w:val="clear" w:color="auto" w:fill="auto"/>
            <w:tcMar>
              <w:top w:w="100" w:type="dxa"/>
              <w:left w:w="100" w:type="dxa"/>
              <w:bottom w:w="100" w:type="dxa"/>
              <w:right w:w="100" w:type="dxa"/>
            </w:tcMar>
          </w:tcPr>
          <w:p w14:paraId="440C01E1" w14:textId="77777777" w:rsidR="007C1D5E" w:rsidRDefault="007C1D5E" w:rsidP="005060A1">
            <w:pPr>
              <w:widowControl w:val="0"/>
              <w:spacing w:line="240" w:lineRule="auto"/>
              <w:ind w:firstLine="0"/>
              <w:jc w:val="center"/>
              <w:rPr>
                <w:sz w:val="24"/>
                <w:szCs w:val="24"/>
              </w:rPr>
            </w:pPr>
            <w:r>
              <w:rPr>
                <w:sz w:val="24"/>
                <w:szCs w:val="24"/>
              </w:rPr>
              <w:t>Nguyễn Sinh Hùng</w:t>
            </w:r>
          </w:p>
        </w:tc>
        <w:tc>
          <w:tcPr>
            <w:tcW w:w="990" w:type="dxa"/>
            <w:shd w:val="clear" w:color="auto" w:fill="auto"/>
            <w:tcMar>
              <w:top w:w="100" w:type="dxa"/>
              <w:left w:w="100" w:type="dxa"/>
              <w:bottom w:w="100" w:type="dxa"/>
              <w:right w:w="100" w:type="dxa"/>
            </w:tcMar>
          </w:tcPr>
          <w:p w14:paraId="1BB0FFD1" w14:textId="77777777" w:rsidR="007C1D5E" w:rsidRDefault="007C1D5E"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7052A327" w14:textId="77777777" w:rsidR="007C1D5E" w:rsidRDefault="007C1D5E" w:rsidP="005060A1">
            <w:pPr>
              <w:widowControl w:val="0"/>
              <w:spacing w:line="240" w:lineRule="auto"/>
              <w:ind w:firstLine="0"/>
              <w:jc w:val="center"/>
              <w:rPr>
                <w:sz w:val="24"/>
                <w:szCs w:val="24"/>
              </w:rPr>
            </w:pPr>
            <w:r>
              <w:rPr>
                <w:sz w:val="24"/>
                <w:szCs w:val="24"/>
              </w:rPr>
              <w:t>Tạo form/ giao diện màn hình với các control để thực hiện được các thao tác; kết nối form với CSDL</w:t>
            </w:r>
          </w:p>
        </w:tc>
        <w:tc>
          <w:tcPr>
            <w:tcW w:w="1460" w:type="dxa"/>
            <w:shd w:val="clear" w:color="auto" w:fill="auto"/>
            <w:tcMar>
              <w:top w:w="100" w:type="dxa"/>
              <w:left w:w="100" w:type="dxa"/>
              <w:bottom w:w="100" w:type="dxa"/>
              <w:right w:w="100" w:type="dxa"/>
            </w:tcMar>
          </w:tcPr>
          <w:p w14:paraId="2D4A1225" w14:textId="77777777" w:rsidR="007C1D5E" w:rsidRDefault="007C1D5E" w:rsidP="005060A1">
            <w:pPr>
              <w:widowControl w:val="0"/>
              <w:spacing w:line="240" w:lineRule="auto"/>
              <w:ind w:firstLine="0"/>
              <w:jc w:val="center"/>
              <w:rPr>
                <w:sz w:val="24"/>
                <w:szCs w:val="24"/>
              </w:rPr>
            </w:pPr>
            <w:r>
              <w:rPr>
                <w:sz w:val="24"/>
                <w:szCs w:val="24"/>
              </w:rPr>
              <w:t>21/6/2021</w:t>
            </w:r>
          </w:p>
        </w:tc>
        <w:tc>
          <w:tcPr>
            <w:tcW w:w="1185" w:type="dxa"/>
            <w:shd w:val="clear" w:color="auto" w:fill="auto"/>
            <w:tcMar>
              <w:top w:w="100" w:type="dxa"/>
              <w:left w:w="100" w:type="dxa"/>
              <w:bottom w:w="100" w:type="dxa"/>
              <w:right w:w="100" w:type="dxa"/>
            </w:tcMar>
          </w:tcPr>
          <w:p w14:paraId="0DA6DC67" w14:textId="77777777" w:rsidR="007C1D5E" w:rsidRDefault="007C1D5E" w:rsidP="005060A1">
            <w:pPr>
              <w:widowControl w:val="0"/>
              <w:spacing w:line="240" w:lineRule="auto"/>
              <w:ind w:firstLine="0"/>
              <w:jc w:val="center"/>
              <w:rPr>
                <w:sz w:val="24"/>
                <w:szCs w:val="24"/>
              </w:rPr>
            </w:pPr>
            <w:r>
              <w:rPr>
                <w:sz w:val="24"/>
                <w:szCs w:val="24"/>
              </w:rPr>
              <w:t>27/6/2021</w:t>
            </w:r>
          </w:p>
        </w:tc>
        <w:tc>
          <w:tcPr>
            <w:tcW w:w="1065" w:type="dxa"/>
            <w:shd w:val="clear" w:color="auto" w:fill="auto"/>
            <w:tcMar>
              <w:top w:w="100" w:type="dxa"/>
              <w:left w:w="100" w:type="dxa"/>
              <w:bottom w:w="100" w:type="dxa"/>
              <w:right w:w="100" w:type="dxa"/>
            </w:tcMar>
          </w:tcPr>
          <w:p w14:paraId="55620F6B" w14:textId="12EF50DF" w:rsidR="007C1D5E" w:rsidRPr="005060A1" w:rsidRDefault="005060A1" w:rsidP="005060A1">
            <w:pPr>
              <w:widowControl w:val="0"/>
              <w:spacing w:line="240" w:lineRule="auto"/>
              <w:ind w:firstLine="0"/>
              <w:jc w:val="center"/>
              <w:rPr>
                <w:sz w:val="24"/>
                <w:szCs w:val="24"/>
              </w:rPr>
            </w:pPr>
            <w:r w:rsidRPr="005060A1">
              <w:rPr>
                <w:sz w:val="24"/>
                <w:szCs w:val="24"/>
              </w:rPr>
              <w:t>Tốt</w:t>
            </w:r>
          </w:p>
        </w:tc>
        <w:tc>
          <w:tcPr>
            <w:tcW w:w="1295" w:type="dxa"/>
            <w:shd w:val="clear" w:color="auto" w:fill="auto"/>
            <w:tcMar>
              <w:top w:w="100" w:type="dxa"/>
              <w:left w:w="100" w:type="dxa"/>
              <w:bottom w:w="100" w:type="dxa"/>
              <w:right w:w="100" w:type="dxa"/>
            </w:tcMar>
          </w:tcPr>
          <w:p w14:paraId="2DF657F6" w14:textId="77777777" w:rsidR="007C1D5E" w:rsidRDefault="007C1D5E" w:rsidP="000552E9">
            <w:pPr>
              <w:widowControl w:val="0"/>
              <w:spacing w:line="240" w:lineRule="auto"/>
              <w:rPr>
                <w:b/>
                <w:sz w:val="24"/>
                <w:szCs w:val="24"/>
              </w:rPr>
            </w:pPr>
          </w:p>
        </w:tc>
      </w:tr>
      <w:tr w:rsidR="007C1D5E" w14:paraId="201F828B" w14:textId="77777777" w:rsidTr="007C1D5E">
        <w:tc>
          <w:tcPr>
            <w:tcW w:w="750" w:type="dxa"/>
            <w:shd w:val="clear" w:color="auto" w:fill="auto"/>
            <w:tcMar>
              <w:top w:w="100" w:type="dxa"/>
              <w:left w:w="100" w:type="dxa"/>
              <w:bottom w:w="100" w:type="dxa"/>
              <w:right w:w="100" w:type="dxa"/>
            </w:tcMar>
          </w:tcPr>
          <w:p w14:paraId="368F9F7E" w14:textId="5DD289BD" w:rsidR="007C1D5E" w:rsidRDefault="007C1D5E" w:rsidP="000552E9">
            <w:pPr>
              <w:widowControl w:val="0"/>
              <w:spacing w:line="240" w:lineRule="auto"/>
              <w:jc w:val="center"/>
              <w:rPr>
                <w:sz w:val="24"/>
                <w:szCs w:val="24"/>
              </w:rPr>
            </w:pPr>
            <w:r>
              <w:rPr>
                <w:sz w:val="24"/>
                <w:szCs w:val="24"/>
              </w:rPr>
              <w:t>1</w:t>
            </w:r>
            <w:r w:rsidR="005060A1">
              <w:rPr>
                <w:sz w:val="24"/>
                <w:szCs w:val="24"/>
              </w:rPr>
              <w:t>10</w:t>
            </w:r>
          </w:p>
        </w:tc>
        <w:tc>
          <w:tcPr>
            <w:tcW w:w="1390" w:type="dxa"/>
            <w:shd w:val="clear" w:color="auto" w:fill="auto"/>
            <w:tcMar>
              <w:top w:w="100" w:type="dxa"/>
              <w:left w:w="100" w:type="dxa"/>
              <w:bottom w:w="100" w:type="dxa"/>
              <w:right w:w="100" w:type="dxa"/>
            </w:tcMar>
          </w:tcPr>
          <w:p w14:paraId="3EE67E3D" w14:textId="77777777" w:rsidR="007C1D5E" w:rsidRDefault="007C1D5E" w:rsidP="005060A1">
            <w:pPr>
              <w:widowControl w:val="0"/>
              <w:spacing w:line="240" w:lineRule="auto"/>
              <w:ind w:firstLine="0"/>
              <w:jc w:val="center"/>
              <w:rPr>
                <w:sz w:val="24"/>
                <w:szCs w:val="24"/>
              </w:rPr>
            </w:pPr>
            <w:r>
              <w:rPr>
                <w:sz w:val="24"/>
                <w:szCs w:val="24"/>
              </w:rPr>
              <w:t>Nguyễn Tiến Dưỡng</w:t>
            </w:r>
          </w:p>
        </w:tc>
        <w:tc>
          <w:tcPr>
            <w:tcW w:w="990" w:type="dxa"/>
            <w:shd w:val="clear" w:color="auto" w:fill="auto"/>
            <w:tcMar>
              <w:top w:w="100" w:type="dxa"/>
              <w:left w:w="100" w:type="dxa"/>
              <w:bottom w:w="100" w:type="dxa"/>
              <w:right w:w="100" w:type="dxa"/>
            </w:tcMar>
          </w:tcPr>
          <w:p w14:paraId="2B85BF5B" w14:textId="77777777" w:rsidR="007C1D5E" w:rsidRDefault="007C1D5E"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450ACDB1" w14:textId="77777777" w:rsidR="007C1D5E" w:rsidRDefault="007C1D5E" w:rsidP="005060A1">
            <w:pPr>
              <w:widowControl w:val="0"/>
              <w:spacing w:line="240" w:lineRule="auto"/>
              <w:ind w:firstLine="0"/>
              <w:jc w:val="center"/>
              <w:rPr>
                <w:sz w:val="24"/>
                <w:szCs w:val="24"/>
              </w:rPr>
            </w:pPr>
            <w:r>
              <w:rPr>
                <w:sz w:val="24"/>
                <w:szCs w:val="24"/>
              </w:rPr>
              <w:t>Viết nội dung báo cáo chương 2</w:t>
            </w:r>
          </w:p>
        </w:tc>
        <w:tc>
          <w:tcPr>
            <w:tcW w:w="1460" w:type="dxa"/>
            <w:shd w:val="clear" w:color="auto" w:fill="auto"/>
            <w:tcMar>
              <w:top w:w="100" w:type="dxa"/>
              <w:left w:w="100" w:type="dxa"/>
              <w:bottom w:w="100" w:type="dxa"/>
              <w:right w:w="100" w:type="dxa"/>
            </w:tcMar>
          </w:tcPr>
          <w:p w14:paraId="4A81CBA7" w14:textId="77777777" w:rsidR="007C1D5E" w:rsidRDefault="007C1D5E" w:rsidP="005060A1">
            <w:pPr>
              <w:widowControl w:val="0"/>
              <w:spacing w:line="240" w:lineRule="auto"/>
              <w:ind w:firstLine="0"/>
              <w:jc w:val="center"/>
              <w:rPr>
                <w:sz w:val="24"/>
                <w:szCs w:val="24"/>
              </w:rPr>
            </w:pPr>
            <w:r>
              <w:rPr>
                <w:sz w:val="24"/>
                <w:szCs w:val="24"/>
              </w:rPr>
              <w:t>21/6/2021</w:t>
            </w:r>
          </w:p>
        </w:tc>
        <w:tc>
          <w:tcPr>
            <w:tcW w:w="1185" w:type="dxa"/>
            <w:shd w:val="clear" w:color="auto" w:fill="auto"/>
            <w:tcMar>
              <w:top w:w="100" w:type="dxa"/>
              <w:left w:w="100" w:type="dxa"/>
              <w:bottom w:w="100" w:type="dxa"/>
              <w:right w:w="100" w:type="dxa"/>
            </w:tcMar>
          </w:tcPr>
          <w:p w14:paraId="706EA307" w14:textId="77777777" w:rsidR="007C1D5E" w:rsidRDefault="007C1D5E" w:rsidP="005060A1">
            <w:pPr>
              <w:widowControl w:val="0"/>
              <w:spacing w:line="240" w:lineRule="auto"/>
              <w:ind w:firstLine="0"/>
              <w:jc w:val="center"/>
              <w:rPr>
                <w:sz w:val="24"/>
                <w:szCs w:val="24"/>
              </w:rPr>
            </w:pPr>
            <w:r>
              <w:rPr>
                <w:sz w:val="24"/>
                <w:szCs w:val="24"/>
              </w:rPr>
              <w:t>27/6/2021</w:t>
            </w:r>
          </w:p>
        </w:tc>
        <w:tc>
          <w:tcPr>
            <w:tcW w:w="1065" w:type="dxa"/>
            <w:shd w:val="clear" w:color="auto" w:fill="auto"/>
            <w:tcMar>
              <w:top w:w="100" w:type="dxa"/>
              <w:left w:w="100" w:type="dxa"/>
              <w:bottom w:w="100" w:type="dxa"/>
              <w:right w:w="100" w:type="dxa"/>
            </w:tcMar>
          </w:tcPr>
          <w:p w14:paraId="5F7129D2" w14:textId="418BD2CD" w:rsidR="007C1D5E" w:rsidRPr="005060A1" w:rsidRDefault="005060A1" w:rsidP="005060A1">
            <w:pPr>
              <w:widowControl w:val="0"/>
              <w:spacing w:line="240" w:lineRule="auto"/>
              <w:ind w:firstLine="0"/>
              <w:jc w:val="center"/>
              <w:rPr>
                <w:sz w:val="24"/>
                <w:szCs w:val="24"/>
              </w:rPr>
            </w:pPr>
            <w:r w:rsidRPr="005060A1">
              <w:rPr>
                <w:sz w:val="24"/>
                <w:szCs w:val="24"/>
              </w:rPr>
              <w:t>Tốt</w:t>
            </w:r>
          </w:p>
        </w:tc>
        <w:tc>
          <w:tcPr>
            <w:tcW w:w="1295" w:type="dxa"/>
            <w:shd w:val="clear" w:color="auto" w:fill="auto"/>
            <w:tcMar>
              <w:top w:w="100" w:type="dxa"/>
              <w:left w:w="100" w:type="dxa"/>
              <w:bottom w:w="100" w:type="dxa"/>
              <w:right w:w="100" w:type="dxa"/>
            </w:tcMar>
          </w:tcPr>
          <w:p w14:paraId="135E34E2" w14:textId="77777777" w:rsidR="007C1D5E" w:rsidRDefault="007C1D5E" w:rsidP="000552E9">
            <w:pPr>
              <w:widowControl w:val="0"/>
              <w:spacing w:line="240" w:lineRule="auto"/>
              <w:rPr>
                <w:b/>
                <w:sz w:val="24"/>
                <w:szCs w:val="24"/>
              </w:rPr>
            </w:pPr>
          </w:p>
        </w:tc>
      </w:tr>
      <w:tr w:rsidR="007C1D5E" w14:paraId="2405F94C" w14:textId="77777777" w:rsidTr="007C1D5E">
        <w:tc>
          <w:tcPr>
            <w:tcW w:w="750" w:type="dxa"/>
            <w:shd w:val="clear" w:color="auto" w:fill="auto"/>
            <w:tcMar>
              <w:top w:w="100" w:type="dxa"/>
              <w:left w:w="100" w:type="dxa"/>
              <w:bottom w:w="100" w:type="dxa"/>
              <w:right w:w="100" w:type="dxa"/>
            </w:tcMar>
          </w:tcPr>
          <w:p w14:paraId="73DFCA10" w14:textId="0E942C73" w:rsidR="007C1D5E" w:rsidRDefault="007C1D5E" w:rsidP="000552E9">
            <w:pPr>
              <w:widowControl w:val="0"/>
              <w:spacing w:line="240" w:lineRule="auto"/>
              <w:jc w:val="center"/>
              <w:rPr>
                <w:sz w:val="24"/>
                <w:szCs w:val="24"/>
              </w:rPr>
            </w:pPr>
            <w:r>
              <w:rPr>
                <w:sz w:val="24"/>
                <w:szCs w:val="24"/>
              </w:rPr>
              <w:t>11</w:t>
            </w:r>
            <w:r w:rsidR="005060A1">
              <w:rPr>
                <w:sz w:val="24"/>
                <w:szCs w:val="24"/>
              </w:rPr>
              <w:t>1</w:t>
            </w:r>
          </w:p>
        </w:tc>
        <w:tc>
          <w:tcPr>
            <w:tcW w:w="1390" w:type="dxa"/>
            <w:shd w:val="clear" w:color="auto" w:fill="auto"/>
            <w:tcMar>
              <w:top w:w="100" w:type="dxa"/>
              <w:left w:w="100" w:type="dxa"/>
              <w:bottom w:w="100" w:type="dxa"/>
              <w:right w:w="100" w:type="dxa"/>
            </w:tcMar>
          </w:tcPr>
          <w:p w14:paraId="6B57B129" w14:textId="77777777" w:rsidR="007C1D5E" w:rsidRDefault="007C1D5E" w:rsidP="005060A1">
            <w:pPr>
              <w:widowControl w:val="0"/>
              <w:spacing w:line="240" w:lineRule="auto"/>
              <w:ind w:firstLine="0"/>
              <w:jc w:val="center"/>
              <w:rPr>
                <w:sz w:val="24"/>
                <w:szCs w:val="24"/>
              </w:rPr>
            </w:pPr>
            <w:r>
              <w:rPr>
                <w:sz w:val="24"/>
                <w:szCs w:val="24"/>
              </w:rPr>
              <w:t>Nguyễn Sinh Hùng</w:t>
            </w:r>
            <w:r>
              <w:rPr>
                <w:sz w:val="24"/>
                <w:szCs w:val="24"/>
              </w:rPr>
              <w:br/>
              <w:t>Nguyễn Tiến Dưỡng</w:t>
            </w:r>
          </w:p>
        </w:tc>
        <w:tc>
          <w:tcPr>
            <w:tcW w:w="990" w:type="dxa"/>
            <w:shd w:val="clear" w:color="auto" w:fill="auto"/>
            <w:tcMar>
              <w:top w:w="100" w:type="dxa"/>
              <w:left w:w="100" w:type="dxa"/>
              <w:bottom w:w="100" w:type="dxa"/>
              <w:right w:w="100" w:type="dxa"/>
            </w:tcMar>
          </w:tcPr>
          <w:p w14:paraId="1E345AB9" w14:textId="77777777" w:rsidR="007C1D5E" w:rsidRDefault="007C1D5E"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5989232D" w14:textId="77777777" w:rsidR="007C1D5E" w:rsidRDefault="007C1D5E" w:rsidP="005060A1">
            <w:pPr>
              <w:widowControl w:val="0"/>
              <w:spacing w:line="240" w:lineRule="auto"/>
              <w:ind w:firstLine="0"/>
              <w:jc w:val="center"/>
              <w:rPr>
                <w:sz w:val="24"/>
                <w:szCs w:val="24"/>
              </w:rPr>
            </w:pPr>
            <w:r>
              <w:rPr>
                <w:sz w:val="24"/>
                <w:szCs w:val="24"/>
              </w:rPr>
              <w:t>Lập trình và sử dụng các chức năng; viết báo cáo chương 3</w:t>
            </w:r>
          </w:p>
        </w:tc>
        <w:tc>
          <w:tcPr>
            <w:tcW w:w="1460" w:type="dxa"/>
            <w:shd w:val="clear" w:color="auto" w:fill="auto"/>
            <w:tcMar>
              <w:top w:w="100" w:type="dxa"/>
              <w:left w:w="100" w:type="dxa"/>
              <w:bottom w:w="100" w:type="dxa"/>
              <w:right w:w="100" w:type="dxa"/>
            </w:tcMar>
          </w:tcPr>
          <w:p w14:paraId="7D17697C" w14:textId="77777777" w:rsidR="007C1D5E" w:rsidRDefault="007C1D5E" w:rsidP="005060A1">
            <w:pPr>
              <w:widowControl w:val="0"/>
              <w:spacing w:line="240" w:lineRule="auto"/>
              <w:ind w:firstLine="0"/>
              <w:jc w:val="center"/>
              <w:rPr>
                <w:sz w:val="24"/>
                <w:szCs w:val="24"/>
              </w:rPr>
            </w:pPr>
            <w:r>
              <w:rPr>
                <w:sz w:val="24"/>
                <w:szCs w:val="24"/>
              </w:rPr>
              <w:t>28/6/2021</w:t>
            </w:r>
          </w:p>
        </w:tc>
        <w:tc>
          <w:tcPr>
            <w:tcW w:w="1185" w:type="dxa"/>
            <w:shd w:val="clear" w:color="auto" w:fill="auto"/>
            <w:tcMar>
              <w:top w:w="100" w:type="dxa"/>
              <w:left w:w="100" w:type="dxa"/>
              <w:bottom w:w="100" w:type="dxa"/>
              <w:right w:w="100" w:type="dxa"/>
            </w:tcMar>
          </w:tcPr>
          <w:p w14:paraId="0636A8B8" w14:textId="77777777" w:rsidR="007C1D5E" w:rsidRDefault="007C1D5E" w:rsidP="005060A1">
            <w:pPr>
              <w:widowControl w:val="0"/>
              <w:spacing w:line="240" w:lineRule="auto"/>
              <w:ind w:firstLine="0"/>
              <w:jc w:val="center"/>
              <w:rPr>
                <w:sz w:val="24"/>
                <w:szCs w:val="24"/>
              </w:rPr>
            </w:pPr>
            <w:r>
              <w:rPr>
                <w:sz w:val="24"/>
                <w:szCs w:val="24"/>
              </w:rPr>
              <w:t>7/7/2021</w:t>
            </w:r>
          </w:p>
        </w:tc>
        <w:tc>
          <w:tcPr>
            <w:tcW w:w="1065" w:type="dxa"/>
            <w:shd w:val="clear" w:color="auto" w:fill="auto"/>
            <w:tcMar>
              <w:top w:w="100" w:type="dxa"/>
              <w:left w:w="100" w:type="dxa"/>
              <w:bottom w:w="100" w:type="dxa"/>
              <w:right w:w="100" w:type="dxa"/>
            </w:tcMar>
          </w:tcPr>
          <w:p w14:paraId="79F35941" w14:textId="370555AC" w:rsidR="007C1D5E" w:rsidRPr="005060A1" w:rsidRDefault="005060A1" w:rsidP="005060A1">
            <w:pPr>
              <w:widowControl w:val="0"/>
              <w:spacing w:line="240" w:lineRule="auto"/>
              <w:ind w:firstLine="0"/>
              <w:jc w:val="center"/>
              <w:rPr>
                <w:sz w:val="24"/>
                <w:szCs w:val="24"/>
              </w:rPr>
            </w:pPr>
            <w:r w:rsidRPr="005060A1">
              <w:rPr>
                <w:sz w:val="24"/>
                <w:szCs w:val="24"/>
              </w:rPr>
              <w:t>Tốt</w:t>
            </w:r>
          </w:p>
        </w:tc>
        <w:tc>
          <w:tcPr>
            <w:tcW w:w="1295" w:type="dxa"/>
            <w:shd w:val="clear" w:color="auto" w:fill="auto"/>
            <w:tcMar>
              <w:top w:w="100" w:type="dxa"/>
              <w:left w:w="100" w:type="dxa"/>
              <w:bottom w:w="100" w:type="dxa"/>
              <w:right w:w="100" w:type="dxa"/>
            </w:tcMar>
          </w:tcPr>
          <w:p w14:paraId="07B41E95" w14:textId="77777777" w:rsidR="007C1D5E" w:rsidRDefault="007C1D5E" w:rsidP="000552E9">
            <w:pPr>
              <w:widowControl w:val="0"/>
              <w:spacing w:line="240" w:lineRule="auto"/>
              <w:rPr>
                <w:b/>
                <w:sz w:val="24"/>
                <w:szCs w:val="24"/>
              </w:rPr>
            </w:pPr>
          </w:p>
        </w:tc>
      </w:tr>
      <w:tr w:rsidR="007C1D5E" w14:paraId="71BCAB63" w14:textId="77777777" w:rsidTr="007C1D5E">
        <w:trPr>
          <w:trHeight w:val="1122"/>
        </w:trPr>
        <w:tc>
          <w:tcPr>
            <w:tcW w:w="750" w:type="dxa"/>
            <w:shd w:val="clear" w:color="auto" w:fill="auto"/>
            <w:tcMar>
              <w:top w:w="100" w:type="dxa"/>
              <w:left w:w="100" w:type="dxa"/>
              <w:bottom w:w="100" w:type="dxa"/>
              <w:right w:w="100" w:type="dxa"/>
            </w:tcMar>
          </w:tcPr>
          <w:p w14:paraId="143990CF" w14:textId="3484BA99" w:rsidR="007C1D5E" w:rsidRDefault="007C1D5E" w:rsidP="000552E9">
            <w:pPr>
              <w:widowControl w:val="0"/>
              <w:spacing w:line="240" w:lineRule="auto"/>
              <w:jc w:val="center"/>
              <w:rPr>
                <w:sz w:val="24"/>
                <w:szCs w:val="24"/>
              </w:rPr>
            </w:pPr>
            <w:r>
              <w:rPr>
                <w:sz w:val="24"/>
                <w:szCs w:val="24"/>
              </w:rPr>
              <w:t>1</w:t>
            </w:r>
            <w:r w:rsidR="005060A1">
              <w:rPr>
                <w:sz w:val="24"/>
                <w:szCs w:val="24"/>
              </w:rPr>
              <w:t>1</w:t>
            </w:r>
            <w:r>
              <w:rPr>
                <w:sz w:val="24"/>
                <w:szCs w:val="24"/>
              </w:rPr>
              <w:t>2</w:t>
            </w:r>
          </w:p>
        </w:tc>
        <w:tc>
          <w:tcPr>
            <w:tcW w:w="1390" w:type="dxa"/>
            <w:shd w:val="clear" w:color="auto" w:fill="auto"/>
            <w:tcMar>
              <w:top w:w="100" w:type="dxa"/>
              <w:left w:w="100" w:type="dxa"/>
              <w:bottom w:w="100" w:type="dxa"/>
              <w:right w:w="100" w:type="dxa"/>
            </w:tcMar>
          </w:tcPr>
          <w:p w14:paraId="7F751183" w14:textId="77777777" w:rsidR="007C1D5E" w:rsidRDefault="007C1D5E" w:rsidP="005060A1">
            <w:pPr>
              <w:widowControl w:val="0"/>
              <w:spacing w:line="240" w:lineRule="auto"/>
              <w:ind w:firstLine="0"/>
              <w:jc w:val="center"/>
              <w:rPr>
                <w:sz w:val="24"/>
                <w:szCs w:val="24"/>
              </w:rPr>
            </w:pPr>
            <w:r>
              <w:rPr>
                <w:sz w:val="24"/>
                <w:szCs w:val="24"/>
              </w:rPr>
              <w:t>Nguyễn Sinh Hùng</w:t>
            </w:r>
          </w:p>
          <w:p w14:paraId="492DD742" w14:textId="77777777" w:rsidR="007C1D5E" w:rsidRDefault="007C1D5E" w:rsidP="005060A1">
            <w:pPr>
              <w:widowControl w:val="0"/>
              <w:spacing w:line="240" w:lineRule="auto"/>
              <w:ind w:firstLine="0"/>
              <w:jc w:val="center"/>
              <w:rPr>
                <w:sz w:val="24"/>
                <w:szCs w:val="24"/>
              </w:rPr>
            </w:pPr>
            <w:r>
              <w:rPr>
                <w:sz w:val="24"/>
                <w:szCs w:val="24"/>
              </w:rPr>
              <w:t>Nguyễn Tiến Dưỡng</w:t>
            </w:r>
          </w:p>
        </w:tc>
        <w:tc>
          <w:tcPr>
            <w:tcW w:w="990" w:type="dxa"/>
            <w:shd w:val="clear" w:color="auto" w:fill="auto"/>
            <w:tcMar>
              <w:top w:w="100" w:type="dxa"/>
              <w:left w:w="100" w:type="dxa"/>
              <w:bottom w:w="100" w:type="dxa"/>
              <w:right w:w="100" w:type="dxa"/>
            </w:tcMar>
          </w:tcPr>
          <w:p w14:paraId="7EA7E4CD" w14:textId="77777777" w:rsidR="007C1D5E" w:rsidRDefault="007C1D5E" w:rsidP="005060A1">
            <w:pPr>
              <w:widowControl w:val="0"/>
              <w:spacing w:line="240" w:lineRule="auto"/>
              <w:ind w:firstLine="0"/>
              <w:jc w:val="center"/>
              <w:rPr>
                <w:sz w:val="24"/>
                <w:szCs w:val="24"/>
              </w:rPr>
            </w:pPr>
            <w:r>
              <w:rPr>
                <w:sz w:val="24"/>
                <w:szCs w:val="24"/>
              </w:rPr>
              <w:t>45K14</w:t>
            </w:r>
          </w:p>
        </w:tc>
        <w:tc>
          <w:tcPr>
            <w:tcW w:w="1800" w:type="dxa"/>
            <w:shd w:val="clear" w:color="auto" w:fill="auto"/>
            <w:tcMar>
              <w:top w:w="100" w:type="dxa"/>
              <w:left w:w="100" w:type="dxa"/>
              <w:bottom w:w="100" w:type="dxa"/>
              <w:right w:w="100" w:type="dxa"/>
            </w:tcMar>
          </w:tcPr>
          <w:p w14:paraId="0A0186E9" w14:textId="77777777" w:rsidR="007C1D5E" w:rsidRDefault="007C1D5E" w:rsidP="005060A1">
            <w:pPr>
              <w:widowControl w:val="0"/>
              <w:spacing w:line="240" w:lineRule="auto"/>
              <w:ind w:firstLine="0"/>
              <w:jc w:val="center"/>
              <w:rPr>
                <w:sz w:val="24"/>
                <w:szCs w:val="24"/>
              </w:rPr>
            </w:pPr>
            <w:r>
              <w:rPr>
                <w:sz w:val="24"/>
                <w:szCs w:val="24"/>
              </w:rPr>
              <w:t>Lập trình và sử dụng các chức năng; viết kết luận và chỉnh sửa bài báo cáo</w:t>
            </w:r>
          </w:p>
        </w:tc>
        <w:tc>
          <w:tcPr>
            <w:tcW w:w="1460" w:type="dxa"/>
            <w:shd w:val="clear" w:color="auto" w:fill="auto"/>
            <w:tcMar>
              <w:top w:w="100" w:type="dxa"/>
              <w:left w:w="100" w:type="dxa"/>
              <w:bottom w:w="100" w:type="dxa"/>
              <w:right w:w="100" w:type="dxa"/>
            </w:tcMar>
          </w:tcPr>
          <w:p w14:paraId="77A144A0" w14:textId="77777777" w:rsidR="007C1D5E" w:rsidRDefault="007C1D5E" w:rsidP="005060A1">
            <w:pPr>
              <w:widowControl w:val="0"/>
              <w:spacing w:line="240" w:lineRule="auto"/>
              <w:ind w:firstLine="0"/>
              <w:jc w:val="center"/>
              <w:rPr>
                <w:sz w:val="24"/>
                <w:szCs w:val="24"/>
              </w:rPr>
            </w:pPr>
            <w:r>
              <w:rPr>
                <w:sz w:val="24"/>
                <w:szCs w:val="24"/>
              </w:rPr>
              <w:t>28/6/2021</w:t>
            </w:r>
          </w:p>
        </w:tc>
        <w:tc>
          <w:tcPr>
            <w:tcW w:w="1185" w:type="dxa"/>
            <w:shd w:val="clear" w:color="auto" w:fill="auto"/>
            <w:tcMar>
              <w:top w:w="100" w:type="dxa"/>
              <w:left w:w="100" w:type="dxa"/>
              <w:bottom w:w="100" w:type="dxa"/>
              <w:right w:w="100" w:type="dxa"/>
            </w:tcMar>
          </w:tcPr>
          <w:p w14:paraId="00D29FDF" w14:textId="77777777" w:rsidR="007C1D5E" w:rsidRDefault="007C1D5E" w:rsidP="005060A1">
            <w:pPr>
              <w:widowControl w:val="0"/>
              <w:spacing w:line="240" w:lineRule="auto"/>
              <w:ind w:firstLine="0"/>
              <w:jc w:val="center"/>
              <w:rPr>
                <w:sz w:val="24"/>
                <w:szCs w:val="24"/>
              </w:rPr>
            </w:pPr>
            <w:r>
              <w:rPr>
                <w:sz w:val="24"/>
                <w:szCs w:val="24"/>
              </w:rPr>
              <w:t>7/7/2021</w:t>
            </w:r>
          </w:p>
        </w:tc>
        <w:tc>
          <w:tcPr>
            <w:tcW w:w="1065" w:type="dxa"/>
            <w:shd w:val="clear" w:color="auto" w:fill="auto"/>
            <w:tcMar>
              <w:top w:w="100" w:type="dxa"/>
              <w:left w:w="100" w:type="dxa"/>
              <w:bottom w:w="100" w:type="dxa"/>
              <w:right w:w="100" w:type="dxa"/>
            </w:tcMar>
          </w:tcPr>
          <w:p w14:paraId="2B4BD74C" w14:textId="0F32F088" w:rsidR="007C1D5E" w:rsidRPr="005060A1" w:rsidRDefault="005060A1" w:rsidP="005060A1">
            <w:pPr>
              <w:widowControl w:val="0"/>
              <w:spacing w:line="240" w:lineRule="auto"/>
              <w:ind w:firstLine="0"/>
              <w:jc w:val="center"/>
              <w:rPr>
                <w:sz w:val="24"/>
                <w:szCs w:val="24"/>
              </w:rPr>
            </w:pPr>
            <w:r w:rsidRPr="005060A1">
              <w:rPr>
                <w:sz w:val="24"/>
                <w:szCs w:val="24"/>
              </w:rPr>
              <w:t>Tốt</w:t>
            </w:r>
          </w:p>
        </w:tc>
        <w:tc>
          <w:tcPr>
            <w:tcW w:w="1295" w:type="dxa"/>
            <w:shd w:val="clear" w:color="auto" w:fill="auto"/>
            <w:tcMar>
              <w:top w:w="100" w:type="dxa"/>
              <w:left w:w="100" w:type="dxa"/>
              <w:bottom w:w="100" w:type="dxa"/>
              <w:right w:w="100" w:type="dxa"/>
            </w:tcMar>
          </w:tcPr>
          <w:p w14:paraId="178F5BAD" w14:textId="77777777" w:rsidR="007C1D5E" w:rsidRDefault="007C1D5E" w:rsidP="000552E9">
            <w:pPr>
              <w:widowControl w:val="0"/>
              <w:spacing w:line="240" w:lineRule="auto"/>
              <w:rPr>
                <w:b/>
                <w:sz w:val="24"/>
                <w:szCs w:val="24"/>
              </w:rPr>
            </w:pPr>
          </w:p>
        </w:tc>
      </w:tr>
    </w:tbl>
    <w:p w14:paraId="573E3114" w14:textId="77777777" w:rsidR="007C1D5E" w:rsidRDefault="007C1D5E" w:rsidP="007C1D5E">
      <w:pPr>
        <w:spacing w:before="0" w:line="240" w:lineRule="auto"/>
        <w:ind w:firstLine="0"/>
        <w:rPr>
          <w:b/>
        </w:rPr>
      </w:pPr>
    </w:p>
    <w:p w14:paraId="02AA0AE1" w14:textId="77777777" w:rsidR="007C1D5E" w:rsidRDefault="007C1D5E" w:rsidP="007C1D5E">
      <w:pPr>
        <w:spacing w:before="0" w:line="240" w:lineRule="auto"/>
        <w:ind w:firstLine="0"/>
        <w:rPr>
          <w:b/>
        </w:rPr>
      </w:pPr>
    </w:p>
    <w:p w14:paraId="503A6916" w14:textId="77777777" w:rsidR="007C1D5E" w:rsidRDefault="007C1D5E" w:rsidP="007C1D5E">
      <w:pPr>
        <w:spacing w:before="0" w:line="240" w:lineRule="auto"/>
        <w:ind w:firstLine="0"/>
        <w:rPr>
          <w:b/>
        </w:rPr>
      </w:pPr>
    </w:p>
    <w:p w14:paraId="2E529250" w14:textId="77777777" w:rsidR="007C1D5E" w:rsidRDefault="007C1D5E" w:rsidP="007C1D5E">
      <w:pPr>
        <w:spacing w:before="0" w:line="240" w:lineRule="auto"/>
        <w:ind w:firstLine="0"/>
        <w:rPr>
          <w:b/>
        </w:rPr>
      </w:pPr>
    </w:p>
    <w:p w14:paraId="1F1828D6" w14:textId="77777777" w:rsidR="007C1D5E" w:rsidRDefault="007C1D5E" w:rsidP="007C1D5E">
      <w:pPr>
        <w:spacing w:before="0" w:line="240" w:lineRule="auto"/>
        <w:ind w:firstLine="0"/>
        <w:rPr>
          <w:b/>
        </w:rPr>
      </w:pPr>
    </w:p>
    <w:p w14:paraId="6C06489D" w14:textId="2C3C4462" w:rsidR="007C1D5E" w:rsidRDefault="007C1D5E" w:rsidP="007C1D5E">
      <w:pPr>
        <w:spacing w:before="0" w:line="240" w:lineRule="auto"/>
        <w:ind w:firstLine="0"/>
        <w:rPr>
          <w:b/>
        </w:rPr>
      </w:pPr>
      <w:r>
        <w:rPr>
          <w:b/>
        </w:rPr>
        <w:t xml:space="preserve">                         </w:t>
      </w:r>
    </w:p>
    <w:p w14:paraId="2038930F" w14:textId="54FF64BF" w:rsidR="007C1D5E" w:rsidRDefault="007C1D5E" w:rsidP="007C1D5E">
      <w:pPr>
        <w:spacing w:before="0" w:line="240" w:lineRule="auto"/>
        <w:ind w:firstLine="0"/>
        <w:rPr>
          <w:b/>
        </w:rPr>
      </w:pPr>
    </w:p>
    <w:p w14:paraId="64C8E307" w14:textId="7CE7749B" w:rsidR="005060A1" w:rsidRDefault="005060A1" w:rsidP="007C1D5E">
      <w:pPr>
        <w:spacing w:before="0" w:line="240" w:lineRule="auto"/>
        <w:ind w:firstLine="0"/>
        <w:rPr>
          <w:b/>
        </w:rPr>
      </w:pPr>
    </w:p>
    <w:p w14:paraId="567147E2" w14:textId="3EC9A70A" w:rsidR="005060A1" w:rsidRDefault="005060A1" w:rsidP="007C1D5E">
      <w:pPr>
        <w:spacing w:before="0" w:line="240" w:lineRule="auto"/>
        <w:ind w:firstLine="0"/>
        <w:rPr>
          <w:b/>
        </w:rPr>
      </w:pPr>
    </w:p>
    <w:p w14:paraId="5919F2CA" w14:textId="7B510707" w:rsidR="005060A1" w:rsidRDefault="005060A1" w:rsidP="007C1D5E">
      <w:pPr>
        <w:spacing w:before="0" w:line="240" w:lineRule="auto"/>
        <w:ind w:firstLine="0"/>
        <w:rPr>
          <w:b/>
        </w:rPr>
      </w:pPr>
    </w:p>
    <w:p w14:paraId="6E8795F2" w14:textId="277C96A6" w:rsidR="005060A1" w:rsidRDefault="005060A1" w:rsidP="007C1D5E">
      <w:pPr>
        <w:spacing w:before="0" w:line="240" w:lineRule="auto"/>
        <w:ind w:firstLine="0"/>
        <w:rPr>
          <w:b/>
        </w:rPr>
      </w:pPr>
    </w:p>
    <w:p w14:paraId="71AC2077" w14:textId="0836369B" w:rsidR="005060A1" w:rsidRDefault="005060A1" w:rsidP="007C1D5E">
      <w:pPr>
        <w:spacing w:before="0" w:line="240" w:lineRule="auto"/>
        <w:ind w:firstLine="0"/>
        <w:rPr>
          <w:b/>
        </w:rPr>
      </w:pPr>
    </w:p>
    <w:p w14:paraId="22D986C4" w14:textId="77777777" w:rsidR="005060A1" w:rsidRDefault="005060A1" w:rsidP="007C1D5E">
      <w:pPr>
        <w:spacing w:before="0" w:line="240" w:lineRule="auto"/>
        <w:ind w:firstLine="0"/>
        <w:rPr>
          <w:b/>
        </w:rPr>
      </w:pPr>
    </w:p>
    <w:p w14:paraId="7CE9A863" w14:textId="77777777" w:rsidR="007C1D5E" w:rsidRDefault="007C1D5E" w:rsidP="007C1D5E">
      <w:pPr>
        <w:spacing w:before="0" w:line="240" w:lineRule="auto"/>
        <w:ind w:firstLine="0"/>
        <w:rPr>
          <w:b/>
        </w:rPr>
      </w:pPr>
    </w:p>
    <w:p w14:paraId="0E854654" w14:textId="77777777" w:rsidR="007C1D5E" w:rsidRDefault="007C1D5E" w:rsidP="007C1D5E">
      <w:pPr>
        <w:spacing w:before="0" w:line="240" w:lineRule="auto"/>
        <w:ind w:firstLine="0"/>
        <w:rPr>
          <w:b/>
        </w:rPr>
      </w:pPr>
    </w:p>
    <w:p w14:paraId="3D52A8E1" w14:textId="77777777" w:rsidR="007C1D5E" w:rsidRDefault="007C1D5E" w:rsidP="007C1D5E">
      <w:pPr>
        <w:spacing w:before="0" w:line="240" w:lineRule="auto"/>
        <w:ind w:firstLine="0"/>
        <w:rPr>
          <w:b/>
        </w:rPr>
      </w:pPr>
    </w:p>
    <w:p w14:paraId="57DCEB6E" w14:textId="007EE818" w:rsidR="00E552DB" w:rsidRPr="00701F40" w:rsidRDefault="007C1D5E" w:rsidP="007C1D5E">
      <w:pPr>
        <w:spacing w:before="0" w:line="240" w:lineRule="auto"/>
        <w:ind w:firstLine="0"/>
        <w:rPr>
          <w:b/>
        </w:rPr>
      </w:pPr>
      <w:r>
        <w:rPr>
          <w:b/>
        </w:rPr>
        <w:t xml:space="preserve">                        </w:t>
      </w:r>
      <w:r w:rsidR="00E552DB" w:rsidRPr="00701F40">
        <w:rPr>
          <w:b/>
        </w:rPr>
        <w:t>DANH SÁCH THÀNH VIÊN THAM GIA</w:t>
      </w:r>
    </w:p>
    <w:p w14:paraId="5140C6A2" w14:textId="77777777" w:rsidR="00E552DB" w:rsidRPr="00701F40" w:rsidRDefault="00E552DB" w:rsidP="00E552DB">
      <w:pPr>
        <w:spacing w:before="0" w:line="240"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E552DB" w:rsidRPr="00701F40" w14:paraId="5A721685" w14:textId="77777777" w:rsidTr="00F84111">
        <w:trPr>
          <w:trHeight w:val="695"/>
        </w:trPr>
        <w:tc>
          <w:tcPr>
            <w:tcW w:w="740" w:type="dxa"/>
            <w:noWrap/>
            <w:vAlign w:val="center"/>
          </w:tcPr>
          <w:p w14:paraId="3D110F5E" w14:textId="77777777" w:rsidR="00E552DB" w:rsidRPr="00701F40" w:rsidRDefault="00E552DB" w:rsidP="00E552DB">
            <w:pPr>
              <w:ind w:firstLine="34"/>
              <w:jc w:val="center"/>
              <w:rPr>
                <w:b/>
              </w:rPr>
            </w:pPr>
            <w:r w:rsidRPr="00701F40">
              <w:rPr>
                <w:b/>
              </w:rPr>
              <w:t>TT</w:t>
            </w:r>
          </w:p>
        </w:tc>
        <w:tc>
          <w:tcPr>
            <w:tcW w:w="3400" w:type="dxa"/>
            <w:vAlign w:val="center"/>
          </w:tcPr>
          <w:p w14:paraId="52874CCF" w14:textId="77777777" w:rsidR="00E552DB" w:rsidRPr="00701F40" w:rsidRDefault="00E552DB" w:rsidP="00E552DB">
            <w:pPr>
              <w:ind w:firstLine="3"/>
              <w:jc w:val="center"/>
              <w:rPr>
                <w:b/>
              </w:rPr>
            </w:pPr>
            <w:r w:rsidRPr="00701F40">
              <w:rPr>
                <w:b/>
              </w:rPr>
              <w:t>Họ và tên</w:t>
            </w:r>
          </w:p>
        </w:tc>
        <w:tc>
          <w:tcPr>
            <w:tcW w:w="1843" w:type="dxa"/>
            <w:noWrap/>
            <w:vAlign w:val="center"/>
          </w:tcPr>
          <w:p w14:paraId="2B9A7BDD" w14:textId="782A8F71" w:rsidR="00E552DB" w:rsidRPr="00701F40" w:rsidRDefault="00F84111" w:rsidP="00E552DB">
            <w:pPr>
              <w:ind w:firstLine="13"/>
              <w:jc w:val="center"/>
              <w:rPr>
                <w:b/>
              </w:rPr>
            </w:pPr>
            <w:r>
              <w:rPr>
                <w:b/>
              </w:rPr>
              <w:t>Lớp</w:t>
            </w:r>
          </w:p>
        </w:tc>
        <w:tc>
          <w:tcPr>
            <w:tcW w:w="2522" w:type="dxa"/>
            <w:noWrap/>
            <w:vAlign w:val="center"/>
          </w:tcPr>
          <w:p w14:paraId="608E9EE1" w14:textId="77777777" w:rsidR="00E552DB" w:rsidRPr="00701F40" w:rsidRDefault="00E552DB" w:rsidP="00E552DB">
            <w:pPr>
              <w:ind w:firstLine="36"/>
              <w:jc w:val="center"/>
              <w:rPr>
                <w:b/>
              </w:rPr>
            </w:pPr>
            <w:r w:rsidRPr="00701F40">
              <w:rPr>
                <w:b/>
              </w:rPr>
              <w:t>Nhiệm vụ</w:t>
            </w:r>
          </w:p>
        </w:tc>
      </w:tr>
      <w:tr w:rsidR="00E552DB" w:rsidRPr="00701F40" w14:paraId="7240D7C4" w14:textId="77777777" w:rsidTr="00F84111">
        <w:trPr>
          <w:trHeight w:val="527"/>
        </w:trPr>
        <w:tc>
          <w:tcPr>
            <w:tcW w:w="740" w:type="dxa"/>
            <w:tcBorders>
              <w:bottom w:val="single" w:sz="4" w:space="0" w:color="auto"/>
            </w:tcBorders>
            <w:noWrap/>
            <w:vAlign w:val="center"/>
          </w:tcPr>
          <w:p w14:paraId="65D6E506" w14:textId="77777777" w:rsidR="00E552DB" w:rsidRPr="00701F40" w:rsidRDefault="00E552DB" w:rsidP="00E552DB">
            <w:pPr>
              <w:ind w:firstLine="34"/>
              <w:jc w:val="center"/>
            </w:pPr>
            <w:r w:rsidRPr="00701F40">
              <w:t>1</w:t>
            </w:r>
          </w:p>
        </w:tc>
        <w:tc>
          <w:tcPr>
            <w:tcW w:w="3400" w:type="dxa"/>
            <w:tcBorders>
              <w:bottom w:val="single" w:sz="4" w:space="0" w:color="auto"/>
            </w:tcBorders>
            <w:vAlign w:val="center"/>
          </w:tcPr>
          <w:p w14:paraId="001D08ED" w14:textId="2D20D3EA" w:rsidR="00E552DB" w:rsidRPr="00701F40" w:rsidRDefault="00F26ADD" w:rsidP="00E552DB">
            <w:pPr>
              <w:ind w:firstLine="34"/>
            </w:pPr>
            <w:r>
              <w:t>Nguyễn Sinh Hùng</w:t>
            </w:r>
          </w:p>
        </w:tc>
        <w:tc>
          <w:tcPr>
            <w:tcW w:w="1843" w:type="dxa"/>
            <w:tcBorders>
              <w:bottom w:val="single" w:sz="4" w:space="0" w:color="auto"/>
            </w:tcBorders>
            <w:noWrap/>
            <w:vAlign w:val="center"/>
          </w:tcPr>
          <w:p w14:paraId="74EC153B" w14:textId="6709AFE9" w:rsidR="00E552DB" w:rsidRPr="00701F40" w:rsidRDefault="00F26ADD" w:rsidP="00E552DB">
            <w:pPr>
              <w:ind w:firstLine="34"/>
              <w:jc w:val="center"/>
            </w:pPr>
            <w:r>
              <w:t>45k14</w:t>
            </w:r>
          </w:p>
        </w:tc>
        <w:tc>
          <w:tcPr>
            <w:tcW w:w="2522" w:type="dxa"/>
            <w:tcBorders>
              <w:bottom w:val="single" w:sz="4" w:space="0" w:color="auto"/>
            </w:tcBorders>
            <w:noWrap/>
            <w:vAlign w:val="center"/>
          </w:tcPr>
          <w:p w14:paraId="1FF76DED" w14:textId="0223DC1A" w:rsidR="00E552DB" w:rsidRPr="00701F40" w:rsidRDefault="00F84111" w:rsidP="00E552DB">
            <w:pPr>
              <w:ind w:firstLine="34"/>
              <w:jc w:val="center"/>
            </w:pPr>
            <w:r>
              <w:t>Trưởng nhóm</w:t>
            </w:r>
          </w:p>
        </w:tc>
      </w:tr>
      <w:tr w:rsidR="00994480" w:rsidRPr="00701F40" w14:paraId="0064B886" w14:textId="77777777" w:rsidTr="00F84111">
        <w:trPr>
          <w:trHeight w:val="527"/>
        </w:trPr>
        <w:tc>
          <w:tcPr>
            <w:tcW w:w="740" w:type="dxa"/>
            <w:noWrap/>
            <w:vAlign w:val="center"/>
          </w:tcPr>
          <w:p w14:paraId="3CA25CA9" w14:textId="77777777" w:rsidR="00994480" w:rsidRPr="00701F40" w:rsidRDefault="00994480" w:rsidP="00994480">
            <w:pPr>
              <w:ind w:firstLine="34"/>
              <w:jc w:val="center"/>
            </w:pPr>
            <w:r w:rsidRPr="00701F40">
              <w:t>2</w:t>
            </w:r>
          </w:p>
        </w:tc>
        <w:tc>
          <w:tcPr>
            <w:tcW w:w="3400" w:type="dxa"/>
            <w:vAlign w:val="center"/>
          </w:tcPr>
          <w:p w14:paraId="3BC98CF2" w14:textId="6DC34356" w:rsidR="00994480" w:rsidRDefault="00F26ADD" w:rsidP="004A4BB0">
            <w:pPr>
              <w:ind w:firstLine="34"/>
            </w:pPr>
            <w:r>
              <w:t>Nguyễn Tiến Dưỡng</w:t>
            </w:r>
          </w:p>
        </w:tc>
        <w:tc>
          <w:tcPr>
            <w:tcW w:w="1843" w:type="dxa"/>
            <w:noWrap/>
            <w:vAlign w:val="center"/>
          </w:tcPr>
          <w:p w14:paraId="3E30F9AE" w14:textId="4E069F63" w:rsidR="00994480" w:rsidRDefault="00F26ADD" w:rsidP="004A4BB0">
            <w:pPr>
              <w:ind w:firstLine="34"/>
              <w:jc w:val="center"/>
            </w:pPr>
            <w:r>
              <w:t>45k14</w:t>
            </w:r>
          </w:p>
        </w:tc>
        <w:tc>
          <w:tcPr>
            <w:tcW w:w="2522" w:type="dxa"/>
            <w:noWrap/>
            <w:vAlign w:val="center"/>
          </w:tcPr>
          <w:p w14:paraId="77E752E9" w14:textId="77777777" w:rsidR="00994480" w:rsidRPr="00701F40" w:rsidRDefault="004A4BB0" w:rsidP="00994480">
            <w:pPr>
              <w:ind w:firstLine="34"/>
              <w:jc w:val="center"/>
            </w:pPr>
            <w:r>
              <w:t>Thành viên</w:t>
            </w:r>
          </w:p>
        </w:tc>
      </w:tr>
    </w:tbl>
    <w:p w14:paraId="552E457A" w14:textId="77777777" w:rsidR="007C1D5E" w:rsidRDefault="00F26ADD" w:rsidP="00E66994">
      <w:pPr>
        <w:spacing w:before="0" w:line="240" w:lineRule="auto"/>
        <w:ind w:firstLine="0"/>
      </w:pPr>
      <w:r>
        <w:br/>
      </w:r>
      <w:r>
        <w:br/>
      </w:r>
    </w:p>
    <w:p w14:paraId="2CE72D78" w14:textId="27647D79" w:rsidR="00D51A94" w:rsidRDefault="00F26ADD" w:rsidP="00E66994">
      <w:pPr>
        <w:spacing w:before="0" w:line="240" w:lineRule="auto"/>
        <w:ind w:firstLine="0"/>
      </w:pPr>
      <w:r>
        <w:br/>
      </w:r>
      <w:r>
        <w:br/>
      </w:r>
    </w:p>
    <w:p w14:paraId="718AEFEF" w14:textId="2BC7D946" w:rsidR="00E552DB" w:rsidRPr="00701F40" w:rsidRDefault="00F26ADD" w:rsidP="007C1D5E">
      <w:pPr>
        <w:spacing w:before="0" w:line="240" w:lineRule="auto"/>
        <w:ind w:right="-136" w:firstLine="0"/>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lastRenderedPageBreak/>
        <w:br/>
      </w:r>
      <w:r>
        <w:br/>
      </w:r>
    </w:p>
    <w:p w14:paraId="3344D590" w14:textId="75BC7212" w:rsidR="00E43E9F" w:rsidRDefault="00F26ADD" w:rsidP="00F26ADD">
      <w:pPr>
        <w:spacing w:before="0" w:line="240" w:lineRule="auto"/>
        <w:ind w:firstLine="0"/>
        <w:rPr>
          <w:b/>
        </w:rPr>
      </w:pPr>
      <w:r>
        <w:rPr>
          <w:b/>
        </w:rPr>
        <w:t xml:space="preserve">                                               </w:t>
      </w:r>
      <w:r w:rsidR="00E43E9F" w:rsidRPr="00E43E9F">
        <w:rPr>
          <w:b/>
        </w:rPr>
        <w:t>LỜI CẢM ƠN</w:t>
      </w:r>
    </w:p>
    <w:p w14:paraId="568CBCF3" w14:textId="70399223" w:rsidR="00E43E9F" w:rsidRDefault="00E43E9F" w:rsidP="00E43E9F">
      <w:pPr>
        <w:spacing w:before="0" w:line="240" w:lineRule="auto"/>
        <w:ind w:firstLine="0"/>
        <w:jc w:val="center"/>
        <w:rPr>
          <w:b/>
        </w:rPr>
      </w:pPr>
    </w:p>
    <w:p w14:paraId="3CB02E46" w14:textId="77777777" w:rsidR="00F26ADD" w:rsidRDefault="00F26ADD" w:rsidP="00D51A94">
      <w:pPr>
        <w:spacing w:before="0"/>
        <w:ind w:firstLine="0"/>
        <w:rPr>
          <w:rFonts w:ascii="Arial" w:hAnsi="Arial" w:cs="Arial"/>
          <w:shd w:val="clear" w:color="auto" w:fill="FFFFFF"/>
        </w:rPr>
      </w:pPr>
      <w:r w:rsidRPr="002D67D9">
        <w:rPr>
          <w:shd w:val="clear" w:color="auto" w:fill="FFFFFF"/>
        </w:rPr>
        <w:t>Trước tiên với tình cảm sâu sắc và chân thành nhất, cho phép em được bày tỏ lòng biết ơn đến tất cả các cá nhân và tổ chức đã tạo điều kiện hỗ trợ, giúp đỡ em trong suốt quá trình học tập và nghiên cứu đề tài này. Trong suốt thời gian từ khi bắt đầu học tập tại trường đến nay, em đã nhận được rất nhiều sự quan tâm, giúp đỡ của quý Thầy Cô và bạn bè</w:t>
      </w:r>
      <w:r>
        <w:rPr>
          <w:rFonts w:ascii="Arial" w:hAnsi="Arial" w:cs="Arial"/>
          <w:shd w:val="clear" w:color="auto" w:fill="FFFFFF"/>
        </w:rPr>
        <w:t xml:space="preserve">.     </w:t>
      </w:r>
    </w:p>
    <w:p w14:paraId="4DEC11C4" w14:textId="77777777" w:rsidR="00F26ADD" w:rsidRPr="002D67D9" w:rsidRDefault="00F26ADD" w:rsidP="00D51A94">
      <w:pPr>
        <w:spacing w:before="0"/>
        <w:ind w:firstLine="0"/>
        <w:jc w:val="left"/>
        <w:rPr>
          <w:shd w:val="clear" w:color="auto" w:fill="FFFFFF"/>
        </w:rPr>
      </w:pPr>
      <w:r w:rsidRPr="002D67D9">
        <w:rPr>
          <w:shd w:val="clear" w:color="auto" w:fill="FFFFFF"/>
        </w:rPr>
        <w:t xml:space="preserve">Với lòng biết ơn sâu sắc nhất, em xin gửi đến quý Thầy Cô ở Khoa Thống Kê – Tin Học đã truyền đạt vốn kiến thức quý báu cho chúng em trong suốt thời gian học tập. Nhờ có những lời hướng dẫn, dạy bảo của các thầy </w:t>
      </w:r>
      <w:r>
        <w:rPr>
          <w:shd w:val="clear" w:color="auto" w:fill="FFFFFF"/>
        </w:rPr>
        <w:t xml:space="preserve">cô nên đề tài nghiên cứu của em </w:t>
      </w:r>
      <w:r w:rsidRPr="002D67D9">
        <w:rPr>
          <w:shd w:val="clear" w:color="auto" w:fill="FFFFFF"/>
        </w:rPr>
        <w:t>mới có thể hoàn thiện tốt đẹp.</w:t>
      </w:r>
      <w:r w:rsidRPr="002D67D9">
        <w:rPr>
          <w:shd w:val="clear" w:color="auto" w:fill="FFFFFF"/>
        </w:rPr>
        <w:br/>
        <w:t>Một lần nữa, em xin chân thành cảm ơn thầy/cô – người đã trực tiếp giúp đỡ, quan tâm, hướng dẫn em hoàn thành tốt bài báo cáo này trong thời gian qua.</w:t>
      </w:r>
      <w:r>
        <w:rPr>
          <w:shd w:val="clear" w:color="auto" w:fill="FFFFFF"/>
        </w:rPr>
        <w:br/>
      </w:r>
      <w:r w:rsidRPr="002D67D9">
        <w:rPr>
          <w:shd w:val="clear" w:color="auto" w:fill="FFFFFF"/>
        </w:rPr>
        <w:t>Bài báo cáo thực tập thực hiện trong khoảng thời gian gần 3 tuần. Bước đầu đi vào thực tế của em còn hạn chế và còn nhiều bỡ ngỡ nên không tránh khỏi những thiếu sót , em rất mong nhận được những ý kiến đóng góp quý báu của quý Thầy Cô để kiến thức của em trong lĩnh vực này được hoàn thiện hơn đồng thời có điều kiện bổ sung, nâng cao ý thức của mình.</w:t>
      </w:r>
    </w:p>
    <w:p w14:paraId="6BA83D13" w14:textId="303C058D" w:rsidR="00E43E9F" w:rsidRDefault="00E43E9F" w:rsidP="00E43E9F">
      <w:pPr>
        <w:spacing w:before="0" w:line="240" w:lineRule="auto"/>
        <w:ind w:firstLine="0"/>
        <w:jc w:val="center"/>
        <w:rPr>
          <w:b/>
        </w:rPr>
      </w:pPr>
    </w:p>
    <w:p w14:paraId="09ADD19C" w14:textId="0DB2CAF8" w:rsidR="00E43E9F" w:rsidRPr="00E43E9F" w:rsidRDefault="00F26ADD" w:rsidP="00E43E9F">
      <w:pPr>
        <w:spacing w:before="0" w:line="240" w:lineRule="auto"/>
        <w:ind w:firstLine="0"/>
        <w:jc w:val="center"/>
        <w:rPr>
          <w:b/>
        </w:rPr>
      </w:pPr>
      <w:r>
        <w:rPr>
          <w:b/>
        </w:rPr>
        <w:br/>
      </w:r>
      <w:r>
        <w:rPr>
          <w:b/>
        </w:rPr>
        <w:br/>
      </w:r>
      <w:r>
        <w:rPr>
          <w:b/>
        </w:rPr>
        <w:br/>
      </w:r>
      <w:r>
        <w:rPr>
          <w:b/>
        </w:rPr>
        <w:br/>
      </w:r>
      <w:r>
        <w:rPr>
          <w:b/>
        </w:rPr>
        <w:br/>
      </w:r>
      <w:r>
        <w:rPr>
          <w:b/>
        </w:rPr>
        <w:br/>
      </w:r>
      <w:r>
        <w:rPr>
          <w:b/>
        </w:rPr>
        <w:br/>
      </w:r>
      <w:r>
        <w:rPr>
          <w:b/>
        </w:rPr>
        <w:br/>
      </w:r>
      <w:r>
        <w:rPr>
          <w:b/>
        </w:rPr>
        <w:br/>
      </w:r>
      <w:r>
        <w:rPr>
          <w:b/>
        </w:rPr>
        <w:br/>
      </w:r>
      <w:r>
        <w:rPr>
          <w:b/>
        </w:rPr>
        <w:br/>
      </w:r>
      <w:r>
        <w:rPr>
          <w:b/>
        </w:rPr>
        <w:br/>
      </w:r>
      <w:r>
        <w:rPr>
          <w:b/>
        </w:rPr>
        <w:br/>
      </w:r>
      <w:r>
        <w:rPr>
          <w:b/>
        </w:rPr>
        <w:br/>
      </w:r>
      <w:r>
        <w:rPr>
          <w:b/>
        </w:rPr>
        <w:br/>
      </w:r>
      <w:r>
        <w:rPr>
          <w:b/>
        </w:rPr>
        <w:lastRenderedPageBreak/>
        <w:br/>
      </w:r>
      <w:r>
        <w:rPr>
          <w:b/>
        </w:rPr>
        <w:br/>
      </w:r>
    </w:p>
    <w:p w14:paraId="0E187528" w14:textId="5576C482" w:rsidR="00E43E9F" w:rsidRPr="00E43E9F" w:rsidRDefault="00F26ADD" w:rsidP="00F26ADD">
      <w:pPr>
        <w:spacing w:before="0" w:line="240" w:lineRule="auto"/>
        <w:ind w:firstLine="0"/>
        <w:rPr>
          <w:b/>
        </w:rPr>
      </w:pPr>
      <w:r>
        <w:rPr>
          <w:b/>
        </w:rPr>
        <w:t xml:space="preserve">                                              </w:t>
      </w:r>
      <w:r w:rsidR="00E43E9F" w:rsidRPr="00E43E9F">
        <w:rPr>
          <w:b/>
        </w:rPr>
        <w:t>LỜI CAM ĐOAN</w:t>
      </w:r>
    </w:p>
    <w:p w14:paraId="3612245E" w14:textId="77777777" w:rsidR="00617877" w:rsidRDefault="00617877" w:rsidP="00D51A94">
      <w:pPr>
        <w:spacing w:before="0"/>
        <w:ind w:firstLine="0"/>
        <w:jc w:val="left"/>
      </w:pPr>
    </w:p>
    <w:p w14:paraId="27817B82" w14:textId="7F4625EC" w:rsidR="00617877" w:rsidRDefault="00F26ADD" w:rsidP="00D51A94">
      <w:pPr>
        <w:spacing w:before="0"/>
        <w:ind w:firstLine="0"/>
        <w:jc w:val="left"/>
      </w:pPr>
      <w:r w:rsidRPr="00EF2027">
        <w:t>“Nhóm xin cam đoan đề tài: “Báo cáo thực tập phần mềm quản lý Gaming Center ” là một công trình nghiên cứu độc lập dưới sự hướng dẫn của giáo viên hướng dẫn: ThS Trần Thị Thu Thảo. Ngoài ra không có bất cứ sự sao chép của người khác. Đề tài, nội dung báo cáo thực tập là sản phẩm mà nhóm đã nỗ lực nghiên cứu trong quá trình học tập tại trường cũng như tham gia học thêm bằng các bài học mà thầy cô đã gửi lên các face group. Các số liệu, kết quả trình bày trong báo cáo là hoàn toàn trung thực, em xin chịu hoàn toàn trách nhiệm, kỷ luật của bộ môn và nhà trường đề ra nếu như có vấn đề xảy ra.”</w:t>
      </w:r>
    </w:p>
    <w:p w14:paraId="2075396C" w14:textId="77777777" w:rsidR="00617877" w:rsidRDefault="00617877">
      <w:pPr>
        <w:spacing w:before="0" w:line="240" w:lineRule="auto"/>
        <w:ind w:firstLine="0"/>
        <w:jc w:val="left"/>
      </w:pPr>
    </w:p>
    <w:p w14:paraId="4DF9B5B3" w14:textId="71DA1996" w:rsidR="00C97CAD" w:rsidRDefault="00C97CAD" w:rsidP="00C97CAD">
      <w:pPr>
        <w:pStyle w:val="Title"/>
        <w:tabs>
          <w:tab w:val="left" w:pos="1139"/>
        </w:tabs>
        <w:jc w:val="both"/>
      </w:pPr>
      <w:bookmarkStart w:id="6" w:name="_Toc74235360"/>
      <w:bookmarkStart w:id="7" w:name="_Toc342760181"/>
    </w:p>
    <w:p w14:paraId="0BACB213" w14:textId="77777777" w:rsidR="00C97CAD" w:rsidRDefault="00C97CAD" w:rsidP="00032372">
      <w:pPr>
        <w:pStyle w:val="Title"/>
      </w:pPr>
    </w:p>
    <w:p w14:paraId="787EC6A1" w14:textId="77777777" w:rsidR="00C97CAD" w:rsidRDefault="00C97CAD" w:rsidP="00032372">
      <w:pPr>
        <w:pStyle w:val="Title"/>
      </w:pPr>
    </w:p>
    <w:p w14:paraId="33FC3AD7" w14:textId="77777777" w:rsidR="00C97CAD" w:rsidRDefault="00C97CAD" w:rsidP="00032372">
      <w:pPr>
        <w:pStyle w:val="Title"/>
      </w:pPr>
    </w:p>
    <w:p w14:paraId="17240273" w14:textId="77777777" w:rsidR="00C97CAD" w:rsidRDefault="00C97CAD" w:rsidP="00032372">
      <w:pPr>
        <w:pStyle w:val="Title"/>
      </w:pPr>
    </w:p>
    <w:p w14:paraId="56BCA181" w14:textId="77777777" w:rsidR="00C97CAD" w:rsidRDefault="00C97CAD" w:rsidP="00032372">
      <w:pPr>
        <w:pStyle w:val="Title"/>
      </w:pPr>
    </w:p>
    <w:p w14:paraId="7BC52AFE" w14:textId="2A6340FA" w:rsidR="00C97CAD" w:rsidRDefault="00C97CAD" w:rsidP="00FB525D">
      <w:pPr>
        <w:pStyle w:val="Title"/>
        <w:jc w:val="both"/>
      </w:pPr>
    </w:p>
    <w:p w14:paraId="5394ECF8" w14:textId="77777777" w:rsidR="00C97CAD" w:rsidRDefault="00C97CAD" w:rsidP="00032372">
      <w:pPr>
        <w:pStyle w:val="Title"/>
      </w:pPr>
    </w:p>
    <w:p w14:paraId="7C5A70F6" w14:textId="77777777" w:rsidR="00C97CAD" w:rsidRDefault="00C97CAD" w:rsidP="00032372">
      <w:pPr>
        <w:pStyle w:val="Title"/>
      </w:pPr>
    </w:p>
    <w:p w14:paraId="0A96DB15" w14:textId="60F2F8A1" w:rsidR="00C97CAD" w:rsidRDefault="00C97CAD" w:rsidP="00C97CAD">
      <w:pPr>
        <w:ind w:firstLine="0"/>
      </w:pPr>
    </w:p>
    <w:p w14:paraId="64392F9F" w14:textId="6EA79979" w:rsidR="00DE1A2E" w:rsidRDefault="00DE1A2E" w:rsidP="00C97CAD">
      <w:pPr>
        <w:ind w:firstLine="0"/>
      </w:pPr>
    </w:p>
    <w:p w14:paraId="2EB7B7FC" w14:textId="209C431A" w:rsidR="00DE1A2E" w:rsidRDefault="00DE1A2E" w:rsidP="00C97CAD">
      <w:pPr>
        <w:ind w:firstLine="0"/>
      </w:pPr>
    </w:p>
    <w:p w14:paraId="220A3C2A" w14:textId="3D3ED52E" w:rsidR="00DE1A2E" w:rsidRDefault="00DE1A2E" w:rsidP="00C97CAD">
      <w:pPr>
        <w:ind w:firstLine="0"/>
      </w:pPr>
    </w:p>
    <w:p w14:paraId="2E8528D8" w14:textId="3946FE3E" w:rsidR="00D51A94" w:rsidRDefault="00D51A94" w:rsidP="00C97CAD">
      <w:pPr>
        <w:ind w:firstLine="0"/>
      </w:pPr>
    </w:p>
    <w:p w14:paraId="73945AED" w14:textId="77777777" w:rsidR="00D51A94" w:rsidRDefault="00D51A94" w:rsidP="00C97CAD">
      <w:pPr>
        <w:ind w:firstLine="0"/>
      </w:pPr>
    </w:p>
    <w:p w14:paraId="6EBB4215" w14:textId="77777777" w:rsidR="00DE1A2E" w:rsidRDefault="00DE1A2E" w:rsidP="00C97CAD">
      <w:pPr>
        <w:ind w:firstLine="0"/>
      </w:pPr>
    </w:p>
    <w:p w14:paraId="290BCF98" w14:textId="77777777" w:rsidR="00DE1A2E" w:rsidRDefault="00DE1A2E" w:rsidP="00DE1A2E">
      <w:pPr>
        <w:pStyle w:val="Title"/>
        <w:outlineLvl w:val="0"/>
      </w:pPr>
      <w:bookmarkStart w:id="8" w:name="_Toc76045915"/>
    </w:p>
    <w:sdt>
      <w:sdtPr>
        <w:rPr>
          <w:b w:val="0"/>
          <w:bCs w:val="0"/>
          <w:caps w:val="0"/>
          <w:color w:val="auto"/>
          <w:sz w:val="26"/>
          <w:szCs w:val="26"/>
        </w:rPr>
        <w:id w:val="1027522213"/>
        <w:docPartObj>
          <w:docPartGallery w:val="Table of Contents"/>
          <w:docPartUnique/>
        </w:docPartObj>
      </w:sdtPr>
      <w:sdtEndPr>
        <w:rPr>
          <w:noProof/>
        </w:rPr>
      </w:sdtEndPr>
      <w:sdtContent>
        <w:p w14:paraId="001AB565" w14:textId="53FD260C" w:rsidR="00475C1F" w:rsidRDefault="00475C1F">
          <w:pPr>
            <w:pStyle w:val="TOCHeading"/>
          </w:pPr>
          <w:r>
            <w:t>Mục lục</w:t>
          </w:r>
        </w:p>
        <w:p w14:paraId="05B2254C" w14:textId="3F2ED479" w:rsidR="00475C1F" w:rsidRDefault="00475C1F">
          <w:pPr>
            <w:pStyle w:val="TOC1"/>
            <w:rPr>
              <w:rFonts w:asciiTheme="minorHAnsi" w:eastAsiaTheme="minorEastAsia" w:hAnsiTheme="minorHAnsi" w:cstheme="minorBidi"/>
              <w:b w:val="0"/>
              <w:bCs w:val="0"/>
              <w:smallCaps w:val="0"/>
              <w:noProof/>
              <w:sz w:val="22"/>
              <w:szCs w:val="22"/>
            </w:rPr>
          </w:pPr>
          <w:r>
            <w:fldChar w:fldCharType="begin"/>
          </w:r>
          <w:r>
            <w:instrText xml:space="preserve"> TOC \o "1-3" \h \z \u </w:instrText>
          </w:r>
          <w:r>
            <w:fldChar w:fldCharType="separate"/>
          </w:r>
          <w:hyperlink w:anchor="_Toc76066209" w:history="1">
            <w:r w:rsidRPr="00FB7E12">
              <w:rPr>
                <w:rStyle w:val="Hyperlink"/>
                <w:noProof/>
              </w:rPr>
              <w:t>DANH MỤC HÌNH ẢNH</w:t>
            </w:r>
            <w:r>
              <w:rPr>
                <w:noProof/>
                <w:webHidden/>
              </w:rPr>
              <w:tab/>
            </w:r>
            <w:r>
              <w:rPr>
                <w:noProof/>
                <w:webHidden/>
              </w:rPr>
              <w:fldChar w:fldCharType="begin"/>
            </w:r>
            <w:r>
              <w:rPr>
                <w:noProof/>
                <w:webHidden/>
              </w:rPr>
              <w:instrText xml:space="preserve"> PAGEREF _Toc76066209 \h </w:instrText>
            </w:r>
            <w:r>
              <w:rPr>
                <w:noProof/>
                <w:webHidden/>
              </w:rPr>
            </w:r>
            <w:r>
              <w:rPr>
                <w:noProof/>
                <w:webHidden/>
              </w:rPr>
              <w:fldChar w:fldCharType="separate"/>
            </w:r>
            <w:r>
              <w:rPr>
                <w:noProof/>
                <w:webHidden/>
              </w:rPr>
              <w:t>vii</w:t>
            </w:r>
            <w:r>
              <w:rPr>
                <w:noProof/>
                <w:webHidden/>
              </w:rPr>
              <w:fldChar w:fldCharType="end"/>
            </w:r>
          </w:hyperlink>
        </w:p>
        <w:p w14:paraId="1E4D8743" w14:textId="67E03353" w:rsidR="00475C1F" w:rsidRDefault="00D70C93">
          <w:pPr>
            <w:pStyle w:val="TOC1"/>
            <w:rPr>
              <w:rFonts w:asciiTheme="minorHAnsi" w:eastAsiaTheme="minorEastAsia" w:hAnsiTheme="minorHAnsi" w:cstheme="minorBidi"/>
              <w:b w:val="0"/>
              <w:bCs w:val="0"/>
              <w:smallCaps w:val="0"/>
              <w:noProof/>
              <w:sz w:val="22"/>
              <w:szCs w:val="22"/>
            </w:rPr>
          </w:pPr>
          <w:hyperlink w:anchor="_Toc76066210" w:history="1">
            <w:r w:rsidR="00475C1F" w:rsidRPr="00FB7E12">
              <w:rPr>
                <w:rStyle w:val="Hyperlink"/>
                <w:noProof/>
              </w:rPr>
              <w:t>DANH MỤC BẢNG BIỂU</w:t>
            </w:r>
            <w:r w:rsidR="00475C1F">
              <w:rPr>
                <w:noProof/>
                <w:webHidden/>
              </w:rPr>
              <w:tab/>
            </w:r>
            <w:r w:rsidR="00475C1F">
              <w:rPr>
                <w:noProof/>
                <w:webHidden/>
              </w:rPr>
              <w:fldChar w:fldCharType="begin"/>
            </w:r>
            <w:r w:rsidR="00475C1F">
              <w:rPr>
                <w:noProof/>
                <w:webHidden/>
              </w:rPr>
              <w:instrText xml:space="preserve"> PAGEREF _Toc76066210 \h </w:instrText>
            </w:r>
            <w:r w:rsidR="00475C1F">
              <w:rPr>
                <w:noProof/>
                <w:webHidden/>
              </w:rPr>
            </w:r>
            <w:r w:rsidR="00475C1F">
              <w:rPr>
                <w:noProof/>
                <w:webHidden/>
              </w:rPr>
              <w:fldChar w:fldCharType="separate"/>
            </w:r>
            <w:r w:rsidR="00475C1F">
              <w:rPr>
                <w:noProof/>
                <w:webHidden/>
              </w:rPr>
              <w:t>viii</w:t>
            </w:r>
            <w:r w:rsidR="00475C1F">
              <w:rPr>
                <w:noProof/>
                <w:webHidden/>
              </w:rPr>
              <w:fldChar w:fldCharType="end"/>
            </w:r>
          </w:hyperlink>
        </w:p>
        <w:p w14:paraId="1F4AE717" w14:textId="58404DEB" w:rsidR="00475C1F" w:rsidRDefault="00D70C93">
          <w:pPr>
            <w:pStyle w:val="TOC1"/>
            <w:rPr>
              <w:rFonts w:asciiTheme="minorHAnsi" w:eastAsiaTheme="minorEastAsia" w:hAnsiTheme="minorHAnsi" w:cstheme="minorBidi"/>
              <w:b w:val="0"/>
              <w:bCs w:val="0"/>
              <w:smallCaps w:val="0"/>
              <w:noProof/>
              <w:sz w:val="22"/>
              <w:szCs w:val="22"/>
            </w:rPr>
          </w:pPr>
          <w:hyperlink w:anchor="_Toc76066211" w:history="1">
            <w:r w:rsidR="00475C1F" w:rsidRPr="00FB7E12">
              <w:rPr>
                <w:rStyle w:val="Hyperlink"/>
                <w:noProof/>
              </w:rPr>
              <w:t>DANH MỤC CÁC TỪ VIẾT TẮT</w:t>
            </w:r>
            <w:r w:rsidR="00475C1F">
              <w:rPr>
                <w:noProof/>
                <w:webHidden/>
              </w:rPr>
              <w:tab/>
            </w:r>
            <w:r w:rsidR="00475C1F">
              <w:rPr>
                <w:noProof/>
                <w:webHidden/>
              </w:rPr>
              <w:fldChar w:fldCharType="begin"/>
            </w:r>
            <w:r w:rsidR="00475C1F">
              <w:rPr>
                <w:noProof/>
                <w:webHidden/>
              </w:rPr>
              <w:instrText xml:space="preserve"> PAGEREF _Toc76066211 \h </w:instrText>
            </w:r>
            <w:r w:rsidR="00475C1F">
              <w:rPr>
                <w:noProof/>
                <w:webHidden/>
              </w:rPr>
            </w:r>
            <w:r w:rsidR="00475C1F">
              <w:rPr>
                <w:noProof/>
                <w:webHidden/>
              </w:rPr>
              <w:fldChar w:fldCharType="separate"/>
            </w:r>
            <w:r w:rsidR="00475C1F">
              <w:rPr>
                <w:noProof/>
                <w:webHidden/>
              </w:rPr>
              <w:t>ix</w:t>
            </w:r>
            <w:r w:rsidR="00475C1F">
              <w:rPr>
                <w:noProof/>
                <w:webHidden/>
              </w:rPr>
              <w:fldChar w:fldCharType="end"/>
            </w:r>
          </w:hyperlink>
        </w:p>
        <w:p w14:paraId="1790175A" w14:textId="5621375F" w:rsidR="00475C1F" w:rsidRDefault="00D70C93">
          <w:pPr>
            <w:pStyle w:val="TOC1"/>
            <w:rPr>
              <w:rFonts w:asciiTheme="minorHAnsi" w:eastAsiaTheme="minorEastAsia" w:hAnsiTheme="minorHAnsi" w:cstheme="minorBidi"/>
              <w:b w:val="0"/>
              <w:bCs w:val="0"/>
              <w:smallCaps w:val="0"/>
              <w:noProof/>
              <w:sz w:val="22"/>
              <w:szCs w:val="22"/>
            </w:rPr>
          </w:pPr>
          <w:hyperlink w:anchor="_Toc76066212" w:history="1">
            <w:r w:rsidR="00475C1F" w:rsidRPr="00FB7E12">
              <w:rPr>
                <w:rStyle w:val="Hyperlink"/>
                <w:noProof/>
                <w:lang w:val="de-DE"/>
              </w:rPr>
              <w:t>LỜI MỞ ĐẦU</w:t>
            </w:r>
            <w:r w:rsidR="00475C1F">
              <w:rPr>
                <w:noProof/>
                <w:webHidden/>
              </w:rPr>
              <w:tab/>
            </w:r>
            <w:r w:rsidR="00475C1F">
              <w:rPr>
                <w:noProof/>
                <w:webHidden/>
              </w:rPr>
              <w:fldChar w:fldCharType="begin"/>
            </w:r>
            <w:r w:rsidR="00475C1F">
              <w:rPr>
                <w:noProof/>
                <w:webHidden/>
              </w:rPr>
              <w:instrText xml:space="preserve"> PAGEREF _Toc76066212 \h </w:instrText>
            </w:r>
            <w:r w:rsidR="00475C1F">
              <w:rPr>
                <w:noProof/>
                <w:webHidden/>
              </w:rPr>
            </w:r>
            <w:r w:rsidR="00475C1F">
              <w:rPr>
                <w:noProof/>
                <w:webHidden/>
              </w:rPr>
              <w:fldChar w:fldCharType="separate"/>
            </w:r>
            <w:r w:rsidR="00475C1F">
              <w:rPr>
                <w:noProof/>
                <w:webHidden/>
              </w:rPr>
              <w:t>1</w:t>
            </w:r>
            <w:r w:rsidR="00475C1F">
              <w:rPr>
                <w:noProof/>
                <w:webHidden/>
              </w:rPr>
              <w:fldChar w:fldCharType="end"/>
            </w:r>
          </w:hyperlink>
        </w:p>
        <w:p w14:paraId="0DDCA1CE" w14:textId="2A73DDE2" w:rsidR="00475C1F" w:rsidRDefault="00D70C93">
          <w:pPr>
            <w:pStyle w:val="TOC1"/>
            <w:rPr>
              <w:rFonts w:asciiTheme="minorHAnsi" w:eastAsiaTheme="minorEastAsia" w:hAnsiTheme="minorHAnsi" w:cstheme="minorBidi"/>
              <w:b w:val="0"/>
              <w:bCs w:val="0"/>
              <w:smallCaps w:val="0"/>
              <w:noProof/>
              <w:sz w:val="22"/>
              <w:szCs w:val="22"/>
            </w:rPr>
          </w:pPr>
          <w:hyperlink w:anchor="_Toc76066213" w:history="1">
            <w:r w:rsidR="00475C1F" w:rsidRPr="00FB7E12">
              <w:rPr>
                <w:rStyle w:val="Hyperlink"/>
                <w:noProof/>
              </w:rPr>
              <w:t>chương 1  TỔNG QUAN Gaming_center</w:t>
            </w:r>
            <w:r w:rsidR="00475C1F">
              <w:rPr>
                <w:noProof/>
                <w:webHidden/>
              </w:rPr>
              <w:tab/>
            </w:r>
            <w:r w:rsidR="00475C1F">
              <w:rPr>
                <w:noProof/>
                <w:webHidden/>
              </w:rPr>
              <w:fldChar w:fldCharType="begin"/>
            </w:r>
            <w:r w:rsidR="00475C1F">
              <w:rPr>
                <w:noProof/>
                <w:webHidden/>
              </w:rPr>
              <w:instrText xml:space="preserve"> PAGEREF _Toc76066213 \h </w:instrText>
            </w:r>
            <w:r w:rsidR="00475C1F">
              <w:rPr>
                <w:noProof/>
                <w:webHidden/>
              </w:rPr>
            </w:r>
            <w:r w:rsidR="00475C1F">
              <w:rPr>
                <w:noProof/>
                <w:webHidden/>
              </w:rPr>
              <w:fldChar w:fldCharType="separate"/>
            </w:r>
            <w:r w:rsidR="00475C1F">
              <w:rPr>
                <w:noProof/>
                <w:webHidden/>
              </w:rPr>
              <w:t>2</w:t>
            </w:r>
            <w:r w:rsidR="00475C1F">
              <w:rPr>
                <w:noProof/>
                <w:webHidden/>
              </w:rPr>
              <w:fldChar w:fldCharType="end"/>
            </w:r>
          </w:hyperlink>
        </w:p>
        <w:p w14:paraId="64380199" w14:textId="298F5097" w:rsidR="00475C1F" w:rsidRDefault="00D70C93">
          <w:pPr>
            <w:pStyle w:val="TOC2"/>
            <w:rPr>
              <w:rFonts w:asciiTheme="minorHAnsi" w:eastAsiaTheme="minorEastAsia" w:hAnsiTheme="minorHAnsi" w:cstheme="minorBidi"/>
              <w:iCs w:val="0"/>
              <w:noProof/>
              <w:sz w:val="22"/>
              <w:szCs w:val="22"/>
            </w:rPr>
          </w:pPr>
          <w:hyperlink w:anchor="_Toc76066214" w:history="1">
            <w:r w:rsidR="00475C1F" w:rsidRPr="00FB7E12">
              <w:rPr>
                <w:rStyle w:val="Hyperlink"/>
                <w:noProof/>
              </w:rPr>
              <w:t>1.1 Phần mềm hỗ trợ thiết lập:</w:t>
            </w:r>
            <w:r w:rsidR="00475C1F">
              <w:rPr>
                <w:noProof/>
                <w:webHidden/>
              </w:rPr>
              <w:tab/>
            </w:r>
            <w:r w:rsidR="00475C1F">
              <w:rPr>
                <w:noProof/>
                <w:webHidden/>
              </w:rPr>
              <w:fldChar w:fldCharType="begin"/>
            </w:r>
            <w:r w:rsidR="00475C1F">
              <w:rPr>
                <w:noProof/>
                <w:webHidden/>
              </w:rPr>
              <w:instrText xml:space="preserve"> PAGEREF _Toc76066214 \h </w:instrText>
            </w:r>
            <w:r w:rsidR="00475C1F">
              <w:rPr>
                <w:noProof/>
                <w:webHidden/>
              </w:rPr>
            </w:r>
            <w:r w:rsidR="00475C1F">
              <w:rPr>
                <w:noProof/>
                <w:webHidden/>
              </w:rPr>
              <w:fldChar w:fldCharType="separate"/>
            </w:r>
            <w:r w:rsidR="00475C1F">
              <w:rPr>
                <w:noProof/>
                <w:webHidden/>
              </w:rPr>
              <w:t>2</w:t>
            </w:r>
            <w:r w:rsidR="00475C1F">
              <w:rPr>
                <w:noProof/>
                <w:webHidden/>
              </w:rPr>
              <w:fldChar w:fldCharType="end"/>
            </w:r>
          </w:hyperlink>
        </w:p>
        <w:p w14:paraId="53A23966" w14:textId="5907B3FE" w:rsidR="00475C1F" w:rsidRDefault="00D70C93">
          <w:pPr>
            <w:pStyle w:val="TOC3"/>
            <w:rPr>
              <w:rFonts w:asciiTheme="minorHAnsi" w:eastAsiaTheme="minorEastAsia" w:hAnsiTheme="minorHAnsi" w:cstheme="minorBidi"/>
              <w:noProof/>
              <w:sz w:val="22"/>
              <w:szCs w:val="22"/>
            </w:rPr>
          </w:pPr>
          <w:hyperlink w:anchor="_Toc76066215" w:history="1">
            <w:r w:rsidR="00475C1F" w:rsidRPr="00FB7E12">
              <w:rPr>
                <w:rStyle w:val="Hyperlink"/>
                <w:noProof/>
              </w:rPr>
              <w:t>1.1.1.</w:t>
            </w:r>
            <w:r w:rsidR="00475C1F">
              <w:rPr>
                <w:rFonts w:asciiTheme="minorHAnsi" w:eastAsiaTheme="minorEastAsia" w:hAnsiTheme="minorHAnsi" w:cstheme="minorBidi"/>
                <w:noProof/>
                <w:sz w:val="22"/>
                <w:szCs w:val="22"/>
              </w:rPr>
              <w:tab/>
            </w:r>
            <w:r w:rsidR="00475C1F" w:rsidRPr="00FB7E12">
              <w:rPr>
                <w:rStyle w:val="Hyperlink"/>
                <w:noProof/>
              </w:rPr>
              <w:t>Giới thiệu chung về ngôn ngữ C#:</w:t>
            </w:r>
            <w:r w:rsidR="00475C1F">
              <w:rPr>
                <w:noProof/>
                <w:webHidden/>
              </w:rPr>
              <w:tab/>
            </w:r>
            <w:r w:rsidR="00475C1F">
              <w:rPr>
                <w:noProof/>
                <w:webHidden/>
              </w:rPr>
              <w:fldChar w:fldCharType="begin"/>
            </w:r>
            <w:r w:rsidR="00475C1F">
              <w:rPr>
                <w:noProof/>
                <w:webHidden/>
              </w:rPr>
              <w:instrText xml:space="preserve"> PAGEREF _Toc76066215 \h </w:instrText>
            </w:r>
            <w:r w:rsidR="00475C1F">
              <w:rPr>
                <w:noProof/>
                <w:webHidden/>
              </w:rPr>
            </w:r>
            <w:r w:rsidR="00475C1F">
              <w:rPr>
                <w:noProof/>
                <w:webHidden/>
              </w:rPr>
              <w:fldChar w:fldCharType="separate"/>
            </w:r>
            <w:r w:rsidR="00475C1F">
              <w:rPr>
                <w:noProof/>
                <w:webHidden/>
              </w:rPr>
              <w:t>2</w:t>
            </w:r>
            <w:r w:rsidR="00475C1F">
              <w:rPr>
                <w:noProof/>
                <w:webHidden/>
              </w:rPr>
              <w:fldChar w:fldCharType="end"/>
            </w:r>
          </w:hyperlink>
        </w:p>
        <w:p w14:paraId="1180F0B3" w14:textId="30562200" w:rsidR="00475C1F" w:rsidRDefault="00D70C93">
          <w:pPr>
            <w:pStyle w:val="TOC2"/>
            <w:rPr>
              <w:rFonts w:asciiTheme="minorHAnsi" w:eastAsiaTheme="minorEastAsia" w:hAnsiTheme="minorHAnsi" w:cstheme="minorBidi"/>
              <w:iCs w:val="0"/>
              <w:noProof/>
              <w:sz w:val="22"/>
              <w:szCs w:val="22"/>
            </w:rPr>
          </w:pPr>
          <w:hyperlink w:anchor="_Toc76066216" w:history="1">
            <w:r w:rsidR="00475C1F" w:rsidRPr="00FB7E12">
              <w:rPr>
                <w:rStyle w:val="Hyperlink"/>
                <w:noProof/>
              </w:rPr>
              <w:t>1.2 Mô tả bài toán:</w:t>
            </w:r>
            <w:r w:rsidR="00475C1F">
              <w:rPr>
                <w:noProof/>
                <w:webHidden/>
              </w:rPr>
              <w:tab/>
            </w:r>
            <w:r w:rsidR="00475C1F">
              <w:rPr>
                <w:noProof/>
                <w:webHidden/>
              </w:rPr>
              <w:fldChar w:fldCharType="begin"/>
            </w:r>
            <w:r w:rsidR="00475C1F">
              <w:rPr>
                <w:noProof/>
                <w:webHidden/>
              </w:rPr>
              <w:instrText xml:space="preserve"> PAGEREF _Toc76066216 \h </w:instrText>
            </w:r>
            <w:r w:rsidR="00475C1F">
              <w:rPr>
                <w:noProof/>
                <w:webHidden/>
              </w:rPr>
            </w:r>
            <w:r w:rsidR="00475C1F">
              <w:rPr>
                <w:noProof/>
                <w:webHidden/>
              </w:rPr>
              <w:fldChar w:fldCharType="separate"/>
            </w:r>
            <w:r w:rsidR="00475C1F">
              <w:rPr>
                <w:noProof/>
                <w:webHidden/>
              </w:rPr>
              <w:t>3</w:t>
            </w:r>
            <w:r w:rsidR="00475C1F">
              <w:rPr>
                <w:noProof/>
                <w:webHidden/>
              </w:rPr>
              <w:fldChar w:fldCharType="end"/>
            </w:r>
          </w:hyperlink>
        </w:p>
        <w:p w14:paraId="1A9EB30F" w14:textId="3C2AFA6C" w:rsidR="00475C1F" w:rsidRDefault="00D70C93">
          <w:pPr>
            <w:pStyle w:val="TOC1"/>
            <w:rPr>
              <w:rFonts w:asciiTheme="minorHAnsi" w:eastAsiaTheme="minorEastAsia" w:hAnsiTheme="minorHAnsi" w:cstheme="minorBidi"/>
              <w:b w:val="0"/>
              <w:bCs w:val="0"/>
              <w:smallCaps w:val="0"/>
              <w:noProof/>
              <w:sz w:val="22"/>
              <w:szCs w:val="22"/>
            </w:rPr>
          </w:pPr>
          <w:hyperlink w:anchor="_Toc76066217" w:history="1">
            <w:r w:rsidR="00475C1F" w:rsidRPr="00FB7E12">
              <w:rPr>
                <w:rStyle w:val="Hyperlink"/>
                <w:noProof/>
              </w:rPr>
              <w:t>Chương 2     LÝ THUYẾT cơ sở dữ liệu</w:t>
            </w:r>
            <w:r w:rsidR="00475C1F">
              <w:rPr>
                <w:noProof/>
                <w:webHidden/>
              </w:rPr>
              <w:tab/>
            </w:r>
            <w:r w:rsidR="00475C1F">
              <w:rPr>
                <w:noProof/>
                <w:webHidden/>
              </w:rPr>
              <w:fldChar w:fldCharType="begin"/>
            </w:r>
            <w:r w:rsidR="00475C1F">
              <w:rPr>
                <w:noProof/>
                <w:webHidden/>
              </w:rPr>
              <w:instrText xml:space="preserve"> PAGEREF _Toc76066217 \h </w:instrText>
            </w:r>
            <w:r w:rsidR="00475C1F">
              <w:rPr>
                <w:noProof/>
                <w:webHidden/>
              </w:rPr>
            </w:r>
            <w:r w:rsidR="00475C1F">
              <w:rPr>
                <w:noProof/>
                <w:webHidden/>
              </w:rPr>
              <w:fldChar w:fldCharType="separate"/>
            </w:r>
            <w:r w:rsidR="00475C1F">
              <w:rPr>
                <w:noProof/>
                <w:webHidden/>
              </w:rPr>
              <w:t>5</w:t>
            </w:r>
            <w:r w:rsidR="00475C1F">
              <w:rPr>
                <w:noProof/>
                <w:webHidden/>
              </w:rPr>
              <w:fldChar w:fldCharType="end"/>
            </w:r>
          </w:hyperlink>
        </w:p>
        <w:p w14:paraId="55480A7C" w14:textId="3FD55582" w:rsidR="00475C1F" w:rsidRDefault="00D70C93">
          <w:pPr>
            <w:pStyle w:val="TOC2"/>
            <w:rPr>
              <w:rFonts w:asciiTheme="minorHAnsi" w:eastAsiaTheme="minorEastAsia" w:hAnsiTheme="minorHAnsi" w:cstheme="minorBidi"/>
              <w:iCs w:val="0"/>
              <w:noProof/>
              <w:sz w:val="22"/>
              <w:szCs w:val="22"/>
            </w:rPr>
          </w:pPr>
          <w:hyperlink w:anchor="_Toc76066218" w:history="1">
            <w:r w:rsidR="00475C1F" w:rsidRPr="00FB7E12">
              <w:rPr>
                <w:rStyle w:val="Hyperlink"/>
                <w:noProof/>
              </w:rPr>
              <w:t>2.1 : Hệ quản trị SQL Server:</w:t>
            </w:r>
            <w:r w:rsidR="00475C1F">
              <w:rPr>
                <w:noProof/>
                <w:webHidden/>
              </w:rPr>
              <w:tab/>
            </w:r>
            <w:r w:rsidR="00475C1F">
              <w:rPr>
                <w:noProof/>
                <w:webHidden/>
              </w:rPr>
              <w:fldChar w:fldCharType="begin"/>
            </w:r>
            <w:r w:rsidR="00475C1F">
              <w:rPr>
                <w:noProof/>
                <w:webHidden/>
              </w:rPr>
              <w:instrText xml:space="preserve"> PAGEREF _Toc76066218 \h </w:instrText>
            </w:r>
            <w:r w:rsidR="00475C1F">
              <w:rPr>
                <w:noProof/>
                <w:webHidden/>
              </w:rPr>
            </w:r>
            <w:r w:rsidR="00475C1F">
              <w:rPr>
                <w:noProof/>
                <w:webHidden/>
              </w:rPr>
              <w:fldChar w:fldCharType="separate"/>
            </w:r>
            <w:r w:rsidR="00475C1F">
              <w:rPr>
                <w:noProof/>
                <w:webHidden/>
              </w:rPr>
              <w:t>5</w:t>
            </w:r>
            <w:r w:rsidR="00475C1F">
              <w:rPr>
                <w:noProof/>
                <w:webHidden/>
              </w:rPr>
              <w:fldChar w:fldCharType="end"/>
            </w:r>
          </w:hyperlink>
        </w:p>
        <w:p w14:paraId="47C70E30" w14:textId="4CC6AF2C" w:rsidR="00475C1F" w:rsidRDefault="00D70C93">
          <w:pPr>
            <w:pStyle w:val="TOC3"/>
            <w:rPr>
              <w:rFonts w:asciiTheme="minorHAnsi" w:eastAsiaTheme="minorEastAsia" w:hAnsiTheme="minorHAnsi" w:cstheme="minorBidi"/>
              <w:noProof/>
              <w:sz w:val="22"/>
              <w:szCs w:val="22"/>
            </w:rPr>
          </w:pPr>
          <w:hyperlink w:anchor="_Toc76066219" w:history="1">
            <w:r w:rsidR="00475C1F" w:rsidRPr="00FB7E12">
              <w:rPr>
                <w:rStyle w:val="Hyperlink"/>
                <w:noProof/>
              </w:rPr>
              <w:t>2.1.2</w:t>
            </w:r>
            <w:r w:rsidR="00475C1F">
              <w:rPr>
                <w:rFonts w:asciiTheme="minorHAnsi" w:eastAsiaTheme="minorEastAsia" w:hAnsiTheme="minorHAnsi" w:cstheme="minorBidi"/>
                <w:noProof/>
                <w:sz w:val="22"/>
                <w:szCs w:val="22"/>
              </w:rPr>
              <w:tab/>
            </w:r>
            <w:r w:rsidR="00475C1F" w:rsidRPr="00FB7E12">
              <w:rPr>
                <w:rStyle w:val="Hyperlink"/>
                <w:noProof/>
              </w:rPr>
              <w:t>Hoạt động của hệ thống:</w:t>
            </w:r>
            <w:r w:rsidR="00475C1F">
              <w:rPr>
                <w:noProof/>
                <w:webHidden/>
              </w:rPr>
              <w:tab/>
            </w:r>
            <w:r w:rsidR="00475C1F">
              <w:rPr>
                <w:noProof/>
                <w:webHidden/>
              </w:rPr>
              <w:fldChar w:fldCharType="begin"/>
            </w:r>
            <w:r w:rsidR="00475C1F">
              <w:rPr>
                <w:noProof/>
                <w:webHidden/>
              </w:rPr>
              <w:instrText xml:space="preserve"> PAGEREF _Toc76066219 \h </w:instrText>
            </w:r>
            <w:r w:rsidR="00475C1F">
              <w:rPr>
                <w:noProof/>
                <w:webHidden/>
              </w:rPr>
            </w:r>
            <w:r w:rsidR="00475C1F">
              <w:rPr>
                <w:noProof/>
                <w:webHidden/>
              </w:rPr>
              <w:fldChar w:fldCharType="separate"/>
            </w:r>
            <w:r w:rsidR="00475C1F">
              <w:rPr>
                <w:noProof/>
                <w:webHidden/>
              </w:rPr>
              <w:t>5</w:t>
            </w:r>
            <w:r w:rsidR="00475C1F">
              <w:rPr>
                <w:noProof/>
                <w:webHidden/>
              </w:rPr>
              <w:fldChar w:fldCharType="end"/>
            </w:r>
          </w:hyperlink>
        </w:p>
        <w:p w14:paraId="3A782ACB" w14:textId="5EDB45CD" w:rsidR="00475C1F" w:rsidRDefault="00D70C93">
          <w:pPr>
            <w:pStyle w:val="TOC3"/>
            <w:rPr>
              <w:rFonts w:asciiTheme="minorHAnsi" w:eastAsiaTheme="minorEastAsia" w:hAnsiTheme="minorHAnsi" w:cstheme="minorBidi"/>
              <w:noProof/>
              <w:sz w:val="22"/>
              <w:szCs w:val="22"/>
            </w:rPr>
          </w:pPr>
          <w:hyperlink w:anchor="_Toc76066220" w:history="1">
            <w:r w:rsidR="00475C1F" w:rsidRPr="00FB7E12">
              <w:rPr>
                <w:rStyle w:val="Hyperlink"/>
                <w:noProof/>
              </w:rPr>
              <w:t>1.1.2.</w:t>
            </w:r>
            <w:r w:rsidR="00475C1F">
              <w:rPr>
                <w:rFonts w:asciiTheme="minorHAnsi" w:eastAsiaTheme="minorEastAsia" w:hAnsiTheme="minorHAnsi" w:cstheme="minorBidi"/>
                <w:noProof/>
                <w:sz w:val="22"/>
                <w:szCs w:val="22"/>
              </w:rPr>
              <w:tab/>
            </w:r>
            <w:r w:rsidR="00475C1F" w:rsidRPr="00FB7E12">
              <w:rPr>
                <w:rStyle w:val="Hyperlink"/>
                <w:noProof/>
              </w:rPr>
              <w:t>Các thực thể trong hệ thống:</w:t>
            </w:r>
            <w:r w:rsidR="00475C1F">
              <w:rPr>
                <w:noProof/>
                <w:webHidden/>
              </w:rPr>
              <w:tab/>
            </w:r>
            <w:r w:rsidR="00475C1F">
              <w:rPr>
                <w:noProof/>
                <w:webHidden/>
              </w:rPr>
              <w:fldChar w:fldCharType="begin"/>
            </w:r>
            <w:r w:rsidR="00475C1F">
              <w:rPr>
                <w:noProof/>
                <w:webHidden/>
              </w:rPr>
              <w:instrText xml:space="preserve"> PAGEREF _Toc76066220 \h </w:instrText>
            </w:r>
            <w:r w:rsidR="00475C1F">
              <w:rPr>
                <w:noProof/>
                <w:webHidden/>
              </w:rPr>
            </w:r>
            <w:r w:rsidR="00475C1F">
              <w:rPr>
                <w:noProof/>
                <w:webHidden/>
              </w:rPr>
              <w:fldChar w:fldCharType="separate"/>
            </w:r>
            <w:r w:rsidR="00475C1F">
              <w:rPr>
                <w:noProof/>
                <w:webHidden/>
              </w:rPr>
              <w:t>6</w:t>
            </w:r>
            <w:r w:rsidR="00475C1F">
              <w:rPr>
                <w:noProof/>
                <w:webHidden/>
              </w:rPr>
              <w:fldChar w:fldCharType="end"/>
            </w:r>
          </w:hyperlink>
        </w:p>
        <w:p w14:paraId="2F0E820B" w14:textId="4C61DB51" w:rsidR="00475C1F" w:rsidRDefault="00D70C93">
          <w:pPr>
            <w:pStyle w:val="TOC3"/>
            <w:rPr>
              <w:rFonts w:asciiTheme="minorHAnsi" w:eastAsiaTheme="minorEastAsia" w:hAnsiTheme="minorHAnsi" w:cstheme="minorBidi"/>
              <w:noProof/>
              <w:sz w:val="22"/>
              <w:szCs w:val="22"/>
            </w:rPr>
          </w:pPr>
          <w:hyperlink w:anchor="_Toc76066221" w:history="1">
            <w:r w:rsidR="00475C1F" w:rsidRPr="00FB7E12">
              <w:rPr>
                <w:rStyle w:val="Hyperlink"/>
                <w:noProof/>
              </w:rPr>
              <w:t>2.1.3Thuộc tính của các thực thể:</w:t>
            </w:r>
            <w:r w:rsidR="00475C1F">
              <w:rPr>
                <w:noProof/>
                <w:webHidden/>
              </w:rPr>
              <w:tab/>
            </w:r>
            <w:r w:rsidR="00475C1F">
              <w:rPr>
                <w:noProof/>
                <w:webHidden/>
              </w:rPr>
              <w:fldChar w:fldCharType="begin"/>
            </w:r>
            <w:r w:rsidR="00475C1F">
              <w:rPr>
                <w:noProof/>
                <w:webHidden/>
              </w:rPr>
              <w:instrText xml:space="preserve"> PAGEREF _Toc76066221 \h </w:instrText>
            </w:r>
            <w:r w:rsidR="00475C1F">
              <w:rPr>
                <w:noProof/>
                <w:webHidden/>
              </w:rPr>
            </w:r>
            <w:r w:rsidR="00475C1F">
              <w:rPr>
                <w:noProof/>
                <w:webHidden/>
              </w:rPr>
              <w:fldChar w:fldCharType="separate"/>
            </w:r>
            <w:r w:rsidR="00475C1F">
              <w:rPr>
                <w:noProof/>
                <w:webHidden/>
              </w:rPr>
              <w:t>6</w:t>
            </w:r>
            <w:r w:rsidR="00475C1F">
              <w:rPr>
                <w:noProof/>
                <w:webHidden/>
              </w:rPr>
              <w:fldChar w:fldCharType="end"/>
            </w:r>
          </w:hyperlink>
        </w:p>
        <w:p w14:paraId="5A9FA0BC" w14:textId="43D2AEAC" w:rsidR="00475C1F" w:rsidRDefault="00D70C93">
          <w:pPr>
            <w:pStyle w:val="TOC3"/>
            <w:rPr>
              <w:rFonts w:asciiTheme="minorHAnsi" w:eastAsiaTheme="minorEastAsia" w:hAnsiTheme="minorHAnsi" w:cstheme="minorBidi"/>
              <w:noProof/>
              <w:sz w:val="22"/>
              <w:szCs w:val="22"/>
            </w:rPr>
          </w:pPr>
          <w:hyperlink w:anchor="_Toc76066222" w:history="1">
            <w:r w:rsidR="00475C1F" w:rsidRPr="00FB7E12">
              <w:rPr>
                <w:rStyle w:val="Hyperlink"/>
                <w:noProof/>
              </w:rPr>
              <w:t>2.1.4 Thiết kế chi tiết các bảng:</w:t>
            </w:r>
            <w:r w:rsidR="00475C1F">
              <w:rPr>
                <w:noProof/>
                <w:webHidden/>
              </w:rPr>
              <w:tab/>
            </w:r>
            <w:r w:rsidR="00475C1F">
              <w:rPr>
                <w:noProof/>
                <w:webHidden/>
              </w:rPr>
              <w:fldChar w:fldCharType="begin"/>
            </w:r>
            <w:r w:rsidR="00475C1F">
              <w:rPr>
                <w:noProof/>
                <w:webHidden/>
              </w:rPr>
              <w:instrText xml:space="preserve"> PAGEREF _Toc76066222 \h </w:instrText>
            </w:r>
            <w:r w:rsidR="00475C1F">
              <w:rPr>
                <w:noProof/>
                <w:webHidden/>
              </w:rPr>
            </w:r>
            <w:r w:rsidR="00475C1F">
              <w:rPr>
                <w:noProof/>
                <w:webHidden/>
              </w:rPr>
              <w:fldChar w:fldCharType="separate"/>
            </w:r>
            <w:r w:rsidR="00475C1F">
              <w:rPr>
                <w:noProof/>
                <w:webHidden/>
              </w:rPr>
              <w:t>6</w:t>
            </w:r>
            <w:r w:rsidR="00475C1F">
              <w:rPr>
                <w:noProof/>
                <w:webHidden/>
              </w:rPr>
              <w:fldChar w:fldCharType="end"/>
            </w:r>
          </w:hyperlink>
        </w:p>
        <w:p w14:paraId="0DD19F77" w14:textId="4E049F61" w:rsidR="00475C1F" w:rsidRDefault="00D70C93">
          <w:pPr>
            <w:pStyle w:val="TOC2"/>
            <w:rPr>
              <w:rFonts w:asciiTheme="minorHAnsi" w:eastAsiaTheme="minorEastAsia" w:hAnsiTheme="minorHAnsi" w:cstheme="minorBidi"/>
              <w:iCs w:val="0"/>
              <w:noProof/>
              <w:sz w:val="22"/>
              <w:szCs w:val="22"/>
            </w:rPr>
          </w:pPr>
          <w:hyperlink w:anchor="_Toc76066365" w:history="1">
            <w:r w:rsidR="00475C1F" w:rsidRPr="00FB7E12">
              <w:rPr>
                <w:rStyle w:val="Hyperlink"/>
                <w:noProof/>
              </w:rPr>
              <w:t>2.2</w:t>
            </w:r>
            <w:r w:rsidR="00475C1F">
              <w:rPr>
                <w:rFonts w:asciiTheme="minorHAnsi" w:eastAsiaTheme="minorEastAsia" w:hAnsiTheme="minorHAnsi" w:cstheme="minorBidi"/>
                <w:iCs w:val="0"/>
                <w:noProof/>
                <w:sz w:val="22"/>
                <w:szCs w:val="22"/>
              </w:rPr>
              <w:tab/>
            </w:r>
            <w:r w:rsidR="00475C1F" w:rsidRPr="00FB7E12">
              <w:rPr>
                <w:rStyle w:val="Hyperlink"/>
                <w:noProof/>
              </w:rPr>
              <w:t>Mô hình cơ sở dữ liệu (Database diagram):</w:t>
            </w:r>
            <w:r w:rsidR="00475C1F">
              <w:rPr>
                <w:noProof/>
                <w:webHidden/>
              </w:rPr>
              <w:tab/>
            </w:r>
            <w:r w:rsidR="00475C1F">
              <w:rPr>
                <w:noProof/>
                <w:webHidden/>
              </w:rPr>
              <w:fldChar w:fldCharType="begin"/>
            </w:r>
            <w:r w:rsidR="00475C1F">
              <w:rPr>
                <w:noProof/>
                <w:webHidden/>
              </w:rPr>
              <w:instrText xml:space="preserve"> PAGEREF _Toc76066365 \h </w:instrText>
            </w:r>
            <w:r w:rsidR="00475C1F">
              <w:rPr>
                <w:noProof/>
                <w:webHidden/>
              </w:rPr>
            </w:r>
            <w:r w:rsidR="00475C1F">
              <w:rPr>
                <w:noProof/>
                <w:webHidden/>
              </w:rPr>
              <w:fldChar w:fldCharType="separate"/>
            </w:r>
            <w:r w:rsidR="00475C1F">
              <w:rPr>
                <w:noProof/>
                <w:webHidden/>
              </w:rPr>
              <w:t>12</w:t>
            </w:r>
            <w:r w:rsidR="00475C1F">
              <w:rPr>
                <w:noProof/>
                <w:webHidden/>
              </w:rPr>
              <w:fldChar w:fldCharType="end"/>
            </w:r>
          </w:hyperlink>
        </w:p>
        <w:p w14:paraId="3DDF3F45" w14:textId="51DDD1BF" w:rsidR="00475C1F" w:rsidRDefault="00D70C93">
          <w:pPr>
            <w:pStyle w:val="TOC1"/>
            <w:rPr>
              <w:rFonts w:asciiTheme="minorHAnsi" w:eastAsiaTheme="minorEastAsia" w:hAnsiTheme="minorHAnsi" w:cstheme="minorBidi"/>
              <w:b w:val="0"/>
              <w:bCs w:val="0"/>
              <w:smallCaps w:val="0"/>
              <w:noProof/>
              <w:sz w:val="22"/>
              <w:szCs w:val="22"/>
            </w:rPr>
          </w:pPr>
          <w:hyperlink w:anchor="_Toc76066366" w:history="1">
            <w:r w:rsidR="00475C1F" w:rsidRPr="00FB7E12">
              <w:rPr>
                <w:rStyle w:val="Hyperlink"/>
                <w:noProof/>
              </w:rPr>
              <w:t>Chương 3  Phát triển hệ thống</w:t>
            </w:r>
            <w:r w:rsidR="00475C1F">
              <w:rPr>
                <w:noProof/>
                <w:webHidden/>
              </w:rPr>
              <w:tab/>
            </w:r>
            <w:r w:rsidR="00475C1F">
              <w:rPr>
                <w:noProof/>
                <w:webHidden/>
              </w:rPr>
              <w:fldChar w:fldCharType="begin"/>
            </w:r>
            <w:r w:rsidR="00475C1F">
              <w:rPr>
                <w:noProof/>
                <w:webHidden/>
              </w:rPr>
              <w:instrText xml:space="preserve"> PAGEREF _Toc76066366 \h </w:instrText>
            </w:r>
            <w:r w:rsidR="00475C1F">
              <w:rPr>
                <w:noProof/>
                <w:webHidden/>
              </w:rPr>
            </w:r>
            <w:r w:rsidR="00475C1F">
              <w:rPr>
                <w:noProof/>
                <w:webHidden/>
              </w:rPr>
              <w:fldChar w:fldCharType="separate"/>
            </w:r>
            <w:r w:rsidR="00475C1F">
              <w:rPr>
                <w:noProof/>
                <w:webHidden/>
              </w:rPr>
              <w:t>13</w:t>
            </w:r>
            <w:r w:rsidR="00475C1F">
              <w:rPr>
                <w:noProof/>
                <w:webHidden/>
              </w:rPr>
              <w:fldChar w:fldCharType="end"/>
            </w:r>
          </w:hyperlink>
        </w:p>
        <w:p w14:paraId="388B05E5" w14:textId="1AC08EAD" w:rsidR="00475C1F" w:rsidRDefault="00D70C93">
          <w:pPr>
            <w:pStyle w:val="TOC2"/>
            <w:rPr>
              <w:rFonts w:asciiTheme="minorHAnsi" w:eastAsiaTheme="minorEastAsia" w:hAnsiTheme="minorHAnsi" w:cstheme="minorBidi"/>
              <w:iCs w:val="0"/>
              <w:noProof/>
              <w:sz w:val="22"/>
              <w:szCs w:val="22"/>
            </w:rPr>
          </w:pPr>
          <w:hyperlink w:anchor="_Toc76066367" w:history="1">
            <w:r w:rsidR="00475C1F" w:rsidRPr="00FB7E12">
              <w:rPr>
                <w:rStyle w:val="Hyperlink"/>
                <w:noProof/>
              </w:rPr>
              <w:t>3.1 Sơ đồ chức năng của hệ thống:</w:t>
            </w:r>
            <w:r w:rsidR="00475C1F">
              <w:rPr>
                <w:noProof/>
                <w:webHidden/>
              </w:rPr>
              <w:tab/>
            </w:r>
            <w:r w:rsidR="00475C1F">
              <w:rPr>
                <w:noProof/>
                <w:webHidden/>
              </w:rPr>
              <w:fldChar w:fldCharType="begin"/>
            </w:r>
            <w:r w:rsidR="00475C1F">
              <w:rPr>
                <w:noProof/>
                <w:webHidden/>
              </w:rPr>
              <w:instrText xml:space="preserve"> PAGEREF _Toc76066367 \h </w:instrText>
            </w:r>
            <w:r w:rsidR="00475C1F">
              <w:rPr>
                <w:noProof/>
                <w:webHidden/>
              </w:rPr>
            </w:r>
            <w:r w:rsidR="00475C1F">
              <w:rPr>
                <w:noProof/>
                <w:webHidden/>
              </w:rPr>
              <w:fldChar w:fldCharType="separate"/>
            </w:r>
            <w:r w:rsidR="00475C1F">
              <w:rPr>
                <w:noProof/>
                <w:webHidden/>
              </w:rPr>
              <w:t>13</w:t>
            </w:r>
            <w:r w:rsidR="00475C1F">
              <w:rPr>
                <w:noProof/>
                <w:webHidden/>
              </w:rPr>
              <w:fldChar w:fldCharType="end"/>
            </w:r>
          </w:hyperlink>
        </w:p>
        <w:p w14:paraId="486DF523" w14:textId="51738DFA" w:rsidR="00475C1F" w:rsidRDefault="00D70C93">
          <w:pPr>
            <w:pStyle w:val="TOC2"/>
            <w:rPr>
              <w:rFonts w:asciiTheme="minorHAnsi" w:eastAsiaTheme="minorEastAsia" w:hAnsiTheme="minorHAnsi" w:cstheme="minorBidi"/>
              <w:iCs w:val="0"/>
              <w:noProof/>
              <w:sz w:val="22"/>
              <w:szCs w:val="22"/>
            </w:rPr>
          </w:pPr>
          <w:hyperlink w:anchor="_Toc76066368" w:history="1">
            <w:r w:rsidR="00475C1F" w:rsidRPr="00FB7E12">
              <w:rPr>
                <w:rStyle w:val="Hyperlink"/>
                <w:noProof/>
              </w:rPr>
              <w:t>3.2 Lưu đồ của phần mềm:</w:t>
            </w:r>
            <w:r w:rsidR="00475C1F">
              <w:rPr>
                <w:noProof/>
                <w:webHidden/>
              </w:rPr>
              <w:tab/>
            </w:r>
            <w:r w:rsidR="00475C1F">
              <w:rPr>
                <w:noProof/>
                <w:webHidden/>
              </w:rPr>
              <w:fldChar w:fldCharType="begin"/>
            </w:r>
            <w:r w:rsidR="00475C1F">
              <w:rPr>
                <w:noProof/>
                <w:webHidden/>
              </w:rPr>
              <w:instrText xml:space="preserve"> PAGEREF _Toc76066368 \h </w:instrText>
            </w:r>
            <w:r w:rsidR="00475C1F">
              <w:rPr>
                <w:noProof/>
                <w:webHidden/>
              </w:rPr>
            </w:r>
            <w:r w:rsidR="00475C1F">
              <w:rPr>
                <w:noProof/>
                <w:webHidden/>
              </w:rPr>
              <w:fldChar w:fldCharType="separate"/>
            </w:r>
            <w:r w:rsidR="00475C1F">
              <w:rPr>
                <w:noProof/>
                <w:webHidden/>
              </w:rPr>
              <w:t>13</w:t>
            </w:r>
            <w:r w:rsidR="00475C1F">
              <w:rPr>
                <w:noProof/>
                <w:webHidden/>
              </w:rPr>
              <w:fldChar w:fldCharType="end"/>
            </w:r>
          </w:hyperlink>
        </w:p>
        <w:p w14:paraId="3D621C7A" w14:textId="6B115F33" w:rsidR="00475C1F" w:rsidRDefault="00D70C93">
          <w:pPr>
            <w:pStyle w:val="TOC3"/>
            <w:rPr>
              <w:rFonts w:asciiTheme="minorHAnsi" w:eastAsiaTheme="minorEastAsia" w:hAnsiTheme="minorHAnsi" w:cstheme="minorBidi"/>
              <w:noProof/>
              <w:sz w:val="22"/>
              <w:szCs w:val="22"/>
            </w:rPr>
          </w:pPr>
          <w:hyperlink w:anchor="_Toc76066369" w:history="1">
            <w:r w:rsidR="00475C1F" w:rsidRPr="00FB7E12">
              <w:rPr>
                <w:rStyle w:val="Hyperlink"/>
                <w:noProof/>
              </w:rPr>
              <w:t>3.2.1 Lưu đồ đăng nhập</w:t>
            </w:r>
            <w:r w:rsidR="00475C1F">
              <w:rPr>
                <w:noProof/>
                <w:webHidden/>
              </w:rPr>
              <w:tab/>
            </w:r>
            <w:r w:rsidR="00475C1F">
              <w:rPr>
                <w:noProof/>
                <w:webHidden/>
              </w:rPr>
              <w:fldChar w:fldCharType="begin"/>
            </w:r>
            <w:r w:rsidR="00475C1F">
              <w:rPr>
                <w:noProof/>
                <w:webHidden/>
              </w:rPr>
              <w:instrText xml:space="preserve"> PAGEREF _Toc76066369 \h </w:instrText>
            </w:r>
            <w:r w:rsidR="00475C1F">
              <w:rPr>
                <w:noProof/>
                <w:webHidden/>
              </w:rPr>
            </w:r>
            <w:r w:rsidR="00475C1F">
              <w:rPr>
                <w:noProof/>
                <w:webHidden/>
              </w:rPr>
              <w:fldChar w:fldCharType="separate"/>
            </w:r>
            <w:r w:rsidR="00475C1F">
              <w:rPr>
                <w:noProof/>
                <w:webHidden/>
              </w:rPr>
              <w:t>13</w:t>
            </w:r>
            <w:r w:rsidR="00475C1F">
              <w:rPr>
                <w:noProof/>
                <w:webHidden/>
              </w:rPr>
              <w:fldChar w:fldCharType="end"/>
            </w:r>
          </w:hyperlink>
        </w:p>
        <w:p w14:paraId="77EB4936" w14:textId="46934502" w:rsidR="00475C1F" w:rsidRDefault="00D70C93">
          <w:pPr>
            <w:pStyle w:val="TOC3"/>
            <w:rPr>
              <w:rFonts w:asciiTheme="minorHAnsi" w:eastAsiaTheme="minorEastAsia" w:hAnsiTheme="minorHAnsi" w:cstheme="minorBidi"/>
              <w:noProof/>
              <w:sz w:val="22"/>
              <w:szCs w:val="22"/>
            </w:rPr>
          </w:pPr>
          <w:hyperlink w:anchor="_Toc76066370" w:history="1">
            <w:r w:rsidR="00475C1F" w:rsidRPr="00FB7E12">
              <w:rPr>
                <w:rStyle w:val="Hyperlink"/>
                <w:noProof/>
              </w:rPr>
              <w:t>3.3.2 Lưu đồ quản lý hồ sơ nhân viên, máy, dịch vụ, hóa đơn:</w:t>
            </w:r>
            <w:r w:rsidR="00475C1F">
              <w:rPr>
                <w:noProof/>
                <w:webHidden/>
              </w:rPr>
              <w:tab/>
            </w:r>
            <w:r w:rsidR="00475C1F">
              <w:rPr>
                <w:noProof/>
                <w:webHidden/>
              </w:rPr>
              <w:fldChar w:fldCharType="begin"/>
            </w:r>
            <w:r w:rsidR="00475C1F">
              <w:rPr>
                <w:noProof/>
                <w:webHidden/>
              </w:rPr>
              <w:instrText xml:space="preserve"> PAGEREF _Toc76066370 \h </w:instrText>
            </w:r>
            <w:r w:rsidR="00475C1F">
              <w:rPr>
                <w:noProof/>
                <w:webHidden/>
              </w:rPr>
            </w:r>
            <w:r w:rsidR="00475C1F">
              <w:rPr>
                <w:noProof/>
                <w:webHidden/>
              </w:rPr>
              <w:fldChar w:fldCharType="separate"/>
            </w:r>
            <w:r w:rsidR="00475C1F">
              <w:rPr>
                <w:noProof/>
                <w:webHidden/>
              </w:rPr>
              <w:t>14</w:t>
            </w:r>
            <w:r w:rsidR="00475C1F">
              <w:rPr>
                <w:noProof/>
                <w:webHidden/>
              </w:rPr>
              <w:fldChar w:fldCharType="end"/>
            </w:r>
          </w:hyperlink>
        </w:p>
        <w:p w14:paraId="1864951B" w14:textId="01B7E07F" w:rsidR="00475C1F" w:rsidRDefault="00D70C93">
          <w:pPr>
            <w:pStyle w:val="TOC2"/>
            <w:rPr>
              <w:rFonts w:asciiTheme="minorHAnsi" w:eastAsiaTheme="minorEastAsia" w:hAnsiTheme="minorHAnsi" w:cstheme="minorBidi"/>
              <w:iCs w:val="0"/>
              <w:noProof/>
              <w:sz w:val="22"/>
              <w:szCs w:val="22"/>
            </w:rPr>
          </w:pPr>
          <w:hyperlink w:anchor="_Toc76066371" w:history="1">
            <w:r w:rsidR="00475C1F" w:rsidRPr="00FB7E12">
              <w:rPr>
                <w:rStyle w:val="Hyperlink"/>
                <w:i/>
                <w:noProof/>
              </w:rPr>
              <w:t>3.3</w:t>
            </w:r>
            <w:r w:rsidR="00475C1F">
              <w:rPr>
                <w:rFonts w:asciiTheme="minorHAnsi" w:eastAsiaTheme="minorEastAsia" w:hAnsiTheme="minorHAnsi" w:cstheme="minorBidi"/>
                <w:iCs w:val="0"/>
                <w:noProof/>
                <w:sz w:val="22"/>
                <w:szCs w:val="22"/>
              </w:rPr>
              <w:tab/>
            </w:r>
            <w:r w:rsidR="00475C1F" w:rsidRPr="00FB7E12">
              <w:rPr>
                <w:rStyle w:val="Hyperlink"/>
                <w:noProof/>
              </w:rPr>
              <w:t>Xây dựng hệ thống quản lý:</w:t>
            </w:r>
            <w:r w:rsidR="00475C1F">
              <w:rPr>
                <w:noProof/>
                <w:webHidden/>
              </w:rPr>
              <w:tab/>
            </w:r>
            <w:r w:rsidR="00475C1F">
              <w:rPr>
                <w:noProof/>
                <w:webHidden/>
              </w:rPr>
              <w:fldChar w:fldCharType="begin"/>
            </w:r>
            <w:r w:rsidR="00475C1F">
              <w:rPr>
                <w:noProof/>
                <w:webHidden/>
              </w:rPr>
              <w:instrText xml:space="preserve"> PAGEREF _Toc76066371 \h </w:instrText>
            </w:r>
            <w:r w:rsidR="00475C1F">
              <w:rPr>
                <w:noProof/>
                <w:webHidden/>
              </w:rPr>
            </w:r>
            <w:r w:rsidR="00475C1F">
              <w:rPr>
                <w:noProof/>
                <w:webHidden/>
              </w:rPr>
              <w:fldChar w:fldCharType="separate"/>
            </w:r>
            <w:r w:rsidR="00475C1F">
              <w:rPr>
                <w:noProof/>
                <w:webHidden/>
              </w:rPr>
              <w:t>16</w:t>
            </w:r>
            <w:r w:rsidR="00475C1F">
              <w:rPr>
                <w:noProof/>
                <w:webHidden/>
              </w:rPr>
              <w:fldChar w:fldCharType="end"/>
            </w:r>
          </w:hyperlink>
        </w:p>
        <w:p w14:paraId="65B8E348" w14:textId="66DE342E" w:rsidR="00475C1F" w:rsidRDefault="00D70C93">
          <w:pPr>
            <w:pStyle w:val="TOC3"/>
            <w:rPr>
              <w:rFonts w:asciiTheme="minorHAnsi" w:eastAsiaTheme="minorEastAsia" w:hAnsiTheme="minorHAnsi" w:cstheme="minorBidi"/>
              <w:noProof/>
              <w:sz w:val="22"/>
              <w:szCs w:val="22"/>
            </w:rPr>
          </w:pPr>
          <w:hyperlink w:anchor="_Toc76066372" w:history="1">
            <w:r w:rsidR="00475C1F" w:rsidRPr="00FB7E12">
              <w:rPr>
                <w:rStyle w:val="Hyperlink"/>
                <w:noProof/>
              </w:rPr>
              <w:t>3.3.1Form đăng nhập vào hệ thống quản lý:</w:t>
            </w:r>
            <w:r w:rsidR="00475C1F">
              <w:rPr>
                <w:noProof/>
                <w:webHidden/>
              </w:rPr>
              <w:tab/>
            </w:r>
            <w:r w:rsidR="00475C1F">
              <w:rPr>
                <w:noProof/>
                <w:webHidden/>
              </w:rPr>
              <w:fldChar w:fldCharType="begin"/>
            </w:r>
            <w:r w:rsidR="00475C1F">
              <w:rPr>
                <w:noProof/>
                <w:webHidden/>
              </w:rPr>
              <w:instrText xml:space="preserve"> PAGEREF _Toc76066372 \h </w:instrText>
            </w:r>
            <w:r w:rsidR="00475C1F">
              <w:rPr>
                <w:noProof/>
                <w:webHidden/>
              </w:rPr>
            </w:r>
            <w:r w:rsidR="00475C1F">
              <w:rPr>
                <w:noProof/>
                <w:webHidden/>
              </w:rPr>
              <w:fldChar w:fldCharType="separate"/>
            </w:r>
            <w:r w:rsidR="00475C1F">
              <w:rPr>
                <w:noProof/>
                <w:webHidden/>
              </w:rPr>
              <w:t>16</w:t>
            </w:r>
            <w:r w:rsidR="00475C1F">
              <w:rPr>
                <w:noProof/>
                <w:webHidden/>
              </w:rPr>
              <w:fldChar w:fldCharType="end"/>
            </w:r>
          </w:hyperlink>
        </w:p>
        <w:p w14:paraId="00F41D06" w14:textId="7E78D891" w:rsidR="00475C1F" w:rsidRDefault="00D70C93">
          <w:pPr>
            <w:pStyle w:val="TOC3"/>
            <w:rPr>
              <w:rFonts w:asciiTheme="minorHAnsi" w:eastAsiaTheme="minorEastAsia" w:hAnsiTheme="minorHAnsi" w:cstheme="minorBidi"/>
              <w:noProof/>
              <w:sz w:val="22"/>
              <w:szCs w:val="22"/>
            </w:rPr>
          </w:pPr>
          <w:hyperlink w:anchor="_Toc76066373" w:history="1">
            <w:r w:rsidR="00475C1F" w:rsidRPr="00FB7E12">
              <w:rPr>
                <w:rStyle w:val="Hyperlink"/>
                <w:noProof/>
              </w:rPr>
              <w:t>3.3.2 Giao diện chính của phần mềm:</w:t>
            </w:r>
            <w:r w:rsidR="00475C1F">
              <w:rPr>
                <w:noProof/>
                <w:webHidden/>
              </w:rPr>
              <w:tab/>
            </w:r>
            <w:r w:rsidR="00475C1F">
              <w:rPr>
                <w:noProof/>
                <w:webHidden/>
              </w:rPr>
              <w:fldChar w:fldCharType="begin"/>
            </w:r>
            <w:r w:rsidR="00475C1F">
              <w:rPr>
                <w:noProof/>
                <w:webHidden/>
              </w:rPr>
              <w:instrText xml:space="preserve"> PAGEREF _Toc76066373 \h </w:instrText>
            </w:r>
            <w:r w:rsidR="00475C1F">
              <w:rPr>
                <w:noProof/>
                <w:webHidden/>
              </w:rPr>
            </w:r>
            <w:r w:rsidR="00475C1F">
              <w:rPr>
                <w:noProof/>
                <w:webHidden/>
              </w:rPr>
              <w:fldChar w:fldCharType="separate"/>
            </w:r>
            <w:r w:rsidR="00475C1F">
              <w:rPr>
                <w:noProof/>
                <w:webHidden/>
              </w:rPr>
              <w:t>17</w:t>
            </w:r>
            <w:r w:rsidR="00475C1F">
              <w:rPr>
                <w:noProof/>
                <w:webHidden/>
              </w:rPr>
              <w:fldChar w:fldCharType="end"/>
            </w:r>
          </w:hyperlink>
        </w:p>
        <w:p w14:paraId="300A16D1" w14:textId="4946448E" w:rsidR="00475C1F" w:rsidRDefault="00D70C93">
          <w:pPr>
            <w:pStyle w:val="TOC3"/>
            <w:rPr>
              <w:rFonts w:asciiTheme="minorHAnsi" w:eastAsiaTheme="minorEastAsia" w:hAnsiTheme="minorHAnsi" w:cstheme="minorBidi"/>
              <w:noProof/>
              <w:sz w:val="22"/>
              <w:szCs w:val="22"/>
            </w:rPr>
          </w:pPr>
          <w:hyperlink w:anchor="_Toc76066374" w:history="1">
            <w:r w:rsidR="00475C1F">
              <w:rPr>
                <w:rStyle w:val="Hyperlink"/>
                <w:noProof/>
              </w:rPr>
              <w:t xml:space="preserve">3.3.3 Giao diện Admin: </w:t>
            </w:r>
            <w:r w:rsidR="00475C1F">
              <w:rPr>
                <w:noProof/>
                <w:webHidden/>
              </w:rPr>
              <w:tab/>
            </w:r>
            <w:r w:rsidR="00475C1F">
              <w:rPr>
                <w:noProof/>
                <w:webHidden/>
              </w:rPr>
              <w:fldChar w:fldCharType="begin"/>
            </w:r>
            <w:r w:rsidR="00475C1F">
              <w:rPr>
                <w:noProof/>
                <w:webHidden/>
              </w:rPr>
              <w:instrText xml:space="preserve"> PAGEREF _Toc76066374 \h </w:instrText>
            </w:r>
            <w:r w:rsidR="00475C1F">
              <w:rPr>
                <w:noProof/>
                <w:webHidden/>
              </w:rPr>
            </w:r>
            <w:r w:rsidR="00475C1F">
              <w:rPr>
                <w:noProof/>
                <w:webHidden/>
              </w:rPr>
              <w:fldChar w:fldCharType="separate"/>
            </w:r>
            <w:r w:rsidR="00475C1F">
              <w:rPr>
                <w:noProof/>
                <w:webHidden/>
              </w:rPr>
              <w:t>17</w:t>
            </w:r>
            <w:r w:rsidR="00475C1F">
              <w:rPr>
                <w:noProof/>
                <w:webHidden/>
              </w:rPr>
              <w:fldChar w:fldCharType="end"/>
            </w:r>
          </w:hyperlink>
        </w:p>
        <w:p w14:paraId="0E1A2D24" w14:textId="2DCDF0FE" w:rsidR="00475C1F" w:rsidRDefault="00D70C93">
          <w:pPr>
            <w:pStyle w:val="TOC3"/>
            <w:rPr>
              <w:rFonts w:asciiTheme="minorHAnsi" w:eastAsiaTheme="minorEastAsia" w:hAnsiTheme="minorHAnsi" w:cstheme="minorBidi"/>
              <w:noProof/>
              <w:sz w:val="22"/>
              <w:szCs w:val="22"/>
            </w:rPr>
          </w:pPr>
          <w:hyperlink w:anchor="_Toc76066375" w:history="1">
            <w:r w:rsidR="00475C1F" w:rsidRPr="00FB7E12">
              <w:rPr>
                <w:rStyle w:val="Hyperlink"/>
                <w:noProof/>
              </w:rPr>
              <w:t>3.3.4 Giao diện quản lý nhân viên:.</w:t>
            </w:r>
            <w:r w:rsidR="00475C1F">
              <w:rPr>
                <w:noProof/>
                <w:webHidden/>
              </w:rPr>
              <w:tab/>
            </w:r>
            <w:r w:rsidR="00475C1F">
              <w:rPr>
                <w:noProof/>
                <w:webHidden/>
              </w:rPr>
              <w:fldChar w:fldCharType="begin"/>
            </w:r>
            <w:r w:rsidR="00475C1F">
              <w:rPr>
                <w:noProof/>
                <w:webHidden/>
              </w:rPr>
              <w:instrText xml:space="preserve"> PAGEREF _Toc76066375 \h </w:instrText>
            </w:r>
            <w:r w:rsidR="00475C1F">
              <w:rPr>
                <w:noProof/>
                <w:webHidden/>
              </w:rPr>
            </w:r>
            <w:r w:rsidR="00475C1F">
              <w:rPr>
                <w:noProof/>
                <w:webHidden/>
              </w:rPr>
              <w:fldChar w:fldCharType="separate"/>
            </w:r>
            <w:r w:rsidR="00475C1F">
              <w:rPr>
                <w:noProof/>
                <w:webHidden/>
              </w:rPr>
              <w:t>18</w:t>
            </w:r>
            <w:r w:rsidR="00475C1F">
              <w:rPr>
                <w:noProof/>
                <w:webHidden/>
              </w:rPr>
              <w:fldChar w:fldCharType="end"/>
            </w:r>
          </w:hyperlink>
        </w:p>
        <w:p w14:paraId="1D427B8F" w14:textId="1A2DF33B" w:rsidR="00475C1F" w:rsidRDefault="00D70C93">
          <w:pPr>
            <w:pStyle w:val="TOC1"/>
            <w:rPr>
              <w:rFonts w:asciiTheme="minorHAnsi" w:eastAsiaTheme="minorEastAsia" w:hAnsiTheme="minorHAnsi" w:cstheme="minorBidi"/>
              <w:b w:val="0"/>
              <w:bCs w:val="0"/>
              <w:smallCaps w:val="0"/>
              <w:noProof/>
              <w:sz w:val="22"/>
              <w:szCs w:val="22"/>
            </w:rPr>
          </w:pPr>
          <w:hyperlink w:anchor="_Toc76066376" w:history="1">
            <w:r w:rsidR="00475C1F" w:rsidRPr="00FB7E12">
              <w:rPr>
                <w:rStyle w:val="Hyperlink"/>
                <w:noProof/>
              </w:rPr>
              <w:t>KẾT LUẬN</w:t>
            </w:r>
            <w:r w:rsidR="00475C1F">
              <w:rPr>
                <w:noProof/>
                <w:webHidden/>
              </w:rPr>
              <w:tab/>
            </w:r>
            <w:r w:rsidR="00475C1F">
              <w:rPr>
                <w:noProof/>
                <w:webHidden/>
              </w:rPr>
              <w:fldChar w:fldCharType="begin"/>
            </w:r>
            <w:r w:rsidR="00475C1F">
              <w:rPr>
                <w:noProof/>
                <w:webHidden/>
              </w:rPr>
              <w:instrText xml:space="preserve"> PAGEREF _Toc76066376 \h </w:instrText>
            </w:r>
            <w:r w:rsidR="00475C1F">
              <w:rPr>
                <w:noProof/>
                <w:webHidden/>
              </w:rPr>
            </w:r>
            <w:r w:rsidR="00475C1F">
              <w:rPr>
                <w:noProof/>
                <w:webHidden/>
              </w:rPr>
              <w:fldChar w:fldCharType="separate"/>
            </w:r>
            <w:r w:rsidR="00475C1F">
              <w:rPr>
                <w:noProof/>
                <w:webHidden/>
              </w:rPr>
              <w:t>21</w:t>
            </w:r>
            <w:r w:rsidR="00475C1F">
              <w:rPr>
                <w:noProof/>
                <w:webHidden/>
              </w:rPr>
              <w:fldChar w:fldCharType="end"/>
            </w:r>
          </w:hyperlink>
        </w:p>
        <w:p w14:paraId="5D7FC3C5" w14:textId="6C9AA212" w:rsidR="00475C1F" w:rsidRDefault="00D70C93" w:rsidP="00475C1F">
          <w:pPr>
            <w:pStyle w:val="TOC2"/>
            <w:rPr>
              <w:rFonts w:asciiTheme="minorHAnsi" w:eastAsiaTheme="minorEastAsia" w:hAnsiTheme="minorHAnsi" w:cstheme="minorBidi"/>
              <w:iCs w:val="0"/>
              <w:noProof/>
              <w:sz w:val="22"/>
              <w:szCs w:val="22"/>
            </w:rPr>
          </w:pPr>
          <w:hyperlink w:anchor="_Toc76066377" w:history="1">
            <w:r w:rsidR="00475C1F" w:rsidRPr="00FB7E12">
              <w:rPr>
                <w:rStyle w:val="Hyperlink"/>
                <w:noProof/>
              </w:rPr>
              <w:t>1)Kết quả đạt được:</w:t>
            </w:r>
            <w:r w:rsidR="00475C1F">
              <w:rPr>
                <w:noProof/>
                <w:webHidden/>
              </w:rPr>
              <w:tab/>
            </w:r>
            <w:r w:rsidR="00475C1F">
              <w:rPr>
                <w:noProof/>
                <w:webHidden/>
              </w:rPr>
              <w:fldChar w:fldCharType="begin"/>
            </w:r>
            <w:r w:rsidR="00475C1F">
              <w:rPr>
                <w:noProof/>
                <w:webHidden/>
              </w:rPr>
              <w:instrText xml:space="preserve"> PAGEREF _Toc76066377 \h </w:instrText>
            </w:r>
            <w:r w:rsidR="00475C1F">
              <w:rPr>
                <w:noProof/>
                <w:webHidden/>
              </w:rPr>
            </w:r>
            <w:r w:rsidR="00475C1F">
              <w:rPr>
                <w:noProof/>
                <w:webHidden/>
              </w:rPr>
              <w:fldChar w:fldCharType="separate"/>
            </w:r>
            <w:r w:rsidR="00475C1F">
              <w:rPr>
                <w:noProof/>
                <w:webHidden/>
              </w:rPr>
              <w:t>21</w:t>
            </w:r>
            <w:r w:rsidR="00475C1F">
              <w:rPr>
                <w:noProof/>
                <w:webHidden/>
              </w:rPr>
              <w:fldChar w:fldCharType="end"/>
            </w:r>
          </w:hyperlink>
        </w:p>
        <w:p w14:paraId="09863672" w14:textId="1129A853" w:rsidR="00475C1F" w:rsidRDefault="00D70C93">
          <w:pPr>
            <w:pStyle w:val="TOC2"/>
            <w:rPr>
              <w:rFonts w:asciiTheme="minorHAnsi" w:eastAsiaTheme="minorEastAsia" w:hAnsiTheme="minorHAnsi" w:cstheme="minorBidi"/>
              <w:iCs w:val="0"/>
              <w:noProof/>
              <w:sz w:val="22"/>
              <w:szCs w:val="22"/>
            </w:rPr>
          </w:pPr>
          <w:hyperlink w:anchor="_Toc76066379" w:history="1">
            <w:r w:rsidR="00475C1F" w:rsidRPr="00FB7E12">
              <w:rPr>
                <w:rStyle w:val="Hyperlink"/>
                <w:b/>
                <w:noProof/>
              </w:rPr>
              <w:t>2) Ưu điểm của hệ thống:</w:t>
            </w:r>
            <w:r w:rsidR="00475C1F">
              <w:rPr>
                <w:noProof/>
                <w:webHidden/>
              </w:rPr>
              <w:tab/>
            </w:r>
            <w:r w:rsidR="00475C1F">
              <w:rPr>
                <w:noProof/>
                <w:webHidden/>
              </w:rPr>
              <w:fldChar w:fldCharType="begin"/>
            </w:r>
            <w:r w:rsidR="00475C1F">
              <w:rPr>
                <w:noProof/>
                <w:webHidden/>
              </w:rPr>
              <w:instrText xml:space="preserve"> PAGEREF _Toc76066379 \h </w:instrText>
            </w:r>
            <w:r w:rsidR="00475C1F">
              <w:rPr>
                <w:noProof/>
                <w:webHidden/>
              </w:rPr>
            </w:r>
            <w:r w:rsidR="00475C1F">
              <w:rPr>
                <w:noProof/>
                <w:webHidden/>
              </w:rPr>
              <w:fldChar w:fldCharType="separate"/>
            </w:r>
            <w:r w:rsidR="00475C1F">
              <w:rPr>
                <w:noProof/>
                <w:webHidden/>
              </w:rPr>
              <w:t>21</w:t>
            </w:r>
            <w:r w:rsidR="00475C1F">
              <w:rPr>
                <w:noProof/>
                <w:webHidden/>
              </w:rPr>
              <w:fldChar w:fldCharType="end"/>
            </w:r>
          </w:hyperlink>
        </w:p>
        <w:p w14:paraId="7CE37559" w14:textId="43D929C6" w:rsidR="00475C1F" w:rsidRDefault="00D70C93">
          <w:pPr>
            <w:pStyle w:val="TOC2"/>
            <w:rPr>
              <w:rFonts w:asciiTheme="minorHAnsi" w:eastAsiaTheme="minorEastAsia" w:hAnsiTheme="minorHAnsi" w:cstheme="minorBidi"/>
              <w:iCs w:val="0"/>
              <w:noProof/>
              <w:sz w:val="22"/>
              <w:szCs w:val="22"/>
            </w:rPr>
          </w:pPr>
          <w:hyperlink w:anchor="_Toc76066380" w:history="1">
            <w:r w:rsidR="00475C1F" w:rsidRPr="00FB7E12">
              <w:rPr>
                <w:rStyle w:val="Hyperlink"/>
                <w:b/>
                <w:noProof/>
              </w:rPr>
              <w:t>3) Nhược điểm của hệ thống:</w:t>
            </w:r>
            <w:r w:rsidR="00475C1F">
              <w:rPr>
                <w:noProof/>
                <w:webHidden/>
              </w:rPr>
              <w:tab/>
            </w:r>
            <w:r w:rsidR="00475C1F">
              <w:rPr>
                <w:noProof/>
                <w:webHidden/>
              </w:rPr>
              <w:fldChar w:fldCharType="begin"/>
            </w:r>
            <w:r w:rsidR="00475C1F">
              <w:rPr>
                <w:noProof/>
                <w:webHidden/>
              </w:rPr>
              <w:instrText xml:space="preserve"> PAGEREF _Toc76066380 \h </w:instrText>
            </w:r>
            <w:r w:rsidR="00475C1F">
              <w:rPr>
                <w:noProof/>
                <w:webHidden/>
              </w:rPr>
            </w:r>
            <w:r w:rsidR="00475C1F">
              <w:rPr>
                <w:noProof/>
                <w:webHidden/>
              </w:rPr>
              <w:fldChar w:fldCharType="separate"/>
            </w:r>
            <w:r w:rsidR="00475C1F">
              <w:rPr>
                <w:noProof/>
                <w:webHidden/>
              </w:rPr>
              <w:t>21</w:t>
            </w:r>
            <w:r w:rsidR="00475C1F">
              <w:rPr>
                <w:noProof/>
                <w:webHidden/>
              </w:rPr>
              <w:fldChar w:fldCharType="end"/>
            </w:r>
          </w:hyperlink>
        </w:p>
        <w:p w14:paraId="3D19D18A" w14:textId="764C79D3" w:rsidR="00475C1F" w:rsidRDefault="00D70C93">
          <w:pPr>
            <w:pStyle w:val="TOC1"/>
            <w:rPr>
              <w:rFonts w:asciiTheme="minorHAnsi" w:eastAsiaTheme="minorEastAsia" w:hAnsiTheme="minorHAnsi" w:cstheme="minorBidi"/>
              <w:b w:val="0"/>
              <w:bCs w:val="0"/>
              <w:smallCaps w:val="0"/>
              <w:noProof/>
              <w:sz w:val="22"/>
              <w:szCs w:val="22"/>
            </w:rPr>
          </w:pPr>
          <w:hyperlink w:anchor="_Toc76066381" w:history="1">
            <w:r w:rsidR="00475C1F" w:rsidRPr="00FB7E12">
              <w:rPr>
                <w:rStyle w:val="Hyperlink"/>
                <w:noProof/>
              </w:rPr>
              <w:t>TÀI LIỆU THAM KHảO</w:t>
            </w:r>
            <w:r w:rsidR="00475C1F">
              <w:rPr>
                <w:noProof/>
                <w:webHidden/>
              </w:rPr>
              <w:tab/>
            </w:r>
            <w:r w:rsidR="00475C1F">
              <w:rPr>
                <w:noProof/>
                <w:webHidden/>
              </w:rPr>
              <w:fldChar w:fldCharType="begin"/>
            </w:r>
            <w:r w:rsidR="00475C1F">
              <w:rPr>
                <w:noProof/>
                <w:webHidden/>
              </w:rPr>
              <w:instrText xml:space="preserve"> PAGEREF _Toc76066381 \h </w:instrText>
            </w:r>
            <w:r w:rsidR="00475C1F">
              <w:rPr>
                <w:noProof/>
                <w:webHidden/>
              </w:rPr>
            </w:r>
            <w:r w:rsidR="00475C1F">
              <w:rPr>
                <w:noProof/>
                <w:webHidden/>
              </w:rPr>
              <w:fldChar w:fldCharType="separate"/>
            </w:r>
            <w:r w:rsidR="00475C1F">
              <w:rPr>
                <w:noProof/>
                <w:webHidden/>
              </w:rPr>
              <w:t>22</w:t>
            </w:r>
            <w:r w:rsidR="00475C1F">
              <w:rPr>
                <w:noProof/>
                <w:webHidden/>
              </w:rPr>
              <w:fldChar w:fldCharType="end"/>
            </w:r>
          </w:hyperlink>
        </w:p>
        <w:p w14:paraId="22887EDD" w14:textId="3893062B" w:rsidR="00475C1F" w:rsidRDefault="00D70C93">
          <w:pPr>
            <w:pStyle w:val="TOC1"/>
            <w:rPr>
              <w:rFonts w:asciiTheme="minorHAnsi" w:eastAsiaTheme="minorEastAsia" w:hAnsiTheme="minorHAnsi" w:cstheme="minorBidi"/>
              <w:b w:val="0"/>
              <w:bCs w:val="0"/>
              <w:smallCaps w:val="0"/>
              <w:noProof/>
              <w:sz w:val="22"/>
              <w:szCs w:val="22"/>
            </w:rPr>
          </w:pPr>
          <w:hyperlink w:anchor="_Toc76066382" w:history="1">
            <w:r w:rsidR="00475C1F" w:rsidRPr="00FB7E12">
              <w:rPr>
                <w:rStyle w:val="Hyperlink"/>
                <w:noProof/>
              </w:rPr>
              <w:t>PHỤ LỤC (nếu có)</w:t>
            </w:r>
            <w:r w:rsidR="00475C1F">
              <w:rPr>
                <w:noProof/>
                <w:webHidden/>
              </w:rPr>
              <w:tab/>
            </w:r>
            <w:r w:rsidR="00475C1F">
              <w:rPr>
                <w:noProof/>
                <w:webHidden/>
              </w:rPr>
              <w:fldChar w:fldCharType="begin"/>
            </w:r>
            <w:r w:rsidR="00475C1F">
              <w:rPr>
                <w:noProof/>
                <w:webHidden/>
              </w:rPr>
              <w:instrText xml:space="preserve"> PAGEREF _Toc76066382 \h </w:instrText>
            </w:r>
            <w:r w:rsidR="00475C1F">
              <w:rPr>
                <w:noProof/>
                <w:webHidden/>
              </w:rPr>
            </w:r>
            <w:r w:rsidR="00475C1F">
              <w:rPr>
                <w:noProof/>
                <w:webHidden/>
              </w:rPr>
              <w:fldChar w:fldCharType="separate"/>
            </w:r>
            <w:r w:rsidR="00475C1F">
              <w:rPr>
                <w:noProof/>
                <w:webHidden/>
              </w:rPr>
              <w:t>22</w:t>
            </w:r>
            <w:r w:rsidR="00475C1F">
              <w:rPr>
                <w:noProof/>
                <w:webHidden/>
              </w:rPr>
              <w:fldChar w:fldCharType="end"/>
            </w:r>
          </w:hyperlink>
        </w:p>
        <w:p w14:paraId="1BAD9E5D" w14:textId="07A89DF5" w:rsidR="00475C1F" w:rsidRDefault="00475C1F">
          <w:r>
            <w:rPr>
              <w:b/>
              <w:bCs/>
              <w:noProof/>
            </w:rPr>
            <w:fldChar w:fldCharType="end"/>
          </w:r>
        </w:p>
      </w:sdtContent>
    </w:sdt>
    <w:p w14:paraId="133ABFD4" w14:textId="77777777" w:rsidR="00DE1A2E" w:rsidRDefault="00DE1A2E" w:rsidP="00DE1A2E">
      <w:pPr>
        <w:pStyle w:val="Title"/>
        <w:outlineLvl w:val="0"/>
      </w:pPr>
    </w:p>
    <w:p w14:paraId="270E71EE" w14:textId="77777777" w:rsidR="00DE1A2E" w:rsidRDefault="00DE1A2E" w:rsidP="00DE1A2E">
      <w:pPr>
        <w:pStyle w:val="Title"/>
        <w:outlineLvl w:val="0"/>
      </w:pPr>
    </w:p>
    <w:p w14:paraId="5DE6A3D4" w14:textId="77777777" w:rsidR="00DE1A2E" w:rsidRDefault="00DE1A2E" w:rsidP="00DE1A2E">
      <w:pPr>
        <w:pStyle w:val="Title"/>
        <w:outlineLvl w:val="0"/>
      </w:pPr>
    </w:p>
    <w:p w14:paraId="4177C770" w14:textId="28BEB523" w:rsidR="001B4E96" w:rsidRDefault="00122C88" w:rsidP="00A27145">
      <w:pPr>
        <w:pStyle w:val="Title"/>
        <w:outlineLvl w:val="0"/>
      </w:pPr>
      <w:bookmarkStart w:id="9" w:name="_Toc76066209"/>
      <w:r w:rsidRPr="00032372">
        <w:t>DANH MỤC HÌNH ẢNH</w:t>
      </w:r>
      <w:bookmarkStart w:id="10" w:name="_GoBack"/>
      <w:bookmarkEnd w:id="6"/>
      <w:bookmarkEnd w:id="7"/>
      <w:bookmarkEnd w:id="8"/>
      <w:bookmarkEnd w:id="9"/>
      <w:bookmarkEnd w:id="10"/>
      <w:r w:rsidR="001B4E96">
        <w:rPr>
          <w:rFonts w:eastAsia="Batang"/>
          <w:szCs w:val="24"/>
          <w:lang w:eastAsia="ar-SA"/>
        </w:rPr>
        <w:fldChar w:fldCharType="begin"/>
      </w:r>
      <w:r w:rsidR="001B4E96">
        <w:rPr>
          <w:rFonts w:eastAsia="Batang"/>
          <w:szCs w:val="24"/>
          <w:lang w:eastAsia="ar-SA"/>
        </w:rPr>
        <w:instrText xml:space="preserve"> TOC \h \z \a "Hình" </w:instrText>
      </w:r>
      <w:r w:rsidR="001B4E96">
        <w:rPr>
          <w:rFonts w:eastAsia="Batang"/>
          <w:szCs w:val="24"/>
          <w:lang w:eastAsia="ar-SA"/>
        </w:rPr>
        <w:fldChar w:fldCharType="separate"/>
      </w:r>
    </w:p>
    <w:p w14:paraId="1903D887" w14:textId="62D28651" w:rsidR="00122C88" w:rsidRPr="00701F40" w:rsidRDefault="001B4E96" w:rsidP="001B4E96">
      <w:r>
        <w:rPr>
          <w:rFonts w:eastAsia="Batang"/>
          <w:szCs w:val="24"/>
          <w:lang w:eastAsia="ar-SA"/>
        </w:rPr>
        <w:fldChar w:fldCharType="end"/>
      </w:r>
      <w:r w:rsidR="00122C88" w:rsidRPr="00701F40">
        <w:br w:type="page"/>
      </w:r>
    </w:p>
    <w:p w14:paraId="4396786D" w14:textId="77777777" w:rsidR="00122C88" w:rsidRPr="00701F40" w:rsidRDefault="00122C88" w:rsidP="00DE1A2E">
      <w:pPr>
        <w:pStyle w:val="Title"/>
        <w:outlineLvl w:val="0"/>
      </w:pPr>
      <w:bookmarkStart w:id="11" w:name="_Toc342760182"/>
      <w:bookmarkStart w:id="12" w:name="_Toc74235361"/>
      <w:bookmarkStart w:id="13" w:name="_Toc76045916"/>
      <w:bookmarkStart w:id="14" w:name="_Toc76066210"/>
      <w:r w:rsidRPr="00701F40">
        <w:lastRenderedPageBreak/>
        <w:t>DANH MỤC BẢNG BIỂU</w:t>
      </w:r>
      <w:bookmarkEnd w:id="11"/>
      <w:bookmarkEnd w:id="12"/>
      <w:bookmarkEnd w:id="13"/>
      <w:bookmarkEnd w:id="14"/>
    </w:p>
    <w:p w14:paraId="280992C8" w14:textId="596F1245" w:rsidR="003168B0" w:rsidRPr="00A943BA" w:rsidRDefault="00272EF7" w:rsidP="00A27145">
      <w:pPr>
        <w:pStyle w:val="TableofFigures"/>
        <w:tabs>
          <w:tab w:val="right" w:leader="dot" w:pos="8494"/>
        </w:tabs>
        <w:rPr>
          <w:rFonts w:eastAsiaTheme="minorEastAsia"/>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DE1A2E">
      <w:pPr>
        <w:pStyle w:val="Title"/>
        <w:outlineLvl w:val="0"/>
      </w:pPr>
      <w:bookmarkStart w:id="15" w:name="_Toc342760183"/>
      <w:bookmarkStart w:id="16" w:name="_Toc74235362"/>
      <w:bookmarkStart w:id="17" w:name="_Toc76045917"/>
      <w:bookmarkStart w:id="18" w:name="_Toc7606621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bookmarkEnd w:id="17"/>
      <w:bookmarkEnd w:id="18"/>
    </w:p>
    <w:p w14:paraId="55009E65" w14:textId="3B7BCB4E" w:rsidR="00922292" w:rsidRDefault="00A943BA">
      <w:pPr>
        <w:spacing w:before="0" w:after="0" w:line="240" w:lineRule="auto"/>
        <w:ind w:firstLine="0"/>
        <w:jc w:val="left"/>
        <w:rPr>
          <w:rFonts w:eastAsiaTheme="majorEastAsia" w:cstheme="majorBidi"/>
          <w:b/>
          <w:spacing w:val="-10"/>
          <w:kern w:val="28"/>
          <w:sz w:val="28"/>
          <w:szCs w:val="56"/>
        </w:rPr>
      </w:pPr>
      <w:bookmarkStart w:id="19" w:name="_Toc339315370"/>
      <w:bookmarkStart w:id="20" w:name="_Toc342760184"/>
      <w:r>
        <w:rPr>
          <w:b/>
          <w:bCs/>
          <w:kern w:val="32"/>
        </w:rPr>
        <w:t xml:space="preserve">( </w:t>
      </w:r>
      <w:r w:rsidRPr="00A943BA">
        <w:rPr>
          <w:bCs/>
          <w:kern w:val="32"/>
        </w:rPr>
        <w:t>Khôngcó</w:t>
      </w:r>
      <w:r>
        <w:rPr>
          <w:b/>
          <w:bCs/>
          <w:kern w:val="32"/>
        </w:rPr>
        <w:t xml:space="preserve"> )</w:t>
      </w:r>
      <w:r w:rsidR="00922292">
        <w:br w:type="page"/>
      </w:r>
    </w:p>
    <w:p w14:paraId="68BC8BB5" w14:textId="77777777" w:rsidR="001D0B03" w:rsidRDefault="001D0B03" w:rsidP="00E60C53">
      <w:pPr>
        <w:pStyle w:val="Title"/>
        <w:sectPr w:rsidR="001D0B03" w:rsidSect="00922292">
          <w:footerReference w:type="default" r:id="rId10"/>
          <w:pgSz w:w="11907" w:h="16840" w:code="9"/>
          <w:pgMar w:top="1418" w:right="1418" w:bottom="1418" w:left="1985" w:header="720" w:footer="720" w:gutter="0"/>
          <w:pgNumType w:fmt="lowerRoman" w:start="1"/>
          <w:cols w:space="720"/>
          <w:docGrid w:linePitch="360"/>
        </w:sectPr>
      </w:pPr>
    </w:p>
    <w:p w14:paraId="3ADB388F" w14:textId="31C28F53" w:rsidR="00055968" w:rsidRPr="00701F40" w:rsidRDefault="00266F02" w:rsidP="00A943BA">
      <w:pPr>
        <w:pStyle w:val="Heading1"/>
        <w:rPr>
          <w:szCs w:val="28"/>
          <w:lang w:val="de-DE"/>
        </w:rPr>
      </w:pPr>
      <w:bookmarkStart w:id="21" w:name="_Toc339315372"/>
      <w:bookmarkStart w:id="22" w:name="_Toc342760186"/>
      <w:bookmarkStart w:id="23" w:name="_Toc74235363"/>
      <w:bookmarkStart w:id="24" w:name="_Toc76039737"/>
      <w:bookmarkStart w:id="25" w:name="_Toc76043261"/>
      <w:bookmarkStart w:id="26" w:name="_Toc76043441"/>
      <w:bookmarkStart w:id="27" w:name="_Toc76045517"/>
      <w:bookmarkStart w:id="28" w:name="_Toc76045918"/>
      <w:bookmarkEnd w:id="19"/>
      <w:bookmarkEnd w:id="20"/>
      <w:r>
        <w:rPr>
          <w:lang w:val="de-DE"/>
        </w:rPr>
        <w:lastRenderedPageBreak/>
        <w:t xml:space="preserve">                                         </w:t>
      </w:r>
      <w:bookmarkStart w:id="29" w:name="_Toc76066212"/>
      <w:r w:rsidR="00055968" w:rsidRPr="00701F40">
        <w:rPr>
          <w:lang w:val="de-DE"/>
        </w:rPr>
        <w:t>LỜI MỞ ĐẦU</w:t>
      </w:r>
      <w:bookmarkEnd w:id="21"/>
      <w:bookmarkEnd w:id="22"/>
      <w:bookmarkEnd w:id="23"/>
      <w:bookmarkEnd w:id="24"/>
      <w:bookmarkEnd w:id="25"/>
      <w:bookmarkEnd w:id="26"/>
      <w:bookmarkEnd w:id="27"/>
      <w:bookmarkEnd w:id="28"/>
      <w:bookmarkEnd w:id="29"/>
    </w:p>
    <w:p w14:paraId="3C624DAC" w14:textId="77777777" w:rsidR="00055968" w:rsidRPr="00701F40" w:rsidRDefault="00055968" w:rsidP="00C03514">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087FAF0" w14:textId="25088176" w:rsidR="00CD6A3C" w:rsidRDefault="00CD6A3C" w:rsidP="00CD6A3C">
      <w:pPr>
        <w:pStyle w:val="Nomal-"/>
        <w:numPr>
          <w:ilvl w:val="0"/>
          <w:numId w:val="0"/>
        </w:numPr>
        <w:ind w:left="357"/>
      </w:pPr>
      <w:r>
        <w:t>- Quản lý thông tin của các máy tính</w:t>
      </w:r>
    </w:p>
    <w:p w14:paraId="4BB2941E" w14:textId="45763E75" w:rsidR="00CD6A3C" w:rsidRDefault="00CD6A3C" w:rsidP="00CD6A3C">
      <w:pPr>
        <w:pStyle w:val="Nomal-"/>
        <w:numPr>
          <w:ilvl w:val="0"/>
          <w:numId w:val="0"/>
        </w:numPr>
        <w:ind w:left="357"/>
      </w:pPr>
      <w:r>
        <w:t>- Quản lý dịch vụ của quán (đồ ăn, thức uống, thẻ game...)</w:t>
      </w:r>
    </w:p>
    <w:p w14:paraId="1CE90EF4" w14:textId="427C15A1" w:rsidR="00CD6A3C" w:rsidRDefault="00CD6A3C" w:rsidP="00CD6A3C">
      <w:pPr>
        <w:pStyle w:val="Nomal-"/>
        <w:numPr>
          <w:ilvl w:val="0"/>
          <w:numId w:val="0"/>
        </w:numPr>
        <w:ind w:left="357"/>
      </w:pPr>
      <w:r>
        <w:t>- Quản lý thời gian sử dụng máy</w:t>
      </w:r>
    </w:p>
    <w:p w14:paraId="1FDAFA01" w14:textId="2B71E744" w:rsidR="00B5666E" w:rsidRDefault="00CD6A3C" w:rsidP="00CD6A3C">
      <w:pPr>
        <w:pStyle w:val="Nomal-"/>
        <w:numPr>
          <w:ilvl w:val="0"/>
          <w:numId w:val="0"/>
        </w:numPr>
        <w:ind w:left="357"/>
      </w:pPr>
      <w:r>
        <w:t>- Quản lý doanh thu của quán</w:t>
      </w:r>
    </w:p>
    <w:p w14:paraId="2EB5B3C8" w14:textId="77777777" w:rsidR="00055968" w:rsidRPr="00701F40" w:rsidRDefault="00055968" w:rsidP="00C03514">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41C7C44B" w14:textId="2700C62C" w:rsidR="003E0333" w:rsidRPr="00701F40" w:rsidRDefault="00CD6A3C" w:rsidP="00CD6A3C">
      <w:pPr>
        <w:pStyle w:val="Nomal-"/>
        <w:numPr>
          <w:ilvl w:val="0"/>
          <w:numId w:val="0"/>
        </w:numPr>
        <w:ind w:left="357"/>
        <w:rPr>
          <w:lang w:val="de-DE"/>
        </w:rPr>
      </w:pPr>
      <w:r w:rsidRPr="00CD6A3C">
        <w:rPr>
          <w:lang w:val="de-DE"/>
        </w:rPr>
        <w:t>Đề tài này nghiên cứu về phần mềm quản lý các quán internet vì nhận thấy hiện nay số lượng máy tính ở các quán nhiều, lượng khách ra vào đông, quản lý bằng sổ sách sẽ mất rất nhiều thời gian và nhiều sai số. Vì vậy, tạo ra 1 phần mềm quản lý quán internet để quản lý dễ dàng hơn nhưng hiệu quả cao hơn là hoàn toàn khả thi và hợp lý.</w:t>
      </w:r>
    </w:p>
    <w:p w14:paraId="641BDE76" w14:textId="77777777" w:rsidR="00055968" w:rsidRPr="00701F40" w:rsidRDefault="00055968" w:rsidP="00C03514">
      <w:pPr>
        <w:pStyle w:val="ListParagraph"/>
        <w:numPr>
          <w:ilvl w:val="0"/>
          <w:numId w:val="14"/>
        </w:numPr>
        <w:spacing w:before="120" w:after="120" w:line="336" w:lineRule="auto"/>
        <w:ind w:left="426" w:hanging="284"/>
        <w:rPr>
          <w:b/>
          <w:szCs w:val="26"/>
          <w:lang w:val="de-DE"/>
        </w:rPr>
      </w:pPr>
      <w:r w:rsidRPr="00701F40">
        <w:rPr>
          <w:b/>
          <w:szCs w:val="26"/>
          <w:lang w:val="de-DE"/>
        </w:rPr>
        <w:t>Kết cấu của đề tài</w:t>
      </w:r>
    </w:p>
    <w:p w14:paraId="7FCC03F6" w14:textId="62258DF7" w:rsidR="00055968" w:rsidRPr="00701F40" w:rsidRDefault="00FA287A" w:rsidP="00BB0B65">
      <w:pPr>
        <w:pStyle w:val="BINHTHUONG"/>
        <w:rPr>
          <w:rFonts w:eastAsiaTheme="minorHAnsi"/>
          <w:lang w:val="de-DE"/>
        </w:rPr>
      </w:pPr>
      <w:bookmarkStart w:id="30"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CD6A3C">
        <w:rPr>
          <w:rFonts w:eastAsiaTheme="minorHAnsi"/>
          <w:lang w:val="de-DE"/>
        </w:rPr>
        <w:t xml:space="preserve">3 </w:t>
      </w:r>
      <w:r w:rsidR="00055968" w:rsidRPr="00701F40">
        <w:rPr>
          <w:rFonts w:eastAsiaTheme="minorHAnsi"/>
          <w:lang w:val="de-DE"/>
        </w:rPr>
        <w:t>chương</w:t>
      </w:r>
      <w:r>
        <w:rPr>
          <w:rFonts w:eastAsiaTheme="minorHAnsi"/>
          <w:lang w:val="de-DE"/>
        </w:rPr>
        <w:t xml:space="preserve"> </w:t>
      </w:r>
      <w:r w:rsidR="00B00B9A">
        <w:rPr>
          <w:rFonts w:eastAsiaTheme="minorHAnsi"/>
          <w:lang w:val="de-DE"/>
        </w:rPr>
        <w:t>nội dung và phần kết luận</w:t>
      </w:r>
      <w:bookmarkEnd w:id="30"/>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138C112E"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CD6A3C">
        <w:t>Tổng quan về phần mềm quản lí Gaming</w:t>
      </w:r>
    </w:p>
    <w:p w14:paraId="13BB8AA7" w14:textId="2ABE311F" w:rsidR="009C08AF" w:rsidRPr="00701F40" w:rsidRDefault="009C08AF" w:rsidP="009C08AF">
      <w:pPr>
        <w:pStyle w:val="Nomal-"/>
        <w:ind w:left="714" w:hanging="357"/>
        <w:rPr>
          <w:lang w:val="de-DE"/>
        </w:rPr>
      </w:pPr>
      <w:r w:rsidRPr="00701F40">
        <w:rPr>
          <w:b/>
          <w:lang w:val="vi-VN"/>
        </w:rPr>
        <w:t>Chương 2</w:t>
      </w:r>
      <w:r w:rsidRPr="00701F40">
        <w:rPr>
          <w:lang w:val="de-DE"/>
        </w:rPr>
        <w:t>:</w:t>
      </w:r>
      <w:r w:rsidR="00CD6A3C">
        <w:rPr>
          <w:lang w:val="de-DE"/>
        </w:rPr>
        <w:t xml:space="preserve"> Thiết kế cơ sở dữ liệu</w:t>
      </w:r>
    </w:p>
    <w:p w14:paraId="794AF735" w14:textId="4B840B71" w:rsidR="006D201A" w:rsidRPr="00266F02" w:rsidRDefault="009C08AF" w:rsidP="00266F02">
      <w:pPr>
        <w:pStyle w:val="Nomal-"/>
        <w:rPr>
          <w:lang w:val="de-DE"/>
        </w:rPr>
      </w:pPr>
      <w:r w:rsidRPr="00701F40">
        <w:rPr>
          <w:b/>
          <w:lang w:val="vi-VN"/>
        </w:rPr>
        <w:t>Chương 3</w:t>
      </w:r>
      <w:r w:rsidRPr="00701F40">
        <w:rPr>
          <w:lang w:val="de-DE"/>
        </w:rPr>
        <w:t>:</w:t>
      </w:r>
      <w:r w:rsidR="00CD6A3C">
        <w:rPr>
          <w:lang w:val="de-DE"/>
        </w:rPr>
        <w:t xml:space="preserve"> Phát triển hệ thống</w:t>
      </w:r>
      <w:r w:rsidRPr="00266F02">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330E727C" w:rsidR="00153BDA" w:rsidRDefault="00266F02" w:rsidP="00A943BA">
      <w:pPr>
        <w:pStyle w:val="Heading1"/>
      </w:pPr>
      <w:bookmarkStart w:id="31" w:name="_Toc74235364"/>
      <w:bookmarkStart w:id="32" w:name="_Toc76039738"/>
      <w:bookmarkStart w:id="33" w:name="_Toc76043262"/>
      <w:bookmarkStart w:id="34" w:name="_Toc76043442"/>
      <w:bookmarkStart w:id="35" w:name="_Toc76045518"/>
      <w:bookmarkStart w:id="36" w:name="_Toc76045919"/>
      <w:bookmarkStart w:id="37" w:name="_Toc428093756"/>
      <w:r>
        <w:lastRenderedPageBreak/>
        <w:t xml:space="preserve">            </w:t>
      </w:r>
      <w:bookmarkStart w:id="38" w:name="_Toc76066213"/>
      <w:r>
        <w:t xml:space="preserve">chương 1  </w:t>
      </w:r>
      <w:r w:rsidR="00153BDA" w:rsidRPr="00153BDA">
        <w:t xml:space="preserve">TỔNG QUAN </w:t>
      </w:r>
      <w:bookmarkEnd w:id="31"/>
      <w:r w:rsidR="00CD6A3C">
        <w:t>Gaming_center</w:t>
      </w:r>
      <w:bookmarkEnd w:id="32"/>
      <w:bookmarkEnd w:id="33"/>
      <w:bookmarkEnd w:id="34"/>
      <w:bookmarkEnd w:id="35"/>
      <w:bookmarkEnd w:id="36"/>
      <w:bookmarkEnd w:id="38"/>
    </w:p>
    <w:p w14:paraId="14733CCE" w14:textId="6274A8E4" w:rsidR="00CD6A3C" w:rsidRPr="00CD6A3C" w:rsidRDefault="00CD6A3C" w:rsidP="00A943BA">
      <w:pPr>
        <w:pStyle w:val="Heading2"/>
      </w:pPr>
      <w:bookmarkStart w:id="39" w:name="_Toc76039739"/>
      <w:bookmarkStart w:id="40" w:name="_Toc76043263"/>
      <w:bookmarkStart w:id="41" w:name="_Toc76043443"/>
      <w:bookmarkStart w:id="42" w:name="_Toc76045519"/>
      <w:bookmarkStart w:id="43" w:name="_Toc76045920"/>
      <w:bookmarkStart w:id="44" w:name="_Toc76066214"/>
      <w:bookmarkEnd w:id="37"/>
      <w:r w:rsidRPr="00CD6A3C">
        <w:t>1.1 Phần mềm hỗ trợ thiết lập:</w:t>
      </w:r>
      <w:bookmarkEnd w:id="39"/>
      <w:bookmarkEnd w:id="40"/>
      <w:bookmarkEnd w:id="41"/>
      <w:bookmarkEnd w:id="42"/>
      <w:bookmarkEnd w:id="43"/>
      <w:bookmarkEnd w:id="44"/>
      <w:r w:rsidRPr="00CD6A3C">
        <w:tab/>
      </w:r>
    </w:p>
    <w:p w14:paraId="411BC706" w14:textId="43BF6891" w:rsidR="009F5163" w:rsidRDefault="00CD6A3C" w:rsidP="00FB525D">
      <w:pPr>
        <w:pStyle w:val="Heading3"/>
      </w:pPr>
      <w:bookmarkStart w:id="45" w:name="_Toc76039740"/>
      <w:bookmarkStart w:id="46" w:name="_Toc76043264"/>
      <w:bookmarkStart w:id="47" w:name="_Toc76043444"/>
      <w:bookmarkStart w:id="48" w:name="_Toc76045520"/>
      <w:bookmarkStart w:id="49" w:name="_Toc76045921"/>
      <w:bookmarkStart w:id="50" w:name="_Toc76066215"/>
      <w:r w:rsidRPr="00CD6A3C">
        <w:t>Giới thiệu chung về ngôn ngữ C#:</w:t>
      </w:r>
      <w:bookmarkEnd w:id="45"/>
      <w:bookmarkEnd w:id="46"/>
      <w:bookmarkEnd w:id="47"/>
      <w:bookmarkEnd w:id="48"/>
      <w:bookmarkEnd w:id="49"/>
      <w:bookmarkEnd w:id="50"/>
      <w:r w:rsidRPr="00CD6A3C">
        <w:t xml:space="preserve"> </w:t>
      </w:r>
      <w:r>
        <w:t xml:space="preserve">   </w:t>
      </w:r>
    </w:p>
    <w:p w14:paraId="666C6435" w14:textId="2E7F0461" w:rsidR="00CD6A3C" w:rsidRPr="00CD6A3C" w:rsidRDefault="00CD6A3C" w:rsidP="00CD6A3C">
      <w:r w:rsidRPr="00CD6A3C">
        <w:t>Ngôn ngữ lập trình C# (hình 1.1) là một ngôn ngữ lập trình hướng đối tượng đa năng, mạnh mẽ được phát triển bởi Microsoft, C# là phần khởi đầu cho kế hoạch .NET của họ. Tên của ngôn ngữ bao gồm ký tự thăng theo Microsoft nhưng theo ECMA là C#, chỉ bao gồm dấu số thường. Microsoft phát triển C# dựa trên C++ và Java. C# được miêu tả là ngôn ngữ có được sự cân bằng giữa C++, Visual Basic, Delphi và Java.</w:t>
      </w:r>
    </w:p>
    <w:p w14:paraId="77736995" w14:textId="77777777" w:rsidR="00D70C93" w:rsidRDefault="00CD6A3C" w:rsidP="00D70C93">
      <w:pPr>
        <w:keepNext/>
        <w:spacing w:after="120"/>
        <w:ind w:firstLine="0"/>
        <w:jc w:val="center"/>
      </w:pPr>
      <w:r>
        <w:rPr>
          <w:noProof/>
        </w:rPr>
        <w:drawing>
          <wp:inline distT="0" distB="0" distL="0" distR="0" wp14:anchorId="6E001B7E" wp14:editId="152BAA63">
            <wp:extent cx="1905000" cy="1905000"/>
            <wp:effectExtent l="0" t="0" r="0" b="0"/>
            <wp:docPr id="1" name="Picture 1" descr="File I/O trong C# - Quantrima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 I/O trong C# - Quantrimang.co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6197C2BC" w14:textId="6FA213BA" w:rsidR="005A786E" w:rsidRDefault="00D70C93" w:rsidP="00D70C93">
      <w:pPr>
        <w:pStyle w:val="Caption"/>
      </w:pPr>
      <w:bookmarkStart w:id="51" w:name="_Toc76068150"/>
      <w:bookmarkStart w:id="52" w:name="_Toc76068222"/>
      <w:bookmarkStart w:id="53" w:name="_Toc76068300"/>
      <w:bookmarkStart w:id="54" w:name="_Toc76068667"/>
      <w:r>
        <w:t xml:space="preserve">Hình </w:t>
      </w:r>
      <w:fldSimple w:instr=" SEQ Hình \* ARABIC ">
        <w:r w:rsidR="001B4E96">
          <w:rPr>
            <w:noProof/>
          </w:rPr>
          <w:t>1</w:t>
        </w:r>
      </w:fldSimple>
      <w:r>
        <w:t>.</w:t>
      </w:r>
      <w:bookmarkStart w:id="55" w:name="_Toc76068245"/>
      <w:r>
        <w:t>1 Ngôn ngữ lâp trình C#</w:t>
      </w:r>
      <w:bookmarkEnd w:id="51"/>
      <w:bookmarkEnd w:id="52"/>
      <w:bookmarkEnd w:id="53"/>
      <w:bookmarkEnd w:id="54"/>
      <w:bookmarkEnd w:id="55"/>
    </w:p>
    <w:p w14:paraId="61AF06D2" w14:textId="5BE5E02A" w:rsidR="00156148" w:rsidRDefault="00CD6A3C" w:rsidP="00CD6A3C">
      <w:pPr>
        <w:ind w:firstLine="0"/>
      </w:pPr>
      <w:r>
        <w:t xml:space="preserve">* Mục đích sử dụng ngôn ngữ C#:                 </w:t>
      </w:r>
    </w:p>
    <w:p w14:paraId="5466B1E5" w14:textId="77777777" w:rsidR="00CD6A3C" w:rsidRDefault="00CD6A3C" w:rsidP="00CD6A3C">
      <w:pPr>
        <w:jc w:val="left"/>
      </w:pPr>
      <w:r w:rsidRPr="00614668">
        <w:t>C# là một ngôn ngữ lập trình có mục đích chung để xây dựng các loại chương trình và ứng dụng khác nhau. C# có tính linh hoạt rất cao, tuy nhiên có ba lĩnh vực nó thường được sử dụng:</w:t>
      </w:r>
      <w:r>
        <w:t xml:space="preserve"> </w:t>
      </w:r>
    </w:p>
    <w:p w14:paraId="02C382D3" w14:textId="77777777" w:rsidR="00CD6A3C" w:rsidRDefault="00CD6A3C" w:rsidP="00CD6A3C">
      <w:pPr>
        <w:ind w:firstLine="0"/>
      </w:pPr>
      <w:r w:rsidRPr="00614668">
        <w:rPr>
          <w:i/>
        </w:rPr>
        <w:t>- Phát triền ứng dụng web:</w:t>
      </w:r>
      <w:r>
        <w:t xml:space="preserve"> </w:t>
      </w:r>
      <w:r w:rsidRPr="00614668">
        <w:t>Ngôn ngữ lập trình C# có thể được sử dụng trên bất kỳ nền tảng nào hiện nay. Bạn có thể xây dựng các trang web động và ứng dụng web với nền tảng .NET hay các nền tảng open-source khác</w:t>
      </w:r>
      <w:r>
        <w:t>.</w:t>
      </w:r>
    </w:p>
    <w:p w14:paraId="0F0332BB" w14:textId="5D9B3F50" w:rsidR="00E96F6B" w:rsidRDefault="00CD6A3C" w:rsidP="00CD6A3C">
      <w:pPr>
        <w:ind w:firstLine="0"/>
      </w:pPr>
      <w:r w:rsidRPr="00614668">
        <w:rPr>
          <w:i/>
        </w:rPr>
        <w:t>- Ứng dựng Windows:</w:t>
      </w:r>
      <w:r>
        <w:t xml:space="preserve"> </w:t>
      </w:r>
      <w:r w:rsidRPr="00614668">
        <w:t>Microsoft đã tạo ra C# cho chính Microsoft. Vì vậy, không cần nghi ngờ vì sao C# lại rất phổ biến trong việ</w:t>
      </w:r>
      <w:r>
        <w:t>c xây dựng các ứng dụng Windows.</w:t>
      </w:r>
      <w:r>
        <w:br/>
        <w:t xml:space="preserve">       </w:t>
      </w:r>
      <w:r w:rsidRPr="00614668">
        <w:t>Ngoài ra, các developer có thể tin tưởng vào sự hỗ trợ của cộng đồng cùng với các tài liệu về phát triển ứng dụng, chương trình cụ</w:t>
      </w:r>
      <w:r>
        <w:t xml:space="preserve"> thể cho kiến trúc của nền tảng </w:t>
      </w:r>
      <w:r w:rsidRPr="00614668">
        <w:lastRenderedPageBreak/>
        <w:t>Microsoft.</w:t>
      </w:r>
      <w:r>
        <w:br/>
      </w:r>
      <w:r w:rsidRPr="00923471">
        <w:rPr>
          <w:i/>
        </w:rPr>
        <w:t>- Lập trình Game:</w:t>
      </w:r>
      <w:r>
        <w:t xml:space="preserve"> </w:t>
      </w:r>
      <w:r w:rsidRPr="00614668">
        <w:t>Trong thế giới game, các developer thường ưa thích việc sử dụng ngôn ngữ lập trình C#. Ngôn ngữ này đặc biệt mạnh mẽ trong việc xây dựng các trò chơi “hot” hiện nay. Ngoài ra, game engine Unity – một trong những game engine phổ</w:t>
      </w:r>
      <w:r>
        <w:t xml:space="preserve"> biến nhất hiện nay cũng được xây </w:t>
      </w:r>
      <w:r w:rsidRPr="00614668">
        <w:t>dựng bằng C++ và C#</w:t>
      </w:r>
      <w:r>
        <w:t>.</w:t>
      </w:r>
    </w:p>
    <w:p w14:paraId="00368ABF" w14:textId="595DDBB1" w:rsidR="000624E9" w:rsidRPr="000624E9" w:rsidRDefault="00156148" w:rsidP="00A943BA">
      <w:pPr>
        <w:pStyle w:val="Heading2"/>
      </w:pPr>
      <w:bookmarkStart w:id="56" w:name="_Toc74235368"/>
      <w:r>
        <w:t xml:space="preserve"> </w:t>
      </w:r>
      <w:bookmarkStart w:id="57" w:name="_Toc76039741"/>
      <w:bookmarkStart w:id="58" w:name="_Toc76043265"/>
      <w:bookmarkStart w:id="59" w:name="_Toc76043445"/>
      <w:bookmarkStart w:id="60" w:name="_Toc76045521"/>
      <w:bookmarkStart w:id="61" w:name="_Toc76045922"/>
      <w:bookmarkStart w:id="62" w:name="_Toc76066216"/>
      <w:r>
        <w:t>1.2</w:t>
      </w:r>
      <w:bookmarkEnd w:id="56"/>
      <w:r>
        <w:t xml:space="preserve"> </w:t>
      </w:r>
      <w:r w:rsidR="00CD6A3C">
        <w:t>Mô tả bài toán:</w:t>
      </w:r>
      <w:bookmarkEnd w:id="57"/>
      <w:bookmarkEnd w:id="58"/>
      <w:bookmarkEnd w:id="59"/>
      <w:bookmarkEnd w:id="60"/>
      <w:bookmarkEnd w:id="61"/>
      <w:bookmarkEnd w:id="62"/>
    </w:p>
    <w:p w14:paraId="4340E13F" w14:textId="77777777" w:rsidR="000624E9" w:rsidRDefault="000624E9" w:rsidP="000624E9">
      <w:pPr>
        <w:spacing w:before="0" w:after="0"/>
        <w:ind w:firstLine="0"/>
        <w:jc w:val="left"/>
      </w:pPr>
      <w:r w:rsidRPr="000624E9">
        <w:rPr>
          <w:b/>
        </w:rPr>
        <w:t>- Mục đích</w:t>
      </w:r>
      <w:r>
        <w:t>: phân tích thiết kế phần mềm quản lý game</w:t>
      </w:r>
    </w:p>
    <w:p w14:paraId="2B0E11FE" w14:textId="77777777" w:rsidR="000624E9" w:rsidRDefault="000624E9" w:rsidP="000624E9">
      <w:pPr>
        <w:spacing w:before="0" w:after="0"/>
        <w:ind w:firstLine="0"/>
        <w:jc w:val="left"/>
      </w:pPr>
      <w:r w:rsidRPr="000624E9">
        <w:rPr>
          <w:b/>
        </w:rPr>
        <w:t>- Đầu vào</w:t>
      </w:r>
      <w:r>
        <w:t>: Thông tin khách, thông tin máy, thông tin các loại dịch vụ, thời gian sử dụng, giá các loại dịch vụ, chi phí sử dụng</w:t>
      </w:r>
    </w:p>
    <w:p w14:paraId="36FD6A1E" w14:textId="6C3656BD" w:rsidR="0018241B" w:rsidRDefault="000624E9" w:rsidP="000624E9">
      <w:pPr>
        <w:spacing w:before="0" w:after="0"/>
        <w:ind w:firstLine="0"/>
        <w:jc w:val="left"/>
        <w:rPr>
          <w:b/>
          <w:bCs/>
          <w:caps/>
          <w:kern w:val="32"/>
          <w:szCs w:val="32"/>
        </w:rPr>
      </w:pPr>
      <w:r w:rsidRPr="000624E9">
        <w:rPr>
          <w:b/>
        </w:rPr>
        <w:t>- Đầu ra:</w:t>
      </w:r>
      <w:r>
        <w:t xml:space="preserve"> thông tin và chi phí khách hàng cần thanh toán (dịch vụ, tiền  máy…), thông tin doanh thu của cửa hàng </w:t>
      </w:r>
      <w:r>
        <w:br/>
      </w:r>
      <w:r w:rsidRPr="00223132">
        <w:rPr>
          <w:b/>
          <w:sz w:val="28"/>
          <w:szCs w:val="28"/>
        </w:rPr>
        <w:t>- Nghiệp vụ</w:t>
      </w:r>
      <w:r w:rsidRPr="00223132">
        <w:rPr>
          <w:b/>
        </w:rPr>
        <w:t xml:space="preserve">: </w:t>
      </w:r>
      <w:r w:rsidRPr="00223132">
        <w:t>Khách hàng vào quán đến đăng kí với người quản lý của cửa hàng.</w:t>
      </w:r>
      <w:r>
        <w:t xml:space="preserve"> </w:t>
      </w:r>
      <w:r w:rsidRPr="00223132">
        <w:t>Nếu chọn kiểu khách vãng lai thì chỉ cần thông tin về tên của khách hàng. Nếu chọn thuộc loại kháchthường xuyên thì đăng kí một số thông tin cá nhân têntuổi, và tên đăng kí thành viên,... trong lần đầu tiên đến(khách sẽ được phát cho một thẻ thành viên của quán).Sau khi khách hàng đăng ký, người quản lý sẽghi các thông tin  vào sổthành  viên: Tên thành viên, Mã thành  viên, sốtiền trong tài khoản của khách và ngày tháng đăng kí.Trong  thẻthành  viên  bao  gồm  các  thông  tin:  Tên  thành  viên,  Mã  thành  viên, Tên quán và Xác nhận của người quản lý (chữkí). Loại khách hàng này có thể đưa trước tiền và ghi chép lại tiền thừa để lần sau đến có thể tiếp tục sử dụng.Sau khi đăng kí khách sẽ được nhân viên quándẫn đi bật máy. Nhân viên này sau đó sẽ về chỗ người quản lý cửa hàng thông báo thời gian bắt đầu sử dụng và số hiệu máy của khách hàng đó.Người quản lý sẽghi lại các thông tin này vào sổghi chép.Nếu tình trạng máy không tốt khách hàng có thể gửi yêu cầu đến nhân viên quản lý máy để nhân viên này đến đổi cho máy khác.</w:t>
      </w:r>
      <w:r>
        <w:br/>
      </w:r>
      <w:r w:rsidRPr="004064D3">
        <w:rPr>
          <w:bCs/>
          <w:caps/>
          <w:kern w:val="32"/>
        </w:rPr>
        <w:t xml:space="preserve">- </w:t>
      </w:r>
      <w:r w:rsidRPr="004064D3">
        <w:t>Nhân viên quản lý máy sau khi đổi máy cho khách sẽ đến thông báo lại cho người quản lí cửa hàng thông tin về máy mới đổi cho khách hàng.Khách hàng muốn sử dụng dịch vụ có thể yêu cầu nhân viên quánvề dịch vụ mình  muốn (nước, bánh mỳ,...). Nhân viên này sẽ</w:t>
      </w:r>
      <w:r>
        <w:t xml:space="preserve"> </w:t>
      </w:r>
      <w:r w:rsidRPr="004064D3">
        <w:t xml:space="preserve">thực hiện và cung cấp dịch vụ cho khách </w:t>
      </w:r>
      <w:r w:rsidRPr="004064D3">
        <w:lastRenderedPageBreak/>
        <w:t>hàng.Những thông tin về</w:t>
      </w:r>
      <w:r>
        <w:t xml:space="preserve"> </w:t>
      </w:r>
      <w:r w:rsidRPr="004064D3">
        <w:t>dịch vụ</w:t>
      </w:r>
      <w:r>
        <w:t xml:space="preserve"> </w:t>
      </w:r>
      <w:r w:rsidRPr="004064D3">
        <w:t>được ghi trên bảng giá dán trên tường, gồm có tên dịch vụvà giá một đơn vị.Người quản lý có thể</w:t>
      </w:r>
      <w:r>
        <w:t xml:space="preserve"> </w:t>
      </w:r>
      <w:r w:rsidRPr="004064D3">
        <w:t>thay đổi dịch vụ, bằng  cách sửa thông tin trên bảng  giá. Các thông tin về</w:t>
      </w:r>
      <w:r>
        <w:t xml:space="preserve"> </w:t>
      </w:r>
      <w:r w:rsidRPr="004064D3">
        <w:t>việc thêm bớt dịch vụ</w:t>
      </w:r>
      <w:r>
        <w:t xml:space="preserve"> </w:t>
      </w:r>
      <w:r w:rsidRPr="004064D3">
        <w:t>được ghi vào sổ</w:t>
      </w:r>
      <w:r>
        <w:t xml:space="preserve"> </w:t>
      </w:r>
      <w:r w:rsidRPr="004064D3">
        <w:t>kinh doanh.Sau đó nhân viên quán</w:t>
      </w:r>
      <w:r>
        <w:t xml:space="preserve"> </w:t>
      </w:r>
      <w:r w:rsidRPr="004064D3">
        <w:t>đến thông báo cho người quản lý cửa hàng về những dịch vụ khách hàng đó sử</w:t>
      </w:r>
      <w:r>
        <w:t xml:space="preserve"> </w:t>
      </w:r>
      <w:r w:rsidRPr="004064D3">
        <w:t>dụng.Người quản lý sẽ</w:t>
      </w:r>
      <w:r>
        <w:t xml:space="preserve"> </w:t>
      </w:r>
      <w:r w:rsidRPr="004064D3">
        <w:t>ghi bổ</w:t>
      </w:r>
      <w:r>
        <w:t xml:space="preserve"> </w:t>
      </w:r>
      <w:r w:rsidRPr="004064D3">
        <w:t>sung các thông tin đó vào sổ</w:t>
      </w:r>
      <w:r>
        <w:t xml:space="preserve"> </w:t>
      </w:r>
      <w:r w:rsidRPr="004064D3">
        <w:t>ghi chép.Khi khách hàng muốn ngừng sử dụng máy thì nhân viên quán</w:t>
      </w:r>
      <w:r>
        <w:t xml:space="preserve"> </w:t>
      </w:r>
      <w:r w:rsidRPr="004064D3">
        <w:t>sẽ đến tắt máy và thông báo thời gian kết thúc cho người quản lý cửa hàng.Người quản lý cửa hàng sẽ</w:t>
      </w:r>
      <w:r>
        <w:t xml:space="preserve"> </w:t>
      </w:r>
      <w:r w:rsidRPr="004064D3">
        <w:t>tổng hợp tất cả các thô</w:t>
      </w:r>
      <w:r>
        <w:t>ng tin của khách hàng đó,gồm có</w:t>
      </w:r>
      <w:r w:rsidRPr="004064D3">
        <w:t xml:space="preserve"> giờ</w:t>
      </w:r>
      <w:r>
        <w:t xml:space="preserve"> </w:t>
      </w:r>
      <w:r w:rsidRPr="004064D3">
        <w:t>hơi và dịch vụ</w:t>
      </w:r>
      <w:r>
        <w:t xml:space="preserve"> </w:t>
      </w:r>
      <w:r w:rsidRPr="004064D3">
        <w:t>sử</w:t>
      </w:r>
      <w:r>
        <w:t xml:space="preserve"> </w:t>
      </w:r>
      <w:r w:rsidRPr="004064D3">
        <w:t>dụng</w:t>
      </w:r>
      <w:r>
        <w:t xml:space="preserve"> </w:t>
      </w:r>
      <w:r w:rsidRPr="004064D3">
        <w:t>để thông báo</w:t>
      </w:r>
      <w:r>
        <w:t xml:space="preserve"> </w:t>
      </w:r>
      <w:r w:rsidRPr="004064D3">
        <w:t>tổng chi phi khách hàng</w:t>
      </w:r>
      <w:r>
        <w:t xml:space="preserve"> </w:t>
      </w:r>
      <w:r w:rsidRPr="004064D3">
        <w:t>cần</w:t>
      </w:r>
      <w:r>
        <w:t xml:space="preserve"> </w:t>
      </w:r>
      <w:r w:rsidRPr="004064D3">
        <w:t>thanh toán.Cuối ngày người quản lý cửa hàng sẽ tổng hợp lại doanh thu</w:t>
      </w:r>
      <w:r>
        <w:t xml:space="preserve"> </w:t>
      </w:r>
      <w:r w:rsidRPr="004064D3">
        <w:t>trong ngày của của hàng và ghi</w:t>
      </w:r>
      <w:r>
        <w:t xml:space="preserve"> </w:t>
      </w:r>
      <w:r w:rsidRPr="004064D3">
        <w:t>vào sổ</w:t>
      </w:r>
      <w:r>
        <w:t xml:space="preserve"> </w:t>
      </w:r>
      <w:r w:rsidRPr="004064D3">
        <w:t>kinh doanh.</w:t>
      </w:r>
      <w:r w:rsidR="0018241B">
        <w:br w:type="page"/>
      </w:r>
    </w:p>
    <w:p w14:paraId="6F2122E3" w14:textId="6BEE2966" w:rsidR="000624E9" w:rsidRDefault="00DE1A2E" w:rsidP="00A943BA">
      <w:pPr>
        <w:pStyle w:val="Heading1"/>
      </w:pPr>
      <w:bookmarkStart w:id="63" w:name="_Toc74235369"/>
      <w:bookmarkStart w:id="64" w:name="_Toc76039742"/>
      <w:bookmarkStart w:id="65" w:name="_Toc76043266"/>
      <w:bookmarkStart w:id="66" w:name="_Toc76043446"/>
      <w:bookmarkStart w:id="67" w:name="_Toc76045522"/>
      <w:r>
        <w:lastRenderedPageBreak/>
        <w:t xml:space="preserve">                 </w:t>
      </w:r>
      <w:bookmarkStart w:id="68" w:name="_Toc76045923"/>
      <w:bookmarkStart w:id="69" w:name="_Toc76066217"/>
      <w:r>
        <w:t xml:space="preserve">Chương 2 </w:t>
      </w:r>
      <w:r w:rsidR="00A943BA">
        <w:t xml:space="preserve">    </w:t>
      </w:r>
      <w:r w:rsidR="00122D9F" w:rsidRPr="00153BDA">
        <w:t>LÝ THUYẾT</w:t>
      </w:r>
      <w:bookmarkEnd w:id="63"/>
      <w:r w:rsidR="00122D9F" w:rsidRPr="00153BDA">
        <w:t xml:space="preserve"> </w:t>
      </w:r>
      <w:r w:rsidR="000624E9">
        <w:t>cơ sở dữ liệu</w:t>
      </w:r>
      <w:bookmarkStart w:id="70" w:name="_Toc74235370"/>
      <w:bookmarkEnd w:id="64"/>
      <w:bookmarkEnd w:id="65"/>
      <w:bookmarkEnd w:id="66"/>
      <w:bookmarkEnd w:id="67"/>
      <w:bookmarkEnd w:id="68"/>
      <w:bookmarkEnd w:id="69"/>
    </w:p>
    <w:p w14:paraId="4FA9625C" w14:textId="79943042" w:rsidR="00153BDA" w:rsidRDefault="00156148" w:rsidP="00A943BA">
      <w:pPr>
        <w:pStyle w:val="Heading2"/>
      </w:pPr>
      <w:bookmarkStart w:id="71" w:name="_Toc76039743"/>
      <w:bookmarkStart w:id="72" w:name="_Toc76040170"/>
      <w:bookmarkStart w:id="73" w:name="_Toc76043267"/>
      <w:bookmarkStart w:id="74" w:name="_Toc76043447"/>
      <w:bookmarkStart w:id="75" w:name="_Toc76045523"/>
      <w:bookmarkStart w:id="76" w:name="_Toc76045924"/>
      <w:bookmarkStart w:id="77" w:name="_Toc76066218"/>
      <w:r>
        <w:t>2.1</w:t>
      </w:r>
      <w:bookmarkEnd w:id="70"/>
      <w:r>
        <w:t xml:space="preserve"> </w:t>
      </w:r>
      <w:r w:rsidR="000624E9">
        <w:t>:</w:t>
      </w:r>
      <w:bookmarkEnd w:id="71"/>
      <w:bookmarkEnd w:id="72"/>
      <w:bookmarkEnd w:id="73"/>
      <w:bookmarkEnd w:id="74"/>
      <w:bookmarkEnd w:id="75"/>
      <w:r w:rsidR="00DE1A2E">
        <w:t xml:space="preserve"> Hệ quản trị SQL Server:</w:t>
      </w:r>
      <w:bookmarkEnd w:id="76"/>
      <w:bookmarkEnd w:id="77"/>
    </w:p>
    <w:p w14:paraId="7DFEF965" w14:textId="10F30F40" w:rsidR="000624E9" w:rsidRDefault="000624E9" w:rsidP="000624E9">
      <w:r w:rsidRPr="0064430C">
        <w:t>Microsoft SQL Server là một hệ quản trị cơ sở dữ liệu quan hệ (Relation Database Management System – RDBMS), cung cấp cách tổ chức chức dữ liệu bằng cách lưu chúng vào bảng. Dữ liệu quan hệ được lưu trữ trong các bảng và các quan hệ đó được định nghĩa giữa các bảng với nhau. Người dùng truy cập dữ liệu trên Server thông qua ứng dụng. Người quản trị CSDL truy cập Server trực tiếp để thực hiện các chức năng cấu hình, quản trị và thực hiện các thao tác bảo trì CSDL.</w:t>
      </w:r>
      <w:r>
        <w:br/>
        <w:t xml:space="preserve">         SQL được sử dụng để điều khiển tất cả các chức năng mà một hệ thống quản trị cơ sở dữ liệu cung cấp cho người dùng bao gồm:</w:t>
      </w:r>
    </w:p>
    <w:p w14:paraId="7C20C13C" w14:textId="77777777" w:rsidR="000624E9" w:rsidRDefault="000624E9" w:rsidP="00C03514">
      <w:pPr>
        <w:pStyle w:val="ListParagraph"/>
        <w:numPr>
          <w:ilvl w:val="0"/>
          <w:numId w:val="17"/>
        </w:numPr>
      </w:pPr>
      <w:r>
        <w:t>Định nghĩa dữ liệu: SQL cung cấp khả năng định nghĩa các cơ sở dữ liệu, các cấu trúc dữ liệu và tổ chức dữ liệu cũng như mối quan hệ giữa các thành phần dữ liệu</w:t>
      </w:r>
    </w:p>
    <w:p w14:paraId="0FA21828" w14:textId="77777777" w:rsidR="000624E9" w:rsidRDefault="000624E9" w:rsidP="00C03514">
      <w:pPr>
        <w:pStyle w:val="ListParagraph"/>
        <w:numPr>
          <w:ilvl w:val="0"/>
          <w:numId w:val="17"/>
        </w:numPr>
      </w:pPr>
      <w:r>
        <w:t>Truy xuất và thao tác dữ liệu: với SQL người dùng có thể dễ dàng thực hiện các thao tác truy cập, bổ sung, cập nhật và loại bỏ dữ liệu trong các cơ sở dữ liệu</w:t>
      </w:r>
    </w:p>
    <w:p w14:paraId="588565A9" w14:textId="77777777" w:rsidR="000624E9" w:rsidRDefault="000624E9" w:rsidP="00C03514">
      <w:pPr>
        <w:pStyle w:val="ListParagraph"/>
        <w:numPr>
          <w:ilvl w:val="0"/>
          <w:numId w:val="17"/>
        </w:numPr>
      </w:pPr>
      <w:r>
        <w:t>Điều khiển truy cập: SQL có thể được sử dụng để cấp phát và kiểm soát các thao tác của người sử dụng trên dữ liệu, đảm bảo an sự an toàn cho cơ sở dữ liệu</w:t>
      </w:r>
    </w:p>
    <w:p w14:paraId="5F063510" w14:textId="05F121E1" w:rsidR="00156148" w:rsidRDefault="000624E9" w:rsidP="00C03514">
      <w:pPr>
        <w:pStyle w:val="ListParagraph"/>
        <w:numPr>
          <w:ilvl w:val="0"/>
          <w:numId w:val="17"/>
        </w:numPr>
      </w:pPr>
      <w:r>
        <w:t>Đảm bảo toàn vẹn dữ liệu: SQL định nghĩa các ràng buộc toàn vẹn trong cơ sở dữ liệu nhờ đó đảm bảo tính hợp lệ và chính xác của dữ liệu trước các thao tác cập nhật cũng như lỗi của các hệ thống.</w:t>
      </w:r>
    </w:p>
    <w:p w14:paraId="0149A0A4" w14:textId="205C2789" w:rsidR="00153BDA" w:rsidRPr="000D6B7C" w:rsidRDefault="000D6B7C" w:rsidP="00DE1A2E">
      <w:pPr>
        <w:pStyle w:val="Heading3"/>
        <w:numPr>
          <w:ilvl w:val="2"/>
          <w:numId w:val="21"/>
        </w:numPr>
      </w:pPr>
      <w:bookmarkStart w:id="78" w:name="_Toc76043268"/>
      <w:bookmarkStart w:id="79" w:name="_Toc76043448"/>
      <w:bookmarkStart w:id="80" w:name="_Toc76045524"/>
      <w:bookmarkStart w:id="81" w:name="_Toc76045925"/>
      <w:bookmarkStart w:id="82" w:name="_Toc76066219"/>
      <w:r w:rsidRPr="000D6B7C">
        <w:t>Hoạt động của hệ thống:</w:t>
      </w:r>
      <w:bookmarkEnd w:id="78"/>
      <w:bookmarkEnd w:id="79"/>
      <w:bookmarkEnd w:id="80"/>
      <w:bookmarkEnd w:id="81"/>
      <w:bookmarkEnd w:id="82"/>
      <w:r w:rsidRPr="000D6B7C">
        <w:t xml:space="preserve">          </w:t>
      </w:r>
    </w:p>
    <w:p w14:paraId="3307470D" w14:textId="77777777" w:rsidR="000D6B7C" w:rsidRDefault="000D6B7C" w:rsidP="000D6B7C">
      <w:r>
        <w:t xml:space="preserve">Chỉ BQL (admin) của bến xe mới có quyền truy cập vào hệ thống và có mọi quyền sử dụng các chức năng của hệ thống. Còn nhân viên (user) được cung cấp tài khoản thì có một số quyền sẽ hạn chế. Mỗi BQL hay nhân viên sẽ được cấp một tài khoản và password để đăng nhập. Sau khi đăng nhập thì họ bước vào giao diện chính và có quyền sử dụng thông tin và thực hiện các chức năng quản lý của hệ </w:t>
      </w:r>
      <w:r>
        <w:lastRenderedPageBreak/>
        <w:t xml:space="preserve">thống phục vụ cho việc quản lý bến xe của mình một cách nhanh gọn, chính xác và hiệu quả theo sự phân quyền mà hệ thống đã cài đặt. </w:t>
      </w:r>
    </w:p>
    <w:p w14:paraId="6E29B473" w14:textId="6B775D64" w:rsidR="000260ED" w:rsidRDefault="000D6B7C" w:rsidP="000260ED">
      <w:r>
        <w:t>Những người không phải là BQL hay nhân viên sẽ không được cung cấp tài khoản sẽ không có quyền truy cập. Điều đó tạo nên tính bảo mật cho hệ thống một cách tốt nhất</w:t>
      </w:r>
    </w:p>
    <w:p w14:paraId="147817B0" w14:textId="7334B112" w:rsidR="000624E9" w:rsidRPr="00FB525D" w:rsidRDefault="000624E9" w:rsidP="00DE1A2E">
      <w:pPr>
        <w:pStyle w:val="Heading3"/>
        <w:rPr>
          <w:i w:val="0"/>
        </w:rPr>
      </w:pPr>
      <w:bookmarkStart w:id="83" w:name="_Toc76045525"/>
      <w:bookmarkStart w:id="84" w:name="_Toc76045926"/>
      <w:bookmarkStart w:id="85" w:name="_Toc76066220"/>
      <w:r w:rsidRPr="00FB525D">
        <w:rPr>
          <w:i w:val="0"/>
          <w:sz w:val="28"/>
          <w:szCs w:val="28"/>
        </w:rPr>
        <w:t>Các thực thể trong hệ thống:</w:t>
      </w:r>
      <w:bookmarkEnd w:id="83"/>
      <w:bookmarkEnd w:id="84"/>
      <w:bookmarkEnd w:id="85"/>
      <w:r w:rsidRPr="00FB525D">
        <w:rPr>
          <w:i w:val="0"/>
          <w:sz w:val="28"/>
          <w:szCs w:val="28"/>
        </w:rPr>
        <w:t xml:space="preserve">              </w:t>
      </w:r>
    </w:p>
    <w:p w14:paraId="6B552F14" w14:textId="04900413" w:rsidR="000624E9" w:rsidRDefault="00FB525D" w:rsidP="000624E9">
      <w:pPr>
        <w:ind w:firstLine="0"/>
      </w:pPr>
      <w:r>
        <w:t xml:space="preserve">- </w:t>
      </w:r>
      <w:r w:rsidR="000624E9">
        <w:t>Tài khoản</w:t>
      </w:r>
    </w:p>
    <w:p w14:paraId="6F051616" w14:textId="4D0E701F" w:rsidR="000624E9" w:rsidRDefault="00FB525D" w:rsidP="000624E9">
      <w:pPr>
        <w:ind w:firstLine="0"/>
      </w:pPr>
      <w:r>
        <w:t xml:space="preserve">- </w:t>
      </w:r>
      <w:r w:rsidR="000624E9">
        <w:t>Nhân viên</w:t>
      </w:r>
    </w:p>
    <w:p w14:paraId="4575BA4C" w14:textId="1A07F7C0" w:rsidR="000624E9" w:rsidRDefault="00FB525D" w:rsidP="000624E9">
      <w:pPr>
        <w:ind w:firstLine="0"/>
      </w:pPr>
      <w:r>
        <w:t xml:space="preserve">- </w:t>
      </w:r>
      <w:r w:rsidR="000624E9">
        <w:t>Máy</w:t>
      </w:r>
    </w:p>
    <w:p w14:paraId="70F7D2AD" w14:textId="7233B02E" w:rsidR="000624E9" w:rsidRDefault="00FB525D" w:rsidP="000624E9">
      <w:pPr>
        <w:ind w:firstLine="0"/>
      </w:pPr>
      <w:r>
        <w:t xml:space="preserve">- </w:t>
      </w:r>
      <w:r w:rsidR="000624E9">
        <w:t>Dịch vụ</w:t>
      </w:r>
    </w:p>
    <w:p w14:paraId="2CC6A2A8" w14:textId="2CCEC459" w:rsidR="000624E9" w:rsidRDefault="00FB525D" w:rsidP="000624E9">
      <w:pPr>
        <w:ind w:firstLine="0"/>
      </w:pPr>
      <w:r>
        <w:t xml:space="preserve">- </w:t>
      </w:r>
      <w:r w:rsidR="000624E9">
        <w:t>Chi tiết dịch vụ</w:t>
      </w:r>
    </w:p>
    <w:p w14:paraId="3869EE37" w14:textId="4DF269F0" w:rsidR="000624E9" w:rsidRDefault="00FB525D" w:rsidP="000624E9">
      <w:pPr>
        <w:ind w:firstLine="0"/>
      </w:pPr>
      <w:r>
        <w:t xml:space="preserve">- </w:t>
      </w:r>
      <w:r w:rsidR="000624E9">
        <w:t xml:space="preserve">Hóa đơn             </w:t>
      </w:r>
    </w:p>
    <w:p w14:paraId="77E72975" w14:textId="467DE607" w:rsidR="000624E9" w:rsidRPr="00FB525D" w:rsidRDefault="007A6E5A" w:rsidP="007A6E5A">
      <w:pPr>
        <w:pStyle w:val="Heading3"/>
        <w:numPr>
          <w:ilvl w:val="0"/>
          <w:numId w:val="0"/>
        </w:numPr>
        <w:ind w:left="720" w:hanging="720"/>
        <w:rPr>
          <w:i w:val="0"/>
          <w:sz w:val="28"/>
          <w:szCs w:val="28"/>
        </w:rPr>
      </w:pPr>
      <w:bookmarkStart w:id="86" w:name="_Toc76045526"/>
      <w:bookmarkStart w:id="87" w:name="_Toc76045927"/>
      <w:bookmarkStart w:id="88" w:name="_Toc76066221"/>
      <w:r>
        <w:rPr>
          <w:i w:val="0"/>
          <w:sz w:val="28"/>
          <w:szCs w:val="28"/>
        </w:rPr>
        <w:t>2.1.3</w:t>
      </w:r>
      <w:r w:rsidR="000624E9" w:rsidRPr="00FB525D">
        <w:rPr>
          <w:i w:val="0"/>
          <w:sz w:val="28"/>
          <w:szCs w:val="28"/>
        </w:rPr>
        <w:t>Thuộc tính của các thực thể:</w:t>
      </w:r>
      <w:bookmarkEnd w:id="86"/>
      <w:bookmarkEnd w:id="87"/>
      <w:bookmarkEnd w:id="88"/>
      <w:r w:rsidR="000624E9" w:rsidRPr="00FB525D">
        <w:rPr>
          <w:i w:val="0"/>
          <w:sz w:val="28"/>
          <w:szCs w:val="28"/>
        </w:rPr>
        <w:t xml:space="preserve">                    </w:t>
      </w:r>
    </w:p>
    <w:p w14:paraId="67564D99" w14:textId="77777777" w:rsidR="006329BD" w:rsidRPr="006329BD" w:rsidRDefault="006329BD" w:rsidP="006329BD">
      <w:pPr>
        <w:ind w:firstLine="0"/>
        <w:jc w:val="left"/>
      </w:pPr>
      <w:r w:rsidRPr="006329BD">
        <w:t xml:space="preserve">- Tài khoản ( </w:t>
      </w:r>
      <w:r w:rsidRPr="006329BD">
        <w:rPr>
          <w:b/>
        </w:rPr>
        <w:t>Username</w:t>
      </w:r>
      <w:r w:rsidRPr="006329BD">
        <w:t>, Displayname, Password, MaNhanVien)</w:t>
      </w:r>
    </w:p>
    <w:p w14:paraId="74EBD3E6" w14:textId="595DA34A" w:rsidR="006329BD" w:rsidRPr="006329BD" w:rsidRDefault="006329BD" w:rsidP="006329BD">
      <w:pPr>
        <w:ind w:firstLine="0"/>
        <w:jc w:val="left"/>
      </w:pPr>
      <w:r>
        <w:t>- Nhân viên (</w:t>
      </w:r>
      <w:r w:rsidRPr="006329BD">
        <w:rPr>
          <w:b/>
        </w:rPr>
        <w:t>MaNhanVien</w:t>
      </w:r>
      <w:r w:rsidRPr="006329BD">
        <w:t>, HoTen, NgaySinh, ĐiaChi, SoDienThoai,                    Username)</w:t>
      </w:r>
    </w:p>
    <w:p w14:paraId="162D1F49" w14:textId="648034AA" w:rsidR="006329BD" w:rsidRPr="006329BD" w:rsidRDefault="006329BD" w:rsidP="006329BD">
      <w:pPr>
        <w:ind w:firstLine="0"/>
        <w:jc w:val="left"/>
      </w:pPr>
      <w:r w:rsidRPr="006329BD">
        <w:t xml:space="preserve">- Máy ( </w:t>
      </w:r>
      <w:r w:rsidRPr="006329BD">
        <w:rPr>
          <w:b/>
        </w:rPr>
        <w:t>MaMay</w:t>
      </w:r>
      <w:r w:rsidRPr="006329BD">
        <w:t>, TenMay, HangSanXuat, CauHinh, TinhTrang )</w:t>
      </w:r>
    </w:p>
    <w:p w14:paraId="5C15E964" w14:textId="20A84547" w:rsidR="006329BD" w:rsidRPr="006329BD" w:rsidRDefault="006329BD" w:rsidP="006329BD">
      <w:pPr>
        <w:ind w:firstLine="0"/>
        <w:jc w:val="left"/>
      </w:pPr>
      <w:r w:rsidRPr="006329BD">
        <w:t>- Dịch vụ (</w:t>
      </w:r>
      <w:r w:rsidRPr="006329BD">
        <w:rPr>
          <w:b/>
        </w:rPr>
        <w:t>MaDichVu</w:t>
      </w:r>
      <w:r w:rsidRPr="006329BD">
        <w:t>, MaMay, LoaiDichVu, TenDichVu, SoLuong, GiaDichVu)</w:t>
      </w:r>
    </w:p>
    <w:p w14:paraId="4FA7922B" w14:textId="1F006530" w:rsidR="006329BD" w:rsidRPr="006329BD" w:rsidRDefault="006329BD" w:rsidP="006329BD">
      <w:pPr>
        <w:ind w:firstLine="0"/>
        <w:jc w:val="left"/>
      </w:pPr>
      <w:r w:rsidRPr="006329BD">
        <w:t>- Chi tiết dịch vụ (LoaiDichVu, TenDichVu, GiaDichvu)</w:t>
      </w:r>
    </w:p>
    <w:p w14:paraId="6A9F6A96" w14:textId="77777777" w:rsidR="006329BD" w:rsidRPr="006329BD" w:rsidRDefault="006329BD" w:rsidP="006329BD">
      <w:pPr>
        <w:ind w:firstLine="0"/>
        <w:jc w:val="left"/>
      </w:pPr>
      <w:r w:rsidRPr="006329BD">
        <w:t>- Hóa Đơn (</w:t>
      </w:r>
      <w:r w:rsidRPr="006329BD">
        <w:rPr>
          <w:b/>
        </w:rPr>
        <w:t>MaHoaDon</w:t>
      </w:r>
      <w:r w:rsidRPr="006329BD">
        <w:t>, MaMay, MaNhanVien, NgayThang, GioSoDung, GioKetThuc, MaDichVu, GiaDichVu, TongTien, TienKhachDua, TienTraLai)</w:t>
      </w:r>
    </w:p>
    <w:p w14:paraId="4B23C989" w14:textId="56403125" w:rsidR="000624E9" w:rsidRDefault="006329BD" w:rsidP="006329BD">
      <w:pPr>
        <w:ind w:firstLine="0"/>
        <w:jc w:val="left"/>
      </w:pPr>
      <w:r w:rsidRPr="006329BD">
        <w:t>- DoanhThu (</w:t>
      </w:r>
      <w:r w:rsidRPr="006329BD">
        <w:rPr>
          <w:b/>
        </w:rPr>
        <w:t>MaDoanhThu</w:t>
      </w:r>
      <w:r w:rsidRPr="006329BD">
        <w:t>, MaHoaDon, MaMay, NgayThang, SoTien)</w:t>
      </w:r>
    </w:p>
    <w:p w14:paraId="77AA3EF1" w14:textId="09E152FB" w:rsidR="006329BD" w:rsidRPr="007A6E5A" w:rsidRDefault="007A6E5A" w:rsidP="007A6E5A">
      <w:pPr>
        <w:pStyle w:val="Heading3"/>
        <w:numPr>
          <w:ilvl w:val="0"/>
          <w:numId w:val="0"/>
        </w:numPr>
        <w:ind w:left="720" w:hanging="720"/>
        <w:rPr>
          <w:i w:val="0"/>
          <w:sz w:val="28"/>
          <w:szCs w:val="28"/>
        </w:rPr>
      </w:pPr>
      <w:bookmarkStart w:id="89" w:name="_Toc76045527"/>
      <w:bookmarkStart w:id="90" w:name="_Toc76045928"/>
      <w:bookmarkStart w:id="91" w:name="_Toc76066222"/>
      <w:r w:rsidRPr="007A6E5A">
        <w:rPr>
          <w:i w:val="0"/>
          <w:sz w:val="28"/>
          <w:szCs w:val="28"/>
        </w:rPr>
        <w:t>2.1.4</w:t>
      </w:r>
      <w:r w:rsidR="006329BD" w:rsidRPr="007A6E5A">
        <w:rPr>
          <w:i w:val="0"/>
          <w:sz w:val="28"/>
          <w:szCs w:val="28"/>
        </w:rPr>
        <w:t xml:space="preserve"> Thiết kế chi tiết các bảng:</w:t>
      </w:r>
      <w:bookmarkEnd w:id="89"/>
      <w:bookmarkEnd w:id="90"/>
      <w:bookmarkEnd w:id="91"/>
    </w:p>
    <w:p w14:paraId="55CA8D97" w14:textId="77F17B49" w:rsidR="006329BD" w:rsidRDefault="006329BD" w:rsidP="006329BD">
      <w:pPr>
        <w:ind w:firstLine="0"/>
        <w:jc w:val="left"/>
        <w:rPr>
          <w:b/>
          <w:sz w:val="28"/>
          <w:szCs w:val="28"/>
        </w:rPr>
      </w:pPr>
    </w:p>
    <w:p w14:paraId="78DEC1FA" w14:textId="77777777" w:rsidR="006329BD" w:rsidRDefault="006329BD" w:rsidP="006329BD">
      <w:pPr>
        <w:ind w:firstLine="0"/>
        <w:jc w:val="left"/>
        <w:rPr>
          <w:b/>
          <w:sz w:val="28"/>
          <w:szCs w:val="28"/>
        </w:rPr>
      </w:pPr>
    </w:p>
    <w:p w14:paraId="57BFBA17" w14:textId="52042991" w:rsidR="006329BD" w:rsidRPr="007A6E5A" w:rsidRDefault="006329BD" w:rsidP="00C03514">
      <w:pPr>
        <w:pStyle w:val="ListParagraph"/>
        <w:numPr>
          <w:ilvl w:val="0"/>
          <w:numId w:val="18"/>
        </w:numPr>
        <w:jc w:val="left"/>
        <w:rPr>
          <w:b/>
          <w:sz w:val="28"/>
          <w:szCs w:val="28"/>
        </w:rPr>
      </w:pPr>
      <w:r w:rsidRPr="007A6E5A">
        <w:rPr>
          <w:b/>
          <w:sz w:val="28"/>
          <w:szCs w:val="28"/>
        </w:rPr>
        <w:lastRenderedPageBreak/>
        <w:t>Bảng tài khoản:</w:t>
      </w:r>
      <w:r w:rsidRPr="007A6E5A">
        <w:rPr>
          <w:b/>
          <w:sz w:val="28"/>
          <w:szCs w:val="28"/>
        </w:rPr>
        <w:br/>
      </w:r>
    </w:p>
    <w:tbl>
      <w:tblPr>
        <w:tblStyle w:val="TableGrid"/>
        <w:tblW w:w="8820" w:type="dxa"/>
        <w:tblInd w:w="-185" w:type="dxa"/>
        <w:tblLook w:val="04A0" w:firstRow="1" w:lastRow="0" w:firstColumn="1" w:lastColumn="0" w:noHBand="0" w:noVBand="1"/>
      </w:tblPr>
      <w:tblGrid>
        <w:gridCol w:w="1890"/>
        <w:gridCol w:w="1859"/>
        <w:gridCol w:w="1831"/>
        <w:gridCol w:w="1620"/>
        <w:gridCol w:w="1620"/>
      </w:tblGrid>
      <w:tr w:rsidR="006329BD" w:rsidRPr="006329BD" w14:paraId="099FE783" w14:textId="77777777" w:rsidTr="00F26ADD">
        <w:tc>
          <w:tcPr>
            <w:tcW w:w="1890" w:type="dxa"/>
          </w:tcPr>
          <w:p w14:paraId="1267C9D2" w14:textId="77777777" w:rsidR="006329BD" w:rsidRPr="006329BD" w:rsidRDefault="006329BD" w:rsidP="006329BD">
            <w:pPr>
              <w:keepNext/>
              <w:spacing w:before="240" w:after="120"/>
              <w:ind w:firstLine="0"/>
              <w:jc w:val="left"/>
              <w:outlineLvl w:val="1"/>
              <w:rPr>
                <w:rFonts w:cs="Arial"/>
                <w:b/>
                <w:bCs/>
                <w:iCs/>
                <w:sz w:val="28"/>
              </w:rPr>
            </w:pPr>
            <w:bookmarkStart w:id="92" w:name="_Toc76039747"/>
            <w:bookmarkStart w:id="93" w:name="_Toc76040174"/>
            <w:bookmarkStart w:id="94" w:name="_Toc76040775"/>
            <w:bookmarkStart w:id="95" w:name="_Toc76043269"/>
            <w:bookmarkStart w:id="96" w:name="_Toc76045929"/>
            <w:bookmarkStart w:id="97" w:name="_Toc76046262"/>
            <w:bookmarkStart w:id="98" w:name="_Toc76065355"/>
            <w:bookmarkStart w:id="99" w:name="_Toc76066223"/>
            <w:r w:rsidRPr="006329BD">
              <w:rPr>
                <w:rFonts w:cs="Arial"/>
                <w:b/>
                <w:bCs/>
                <w:iCs/>
                <w:sz w:val="28"/>
              </w:rPr>
              <w:t>Thuộc tính</w:t>
            </w:r>
            <w:bookmarkEnd w:id="92"/>
            <w:bookmarkEnd w:id="93"/>
            <w:bookmarkEnd w:id="94"/>
            <w:bookmarkEnd w:id="95"/>
            <w:bookmarkEnd w:id="96"/>
            <w:bookmarkEnd w:id="97"/>
            <w:bookmarkEnd w:id="98"/>
            <w:bookmarkEnd w:id="99"/>
          </w:p>
        </w:tc>
        <w:tc>
          <w:tcPr>
            <w:tcW w:w="1859" w:type="dxa"/>
          </w:tcPr>
          <w:p w14:paraId="32B6460C" w14:textId="77777777" w:rsidR="006329BD" w:rsidRPr="006329BD" w:rsidRDefault="006329BD" w:rsidP="006329BD">
            <w:pPr>
              <w:keepNext/>
              <w:spacing w:before="240" w:after="120"/>
              <w:ind w:firstLine="0"/>
              <w:jc w:val="left"/>
              <w:outlineLvl w:val="1"/>
              <w:rPr>
                <w:rFonts w:cs="Arial"/>
                <w:b/>
                <w:bCs/>
                <w:iCs/>
                <w:sz w:val="28"/>
              </w:rPr>
            </w:pPr>
            <w:bookmarkStart w:id="100" w:name="_Toc76039748"/>
            <w:bookmarkStart w:id="101" w:name="_Toc76040175"/>
            <w:bookmarkStart w:id="102" w:name="_Toc76040776"/>
            <w:bookmarkStart w:id="103" w:name="_Toc76043270"/>
            <w:bookmarkStart w:id="104" w:name="_Toc76045930"/>
            <w:bookmarkStart w:id="105" w:name="_Toc76046263"/>
            <w:bookmarkStart w:id="106" w:name="_Toc76065356"/>
            <w:bookmarkStart w:id="107" w:name="_Toc76066224"/>
            <w:r w:rsidRPr="006329BD">
              <w:rPr>
                <w:rFonts w:cs="Arial"/>
                <w:b/>
                <w:bCs/>
                <w:iCs/>
                <w:sz w:val="28"/>
              </w:rPr>
              <w:t>Kiểu Dữ Liệu</w:t>
            </w:r>
            <w:bookmarkEnd w:id="100"/>
            <w:bookmarkEnd w:id="101"/>
            <w:bookmarkEnd w:id="102"/>
            <w:bookmarkEnd w:id="103"/>
            <w:bookmarkEnd w:id="104"/>
            <w:bookmarkEnd w:id="105"/>
            <w:bookmarkEnd w:id="106"/>
            <w:bookmarkEnd w:id="107"/>
          </w:p>
        </w:tc>
        <w:tc>
          <w:tcPr>
            <w:tcW w:w="1831" w:type="dxa"/>
          </w:tcPr>
          <w:p w14:paraId="15A9FC26" w14:textId="77777777" w:rsidR="006329BD" w:rsidRPr="006329BD" w:rsidRDefault="006329BD" w:rsidP="006329BD">
            <w:pPr>
              <w:keepNext/>
              <w:spacing w:before="240" w:after="120"/>
              <w:ind w:firstLine="0"/>
              <w:jc w:val="left"/>
              <w:outlineLvl w:val="1"/>
              <w:rPr>
                <w:rFonts w:cs="Arial"/>
                <w:b/>
                <w:bCs/>
                <w:iCs/>
                <w:sz w:val="28"/>
              </w:rPr>
            </w:pPr>
            <w:bookmarkStart w:id="108" w:name="_Toc76039749"/>
            <w:bookmarkStart w:id="109" w:name="_Toc76040176"/>
            <w:bookmarkStart w:id="110" w:name="_Toc76040777"/>
            <w:bookmarkStart w:id="111" w:name="_Toc76043271"/>
            <w:bookmarkStart w:id="112" w:name="_Toc76045931"/>
            <w:bookmarkStart w:id="113" w:name="_Toc76046264"/>
            <w:bookmarkStart w:id="114" w:name="_Toc76065357"/>
            <w:bookmarkStart w:id="115" w:name="_Toc76066225"/>
            <w:r w:rsidRPr="006329BD">
              <w:rPr>
                <w:rFonts w:cs="Arial"/>
                <w:b/>
                <w:bCs/>
                <w:iCs/>
                <w:sz w:val="28"/>
              </w:rPr>
              <w:t>Kích Thước</w:t>
            </w:r>
            <w:bookmarkEnd w:id="108"/>
            <w:bookmarkEnd w:id="109"/>
            <w:bookmarkEnd w:id="110"/>
            <w:bookmarkEnd w:id="111"/>
            <w:bookmarkEnd w:id="112"/>
            <w:bookmarkEnd w:id="113"/>
            <w:bookmarkEnd w:id="114"/>
            <w:bookmarkEnd w:id="115"/>
          </w:p>
        </w:tc>
        <w:tc>
          <w:tcPr>
            <w:tcW w:w="1620" w:type="dxa"/>
          </w:tcPr>
          <w:p w14:paraId="353B03B7" w14:textId="77777777" w:rsidR="006329BD" w:rsidRPr="006329BD" w:rsidRDefault="006329BD" w:rsidP="006329BD">
            <w:pPr>
              <w:keepNext/>
              <w:spacing w:before="240" w:after="120"/>
              <w:ind w:firstLine="0"/>
              <w:jc w:val="left"/>
              <w:outlineLvl w:val="1"/>
              <w:rPr>
                <w:rFonts w:cs="Arial"/>
                <w:b/>
                <w:bCs/>
                <w:iCs/>
                <w:sz w:val="28"/>
              </w:rPr>
            </w:pPr>
            <w:bookmarkStart w:id="116" w:name="_Toc76039750"/>
            <w:bookmarkStart w:id="117" w:name="_Toc76040177"/>
            <w:bookmarkStart w:id="118" w:name="_Toc76040778"/>
            <w:bookmarkStart w:id="119" w:name="_Toc76043272"/>
            <w:bookmarkStart w:id="120" w:name="_Toc76045932"/>
            <w:bookmarkStart w:id="121" w:name="_Toc76046265"/>
            <w:bookmarkStart w:id="122" w:name="_Toc76065358"/>
            <w:bookmarkStart w:id="123" w:name="_Toc76066226"/>
            <w:r w:rsidRPr="006329BD">
              <w:rPr>
                <w:rFonts w:cs="Arial"/>
                <w:b/>
                <w:bCs/>
                <w:iCs/>
                <w:sz w:val="28"/>
              </w:rPr>
              <w:t>Ràng Buộc</w:t>
            </w:r>
            <w:bookmarkEnd w:id="116"/>
            <w:bookmarkEnd w:id="117"/>
            <w:bookmarkEnd w:id="118"/>
            <w:bookmarkEnd w:id="119"/>
            <w:bookmarkEnd w:id="120"/>
            <w:bookmarkEnd w:id="121"/>
            <w:bookmarkEnd w:id="122"/>
            <w:bookmarkEnd w:id="123"/>
          </w:p>
        </w:tc>
        <w:tc>
          <w:tcPr>
            <w:tcW w:w="1620" w:type="dxa"/>
          </w:tcPr>
          <w:p w14:paraId="340A4904" w14:textId="77777777" w:rsidR="006329BD" w:rsidRPr="006329BD" w:rsidRDefault="006329BD" w:rsidP="006329BD">
            <w:pPr>
              <w:keepNext/>
              <w:spacing w:before="240" w:after="120"/>
              <w:ind w:firstLine="0"/>
              <w:jc w:val="left"/>
              <w:outlineLvl w:val="1"/>
              <w:rPr>
                <w:rFonts w:cs="Arial"/>
                <w:b/>
                <w:bCs/>
                <w:iCs/>
                <w:sz w:val="28"/>
              </w:rPr>
            </w:pPr>
            <w:bookmarkStart w:id="124" w:name="_Toc76039751"/>
            <w:bookmarkStart w:id="125" w:name="_Toc76040178"/>
            <w:bookmarkStart w:id="126" w:name="_Toc76040779"/>
            <w:bookmarkStart w:id="127" w:name="_Toc76043273"/>
            <w:bookmarkStart w:id="128" w:name="_Toc76045933"/>
            <w:bookmarkStart w:id="129" w:name="_Toc76046266"/>
            <w:bookmarkStart w:id="130" w:name="_Toc76065359"/>
            <w:bookmarkStart w:id="131" w:name="_Toc76066227"/>
            <w:r w:rsidRPr="006329BD">
              <w:rPr>
                <w:rFonts w:cs="Arial"/>
                <w:b/>
                <w:bCs/>
                <w:iCs/>
                <w:sz w:val="28"/>
              </w:rPr>
              <w:t>Chú Thích</w:t>
            </w:r>
            <w:bookmarkEnd w:id="124"/>
            <w:bookmarkEnd w:id="125"/>
            <w:bookmarkEnd w:id="126"/>
            <w:bookmarkEnd w:id="127"/>
            <w:bookmarkEnd w:id="128"/>
            <w:bookmarkEnd w:id="129"/>
            <w:bookmarkEnd w:id="130"/>
            <w:bookmarkEnd w:id="131"/>
          </w:p>
        </w:tc>
      </w:tr>
      <w:tr w:rsidR="006329BD" w:rsidRPr="006329BD" w14:paraId="26FE14F9" w14:textId="77777777" w:rsidTr="00F26ADD">
        <w:tc>
          <w:tcPr>
            <w:tcW w:w="1890" w:type="dxa"/>
          </w:tcPr>
          <w:p w14:paraId="568143E3" w14:textId="77777777" w:rsidR="006329BD" w:rsidRPr="006329BD" w:rsidRDefault="006329BD" w:rsidP="006329BD">
            <w:pPr>
              <w:keepNext/>
              <w:spacing w:before="240" w:after="120"/>
              <w:ind w:firstLine="0"/>
              <w:jc w:val="center"/>
              <w:outlineLvl w:val="1"/>
              <w:rPr>
                <w:rFonts w:cs="Arial"/>
                <w:bCs/>
                <w:iCs/>
              </w:rPr>
            </w:pPr>
            <w:bookmarkStart w:id="132" w:name="_Toc76039752"/>
            <w:bookmarkStart w:id="133" w:name="_Toc76040179"/>
            <w:bookmarkStart w:id="134" w:name="_Toc76040780"/>
            <w:bookmarkStart w:id="135" w:name="_Toc76043274"/>
            <w:bookmarkStart w:id="136" w:name="_Toc76045934"/>
            <w:bookmarkStart w:id="137" w:name="_Toc76046267"/>
            <w:bookmarkStart w:id="138" w:name="_Toc76065360"/>
            <w:bookmarkStart w:id="139" w:name="_Toc76066228"/>
            <w:r w:rsidRPr="006329BD">
              <w:rPr>
                <w:rFonts w:cs="Arial"/>
                <w:bCs/>
                <w:iCs/>
              </w:rPr>
              <w:t>UserName</w:t>
            </w:r>
            <w:bookmarkEnd w:id="132"/>
            <w:bookmarkEnd w:id="133"/>
            <w:bookmarkEnd w:id="134"/>
            <w:bookmarkEnd w:id="135"/>
            <w:bookmarkEnd w:id="136"/>
            <w:bookmarkEnd w:id="137"/>
            <w:bookmarkEnd w:id="138"/>
            <w:bookmarkEnd w:id="139"/>
          </w:p>
        </w:tc>
        <w:tc>
          <w:tcPr>
            <w:tcW w:w="1859" w:type="dxa"/>
          </w:tcPr>
          <w:p w14:paraId="38163741" w14:textId="77777777" w:rsidR="006329BD" w:rsidRPr="006329BD" w:rsidRDefault="006329BD" w:rsidP="006329BD">
            <w:pPr>
              <w:keepNext/>
              <w:spacing w:before="240" w:after="120"/>
              <w:ind w:firstLine="0"/>
              <w:jc w:val="center"/>
              <w:outlineLvl w:val="1"/>
              <w:rPr>
                <w:rFonts w:cs="Arial"/>
                <w:bCs/>
                <w:iCs/>
              </w:rPr>
            </w:pPr>
            <w:bookmarkStart w:id="140" w:name="_Toc76039753"/>
            <w:bookmarkStart w:id="141" w:name="_Toc76040180"/>
            <w:bookmarkStart w:id="142" w:name="_Toc76040781"/>
            <w:bookmarkStart w:id="143" w:name="_Toc76043275"/>
            <w:bookmarkStart w:id="144" w:name="_Toc76045935"/>
            <w:bookmarkStart w:id="145" w:name="_Toc76046268"/>
            <w:bookmarkStart w:id="146" w:name="_Toc76065361"/>
            <w:bookmarkStart w:id="147" w:name="_Toc76066229"/>
            <w:r w:rsidRPr="006329BD">
              <w:rPr>
                <w:rFonts w:cs="Arial"/>
                <w:bCs/>
                <w:iCs/>
              </w:rPr>
              <w:t>Nvarchar</w:t>
            </w:r>
            <w:bookmarkEnd w:id="140"/>
            <w:bookmarkEnd w:id="141"/>
            <w:bookmarkEnd w:id="142"/>
            <w:bookmarkEnd w:id="143"/>
            <w:bookmarkEnd w:id="144"/>
            <w:bookmarkEnd w:id="145"/>
            <w:bookmarkEnd w:id="146"/>
            <w:bookmarkEnd w:id="147"/>
          </w:p>
        </w:tc>
        <w:tc>
          <w:tcPr>
            <w:tcW w:w="1831" w:type="dxa"/>
          </w:tcPr>
          <w:p w14:paraId="47527FA5" w14:textId="77777777" w:rsidR="006329BD" w:rsidRPr="006329BD" w:rsidRDefault="006329BD" w:rsidP="006329BD">
            <w:pPr>
              <w:keepNext/>
              <w:spacing w:before="240" w:after="120"/>
              <w:ind w:firstLine="0"/>
              <w:jc w:val="center"/>
              <w:outlineLvl w:val="1"/>
              <w:rPr>
                <w:rFonts w:cs="Arial"/>
                <w:bCs/>
                <w:iCs/>
              </w:rPr>
            </w:pPr>
            <w:bookmarkStart w:id="148" w:name="_Toc76039754"/>
            <w:bookmarkStart w:id="149" w:name="_Toc76040181"/>
            <w:bookmarkStart w:id="150" w:name="_Toc76040782"/>
            <w:bookmarkStart w:id="151" w:name="_Toc76043276"/>
            <w:bookmarkStart w:id="152" w:name="_Toc76045936"/>
            <w:bookmarkStart w:id="153" w:name="_Toc76046269"/>
            <w:bookmarkStart w:id="154" w:name="_Toc76065362"/>
            <w:bookmarkStart w:id="155" w:name="_Toc76066230"/>
            <w:r w:rsidRPr="006329BD">
              <w:rPr>
                <w:rFonts w:cs="Arial"/>
                <w:bCs/>
                <w:iCs/>
              </w:rPr>
              <w:t>100</w:t>
            </w:r>
            <w:bookmarkEnd w:id="148"/>
            <w:bookmarkEnd w:id="149"/>
            <w:bookmarkEnd w:id="150"/>
            <w:bookmarkEnd w:id="151"/>
            <w:bookmarkEnd w:id="152"/>
            <w:bookmarkEnd w:id="153"/>
            <w:bookmarkEnd w:id="154"/>
            <w:bookmarkEnd w:id="155"/>
          </w:p>
        </w:tc>
        <w:tc>
          <w:tcPr>
            <w:tcW w:w="1620" w:type="dxa"/>
          </w:tcPr>
          <w:p w14:paraId="42F7BE46" w14:textId="77777777" w:rsidR="006329BD" w:rsidRPr="006329BD" w:rsidRDefault="006329BD" w:rsidP="006329BD">
            <w:pPr>
              <w:keepNext/>
              <w:spacing w:before="240" w:after="120"/>
              <w:ind w:firstLine="0"/>
              <w:jc w:val="center"/>
              <w:outlineLvl w:val="1"/>
              <w:rPr>
                <w:rFonts w:cs="Arial"/>
                <w:bCs/>
                <w:iCs/>
              </w:rPr>
            </w:pPr>
            <w:bookmarkStart w:id="156" w:name="_Toc76039755"/>
            <w:bookmarkStart w:id="157" w:name="_Toc76040182"/>
            <w:bookmarkStart w:id="158" w:name="_Toc76040783"/>
            <w:bookmarkStart w:id="159" w:name="_Toc76043277"/>
            <w:bookmarkStart w:id="160" w:name="_Toc76045937"/>
            <w:bookmarkStart w:id="161" w:name="_Toc76046270"/>
            <w:bookmarkStart w:id="162" w:name="_Toc76065363"/>
            <w:bookmarkStart w:id="163" w:name="_Toc76066231"/>
            <w:r w:rsidRPr="006329BD">
              <w:rPr>
                <w:rFonts w:cs="Arial"/>
                <w:bCs/>
                <w:iCs/>
              </w:rPr>
              <w:t>Primary key</w:t>
            </w:r>
            <w:bookmarkEnd w:id="156"/>
            <w:bookmarkEnd w:id="157"/>
            <w:bookmarkEnd w:id="158"/>
            <w:bookmarkEnd w:id="159"/>
            <w:bookmarkEnd w:id="160"/>
            <w:bookmarkEnd w:id="161"/>
            <w:bookmarkEnd w:id="162"/>
            <w:bookmarkEnd w:id="163"/>
          </w:p>
        </w:tc>
        <w:tc>
          <w:tcPr>
            <w:tcW w:w="1620" w:type="dxa"/>
          </w:tcPr>
          <w:p w14:paraId="354B5B65" w14:textId="77777777" w:rsidR="006329BD" w:rsidRPr="006329BD" w:rsidRDefault="006329BD" w:rsidP="006329BD">
            <w:pPr>
              <w:keepNext/>
              <w:spacing w:before="240" w:after="120"/>
              <w:ind w:firstLine="0"/>
              <w:jc w:val="center"/>
              <w:outlineLvl w:val="1"/>
              <w:rPr>
                <w:rFonts w:cs="Arial"/>
                <w:bCs/>
                <w:iCs/>
              </w:rPr>
            </w:pPr>
            <w:bookmarkStart w:id="164" w:name="_Toc76039756"/>
            <w:bookmarkStart w:id="165" w:name="_Toc76040183"/>
            <w:bookmarkStart w:id="166" w:name="_Toc76040784"/>
            <w:bookmarkStart w:id="167" w:name="_Toc76043278"/>
            <w:bookmarkStart w:id="168" w:name="_Toc76045938"/>
            <w:bookmarkStart w:id="169" w:name="_Toc76046271"/>
            <w:bookmarkStart w:id="170" w:name="_Toc76065364"/>
            <w:bookmarkStart w:id="171" w:name="_Toc76066232"/>
            <w:r w:rsidRPr="006329BD">
              <w:rPr>
                <w:rFonts w:cs="Arial"/>
                <w:bCs/>
                <w:iCs/>
              </w:rPr>
              <w:t>Tên người dùng</w:t>
            </w:r>
            <w:bookmarkEnd w:id="164"/>
            <w:bookmarkEnd w:id="165"/>
            <w:bookmarkEnd w:id="166"/>
            <w:bookmarkEnd w:id="167"/>
            <w:bookmarkEnd w:id="168"/>
            <w:bookmarkEnd w:id="169"/>
            <w:bookmarkEnd w:id="170"/>
            <w:bookmarkEnd w:id="171"/>
          </w:p>
        </w:tc>
      </w:tr>
      <w:tr w:rsidR="006329BD" w:rsidRPr="006329BD" w14:paraId="592B8C31" w14:textId="77777777" w:rsidTr="00F26ADD">
        <w:tc>
          <w:tcPr>
            <w:tcW w:w="1890" w:type="dxa"/>
          </w:tcPr>
          <w:p w14:paraId="7C7761C8" w14:textId="77777777" w:rsidR="006329BD" w:rsidRPr="006329BD" w:rsidRDefault="006329BD" w:rsidP="006329BD">
            <w:pPr>
              <w:keepNext/>
              <w:spacing w:before="240" w:after="120"/>
              <w:ind w:firstLine="0"/>
              <w:jc w:val="center"/>
              <w:outlineLvl w:val="1"/>
              <w:rPr>
                <w:rFonts w:cs="Arial"/>
                <w:bCs/>
                <w:iCs/>
              </w:rPr>
            </w:pPr>
            <w:bookmarkStart w:id="172" w:name="_Toc76039757"/>
            <w:bookmarkStart w:id="173" w:name="_Toc76040184"/>
            <w:bookmarkStart w:id="174" w:name="_Toc76040785"/>
            <w:bookmarkStart w:id="175" w:name="_Toc76043279"/>
            <w:bookmarkStart w:id="176" w:name="_Toc76045939"/>
            <w:bookmarkStart w:id="177" w:name="_Toc76046272"/>
            <w:bookmarkStart w:id="178" w:name="_Toc76065365"/>
            <w:bookmarkStart w:id="179" w:name="_Toc76066233"/>
            <w:r w:rsidRPr="006329BD">
              <w:rPr>
                <w:rFonts w:cs="Arial"/>
                <w:bCs/>
                <w:iCs/>
              </w:rPr>
              <w:t>Displayname</w:t>
            </w:r>
            <w:bookmarkEnd w:id="172"/>
            <w:bookmarkEnd w:id="173"/>
            <w:bookmarkEnd w:id="174"/>
            <w:bookmarkEnd w:id="175"/>
            <w:bookmarkEnd w:id="176"/>
            <w:bookmarkEnd w:id="177"/>
            <w:bookmarkEnd w:id="178"/>
            <w:bookmarkEnd w:id="179"/>
          </w:p>
        </w:tc>
        <w:tc>
          <w:tcPr>
            <w:tcW w:w="1859" w:type="dxa"/>
          </w:tcPr>
          <w:p w14:paraId="0AEF20E2" w14:textId="77777777" w:rsidR="006329BD" w:rsidRPr="006329BD" w:rsidRDefault="006329BD" w:rsidP="006329BD">
            <w:pPr>
              <w:keepNext/>
              <w:spacing w:before="240" w:after="120"/>
              <w:ind w:firstLine="0"/>
              <w:jc w:val="center"/>
              <w:outlineLvl w:val="1"/>
              <w:rPr>
                <w:rFonts w:cs="Arial"/>
                <w:bCs/>
                <w:iCs/>
              </w:rPr>
            </w:pPr>
            <w:bookmarkStart w:id="180" w:name="_Toc76039758"/>
            <w:bookmarkStart w:id="181" w:name="_Toc76040185"/>
            <w:bookmarkStart w:id="182" w:name="_Toc76040786"/>
            <w:bookmarkStart w:id="183" w:name="_Toc76043280"/>
            <w:bookmarkStart w:id="184" w:name="_Toc76045940"/>
            <w:bookmarkStart w:id="185" w:name="_Toc76046273"/>
            <w:bookmarkStart w:id="186" w:name="_Toc76065366"/>
            <w:bookmarkStart w:id="187" w:name="_Toc76066234"/>
            <w:r w:rsidRPr="006329BD">
              <w:rPr>
                <w:rFonts w:cs="Arial"/>
                <w:bCs/>
                <w:iCs/>
              </w:rPr>
              <w:t>Nvarchar</w:t>
            </w:r>
            <w:bookmarkEnd w:id="180"/>
            <w:bookmarkEnd w:id="181"/>
            <w:bookmarkEnd w:id="182"/>
            <w:bookmarkEnd w:id="183"/>
            <w:bookmarkEnd w:id="184"/>
            <w:bookmarkEnd w:id="185"/>
            <w:bookmarkEnd w:id="186"/>
            <w:bookmarkEnd w:id="187"/>
          </w:p>
        </w:tc>
        <w:tc>
          <w:tcPr>
            <w:tcW w:w="1831" w:type="dxa"/>
          </w:tcPr>
          <w:p w14:paraId="12CD2EE2" w14:textId="77777777" w:rsidR="006329BD" w:rsidRPr="006329BD" w:rsidRDefault="006329BD" w:rsidP="006329BD">
            <w:pPr>
              <w:keepNext/>
              <w:spacing w:before="240" w:after="120"/>
              <w:ind w:firstLine="0"/>
              <w:jc w:val="center"/>
              <w:outlineLvl w:val="1"/>
              <w:rPr>
                <w:rFonts w:cs="Arial"/>
                <w:bCs/>
                <w:iCs/>
              </w:rPr>
            </w:pPr>
            <w:bookmarkStart w:id="188" w:name="_Toc76039759"/>
            <w:bookmarkStart w:id="189" w:name="_Toc76040186"/>
            <w:bookmarkStart w:id="190" w:name="_Toc76040787"/>
            <w:bookmarkStart w:id="191" w:name="_Toc76043281"/>
            <w:bookmarkStart w:id="192" w:name="_Toc76045941"/>
            <w:bookmarkStart w:id="193" w:name="_Toc76046274"/>
            <w:bookmarkStart w:id="194" w:name="_Toc76065367"/>
            <w:bookmarkStart w:id="195" w:name="_Toc76066235"/>
            <w:r w:rsidRPr="006329BD">
              <w:rPr>
                <w:rFonts w:cs="Arial"/>
                <w:bCs/>
                <w:iCs/>
              </w:rPr>
              <w:t>100</w:t>
            </w:r>
            <w:bookmarkEnd w:id="188"/>
            <w:bookmarkEnd w:id="189"/>
            <w:bookmarkEnd w:id="190"/>
            <w:bookmarkEnd w:id="191"/>
            <w:bookmarkEnd w:id="192"/>
            <w:bookmarkEnd w:id="193"/>
            <w:bookmarkEnd w:id="194"/>
            <w:bookmarkEnd w:id="195"/>
          </w:p>
        </w:tc>
        <w:tc>
          <w:tcPr>
            <w:tcW w:w="1620" w:type="dxa"/>
          </w:tcPr>
          <w:p w14:paraId="648C5117" w14:textId="77777777" w:rsidR="006329BD" w:rsidRPr="006329BD" w:rsidRDefault="006329BD" w:rsidP="006329BD">
            <w:pPr>
              <w:keepNext/>
              <w:spacing w:before="240" w:after="120"/>
              <w:ind w:firstLine="0"/>
              <w:jc w:val="center"/>
              <w:outlineLvl w:val="1"/>
              <w:rPr>
                <w:rFonts w:cs="Arial"/>
                <w:bCs/>
                <w:iCs/>
              </w:rPr>
            </w:pPr>
            <w:bookmarkStart w:id="196" w:name="_Toc76039760"/>
            <w:bookmarkStart w:id="197" w:name="_Toc76040187"/>
            <w:bookmarkStart w:id="198" w:name="_Toc76040788"/>
            <w:bookmarkStart w:id="199" w:name="_Toc76043282"/>
            <w:bookmarkStart w:id="200" w:name="_Toc76045942"/>
            <w:bookmarkStart w:id="201" w:name="_Toc76046275"/>
            <w:bookmarkStart w:id="202" w:name="_Toc76065368"/>
            <w:bookmarkStart w:id="203" w:name="_Toc76066236"/>
            <w:r w:rsidRPr="006329BD">
              <w:rPr>
                <w:rFonts w:cs="Arial"/>
                <w:bCs/>
                <w:iCs/>
              </w:rPr>
              <w:t>Not null</w:t>
            </w:r>
            <w:bookmarkEnd w:id="196"/>
            <w:bookmarkEnd w:id="197"/>
            <w:bookmarkEnd w:id="198"/>
            <w:bookmarkEnd w:id="199"/>
            <w:bookmarkEnd w:id="200"/>
            <w:bookmarkEnd w:id="201"/>
            <w:bookmarkEnd w:id="202"/>
            <w:bookmarkEnd w:id="203"/>
          </w:p>
        </w:tc>
        <w:tc>
          <w:tcPr>
            <w:tcW w:w="1620" w:type="dxa"/>
          </w:tcPr>
          <w:p w14:paraId="760FDA03" w14:textId="77777777" w:rsidR="006329BD" w:rsidRPr="006329BD" w:rsidRDefault="006329BD" w:rsidP="006329BD">
            <w:pPr>
              <w:keepNext/>
              <w:spacing w:before="240" w:after="120"/>
              <w:ind w:firstLine="0"/>
              <w:jc w:val="center"/>
              <w:outlineLvl w:val="1"/>
              <w:rPr>
                <w:rFonts w:cs="Arial"/>
                <w:bCs/>
                <w:iCs/>
              </w:rPr>
            </w:pPr>
            <w:bookmarkStart w:id="204" w:name="_Toc76039761"/>
            <w:bookmarkStart w:id="205" w:name="_Toc76040188"/>
            <w:bookmarkStart w:id="206" w:name="_Toc76040789"/>
            <w:bookmarkStart w:id="207" w:name="_Toc76043283"/>
            <w:bookmarkStart w:id="208" w:name="_Toc76045943"/>
            <w:bookmarkStart w:id="209" w:name="_Toc76046276"/>
            <w:bookmarkStart w:id="210" w:name="_Toc76065369"/>
            <w:bookmarkStart w:id="211" w:name="_Toc76066237"/>
            <w:r w:rsidRPr="006329BD">
              <w:rPr>
                <w:rFonts w:cs="Arial"/>
                <w:bCs/>
                <w:iCs/>
              </w:rPr>
              <w:t>Tên hiển thị</w:t>
            </w:r>
            <w:bookmarkEnd w:id="204"/>
            <w:bookmarkEnd w:id="205"/>
            <w:bookmarkEnd w:id="206"/>
            <w:bookmarkEnd w:id="207"/>
            <w:bookmarkEnd w:id="208"/>
            <w:bookmarkEnd w:id="209"/>
            <w:bookmarkEnd w:id="210"/>
            <w:bookmarkEnd w:id="211"/>
          </w:p>
        </w:tc>
      </w:tr>
      <w:tr w:rsidR="006329BD" w:rsidRPr="006329BD" w14:paraId="71CB493B" w14:textId="77777777" w:rsidTr="00F26ADD">
        <w:tc>
          <w:tcPr>
            <w:tcW w:w="1890" w:type="dxa"/>
          </w:tcPr>
          <w:p w14:paraId="76AE0B3D" w14:textId="77777777" w:rsidR="006329BD" w:rsidRPr="006329BD" w:rsidRDefault="006329BD" w:rsidP="006329BD">
            <w:pPr>
              <w:keepNext/>
              <w:spacing w:before="240" w:after="120"/>
              <w:ind w:firstLine="0"/>
              <w:jc w:val="center"/>
              <w:outlineLvl w:val="1"/>
              <w:rPr>
                <w:rFonts w:cs="Arial"/>
                <w:bCs/>
                <w:iCs/>
              </w:rPr>
            </w:pPr>
            <w:bookmarkStart w:id="212" w:name="_Toc76039762"/>
            <w:bookmarkStart w:id="213" w:name="_Toc76040189"/>
            <w:bookmarkStart w:id="214" w:name="_Toc76040790"/>
            <w:bookmarkStart w:id="215" w:name="_Toc76043284"/>
            <w:bookmarkStart w:id="216" w:name="_Toc76045944"/>
            <w:bookmarkStart w:id="217" w:name="_Toc76046277"/>
            <w:bookmarkStart w:id="218" w:name="_Toc76065370"/>
            <w:bookmarkStart w:id="219" w:name="_Toc76066238"/>
            <w:r w:rsidRPr="006329BD">
              <w:rPr>
                <w:rFonts w:cs="Arial"/>
                <w:bCs/>
                <w:iCs/>
              </w:rPr>
              <w:t>Password</w:t>
            </w:r>
            <w:bookmarkEnd w:id="212"/>
            <w:bookmarkEnd w:id="213"/>
            <w:bookmarkEnd w:id="214"/>
            <w:bookmarkEnd w:id="215"/>
            <w:bookmarkEnd w:id="216"/>
            <w:bookmarkEnd w:id="217"/>
            <w:bookmarkEnd w:id="218"/>
            <w:bookmarkEnd w:id="219"/>
          </w:p>
        </w:tc>
        <w:tc>
          <w:tcPr>
            <w:tcW w:w="1859" w:type="dxa"/>
          </w:tcPr>
          <w:p w14:paraId="0DF22264" w14:textId="77777777" w:rsidR="006329BD" w:rsidRPr="006329BD" w:rsidRDefault="006329BD" w:rsidP="006329BD">
            <w:pPr>
              <w:keepNext/>
              <w:spacing w:before="240" w:after="120"/>
              <w:ind w:firstLine="0"/>
              <w:jc w:val="center"/>
              <w:outlineLvl w:val="1"/>
              <w:rPr>
                <w:rFonts w:cs="Arial"/>
                <w:bCs/>
                <w:iCs/>
              </w:rPr>
            </w:pPr>
            <w:bookmarkStart w:id="220" w:name="_Toc76039763"/>
            <w:bookmarkStart w:id="221" w:name="_Toc76040190"/>
            <w:bookmarkStart w:id="222" w:name="_Toc76040791"/>
            <w:bookmarkStart w:id="223" w:name="_Toc76043285"/>
            <w:bookmarkStart w:id="224" w:name="_Toc76045945"/>
            <w:bookmarkStart w:id="225" w:name="_Toc76046278"/>
            <w:bookmarkStart w:id="226" w:name="_Toc76065371"/>
            <w:bookmarkStart w:id="227" w:name="_Toc76066239"/>
            <w:r w:rsidRPr="006329BD">
              <w:rPr>
                <w:rFonts w:cs="Arial"/>
                <w:bCs/>
                <w:iCs/>
              </w:rPr>
              <w:t>Nvarchar</w:t>
            </w:r>
            <w:bookmarkEnd w:id="220"/>
            <w:bookmarkEnd w:id="221"/>
            <w:bookmarkEnd w:id="222"/>
            <w:bookmarkEnd w:id="223"/>
            <w:bookmarkEnd w:id="224"/>
            <w:bookmarkEnd w:id="225"/>
            <w:bookmarkEnd w:id="226"/>
            <w:bookmarkEnd w:id="227"/>
          </w:p>
        </w:tc>
        <w:tc>
          <w:tcPr>
            <w:tcW w:w="1831" w:type="dxa"/>
          </w:tcPr>
          <w:p w14:paraId="1D1E1A4A" w14:textId="77777777" w:rsidR="006329BD" w:rsidRPr="006329BD" w:rsidRDefault="006329BD" w:rsidP="006329BD">
            <w:pPr>
              <w:keepNext/>
              <w:spacing w:before="240" w:after="120"/>
              <w:ind w:firstLine="0"/>
              <w:jc w:val="center"/>
              <w:outlineLvl w:val="1"/>
              <w:rPr>
                <w:rFonts w:cs="Arial"/>
                <w:bCs/>
                <w:iCs/>
              </w:rPr>
            </w:pPr>
            <w:bookmarkStart w:id="228" w:name="_Toc76039764"/>
            <w:bookmarkStart w:id="229" w:name="_Toc76040191"/>
            <w:bookmarkStart w:id="230" w:name="_Toc76040792"/>
            <w:bookmarkStart w:id="231" w:name="_Toc76043286"/>
            <w:bookmarkStart w:id="232" w:name="_Toc76045946"/>
            <w:bookmarkStart w:id="233" w:name="_Toc76046279"/>
            <w:bookmarkStart w:id="234" w:name="_Toc76065372"/>
            <w:bookmarkStart w:id="235" w:name="_Toc76066240"/>
            <w:r w:rsidRPr="006329BD">
              <w:rPr>
                <w:rFonts w:cs="Arial"/>
                <w:bCs/>
                <w:iCs/>
              </w:rPr>
              <w:t>100</w:t>
            </w:r>
            <w:bookmarkEnd w:id="228"/>
            <w:bookmarkEnd w:id="229"/>
            <w:bookmarkEnd w:id="230"/>
            <w:bookmarkEnd w:id="231"/>
            <w:bookmarkEnd w:id="232"/>
            <w:bookmarkEnd w:id="233"/>
            <w:bookmarkEnd w:id="234"/>
            <w:bookmarkEnd w:id="235"/>
          </w:p>
        </w:tc>
        <w:tc>
          <w:tcPr>
            <w:tcW w:w="1620" w:type="dxa"/>
          </w:tcPr>
          <w:p w14:paraId="26E3590F" w14:textId="77777777" w:rsidR="006329BD" w:rsidRPr="006329BD" w:rsidRDefault="006329BD" w:rsidP="006329BD">
            <w:pPr>
              <w:keepNext/>
              <w:spacing w:before="240" w:after="120"/>
              <w:ind w:firstLine="0"/>
              <w:jc w:val="center"/>
              <w:outlineLvl w:val="1"/>
              <w:rPr>
                <w:rFonts w:cs="Arial"/>
                <w:bCs/>
                <w:iCs/>
              </w:rPr>
            </w:pPr>
            <w:bookmarkStart w:id="236" w:name="_Toc76039765"/>
            <w:bookmarkStart w:id="237" w:name="_Toc76040192"/>
            <w:bookmarkStart w:id="238" w:name="_Toc76040793"/>
            <w:bookmarkStart w:id="239" w:name="_Toc76043287"/>
            <w:bookmarkStart w:id="240" w:name="_Toc76045947"/>
            <w:bookmarkStart w:id="241" w:name="_Toc76046280"/>
            <w:bookmarkStart w:id="242" w:name="_Toc76065373"/>
            <w:bookmarkStart w:id="243" w:name="_Toc76066241"/>
            <w:r w:rsidRPr="006329BD">
              <w:rPr>
                <w:rFonts w:cs="Arial"/>
                <w:bCs/>
                <w:iCs/>
              </w:rPr>
              <w:t>Not null</w:t>
            </w:r>
            <w:bookmarkEnd w:id="236"/>
            <w:bookmarkEnd w:id="237"/>
            <w:bookmarkEnd w:id="238"/>
            <w:bookmarkEnd w:id="239"/>
            <w:bookmarkEnd w:id="240"/>
            <w:bookmarkEnd w:id="241"/>
            <w:bookmarkEnd w:id="242"/>
            <w:bookmarkEnd w:id="243"/>
          </w:p>
        </w:tc>
        <w:tc>
          <w:tcPr>
            <w:tcW w:w="1620" w:type="dxa"/>
          </w:tcPr>
          <w:p w14:paraId="7ADC558F" w14:textId="77777777" w:rsidR="006329BD" w:rsidRPr="006329BD" w:rsidRDefault="006329BD" w:rsidP="006329BD">
            <w:pPr>
              <w:keepNext/>
              <w:spacing w:before="240" w:after="120"/>
              <w:ind w:firstLine="0"/>
              <w:jc w:val="center"/>
              <w:outlineLvl w:val="1"/>
              <w:rPr>
                <w:rFonts w:cs="Arial"/>
                <w:bCs/>
                <w:iCs/>
              </w:rPr>
            </w:pPr>
            <w:bookmarkStart w:id="244" w:name="_Toc76039766"/>
            <w:bookmarkStart w:id="245" w:name="_Toc76040193"/>
            <w:bookmarkStart w:id="246" w:name="_Toc76040794"/>
            <w:bookmarkStart w:id="247" w:name="_Toc76043288"/>
            <w:bookmarkStart w:id="248" w:name="_Toc76045948"/>
            <w:bookmarkStart w:id="249" w:name="_Toc76046281"/>
            <w:bookmarkStart w:id="250" w:name="_Toc76065374"/>
            <w:bookmarkStart w:id="251" w:name="_Toc76066242"/>
            <w:r w:rsidRPr="006329BD">
              <w:rPr>
                <w:rFonts w:cs="Arial"/>
                <w:bCs/>
                <w:iCs/>
              </w:rPr>
              <w:t>Mật khẩu</w:t>
            </w:r>
            <w:bookmarkEnd w:id="244"/>
            <w:bookmarkEnd w:id="245"/>
            <w:bookmarkEnd w:id="246"/>
            <w:bookmarkEnd w:id="247"/>
            <w:bookmarkEnd w:id="248"/>
            <w:bookmarkEnd w:id="249"/>
            <w:bookmarkEnd w:id="250"/>
            <w:bookmarkEnd w:id="251"/>
          </w:p>
        </w:tc>
      </w:tr>
      <w:tr w:rsidR="006329BD" w:rsidRPr="006329BD" w14:paraId="377CDE18" w14:textId="77777777" w:rsidTr="00F26ADD">
        <w:tc>
          <w:tcPr>
            <w:tcW w:w="1890" w:type="dxa"/>
          </w:tcPr>
          <w:p w14:paraId="1EC5470F" w14:textId="77777777" w:rsidR="006329BD" w:rsidRPr="006329BD" w:rsidRDefault="006329BD" w:rsidP="006329BD">
            <w:pPr>
              <w:keepNext/>
              <w:spacing w:before="240" w:after="120"/>
              <w:ind w:firstLine="0"/>
              <w:jc w:val="center"/>
              <w:outlineLvl w:val="1"/>
              <w:rPr>
                <w:rFonts w:cs="Arial"/>
                <w:bCs/>
                <w:iCs/>
              </w:rPr>
            </w:pPr>
            <w:bookmarkStart w:id="252" w:name="_Toc76039767"/>
            <w:bookmarkStart w:id="253" w:name="_Toc76040194"/>
            <w:bookmarkStart w:id="254" w:name="_Toc76040795"/>
            <w:bookmarkStart w:id="255" w:name="_Toc76043289"/>
            <w:bookmarkStart w:id="256" w:name="_Toc76045949"/>
            <w:bookmarkStart w:id="257" w:name="_Toc76046282"/>
            <w:bookmarkStart w:id="258" w:name="_Toc76065375"/>
            <w:bookmarkStart w:id="259" w:name="_Toc76066243"/>
            <w:r w:rsidRPr="006329BD">
              <w:rPr>
                <w:rFonts w:cs="Arial"/>
                <w:bCs/>
                <w:iCs/>
              </w:rPr>
              <w:t>MaNhanVien</w:t>
            </w:r>
            <w:bookmarkEnd w:id="252"/>
            <w:bookmarkEnd w:id="253"/>
            <w:bookmarkEnd w:id="254"/>
            <w:bookmarkEnd w:id="255"/>
            <w:bookmarkEnd w:id="256"/>
            <w:bookmarkEnd w:id="257"/>
            <w:bookmarkEnd w:id="258"/>
            <w:bookmarkEnd w:id="259"/>
          </w:p>
        </w:tc>
        <w:tc>
          <w:tcPr>
            <w:tcW w:w="1859" w:type="dxa"/>
          </w:tcPr>
          <w:p w14:paraId="1143D036" w14:textId="77777777" w:rsidR="006329BD" w:rsidRPr="006329BD" w:rsidRDefault="006329BD" w:rsidP="006329BD">
            <w:pPr>
              <w:keepNext/>
              <w:spacing w:before="240" w:after="120"/>
              <w:ind w:firstLine="0"/>
              <w:jc w:val="center"/>
              <w:outlineLvl w:val="1"/>
              <w:rPr>
                <w:rFonts w:cs="Arial"/>
                <w:bCs/>
                <w:iCs/>
              </w:rPr>
            </w:pPr>
            <w:bookmarkStart w:id="260" w:name="_Toc76039768"/>
            <w:bookmarkStart w:id="261" w:name="_Toc76040195"/>
            <w:bookmarkStart w:id="262" w:name="_Toc76040796"/>
            <w:bookmarkStart w:id="263" w:name="_Toc76043290"/>
            <w:bookmarkStart w:id="264" w:name="_Toc76045950"/>
            <w:bookmarkStart w:id="265" w:name="_Toc76046283"/>
            <w:bookmarkStart w:id="266" w:name="_Toc76065376"/>
            <w:bookmarkStart w:id="267" w:name="_Toc76066244"/>
            <w:r w:rsidRPr="006329BD">
              <w:rPr>
                <w:rFonts w:cs="Arial"/>
                <w:bCs/>
                <w:iCs/>
              </w:rPr>
              <w:t>int</w:t>
            </w:r>
            <w:bookmarkEnd w:id="260"/>
            <w:bookmarkEnd w:id="261"/>
            <w:bookmarkEnd w:id="262"/>
            <w:bookmarkEnd w:id="263"/>
            <w:bookmarkEnd w:id="264"/>
            <w:bookmarkEnd w:id="265"/>
            <w:bookmarkEnd w:id="266"/>
            <w:bookmarkEnd w:id="267"/>
          </w:p>
        </w:tc>
        <w:tc>
          <w:tcPr>
            <w:tcW w:w="1831" w:type="dxa"/>
          </w:tcPr>
          <w:p w14:paraId="71975F36" w14:textId="77777777" w:rsidR="006329BD" w:rsidRPr="006329BD" w:rsidRDefault="006329BD" w:rsidP="006329BD">
            <w:pPr>
              <w:keepNext/>
              <w:spacing w:before="240" w:after="120"/>
              <w:ind w:firstLine="0"/>
              <w:jc w:val="center"/>
              <w:outlineLvl w:val="1"/>
              <w:rPr>
                <w:rFonts w:cs="Arial"/>
                <w:bCs/>
                <w:iCs/>
              </w:rPr>
            </w:pPr>
            <w:bookmarkStart w:id="268" w:name="_Toc76039769"/>
            <w:bookmarkStart w:id="269" w:name="_Toc76040196"/>
            <w:bookmarkStart w:id="270" w:name="_Toc76040797"/>
            <w:bookmarkStart w:id="271" w:name="_Toc76043291"/>
            <w:bookmarkStart w:id="272" w:name="_Toc76045951"/>
            <w:bookmarkStart w:id="273" w:name="_Toc76046284"/>
            <w:bookmarkStart w:id="274" w:name="_Toc76065377"/>
            <w:bookmarkStart w:id="275" w:name="_Toc76066245"/>
            <w:r w:rsidRPr="006329BD">
              <w:rPr>
                <w:rFonts w:cs="Arial"/>
                <w:bCs/>
                <w:iCs/>
              </w:rPr>
              <w:t>1,1</w:t>
            </w:r>
            <w:bookmarkEnd w:id="268"/>
            <w:bookmarkEnd w:id="269"/>
            <w:bookmarkEnd w:id="270"/>
            <w:bookmarkEnd w:id="271"/>
            <w:bookmarkEnd w:id="272"/>
            <w:bookmarkEnd w:id="273"/>
            <w:bookmarkEnd w:id="274"/>
            <w:bookmarkEnd w:id="275"/>
          </w:p>
        </w:tc>
        <w:tc>
          <w:tcPr>
            <w:tcW w:w="1620" w:type="dxa"/>
          </w:tcPr>
          <w:p w14:paraId="572C9247" w14:textId="77777777" w:rsidR="006329BD" w:rsidRPr="006329BD" w:rsidRDefault="006329BD" w:rsidP="006329BD">
            <w:pPr>
              <w:keepNext/>
              <w:spacing w:before="240" w:after="120"/>
              <w:ind w:firstLine="0"/>
              <w:jc w:val="center"/>
              <w:outlineLvl w:val="1"/>
              <w:rPr>
                <w:rFonts w:cs="Arial"/>
                <w:bCs/>
                <w:iCs/>
              </w:rPr>
            </w:pPr>
            <w:bookmarkStart w:id="276" w:name="_Toc76039770"/>
            <w:bookmarkStart w:id="277" w:name="_Toc76040197"/>
            <w:bookmarkStart w:id="278" w:name="_Toc76040798"/>
            <w:bookmarkStart w:id="279" w:name="_Toc76043292"/>
            <w:bookmarkStart w:id="280" w:name="_Toc76045952"/>
            <w:bookmarkStart w:id="281" w:name="_Toc76046285"/>
            <w:bookmarkStart w:id="282" w:name="_Toc76065378"/>
            <w:bookmarkStart w:id="283" w:name="_Toc76066246"/>
            <w:r w:rsidRPr="006329BD">
              <w:rPr>
                <w:rFonts w:cs="Arial"/>
                <w:bCs/>
                <w:iCs/>
              </w:rPr>
              <w:t>Not null</w:t>
            </w:r>
            <w:bookmarkEnd w:id="276"/>
            <w:bookmarkEnd w:id="277"/>
            <w:bookmarkEnd w:id="278"/>
            <w:bookmarkEnd w:id="279"/>
            <w:bookmarkEnd w:id="280"/>
            <w:bookmarkEnd w:id="281"/>
            <w:bookmarkEnd w:id="282"/>
            <w:bookmarkEnd w:id="283"/>
          </w:p>
        </w:tc>
        <w:tc>
          <w:tcPr>
            <w:tcW w:w="1620" w:type="dxa"/>
          </w:tcPr>
          <w:p w14:paraId="63F48AC7" w14:textId="77777777" w:rsidR="006329BD" w:rsidRPr="006329BD" w:rsidRDefault="006329BD" w:rsidP="006329BD">
            <w:pPr>
              <w:keepNext/>
              <w:spacing w:before="240" w:after="120"/>
              <w:ind w:firstLine="0"/>
              <w:jc w:val="center"/>
              <w:outlineLvl w:val="1"/>
              <w:rPr>
                <w:rFonts w:cs="Arial"/>
                <w:bCs/>
                <w:iCs/>
              </w:rPr>
            </w:pPr>
            <w:bookmarkStart w:id="284" w:name="_Toc76039771"/>
            <w:bookmarkStart w:id="285" w:name="_Toc76040198"/>
            <w:bookmarkStart w:id="286" w:name="_Toc76040799"/>
            <w:bookmarkStart w:id="287" w:name="_Toc76043293"/>
            <w:bookmarkStart w:id="288" w:name="_Toc76045953"/>
            <w:bookmarkStart w:id="289" w:name="_Toc76046286"/>
            <w:bookmarkStart w:id="290" w:name="_Toc76065379"/>
            <w:bookmarkStart w:id="291" w:name="_Toc76066247"/>
            <w:r w:rsidRPr="006329BD">
              <w:rPr>
                <w:rFonts w:cs="Arial"/>
                <w:bCs/>
                <w:iCs/>
              </w:rPr>
              <w:t>Mã nhân viên</w:t>
            </w:r>
            <w:bookmarkEnd w:id="284"/>
            <w:bookmarkEnd w:id="285"/>
            <w:bookmarkEnd w:id="286"/>
            <w:bookmarkEnd w:id="287"/>
            <w:bookmarkEnd w:id="288"/>
            <w:bookmarkEnd w:id="289"/>
            <w:bookmarkEnd w:id="290"/>
            <w:bookmarkEnd w:id="291"/>
          </w:p>
        </w:tc>
      </w:tr>
    </w:tbl>
    <w:p w14:paraId="780D437F" w14:textId="3370F512" w:rsidR="006329BD" w:rsidRPr="00076FD3" w:rsidRDefault="007A6E5A" w:rsidP="00076FD3">
      <w:pPr>
        <w:ind w:firstLine="0"/>
        <w:jc w:val="center"/>
        <w:rPr>
          <w:sz w:val="28"/>
          <w:szCs w:val="28"/>
        </w:rPr>
      </w:pPr>
      <w:r>
        <w:rPr>
          <w:sz w:val="28"/>
          <w:szCs w:val="28"/>
        </w:rPr>
        <w:t xml:space="preserve">Bảng </w:t>
      </w:r>
      <w:r w:rsidR="00A943BA">
        <w:rPr>
          <w:sz w:val="28"/>
          <w:szCs w:val="28"/>
        </w:rPr>
        <w:t>2.</w:t>
      </w:r>
      <w:r w:rsidR="00076FD3" w:rsidRPr="00076FD3">
        <w:rPr>
          <w:sz w:val="28"/>
          <w:szCs w:val="28"/>
        </w:rPr>
        <w:t>1 Bảng tài khoản</w:t>
      </w:r>
    </w:p>
    <w:p w14:paraId="14067ECB" w14:textId="77777777" w:rsidR="006329BD" w:rsidRDefault="006329BD" w:rsidP="006329BD">
      <w:pPr>
        <w:ind w:firstLine="0"/>
        <w:jc w:val="left"/>
        <w:rPr>
          <w:b/>
          <w:sz w:val="28"/>
          <w:szCs w:val="28"/>
        </w:rPr>
      </w:pPr>
      <w:r>
        <w:rPr>
          <w:b/>
          <w:sz w:val="28"/>
          <w:szCs w:val="28"/>
        </w:rPr>
        <w:t xml:space="preserve"> </w:t>
      </w:r>
    </w:p>
    <w:p w14:paraId="7845576F" w14:textId="6D61120B" w:rsidR="006329BD" w:rsidRPr="007A6E5A" w:rsidRDefault="00F26ADD" w:rsidP="00C03514">
      <w:pPr>
        <w:pStyle w:val="ListParagraph"/>
        <w:numPr>
          <w:ilvl w:val="0"/>
          <w:numId w:val="18"/>
        </w:numPr>
        <w:jc w:val="left"/>
        <w:rPr>
          <w:b/>
          <w:sz w:val="28"/>
          <w:szCs w:val="28"/>
        </w:rPr>
      </w:pPr>
      <w:r w:rsidRPr="007A6E5A">
        <w:rPr>
          <w:b/>
          <w:sz w:val="28"/>
          <w:szCs w:val="28"/>
        </w:rPr>
        <w:t xml:space="preserve"> Bảng nhân viên:</w:t>
      </w:r>
    </w:p>
    <w:tbl>
      <w:tblPr>
        <w:tblStyle w:val="TableGrid"/>
        <w:tblpPr w:leftFromText="180" w:rightFromText="180" w:vertAnchor="text" w:horzAnchor="margin" w:tblpY="393"/>
        <w:tblW w:w="0" w:type="auto"/>
        <w:tblLook w:val="04A0" w:firstRow="1" w:lastRow="0" w:firstColumn="1" w:lastColumn="0" w:noHBand="0" w:noVBand="1"/>
      </w:tblPr>
      <w:tblGrid>
        <w:gridCol w:w="1692"/>
        <w:gridCol w:w="1648"/>
        <w:gridCol w:w="1622"/>
        <w:gridCol w:w="1635"/>
        <w:gridCol w:w="1613"/>
      </w:tblGrid>
      <w:tr w:rsidR="00F26ADD" w:rsidRPr="006329BD" w14:paraId="238BA9A4" w14:textId="77777777" w:rsidTr="00F26ADD">
        <w:tc>
          <w:tcPr>
            <w:tcW w:w="1692" w:type="dxa"/>
          </w:tcPr>
          <w:p w14:paraId="7BB44093" w14:textId="77777777" w:rsidR="00F26ADD" w:rsidRPr="006329BD" w:rsidRDefault="00F26ADD" w:rsidP="00F26ADD">
            <w:pPr>
              <w:keepNext/>
              <w:spacing w:before="240" w:after="120"/>
              <w:ind w:firstLine="0"/>
              <w:jc w:val="left"/>
              <w:outlineLvl w:val="1"/>
              <w:rPr>
                <w:rFonts w:cs="Arial"/>
                <w:b/>
                <w:bCs/>
                <w:iCs/>
                <w:sz w:val="28"/>
              </w:rPr>
            </w:pPr>
            <w:bookmarkStart w:id="292" w:name="_Toc76039772"/>
            <w:bookmarkStart w:id="293" w:name="_Toc76040199"/>
            <w:bookmarkStart w:id="294" w:name="_Toc76040800"/>
            <w:bookmarkStart w:id="295" w:name="_Toc76043294"/>
            <w:bookmarkStart w:id="296" w:name="_Toc76045954"/>
            <w:bookmarkStart w:id="297" w:name="_Toc76046287"/>
            <w:bookmarkStart w:id="298" w:name="_Toc76065380"/>
            <w:bookmarkStart w:id="299" w:name="_Toc76066248"/>
            <w:r w:rsidRPr="006329BD">
              <w:rPr>
                <w:rFonts w:cs="Arial"/>
                <w:b/>
                <w:bCs/>
                <w:iCs/>
                <w:sz w:val="28"/>
              </w:rPr>
              <w:t>Thuộc tính</w:t>
            </w:r>
            <w:bookmarkEnd w:id="292"/>
            <w:bookmarkEnd w:id="293"/>
            <w:bookmarkEnd w:id="294"/>
            <w:bookmarkEnd w:id="295"/>
            <w:bookmarkEnd w:id="296"/>
            <w:bookmarkEnd w:id="297"/>
            <w:bookmarkEnd w:id="298"/>
            <w:bookmarkEnd w:id="299"/>
          </w:p>
        </w:tc>
        <w:tc>
          <w:tcPr>
            <w:tcW w:w="1648" w:type="dxa"/>
          </w:tcPr>
          <w:p w14:paraId="4D1E467B" w14:textId="77777777" w:rsidR="00F26ADD" w:rsidRPr="006329BD" w:rsidRDefault="00F26ADD" w:rsidP="00F26ADD">
            <w:pPr>
              <w:keepNext/>
              <w:spacing w:before="240" w:after="120"/>
              <w:ind w:firstLine="0"/>
              <w:jc w:val="left"/>
              <w:outlineLvl w:val="1"/>
              <w:rPr>
                <w:rFonts w:cs="Arial"/>
                <w:b/>
                <w:bCs/>
                <w:iCs/>
                <w:sz w:val="28"/>
              </w:rPr>
            </w:pPr>
            <w:bookmarkStart w:id="300" w:name="_Toc76039773"/>
            <w:bookmarkStart w:id="301" w:name="_Toc76040200"/>
            <w:bookmarkStart w:id="302" w:name="_Toc76040801"/>
            <w:bookmarkStart w:id="303" w:name="_Toc76043295"/>
            <w:bookmarkStart w:id="304" w:name="_Toc76045955"/>
            <w:bookmarkStart w:id="305" w:name="_Toc76046288"/>
            <w:bookmarkStart w:id="306" w:name="_Toc76065381"/>
            <w:bookmarkStart w:id="307" w:name="_Toc76066249"/>
            <w:r w:rsidRPr="006329BD">
              <w:rPr>
                <w:rFonts w:cs="Arial"/>
                <w:b/>
                <w:bCs/>
                <w:iCs/>
                <w:sz w:val="28"/>
              </w:rPr>
              <w:t>Kiểu dữ liệu</w:t>
            </w:r>
            <w:bookmarkEnd w:id="300"/>
            <w:bookmarkEnd w:id="301"/>
            <w:bookmarkEnd w:id="302"/>
            <w:bookmarkEnd w:id="303"/>
            <w:bookmarkEnd w:id="304"/>
            <w:bookmarkEnd w:id="305"/>
            <w:bookmarkEnd w:id="306"/>
            <w:bookmarkEnd w:id="307"/>
          </w:p>
        </w:tc>
        <w:tc>
          <w:tcPr>
            <w:tcW w:w="1622" w:type="dxa"/>
          </w:tcPr>
          <w:p w14:paraId="1D82C74F" w14:textId="77777777" w:rsidR="00F26ADD" w:rsidRPr="006329BD" w:rsidRDefault="00F26ADD" w:rsidP="00F26ADD">
            <w:pPr>
              <w:keepNext/>
              <w:spacing w:before="240" w:after="120"/>
              <w:ind w:firstLine="0"/>
              <w:jc w:val="left"/>
              <w:outlineLvl w:val="1"/>
              <w:rPr>
                <w:rFonts w:cs="Arial"/>
                <w:b/>
                <w:bCs/>
                <w:iCs/>
                <w:sz w:val="28"/>
              </w:rPr>
            </w:pPr>
            <w:bookmarkStart w:id="308" w:name="_Toc76039774"/>
            <w:bookmarkStart w:id="309" w:name="_Toc76040201"/>
            <w:bookmarkStart w:id="310" w:name="_Toc76040802"/>
            <w:bookmarkStart w:id="311" w:name="_Toc76043296"/>
            <w:bookmarkStart w:id="312" w:name="_Toc76045956"/>
            <w:bookmarkStart w:id="313" w:name="_Toc76046289"/>
            <w:bookmarkStart w:id="314" w:name="_Toc76065382"/>
            <w:bookmarkStart w:id="315" w:name="_Toc76066250"/>
            <w:r w:rsidRPr="006329BD">
              <w:rPr>
                <w:rFonts w:cs="Arial"/>
                <w:b/>
                <w:bCs/>
                <w:iCs/>
                <w:sz w:val="28"/>
              </w:rPr>
              <w:t>Kích thước</w:t>
            </w:r>
            <w:bookmarkEnd w:id="308"/>
            <w:bookmarkEnd w:id="309"/>
            <w:bookmarkEnd w:id="310"/>
            <w:bookmarkEnd w:id="311"/>
            <w:bookmarkEnd w:id="312"/>
            <w:bookmarkEnd w:id="313"/>
            <w:bookmarkEnd w:id="314"/>
            <w:bookmarkEnd w:id="315"/>
          </w:p>
        </w:tc>
        <w:tc>
          <w:tcPr>
            <w:tcW w:w="1635" w:type="dxa"/>
          </w:tcPr>
          <w:p w14:paraId="3D24E762" w14:textId="77777777" w:rsidR="00F26ADD" w:rsidRPr="006329BD" w:rsidRDefault="00F26ADD" w:rsidP="00F26ADD">
            <w:pPr>
              <w:keepNext/>
              <w:spacing w:before="240" w:after="120"/>
              <w:ind w:firstLine="0"/>
              <w:jc w:val="left"/>
              <w:outlineLvl w:val="1"/>
              <w:rPr>
                <w:rFonts w:cs="Arial"/>
                <w:b/>
                <w:bCs/>
                <w:iCs/>
                <w:sz w:val="28"/>
              </w:rPr>
            </w:pPr>
            <w:bookmarkStart w:id="316" w:name="_Toc76039775"/>
            <w:bookmarkStart w:id="317" w:name="_Toc76040202"/>
            <w:bookmarkStart w:id="318" w:name="_Toc76040803"/>
            <w:bookmarkStart w:id="319" w:name="_Toc76043297"/>
            <w:bookmarkStart w:id="320" w:name="_Toc76045957"/>
            <w:bookmarkStart w:id="321" w:name="_Toc76046290"/>
            <w:bookmarkStart w:id="322" w:name="_Toc76065383"/>
            <w:bookmarkStart w:id="323" w:name="_Toc76066251"/>
            <w:r w:rsidRPr="006329BD">
              <w:rPr>
                <w:rFonts w:cs="Arial"/>
                <w:b/>
                <w:bCs/>
                <w:iCs/>
                <w:sz w:val="28"/>
              </w:rPr>
              <w:t>Ràng buộc</w:t>
            </w:r>
            <w:bookmarkEnd w:id="316"/>
            <w:bookmarkEnd w:id="317"/>
            <w:bookmarkEnd w:id="318"/>
            <w:bookmarkEnd w:id="319"/>
            <w:bookmarkEnd w:id="320"/>
            <w:bookmarkEnd w:id="321"/>
            <w:bookmarkEnd w:id="322"/>
            <w:bookmarkEnd w:id="323"/>
          </w:p>
        </w:tc>
        <w:tc>
          <w:tcPr>
            <w:tcW w:w="1613" w:type="dxa"/>
          </w:tcPr>
          <w:p w14:paraId="4BCD7198" w14:textId="77777777" w:rsidR="00F26ADD" w:rsidRPr="006329BD" w:rsidRDefault="00F26ADD" w:rsidP="00F26ADD">
            <w:pPr>
              <w:keepNext/>
              <w:spacing w:before="240" w:after="120"/>
              <w:ind w:firstLine="0"/>
              <w:jc w:val="left"/>
              <w:outlineLvl w:val="1"/>
              <w:rPr>
                <w:rFonts w:cs="Arial"/>
                <w:b/>
                <w:bCs/>
                <w:iCs/>
                <w:sz w:val="28"/>
              </w:rPr>
            </w:pPr>
            <w:bookmarkStart w:id="324" w:name="_Toc76039776"/>
            <w:bookmarkStart w:id="325" w:name="_Toc76040203"/>
            <w:bookmarkStart w:id="326" w:name="_Toc76040804"/>
            <w:bookmarkStart w:id="327" w:name="_Toc76043298"/>
            <w:bookmarkStart w:id="328" w:name="_Toc76045958"/>
            <w:bookmarkStart w:id="329" w:name="_Toc76046291"/>
            <w:bookmarkStart w:id="330" w:name="_Toc76065384"/>
            <w:bookmarkStart w:id="331" w:name="_Toc76066252"/>
            <w:r w:rsidRPr="006329BD">
              <w:rPr>
                <w:rFonts w:cs="Arial"/>
                <w:b/>
                <w:bCs/>
                <w:iCs/>
                <w:sz w:val="28"/>
              </w:rPr>
              <w:t>Chú thích</w:t>
            </w:r>
            <w:bookmarkEnd w:id="324"/>
            <w:bookmarkEnd w:id="325"/>
            <w:bookmarkEnd w:id="326"/>
            <w:bookmarkEnd w:id="327"/>
            <w:bookmarkEnd w:id="328"/>
            <w:bookmarkEnd w:id="329"/>
            <w:bookmarkEnd w:id="330"/>
            <w:bookmarkEnd w:id="331"/>
          </w:p>
        </w:tc>
      </w:tr>
      <w:tr w:rsidR="00F26ADD" w:rsidRPr="006329BD" w14:paraId="25E5EE9A" w14:textId="77777777" w:rsidTr="00F26ADD">
        <w:tc>
          <w:tcPr>
            <w:tcW w:w="1692" w:type="dxa"/>
          </w:tcPr>
          <w:p w14:paraId="3FF7AEC0" w14:textId="77777777" w:rsidR="00F26ADD" w:rsidRPr="006329BD" w:rsidRDefault="00F26ADD" w:rsidP="00F26ADD">
            <w:pPr>
              <w:keepNext/>
              <w:spacing w:before="240" w:after="120"/>
              <w:ind w:firstLine="0"/>
              <w:jc w:val="center"/>
              <w:outlineLvl w:val="1"/>
              <w:rPr>
                <w:rFonts w:cs="Arial"/>
                <w:bCs/>
                <w:iCs/>
              </w:rPr>
            </w:pPr>
            <w:bookmarkStart w:id="332" w:name="_Toc76039777"/>
            <w:bookmarkStart w:id="333" w:name="_Toc76040204"/>
            <w:bookmarkStart w:id="334" w:name="_Toc76040805"/>
            <w:bookmarkStart w:id="335" w:name="_Toc76043299"/>
            <w:bookmarkStart w:id="336" w:name="_Toc76045959"/>
            <w:bookmarkStart w:id="337" w:name="_Toc76046292"/>
            <w:bookmarkStart w:id="338" w:name="_Toc76065385"/>
            <w:bookmarkStart w:id="339" w:name="_Toc76066253"/>
            <w:r w:rsidRPr="006329BD">
              <w:rPr>
                <w:rFonts w:cs="Arial"/>
                <w:bCs/>
                <w:iCs/>
              </w:rPr>
              <w:t>MaNhanVien</w:t>
            </w:r>
            <w:bookmarkEnd w:id="332"/>
            <w:bookmarkEnd w:id="333"/>
            <w:bookmarkEnd w:id="334"/>
            <w:bookmarkEnd w:id="335"/>
            <w:bookmarkEnd w:id="336"/>
            <w:bookmarkEnd w:id="337"/>
            <w:bookmarkEnd w:id="338"/>
            <w:bookmarkEnd w:id="339"/>
          </w:p>
        </w:tc>
        <w:tc>
          <w:tcPr>
            <w:tcW w:w="1648" w:type="dxa"/>
          </w:tcPr>
          <w:p w14:paraId="1BF7E21B" w14:textId="77777777" w:rsidR="00F26ADD" w:rsidRPr="006329BD" w:rsidRDefault="00F26ADD" w:rsidP="00F26ADD">
            <w:pPr>
              <w:keepNext/>
              <w:spacing w:before="240" w:after="120"/>
              <w:ind w:firstLine="0"/>
              <w:jc w:val="center"/>
              <w:outlineLvl w:val="1"/>
              <w:rPr>
                <w:rFonts w:cs="Arial"/>
                <w:bCs/>
                <w:iCs/>
              </w:rPr>
            </w:pPr>
            <w:bookmarkStart w:id="340" w:name="_Toc76039778"/>
            <w:bookmarkStart w:id="341" w:name="_Toc76040205"/>
            <w:bookmarkStart w:id="342" w:name="_Toc76040806"/>
            <w:bookmarkStart w:id="343" w:name="_Toc76043300"/>
            <w:bookmarkStart w:id="344" w:name="_Toc76045960"/>
            <w:bookmarkStart w:id="345" w:name="_Toc76046293"/>
            <w:bookmarkStart w:id="346" w:name="_Toc76065386"/>
            <w:bookmarkStart w:id="347" w:name="_Toc76066254"/>
            <w:r w:rsidRPr="006329BD">
              <w:rPr>
                <w:rFonts w:cs="Arial"/>
                <w:bCs/>
                <w:iCs/>
              </w:rPr>
              <w:t>int</w:t>
            </w:r>
            <w:bookmarkEnd w:id="340"/>
            <w:bookmarkEnd w:id="341"/>
            <w:bookmarkEnd w:id="342"/>
            <w:bookmarkEnd w:id="343"/>
            <w:bookmarkEnd w:id="344"/>
            <w:bookmarkEnd w:id="345"/>
            <w:bookmarkEnd w:id="346"/>
            <w:bookmarkEnd w:id="347"/>
          </w:p>
        </w:tc>
        <w:tc>
          <w:tcPr>
            <w:tcW w:w="1622" w:type="dxa"/>
          </w:tcPr>
          <w:p w14:paraId="0FA9DDEF" w14:textId="77777777" w:rsidR="00F26ADD" w:rsidRPr="006329BD" w:rsidRDefault="00F26ADD" w:rsidP="00F26ADD">
            <w:pPr>
              <w:keepNext/>
              <w:spacing w:before="240" w:after="120"/>
              <w:ind w:firstLine="0"/>
              <w:jc w:val="center"/>
              <w:outlineLvl w:val="1"/>
              <w:rPr>
                <w:rFonts w:cs="Arial"/>
                <w:bCs/>
                <w:iCs/>
              </w:rPr>
            </w:pPr>
            <w:bookmarkStart w:id="348" w:name="_Toc76039779"/>
            <w:bookmarkStart w:id="349" w:name="_Toc76040206"/>
            <w:bookmarkStart w:id="350" w:name="_Toc76040807"/>
            <w:bookmarkStart w:id="351" w:name="_Toc76043301"/>
            <w:bookmarkStart w:id="352" w:name="_Toc76045961"/>
            <w:bookmarkStart w:id="353" w:name="_Toc76046294"/>
            <w:bookmarkStart w:id="354" w:name="_Toc76065387"/>
            <w:bookmarkStart w:id="355" w:name="_Toc76066255"/>
            <w:r w:rsidRPr="006329BD">
              <w:rPr>
                <w:rFonts w:cs="Arial"/>
                <w:bCs/>
                <w:iCs/>
              </w:rPr>
              <w:t>1,1</w:t>
            </w:r>
            <w:bookmarkEnd w:id="348"/>
            <w:bookmarkEnd w:id="349"/>
            <w:bookmarkEnd w:id="350"/>
            <w:bookmarkEnd w:id="351"/>
            <w:bookmarkEnd w:id="352"/>
            <w:bookmarkEnd w:id="353"/>
            <w:bookmarkEnd w:id="354"/>
            <w:bookmarkEnd w:id="355"/>
          </w:p>
        </w:tc>
        <w:tc>
          <w:tcPr>
            <w:tcW w:w="1635" w:type="dxa"/>
          </w:tcPr>
          <w:p w14:paraId="02B3CF2D" w14:textId="77777777" w:rsidR="00F26ADD" w:rsidRPr="006329BD" w:rsidRDefault="00F26ADD" w:rsidP="00F26ADD">
            <w:pPr>
              <w:keepNext/>
              <w:spacing w:before="240" w:after="120"/>
              <w:ind w:firstLine="0"/>
              <w:jc w:val="center"/>
              <w:outlineLvl w:val="1"/>
              <w:rPr>
                <w:rFonts w:cs="Arial"/>
                <w:bCs/>
                <w:iCs/>
              </w:rPr>
            </w:pPr>
            <w:bookmarkStart w:id="356" w:name="_Toc76039780"/>
            <w:bookmarkStart w:id="357" w:name="_Toc76040207"/>
            <w:bookmarkStart w:id="358" w:name="_Toc76040808"/>
            <w:bookmarkStart w:id="359" w:name="_Toc76043302"/>
            <w:bookmarkStart w:id="360" w:name="_Toc76045962"/>
            <w:bookmarkStart w:id="361" w:name="_Toc76046295"/>
            <w:bookmarkStart w:id="362" w:name="_Toc76065388"/>
            <w:bookmarkStart w:id="363" w:name="_Toc76066256"/>
            <w:r w:rsidRPr="006329BD">
              <w:rPr>
                <w:rFonts w:cs="Arial"/>
                <w:bCs/>
                <w:iCs/>
              </w:rPr>
              <w:t>Primary key</w:t>
            </w:r>
            <w:bookmarkEnd w:id="356"/>
            <w:bookmarkEnd w:id="357"/>
            <w:bookmarkEnd w:id="358"/>
            <w:bookmarkEnd w:id="359"/>
            <w:bookmarkEnd w:id="360"/>
            <w:bookmarkEnd w:id="361"/>
            <w:bookmarkEnd w:id="362"/>
            <w:bookmarkEnd w:id="363"/>
          </w:p>
        </w:tc>
        <w:tc>
          <w:tcPr>
            <w:tcW w:w="1613" w:type="dxa"/>
          </w:tcPr>
          <w:p w14:paraId="471FB169" w14:textId="77777777" w:rsidR="00F26ADD" w:rsidRPr="006329BD" w:rsidRDefault="00F26ADD" w:rsidP="00F26ADD">
            <w:pPr>
              <w:keepNext/>
              <w:spacing w:before="240" w:after="120"/>
              <w:ind w:firstLine="0"/>
              <w:jc w:val="center"/>
              <w:outlineLvl w:val="1"/>
              <w:rPr>
                <w:rFonts w:cs="Arial"/>
                <w:bCs/>
                <w:iCs/>
              </w:rPr>
            </w:pPr>
            <w:bookmarkStart w:id="364" w:name="_Toc76039781"/>
            <w:bookmarkStart w:id="365" w:name="_Toc76040208"/>
            <w:bookmarkStart w:id="366" w:name="_Toc76040809"/>
            <w:bookmarkStart w:id="367" w:name="_Toc76043303"/>
            <w:bookmarkStart w:id="368" w:name="_Toc76045963"/>
            <w:bookmarkStart w:id="369" w:name="_Toc76046296"/>
            <w:bookmarkStart w:id="370" w:name="_Toc76065389"/>
            <w:bookmarkStart w:id="371" w:name="_Toc76066257"/>
            <w:r w:rsidRPr="006329BD">
              <w:rPr>
                <w:rFonts w:cs="Arial"/>
                <w:bCs/>
                <w:iCs/>
              </w:rPr>
              <w:t>Mã nhân viên</w:t>
            </w:r>
            <w:bookmarkEnd w:id="364"/>
            <w:bookmarkEnd w:id="365"/>
            <w:bookmarkEnd w:id="366"/>
            <w:bookmarkEnd w:id="367"/>
            <w:bookmarkEnd w:id="368"/>
            <w:bookmarkEnd w:id="369"/>
            <w:bookmarkEnd w:id="370"/>
            <w:bookmarkEnd w:id="371"/>
          </w:p>
        </w:tc>
      </w:tr>
      <w:tr w:rsidR="00F26ADD" w:rsidRPr="006329BD" w14:paraId="24E6D059" w14:textId="77777777" w:rsidTr="00F26ADD">
        <w:tc>
          <w:tcPr>
            <w:tcW w:w="1692" w:type="dxa"/>
          </w:tcPr>
          <w:p w14:paraId="00FF522E" w14:textId="77777777" w:rsidR="00F26ADD" w:rsidRPr="006329BD" w:rsidRDefault="00F26ADD" w:rsidP="00F26ADD">
            <w:pPr>
              <w:keepNext/>
              <w:spacing w:before="240" w:after="120"/>
              <w:ind w:firstLine="0"/>
              <w:jc w:val="center"/>
              <w:outlineLvl w:val="1"/>
              <w:rPr>
                <w:rFonts w:cs="Arial"/>
                <w:bCs/>
                <w:iCs/>
              </w:rPr>
            </w:pPr>
            <w:bookmarkStart w:id="372" w:name="_Toc76039782"/>
            <w:bookmarkStart w:id="373" w:name="_Toc76040209"/>
            <w:bookmarkStart w:id="374" w:name="_Toc76040810"/>
            <w:bookmarkStart w:id="375" w:name="_Toc76043304"/>
            <w:bookmarkStart w:id="376" w:name="_Toc76045964"/>
            <w:bookmarkStart w:id="377" w:name="_Toc76046297"/>
            <w:bookmarkStart w:id="378" w:name="_Toc76065390"/>
            <w:bookmarkStart w:id="379" w:name="_Toc76066258"/>
            <w:r w:rsidRPr="006329BD">
              <w:rPr>
                <w:rFonts w:cs="Arial"/>
                <w:bCs/>
                <w:iCs/>
              </w:rPr>
              <w:t>HoTen</w:t>
            </w:r>
            <w:bookmarkEnd w:id="372"/>
            <w:bookmarkEnd w:id="373"/>
            <w:bookmarkEnd w:id="374"/>
            <w:bookmarkEnd w:id="375"/>
            <w:bookmarkEnd w:id="376"/>
            <w:bookmarkEnd w:id="377"/>
            <w:bookmarkEnd w:id="378"/>
            <w:bookmarkEnd w:id="379"/>
          </w:p>
        </w:tc>
        <w:tc>
          <w:tcPr>
            <w:tcW w:w="1648" w:type="dxa"/>
          </w:tcPr>
          <w:p w14:paraId="5E006615" w14:textId="77777777" w:rsidR="00F26ADD" w:rsidRPr="006329BD" w:rsidRDefault="00F26ADD" w:rsidP="00F26ADD">
            <w:pPr>
              <w:keepNext/>
              <w:spacing w:before="240" w:after="120"/>
              <w:ind w:firstLine="0"/>
              <w:jc w:val="center"/>
              <w:outlineLvl w:val="1"/>
              <w:rPr>
                <w:rFonts w:cs="Arial"/>
                <w:bCs/>
                <w:iCs/>
              </w:rPr>
            </w:pPr>
            <w:bookmarkStart w:id="380" w:name="_Toc76039783"/>
            <w:bookmarkStart w:id="381" w:name="_Toc76040210"/>
            <w:bookmarkStart w:id="382" w:name="_Toc76040811"/>
            <w:bookmarkStart w:id="383" w:name="_Toc76043305"/>
            <w:bookmarkStart w:id="384" w:name="_Toc76045965"/>
            <w:bookmarkStart w:id="385" w:name="_Toc76046298"/>
            <w:bookmarkStart w:id="386" w:name="_Toc76065391"/>
            <w:bookmarkStart w:id="387" w:name="_Toc76066259"/>
            <w:r w:rsidRPr="006329BD">
              <w:rPr>
                <w:rFonts w:cs="Arial"/>
                <w:bCs/>
                <w:iCs/>
              </w:rPr>
              <w:t>Nvarchar</w:t>
            </w:r>
            <w:bookmarkEnd w:id="380"/>
            <w:bookmarkEnd w:id="381"/>
            <w:bookmarkEnd w:id="382"/>
            <w:bookmarkEnd w:id="383"/>
            <w:bookmarkEnd w:id="384"/>
            <w:bookmarkEnd w:id="385"/>
            <w:bookmarkEnd w:id="386"/>
            <w:bookmarkEnd w:id="387"/>
          </w:p>
        </w:tc>
        <w:tc>
          <w:tcPr>
            <w:tcW w:w="1622" w:type="dxa"/>
          </w:tcPr>
          <w:p w14:paraId="50591663" w14:textId="77777777" w:rsidR="00F26ADD" w:rsidRPr="006329BD" w:rsidRDefault="00F26ADD" w:rsidP="00F26ADD">
            <w:pPr>
              <w:keepNext/>
              <w:spacing w:before="240" w:after="120"/>
              <w:ind w:firstLine="0"/>
              <w:jc w:val="center"/>
              <w:outlineLvl w:val="1"/>
              <w:rPr>
                <w:rFonts w:cs="Arial"/>
                <w:bCs/>
                <w:iCs/>
              </w:rPr>
            </w:pPr>
            <w:bookmarkStart w:id="388" w:name="_Toc76039784"/>
            <w:bookmarkStart w:id="389" w:name="_Toc76040211"/>
            <w:bookmarkStart w:id="390" w:name="_Toc76040812"/>
            <w:bookmarkStart w:id="391" w:name="_Toc76043306"/>
            <w:bookmarkStart w:id="392" w:name="_Toc76045966"/>
            <w:bookmarkStart w:id="393" w:name="_Toc76046299"/>
            <w:bookmarkStart w:id="394" w:name="_Toc76065392"/>
            <w:bookmarkStart w:id="395" w:name="_Toc76066260"/>
            <w:r w:rsidRPr="006329BD">
              <w:rPr>
                <w:rFonts w:cs="Arial"/>
                <w:bCs/>
                <w:iCs/>
              </w:rPr>
              <w:t>100</w:t>
            </w:r>
            <w:bookmarkEnd w:id="388"/>
            <w:bookmarkEnd w:id="389"/>
            <w:bookmarkEnd w:id="390"/>
            <w:bookmarkEnd w:id="391"/>
            <w:bookmarkEnd w:id="392"/>
            <w:bookmarkEnd w:id="393"/>
            <w:bookmarkEnd w:id="394"/>
            <w:bookmarkEnd w:id="395"/>
          </w:p>
        </w:tc>
        <w:tc>
          <w:tcPr>
            <w:tcW w:w="1635" w:type="dxa"/>
          </w:tcPr>
          <w:p w14:paraId="04BCA258" w14:textId="77777777" w:rsidR="00F26ADD" w:rsidRPr="006329BD" w:rsidRDefault="00F26ADD" w:rsidP="00F26ADD">
            <w:pPr>
              <w:keepNext/>
              <w:spacing w:before="240" w:after="120"/>
              <w:ind w:firstLine="0"/>
              <w:jc w:val="center"/>
              <w:outlineLvl w:val="1"/>
              <w:rPr>
                <w:rFonts w:cs="Arial"/>
                <w:bCs/>
                <w:iCs/>
              </w:rPr>
            </w:pPr>
            <w:bookmarkStart w:id="396" w:name="_Toc76039785"/>
            <w:bookmarkStart w:id="397" w:name="_Toc76040212"/>
            <w:bookmarkStart w:id="398" w:name="_Toc76040813"/>
            <w:bookmarkStart w:id="399" w:name="_Toc76043307"/>
            <w:bookmarkStart w:id="400" w:name="_Toc76045967"/>
            <w:bookmarkStart w:id="401" w:name="_Toc76046300"/>
            <w:bookmarkStart w:id="402" w:name="_Toc76065393"/>
            <w:bookmarkStart w:id="403" w:name="_Toc76066261"/>
            <w:r w:rsidRPr="006329BD">
              <w:rPr>
                <w:rFonts w:cs="Arial"/>
                <w:bCs/>
                <w:iCs/>
              </w:rPr>
              <w:t>Not null</w:t>
            </w:r>
            <w:bookmarkEnd w:id="396"/>
            <w:bookmarkEnd w:id="397"/>
            <w:bookmarkEnd w:id="398"/>
            <w:bookmarkEnd w:id="399"/>
            <w:bookmarkEnd w:id="400"/>
            <w:bookmarkEnd w:id="401"/>
            <w:bookmarkEnd w:id="402"/>
            <w:bookmarkEnd w:id="403"/>
          </w:p>
        </w:tc>
        <w:tc>
          <w:tcPr>
            <w:tcW w:w="1613" w:type="dxa"/>
          </w:tcPr>
          <w:p w14:paraId="53ACBD4B" w14:textId="77777777" w:rsidR="00F26ADD" w:rsidRPr="006329BD" w:rsidRDefault="00F26ADD" w:rsidP="00F26ADD">
            <w:pPr>
              <w:keepNext/>
              <w:spacing w:before="240" w:after="120"/>
              <w:ind w:firstLine="0"/>
              <w:jc w:val="center"/>
              <w:outlineLvl w:val="1"/>
              <w:rPr>
                <w:rFonts w:cs="Arial"/>
                <w:bCs/>
                <w:iCs/>
              </w:rPr>
            </w:pPr>
            <w:bookmarkStart w:id="404" w:name="_Toc76039786"/>
            <w:bookmarkStart w:id="405" w:name="_Toc76040213"/>
            <w:bookmarkStart w:id="406" w:name="_Toc76040814"/>
            <w:bookmarkStart w:id="407" w:name="_Toc76043308"/>
            <w:bookmarkStart w:id="408" w:name="_Toc76045968"/>
            <w:bookmarkStart w:id="409" w:name="_Toc76046301"/>
            <w:bookmarkStart w:id="410" w:name="_Toc76065394"/>
            <w:bookmarkStart w:id="411" w:name="_Toc76066262"/>
            <w:r w:rsidRPr="006329BD">
              <w:rPr>
                <w:rFonts w:cs="Arial"/>
                <w:bCs/>
                <w:iCs/>
              </w:rPr>
              <w:t>Họ tên</w:t>
            </w:r>
            <w:bookmarkEnd w:id="404"/>
            <w:bookmarkEnd w:id="405"/>
            <w:bookmarkEnd w:id="406"/>
            <w:bookmarkEnd w:id="407"/>
            <w:bookmarkEnd w:id="408"/>
            <w:bookmarkEnd w:id="409"/>
            <w:bookmarkEnd w:id="410"/>
            <w:bookmarkEnd w:id="411"/>
          </w:p>
        </w:tc>
      </w:tr>
      <w:tr w:rsidR="00F26ADD" w:rsidRPr="006329BD" w14:paraId="6A728BE9" w14:textId="77777777" w:rsidTr="00F26ADD">
        <w:tc>
          <w:tcPr>
            <w:tcW w:w="1692" w:type="dxa"/>
          </w:tcPr>
          <w:p w14:paraId="45D3A19A" w14:textId="77777777" w:rsidR="00F26ADD" w:rsidRPr="006329BD" w:rsidRDefault="00F26ADD" w:rsidP="00F26ADD">
            <w:pPr>
              <w:keepNext/>
              <w:spacing w:before="240" w:after="120"/>
              <w:ind w:firstLine="0"/>
              <w:jc w:val="center"/>
              <w:outlineLvl w:val="1"/>
              <w:rPr>
                <w:rFonts w:cs="Arial"/>
                <w:bCs/>
                <w:iCs/>
              </w:rPr>
            </w:pPr>
            <w:bookmarkStart w:id="412" w:name="_Toc76039787"/>
            <w:bookmarkStart w:id="413" w:name="_Toc76040214"/>
            <w:bookmarkStart w:id="414" w:name="_Toc76040815"/>
            <w:bookmarkStart w:id="415" w:name="_Toc76043309"/>
            <w:bookmarkStart w:id="416" w:name="_Toc76045969"/>
            <w:bookmarkStart w:id="417" w:name="_Toc76046302"/>
            <w:bookmarkStart w:id="418" w:name="_Toc76065395"/>
            <w:bookmarkStart w:id="419" w:name="_Toc76066263"/>
            <w:r w:rsidRPr="006329BD">
              <w:rPr>
                <w:rFonts w:cs="Arial"/>
                <w:bCs/>
                <w:iCs/>
              </w:rPr>
              <w:t>NgaySinh</w:t>
            </w:r>
            <w:bookmarkEnd w:id="412"/>
            <w:bookmarkEnd w:id="413"/>
            <w:bookmarkEnd w:id="414"/>
            <w:bookmarkEnd w:id="415"/>
            <w:bookmarkEnd w:id="416"/>
            <w:bookmarkEnd w:id="417"/>
            <w:bookmarkEnd w:id="418"/>
            <w:bookmarkEnd w:id="419"/>
          </w:p>
        </w:tc>
        <w:tc>
          <w:tcPr>
            <w:tcW w:w="1648" w:type="dxa"/>
          </w:tcPr>
          <w:p w14:paraId="62EB5E6B" w14:textId="77777777" w:rsidR="00F26ADD" w:rsidRPr="006329BD" w:rsidRDefault="00F26ADD" w:rsidP="00F26ADD">
            <w:pPr>
              <w:keepNext/>
              <w:spacing w:before="240" w:after="120"/>
              <w:ind w:firstLine="0"/>
              <w:jc w:val="center"/>
              <w:outlineLvl w:val="1"/>
              <w:rPr>
                <w:rFonts w:cs="Arial"/>
                <w:bCs/>
                <w:iCs/>
              </w:rPr>
            </w:pPr>
            <w:bookmarkStart w:id="420" w:name="_Toc76039788"/>
            <w:bookmarkStart w:id="421" w:name="_Toc76040215"/>
            <w:bookmarkStart w:id="422" w:name="_Toc76040816"/>
            <w:bookmarkStart w:id="423" w:name="_Toc76043310"/>
            <w:bookmarkStart w:id="424" w:name="_Toc76045970"/>
            <w:bookmarkStart w:id="425" w:name="_Toc76046303"/>
            <w:bookmarkStart w:id="426" w:name="_Toc76065396"/>
            <w:bookmarkStart w:id="427" w:name="_Toc76066264"/>
            <w:r w:rsidRPr="006329BD">
              <w:rPr>
                <w:rFonts w:cs="Arial"/>
                <w:bCs/>
                <w:iCs/>
              </w:rPr>
              <w:t>date</w:t>
            </w:r>
            <w:bookmarkEnd w:id="420"/>
            <w:bookmarkEnd w:id="421"/>
            <w:bookmarkEnd w:id="422"/>
            <w:bookmarkEnd w:id="423"/>
            <w:bookmarkEnd w:id="424"/>
            <w:bookmarkEnd w:id="425"/>
            <w:bookmarkEnd w:id="426"/>
            <w:bookmarkEnd w:id="427"/>
          </w:p>
        </w:tc>
        <w:tc>
          <w:tcPr>
            <w:tcW w:w="1622" w:type="dxa"/>
          </w:tcPr>
          <w:p w14:paraId="7A922807" w14:textId="77777777" w:rsidR="00F26ADD" w:rsidRPr="006329BD" w:rsidRDefault="00F26ADD" w:rsidP="00F26ADD">
            <w:pPr>
              <w:keepNext/>
              <w:spacing w:before="240" w:after="120"/>
              <w:ind w:firstLine="0"/>
              <w:jc w:val="center"/>
              <w:outlineLvl w:val="1"/>
              <w:rPr>
                <w:rFonts w:cs="Arial"/>
                <w:bCs/>
                <w:iCs/>
              </w:rPr>
            </w:pPr>
          </w:p>
        </w:tc>
        <w:tc>
          <w:tcPr>
            <w:tcW w:w="1635" w:type="dxa"/>
          </w:tcPr>
          <w:p w14:paraId="541689BB" w14:textId="77777777" w:rsidR="00F26ADD" w:rsidRPr="006329BD" w:rsidRDefault="00F26ADD" w:rsidP="00F26ADD">
            <w:pPr>
              <w:keepNext/>
              <w:spacing w:before="240" w:after="120"/>
              <w:ind w:firstLine="0"/>
              <w:jc w:val="center"/>
              <w:outlineLvl w:val="1"/>
              <w:rPr>
                <w:rFonts w:cs="Arial"/>
                <w:bCs/>
                <w:iCs/>
              </w:rPr>
            </w:pPr>
            <w:bookmarkStart w:id="428" w:name="_Toc76039789"/>
            <w:bookmarkStart w:id="429" w:name="_Toc76040216"/>
            <w:bookmarkStart w:id="430" w:name="_Toc76040817"/>
            <w:bookmarkStart w:id="431" w:name="_Toc76043311"/>
            <w:bookmarkStart w:id="432" w:name="_Toc76045971"/>
            <w:bookmarkStart w:id="433" w:name="_Toc76046304"/>
            <w:bookmarkStart w:id="434" w:name="_Toc76065397"/>
            <w:bookmarkStart w:id="435" w:name="_Toc76066265"/>
            <w:r w:rsidRPr="006329BD">
              <w:rPr>
                <w:rFonts w:cs="Arial"/>
                <w:bCs/>
                <w:iCs/>
              </w:rPr>
              <w:t>Not null</w:t>
            </w:r>
            <w:bookmarkEnd w:id="428"/>
            <w:bookmarkEnd w:id="429"/>
            <w:bookmarkEnd w:id="430"/>
            <w:bookmarkEnd w:id="431"/>
            <w:bookmarkEnd w:id="432"/>
            <w:bookmarkEnd w:id="433"/>
            <w:bookmarkEnd w:id="434"/>
            <w:bookmarkEnd w:id="435"/>
          </w:p>
        </w:tc>
        <w:tc>
          <w:tcPr>
            <w:tcW w:w="1613" w:type="dxa"/>
          </w:tcPr>
          <w:p w14:paraId="7FAEA811" w14:textId="77777777" w:rsidR="00F26ADD" w:rsidRPr="006329BD" w:rsidRDefault="00F26ADD" w:rsidP="00F26ADD">
            <w:pPr>
              <w:keepNext/>
              <w:spacing w:before="240" w:after="120"/>
              <w:ind w:firstLine="0"/>
              <w:jc w:val="center"/>
              <w:outlineLvl w:val="1"/>
              <w:rPr>
                <w:rFonts w:cs="Arial"/>
                <w:bCs/>
                <w:iCs/>
              </w:rPr>
            </w:pPr>
            <w:bookmarkStart w:id="436" w:name="_Toc76039790"/>
            <w:bookmarkStart w:id="437" w:name="_Toc76040217"/>
            <w:bookmarkStart w:id="438" w:name="_Toc76040818"/>
            <w:bookmarkStart w:id="439" w:name="_Toc76043312"/>
            <w:bookmarkStart w:id="440" w:name="_Toc76045972"/>
            <w:bookmarkStart w:id="441" w:name="_Toc76046305"/>
            <w:bookmarkStart w:id="442" w:name="_Toc76065398"/>
            <w:bookmarkStart w:id="443" w:name="_Toc76066266"/>
            <w:r w:rsidRPr="006329BD">
              <w:rPr>
                <w:rFonts w:cs="Arial"/>
                <w:bCs/>
                <w:iCs/>
              </w:rPr>
              <w:t>Ngày sinh</w:t>
            </w:r>
            <w:bookmarkEnd w:id="436"/>
            <w:bookmarkEnd w:id="437"/>
            <w:bookmarkEnd w:id="438"/>
            <w:bookmarkEnd w:id="439"/>
            <w:bookmarkEnd w:id="440"/>
            <w:bookmarkEnd w:id="441"/>
            <w:bookmarkEnd w:id="442"/>
            <w:bookmarkEnd w:id="443"/>
          </w:p>
        </w:tc>
      </w:tr>
      <w:tr w:rsidR="00F26ADD" w:rsidRPr="006329BD" w14:paraId="36E173F8" w14:textId="77777777" w:rsidTr="00F26ADD">
        <w:tc>
          <w:tcPr>
            <w:tcW w:w="1692" w:type="dxa"/>
          </w:tcPr>
          <w:p w14:paraId="476E4DAC" w14:textId="77777777" w:rsidR="00F26ADD" w:rsidRPr="006329BD" w:rsidRDefault="00F26ADD" w:rsidP="00F26ADD">
            <w:pPr>
              <w:keepNext/>
              <w:spacing w:before="240" w:after="120"/>
              <w:ind w:firstLine="0"/>
              <w:jc w:val="center"/>
              <w:outlineLvl w:val="1"/>
              <w:rPr>
                <w:rFonts w:cs="Arial"/>
                <w:bCs/>
                <w:iCs/>
              </w:rPr>
            </w:pPr>
            <w:bookmarkStart w:id="444" w:name="_Toc76039791"/>
            <w:bookmarkStart w:id="445" w:name="_Toc76040218"/>
            <w:bookmarkStart w:id="446" w:name="_Toc76040819"/>
            <w:bookmarkStart w:id="447" w:name="_Toc76043313"/>
            <w:bookmarkStart w:id="448" w:name="_Toc76045973"/>
            <w:bookmarkStart w:id="449" w:name="_Toc76046306"/>
            <w:bookmarkStart w:id="450" w:name="_Toc76065399"/>
            <w:bookmarkStart w:id="451" w:name="_Toc76066267"/>
            <w:r w:rsidRPr="006329BD">
              <w:rPr>
                <w:rFonts w:cs="Arial"/>
                <w:bCs/>
                <w:iCs/>
              </w:rPr>
              <w:t>DiaChi</w:t>
            </w:r>
            <w:bookmarkEnd w:id="444"/>
            <w:bookmarkEnd w:id="445"/>
            <w:bookmarkEnd w:id="446"/>
            <w:bookmarkEnd w:id="447"/>
            <w:bookmarkEnd w:id="448"/>
            <w:bookmarkEnd w:id="449"/>
            <w:bookmarkEnd w:id="450"/>
            <w:bookmarkEnd w:id="451"/>
          </w:p>
        </w:tc>
        <w:tc>
          <w:tcPr>
            <w:tcW w:w="1648" w:type="dxa"/>
          </w:tcPr>
          <w:p w14:paraId="6DA6AC21" w14:textId="77777777" w:rsidR="00F26ADD" w:rsidRPr="006329BD" w:rsidRDefault="00F26ADD" w:rsidP="00F26ADD">
            <w:pPr>
              <w:keepNext/>
              <w:spacing w:before="240" w:after="120"/>
              <w:ind w:firstLine="0"/>
              <w:jc w:val="center"/>
              <w:outlineLvl w:val="1"/>
              <w:rPr>
                <w:rFonts w:cs="Arial"/>
                <w:bCs/>
                <w:iCs/>
              </w:rPr>
            </w:pPr>
            <w:bookmarkStart w:id="452" w:name="_Toc76039792"/>
            <w:bookmarkStart w:id="453" w:name="_Toc76040219"/>
            <w:bookmarkStart w:id="454" w:name="_Toc76040820"/>
            <w:bookmarkStart w:id="455" w:name="_Toc76043314"/>
            <w:bookmarkStart w:id="456" w:name="_Toc76045974"/>
            <w:bookmarkStart w:id="457" w:name="_Toc76046307"/>
            <w:bookmarkStart w:id="458" w:name="_Toc76065400"/>
            <w:bookmarkStart w:id="459" w:name="_Toc76066268"/>
            <w:r w:rsidRPr="006329BD">
              <w:rPr>
                <w:rFonts w:cs="Arial"/>
                <w:bCs/>
                <w:iCs/>
              </w:rPr>
              <w:t>Nvarchar</w:t>
            </w:r>
            <w:bookmarkEnd w:id="452"/>
            <w:bookmarkEnd w:id="453"/>
            <w:bookmarkEnd w:id="454"/>
            <w:bookmarkEnd w:id="455"/>
            <w:bookmarkEnd w:id="456"/>
            <w:bookmarkEnd w:id="457"/>
            <w:bookmarkEnd w:id="458"/>
            <w:bookmarkEnd w:id="459"/>
          </w:p>
        </w:tc>
        <w:tc>
          <w:tcPr>
            <w:tcW w:w="1622" w:type="dxa"/>
          </w:tcPr>
          <w:p w14:paraId="2E26565D" w14:textId="77777777" w:rsidR="00F26ADD" w:rsidRPr="006329BD" w:rsidRDefault="00F26ADD" w:rsidP="00F26ADD">
            <w:pPr>
              <w:keepNext/>
              <w:spacing w:before="240" w:after="120"/>
              <w:ind w:firstLine="0"/>
              <w:jc w:val="center"/>
              <w:outlineLvl w:val="1"/>
              <w:rPr>
                <w:rFonts w:cs="Arial"/>
                <w:bCs/>
                <w:iCs/>
              </w:rPr>
            </w:pPr>
            <w:bookmarkStart w:id="460" w:name="_Toc76039793"/>
            <w:bookmarkStart w:id="461" w:name="_Toc76040220"/>
            <w:bookmarkStart w:id="462" w:name="_Toc76040821"/>
            <w:bookmarkStart w:id="463" w:name="_Toc76043315"/>
            <w:bookmarkStart w:id="464" w:name="_Toc76045975"/>
            <w:bookmarkStart w:id="465" w:name="_Toc76046308"/>
            <w:bookmarkStart w:id="466" w:name="_Toc76065401"/>
            <w:bookmarkStart w:id="467" w:name="_Toc76066269"/>
            <w:r w:rsidRPr="006329BD">
              <w:rPr>
                <w:rFonts w:cs="Arial"/>
                <w:bCs/>
                <w:iCs/>
              </w:rPr>
              <w:t>50</w:t>
            </w:r>
            <w:bookmarkEnd w:id="460"/>
            <w:bookmarkEnd w:id="461"/>
            <w:bookmarkEnd w:id="462"/>
            <w:bookmarkEnd w:id="463"/>
            <w:bookmarkEnd w:id="464"/>
            <w:bookmarkEnd w:id="465"/>
            <w:bookmarkEnd w:id="466"/>
            <w:bookmarkEnd w:id="467"/>
          </w:p>
        </w:tc>
        <w:tc>
          <w:tcPr>
            <w:tcW w:w="1635" w:type="dxa"/>
          </w:tcPr>
          <w:p w14:paraId="0FCC08AD" w14:textId="77777777" w:rsidR="00F26ADD" w:rsidRPr="006329BD" w:rsidRDefault="00F26ADD" w:rsidP="00F26ADD">
            <w:pPr>
              <w:keepNext/>
              <w:spacing w:before="240" w:after="120"/>
              <w:ind w:firstLine="0"/>
              <w:jc w:val="center"/>
              <w:outlineLvl w:val="1"/>
              <w:rPr>
                <w:rFonts w:cs="Arial"/>
                <w:bCs/>
                <w:iCs/>
              </w:rPr>
            </w:pPr>
            <w:bookmarkStart w:id="468" w:name="_Toc76039794"/>
            <w:bookmarkStart w:id="469" w:name="_Toc76040221"/>
            <w:bookmarkStart w:id="470" w:name="_Toc76040822"/>
            <w:bookmarkStart w:id="471" w:name="_Toc76043316"/>
            <w:bookmarkStart w:id="472" w:name="_Toc76045976"/>
            <w:bookmarkStart w:id="473" w:name="_Toc76046309"/>
            <w:bookmarkStart w:id="474" w:name="_Toc76065402"/>
            <w:bookmarkStart w:id="475" w:name="_Toc76066270"/>
            <w:r w:rsidRPr="006329BD">
              <w:rPr>
                <w:rFonts w:cs="Arial"/>
                <w:bCs/>
                <w:iCs/>
              </w:rPr>
              <w:t>Not null</w:t>
            </w:r>
            <w:bookmarkEnd w:id="468"/>
            <w:bookmarkEnd w:id="469"/>
            <w:bookmarkEnd w:id="470"/>
            <w:bookmarkEnd w:id="471"/>
            <w:bookmarkEnd w:id="472"/>
            <w:bookmarkEnd w:id="473"/>
            <w:bookmarkEnd w:id="474"/>
            <w:bookmarkEnd w:id="475"/>
          </w:p>
        </w:tc>
        <w:tc>
          <w:tcPr>
            <w:tcW w:w="1613" w:type="dxa"/>
          </w:tcPr>
          <w:p w14:paraId="217594FD" w14:textId="77777777" w:rsidR="00F26ADD" w:rsidRPr="006329BD" w:rsidRDefault="00F26ADD" w:rsidP="00F26ADD">
            <w:pPr>
              <w:keepNext/>
              <w:spacing w:before="240" w:after="120"/>
              <w:ind w:firstLine="0"/>
              <w:jc w:val="center"/>
              <w:outlineLvl w:val="1"/>
              <w:rPr>
                <w:rFonts w:cs="Arial"/>
                <w:bCs/>
                <w:iCs/>
              </w:rPr>
            </w:pPr>
            <w:bookmarkStart w:id="476" w:name="_Toc76039795"/>
            <w:bookmarkStart w:id="477" w:name="_Toc76040222"/>
            <w:bookmarkStart w:id="478" w:name="_Toc76040823"/>
            <w:bookmarkStart w:id="479" w:name="_Toc76043317"/>
            <w:bookmarkStart w:id="480" w:name="_Toc76045977"/>
            <w:bookmarkStart w:id="481" w:name="_Toc76046310"/>
            <w:bookmarkStart w:id="482" w:name="_Toc76065403"/>
            <w:bookmarkStart w:id="483" w:name="_Toc76066271"/>
            <w:r w:rsidRPr="006329BD">
              <w:rPr>
                <w:rFonts w:cs="Arial"/>
                <w:bCs/>
                <w:iCs/>
              </w:rPr>
              <w:t>Địa chỉ</w:t>
            </w:r>
            <w:bookmarkEnd w:id="476"/>
            <w:bookmarkEnd w:id="477"/>
            <w:bookmarkEnd w:id="478"/>
            <w:bookmarkEnd w:id="479"/>
            <w:bookmarkEnd w:id="480"/>
            <w:bookmarkEnd w:id="481"/>
            <w:bookmarkEnd w:id="482"/>
            <w:bookmarkEnd w:id="483"/>
          </w:p>
        </w:tc>
      </w:tr>
      <w:tr w:rsidR="00F26ADD" w:rsidRPr="006329BD" w14:paraId="1DF01DA8" w14:textId="77777777" w:rsidTr="00F26ADD">
        <w:tc>
          <w:tcPr>
            <w:tcW w:w="1692" w:type="dxa"/>
          </w:tcPr>
          <w:p w14:paraId="022AC491" w14:textId="77777777" w:rsidR="00F26ADD" w:rsidRPr="006329BD" w:rsidRDefault="00F26ADD" w:rsidP="00F26ADD">
            <w:pPr>
              <w:keepNext/>
              <w:spacing w:before="240" w:after="120"/>
              <w:ind w:firstLine="0"/>
              <w:jc w:val="center"/>
              <w:outlineLvl w:val="1"/>
              <w:rPr>
                <w:rFonts w:cs="Arial"/>
                <w:bCs/>
                <w:iCs/>
              </w:rPr>
            </w:pPr>
            <w:bookmarkStart w:id="484" w:name="_Toc76039796"/>
            <w:bookmarkStart w:id="485" w:name="_Toc76040223"/>
            <w:bookmarkStart w:id="486" w:name="_Toc76040824"/>
            <w:bookmarkStart w:id="487" w:name="_Toc76043318"/>
            <w:bookmarkStart w:id="488" w:name="_Toc76045978"/>
            <w:bookmarkStart w:id="489" w:name="_Toc76046311"/>
            <w:bookmarkStart w:id="490" w:name="_Toc76065404"/>
            <w:bookmarkStart w:id="491" w:name="_Toc76066272"/>
            <w:r w:rsidRPr="006329BD">
              <w:rPr>
                <w:rFonts w:cs="Arial"/>
                <w:bCs/>
                <w:iCs/>
              </w:rPr>
              <w:lastRenderedPageBreak/>
              <w:t>SoDienThoai</w:t>
            </w:r>
            <w:bookmarkEnd w:id="484"/>
            <w:bookmarkEnd w:id="485"/>
            <w:bookmarkEnd w:id="486"/>
            <w:bookmarkEnd w:id="487"/>
            <w:bookmarkEnd w:id="488"/>
            <w:bookmarkEnd w:id="489"/>
            <w:bookmarkEnd w:id="490"/>
            <w:bookmarkEnd w:id="491"/>
          </w:p>
        </w:tc>
        <w:tc>
          <w:tcPr>
            <w:tcW w:w="1648" w:type="dxa"/>
          </w:tcPr>
          <w:p w14:paraId="3DC3AF7D" w14:textId="77777777" w:rsidR="00F26ADD" w:rsidRPr="006329BD" w:rsidRDefault="00F26ADD" w:rsidP="00F26ADD">
            <w:pPr>
              <w:keepNext/>
              <w:spacing w:before="240" w:after="120"/>
              <w:ind w:firstLine="0"/>
              <w:jc w:val="center"/>
              <w:outlineLvl w:val="1"/>
              <w:rPr>
                <w:rFonts w:cs="Arial"/>
                <w:bCs/>
                <w:iCs/>
              </w:rPr>
            </w:pPr>
            <w:bookmarkStart w:id="492" w:name="_Toc76039797"/>
            <w:bookmarkStart w:id="493" w:name="_Toc76040224"/>
            <w:bookmarkStart w:id="494" w:name="_Toc76040825"/>
            <w:bookmarkStart w:id="495" w:name="_Toc76043319"/>
            <w:bookmarkStart w:id="496" w:name="_Toc76045979"/>
            <w:bookmarkStart w:id="497" w:name="_Toc76046312"/>
            <w:bookmarkStart w:id="498" w:name="_Toc76065405"/>
            <w:bookmarkStart w:id="499" w:name="_Toc76066273"/>
            <w:r w:rsidRPr="006329BD">
              <w:rPr>
                <w:rFonts w:cs="Arial"/>
                <w:bCs/>
                <w:iCs/>
              </w:rPr>
              <w:t>Nvarchar</w:t>
            </w:r>
            <w:bookmarkEnd w:id="492"/>
            <w:bookmarkEnd w:id="493"/>
            <w:bookmarkEnd w:id="494"/>
            <w:bookmarkEnd w:id="495"/>
            <w:bookmarkEnd w:id="496"/>
            <w:bookmarkEnd w:id="497"/>
            <w:bookmarkEnd w:id="498"/>
            <w:bookmarkEnd w:id="499"/>
          </w:p>
        </w:tc>
        <w:tc>
          <w:tcPr>
            <w:tcW w:w="1622" w:type="dxa"/>
          </w:tcPr>
          <w:p w14:paraId="17302CD3" w14:textId="77777777" w:rsidR="00F26ADD" w:rsidRPr="006329BD" w:rsidRDefault="00F26ADD" w:rsidP="00F26ADD">
            <w:pPr>
              <w:keepNext/>
              <w:spacing w:before="240" w:after="120"/>
              <w:ind w:firstLine="0"/>
              <w:jc w:val="center"/>
              <w:outlineLvl w:val="1"/>
              <w:rPr>
                <w:rFonts w:cs="Arial"/>
                <w:bCs/>
                <w:iCs/>
              </w:rPr>
            </w:pPr>
            <w:bookmarkStart w:id="500" w:name="_Toc76039798"/>
            <w:bookmarkStart w:id="501" w:name="_Toc76040225"/>
            <w:bookmarkStart w:id="502" w:name="_Toc76040826"/>
            <w:bookmarkStart w:id="503" w:name="_Toc76043320"/>
            <w:bookmarkStart w:id="504" w:name="_Toc76045980"/>
            <w:bookmarkStart w:id="505" w:name="_Toc76046313"/>
            <w:bookmarkStart w:id="506" w:name="_Toc76065406"/>
            <w:bookmarkStart w:id="507" w:name="_Toc76066274"/>
            <w:r w:rsidRPr="006329BD">
              <w:rPr>
                <w:rFonts w:cs="Arial"/>
                <w:bCs/>
                <w:iCs/>
              </w:rPr>
              <w:t>10</w:t>
            </w:r>
            <w:bookmarkEnd w:id="500"/>
            <w:bookmarkEnd w:id="501"/>
            <w:bookmarkEnd w:id="502"/>
            <w:bookmarkEnd w:id="503"/>
            <w:bookmarkEnd w:id="504"/>
            <w:bookmarkEnd w:id="505"/>
            <w:bookmarkEnd w:id="506"/>
            <w:bookmarkEnd w:id="507"/>
          </w:p>
        </w:tc>
        <w:tc>
          <w:tcPr>
            <w:tcW w:w="1635" w:type="dxa"/>
          </w:tcPr>
          <w:p w14:paraId="2E34600A" w14:textId="77777777" w:rsidR="00F26ADD" w:rsidRPr="006329BD" w:rsidRDefault="00F26ADD" w:rsidP="00F26ADD">
            <w:pPr>
              <w:keepNext/>
              <w:spacing w:before="240" w:after="120"/>
              <w:ind w:firstLine="0"/>
              <w:jc w:val="center"/>
              <w:outlineLvl w:val="1"/>
              <w:rPr>
                <w:rFonts w:cs="Arial"/>
                <w:bCs/>
                <w:iCs/>
              </w:rPr>
            </w:pPr>
            <w:bookmarkStart w:id="508" w:name="_Toc76039799"/>
            <w:bookmarkStart w:id="509" w:name="_Toc76040226"/>
            <w:bookmarkStart w:id="510" w:name="_Toc76040827"/>
            <w:bookmarkStart w:id="511" w:name="_Toc76043321"/>
            <w:bookmarkStart w:id="512" w:name="_Toc76045981"/>
            <w:bookmarkStart w:id="513" w:name="_Toc76046314"/>
            <w:bookmarkStart w:id="514" w:name="_Toc76065407"/>
            <w:bookmarkStart w:id="515" w:name="_Toc76066275"/>
            <w:r w:rsidRPr="006329BD">
              <w:rPr>
                <w:rFonts w:cs="Arial"/>
                <w:bCs/>
                <w:iCs/>
              </w:rPr>
              <w:t>Not null</w:t>
            </w:r>
            <w:bookmarkEnd w:id="508"/>
            <w:bookmarkEnd w:id="509"/>
            <w:bookmarkEnd w:id="510"/>
            <w:bookmarkEnd w:id="511"/>
            <w:bookmarkEnd w:id="512"/>
            <w:bookmarkEnd w:id="513"/>
            <w:bookmarkEnd w:id="514"/>
            <w:bookmarkEnd w:id="515"/>
          </w:p>
        </w:tc>
        <w:tc>
          <w:tcPr>
            <w:tcW w:w="1613" w:type="dxa"/>
          </w:tcPr>
          <w:p w14:paraId="2A551AC1" w14:textId="77777777" w:rsidR="00F26ADD" w:rsidRPr="006329BD" w:rsidRDefault="00F26ADD" w:rsidP="00F26ADD">
            <w:pPr>
              <w:keepNext/>
              <w:spacing w:before="240" w:after="120"/>
              <w:ind w:firstLine="0"/>
              <w:jc w:val="center"/>
              <w:outlineLvl w:val="1"/>
              <w:rPr>
                <w:rFonts w:cs="Arial"/>
                <w:bCs/>
                <w:iCs/>
              </w:rPr>
            </w:pPr>
            <w:bookmarkStart w:id="516" w:name="_Toc76039800"/>
            <w:bookmarkStart w:id="517" w:name="_Toc76040227"/>
            <w:bookmarkStart w:id="518" w:name="_Toc76040828"/>
            <w:bookmarkStart w:id="519" w:name="_Toc76043322"/>
            <w:bookmarkStart w:id="520" w:name="_Toc76045982"/>
            <w:bookmarkStart w:id="521" w:name="_Toc76046315"/>
            <w:bookmarkStart w:id="522" w:name="_Toc76065408"/>
            <w:bookmarkStart w:id="523" w:name="_Toc76066276"/>
            <w:r w:rsidRPr="006329BD">
              <w:rPr>
                <w:rFonts w:cs="Arial"/>
                <w:bCs/>
                <w:iCs/>
              </w:rPr>
              <w:t>Số điện thoại</w:t>
            </w:r>
            <w:bookmarkEnd w:id="516"/>
            <w:bookmarkEnd w:id="517"/>
            <w:bookmarkEnd w:id="518"/>
            <w:bookmarkEnd w:id="519"/>
            <w:bookmarkEnd w:id="520"/>
            <w:bookmarkEnd w:id="521"/>
            <w:bookmarkEnd w:id="522"/>
            <w:bookmarkEnd w:id="523"/>
          </w:p>
        </w:tc>
      </w:tr>
      <w:tr w:rsidR="00F26ADD" w:rsidRPr="006329BD" w14:paraId="07C88520" w14:textId="77777777" w:rsidTr="00F26ADD">
        <w:trPr>
          <w:trHeight w:val="1119"/>
        </w:trPr>
        <w:tc>
          <w:tcPr>
            <w:tcW w:w="1692" w:type="dxa"/>
          </w:tcPr>
          <w:p w14:paraId="1FAE6AB5" w14:textId="77777777" w:rsidR="00F26ADD" w:rsidRPr="006329BD" w:rsidRDefault="00F26ADD" w:rsidP="00F26ADD">
            <w:pPr>
              <w:keepNext/>
              <w:spacing w:before="240" w:after="120"/>
              <w:ind w:firstLine="0"/>
              <w:jc w:val="center"/>
              <w:outlineLvl w:val="1"/>
              <w:rPr>
                <w:rFonts w:cs="Arial"/>
                <w:bCs/>
                <w:iCs/>
              </w:rPr>
            </w:pPr>
            <w:bookmarkStart w:id="524" w:name="_Toc76039801"/>
            <w:bookmarkStart w:id="525" w:name="_Toc76040228"/>
            <w:bookmarkStart w:id="526" w:name="_Toc76040829"/>
            <w:bookmarkStart w:id="527" w:name="_Toc76043323"/>
            <w:bookmarkStart w:id="528" w:name="_Toc76045983"/>
            <w:bookmarkStart w:id="529" w:name="_Toc76046316"/>
            <w:bookmarkStart w:id="530" w:name="_Toc76065409"/>
            <w:bookmarkStart w:id="531" w:name="_Toc76066277"/>
            <w:r w:rsidRPr="006329BD">
              <w:rPr>
                <w:rFonts w:cs="Arial"/>
                <w:bCs/>
                <w:iCs/>
              </w:rPr>
              <w:t>Username</w:t>
            </w:r>
            <w:bookmarkEnd w:id="524"/>
            <w:bookmarkEnd w:id="525"/>
            <w:bookmarkEnd w:id="526"/>
            <w:bookmarkEnd w:id="527"/>
            <w:bookmarkEnd w:id="528"/>
            <w:bookmarkEnd w:id="529"/>
            <w:bookmarkEnd w:id="530"/>
            <w:bookmarkEnd w:id="531"/>
          </w:p>
        </w:tc>
        <w:tc>
          <w:tcPr>
            <w:tcW w:w="1648" w:type="dxa"/>
          </w:tcPr>
          <w:p w14:paraId="01406FD5" w14:textId="77777777" w:rsidR="00F26ADD" w:rsidRPr="006329BD" w:rsidRDefault="00F26ADD" w:rsidP="00F26ADD">
            <w:pPr>
              <w:keepNext/>
              <w:spacing w:before="240" w:after="120"/>
              <w:ind w:firstLine="0"/>
              <w:jc w:val="center"/>
              <w:outlineLvl w:val="1"/>
              <w:rPr>
                <w:rFonts w:cs="Arial"/>
                <w:bCs/>
                <w:iCs/>
              </w:rPr>
            </w:pPr>
            <w:bookmarkStart w:id="532" w:name="_Toc76039802"/>
            <w:bookmarkStart w:id="533" w:name="_Toc76040229"/>
            <w:bookmarkStart w:id="534" w:name="_Toc76040830"/>
            <w:bookmarkStart w:id="535" w:name="_Toc76043324"/>
            <w:bookmarkStart w:id="536" w:name="_Toc76045984"/>
            <w:bookmarkStart w:id="537" w:name="_Toc76046317"/>
            <w:bookmarkStart w:id="538" w:name="_Toc76065410"/>
            <w:bookmarkStart w:id="539" w:name="_Toc76066278"/>
            <w:r w:rsidRPr="006329BD">
              <w:rPr>
                <w:rFonts w:cs="Arial"/>
                <w:bCs/>
                <w:iCs/>
              </w:rPr>
              <w:t>Nvarchar</w:t>
            </w:r>
            <w:bookmarkEnd w:id="532"/>
            <w:bookmarkEnd w:id="533"/>
            <w:bookmarkEnd w:id="534"/>
            <w:bookmarkEnd w:id="535"/>
            <w:bookmarkEnd w:id="536"/>
            <w:bookmarkEnd w:id="537"/>
            <w:bookmarkEnd w:id="538"/>
            <w:bookmarkEnd w:id="539"/>
          </w:p>
        </w:tc>
        <w:tc>
          <w:tcPr>
            <w:tcW w:w="1622" w:type="dxa"/>
          </w:tcPr>
          <w:p w14:paraId="200EFC32" w14:textId="77777777" w:rsidR="00F26ADD" w:rsidRPr="006329BD" w:rsidRDefault="00F26ADD" w:rsidP="00F26ADD">
            <w:pPr>
              <w:keepNext/>
              <w:spacing w:before="240" w:after="120"/>
              <w:ind w:firstLine="0"/>
              <w:jc w:val="center"/>
              <w:outlineLvl w:val="1"/>
              <w:rPr>
                <w:rFonts w:cs="Arial"/>
                <w:bCs/>
                <w:iCs/>
              </w:rPr>
            </w:pPr>
            <w:bookmarkStart w:id="540" w:name="_Toc76039803"/>
            <w:bookmarkStart w:id="541" w:name="_Toc76040230"/>
            <w:bookmarkStart w:id="542" w:name="_Toc76040831"/>
            <w:bookmarkStart w:id="543" w:name="_Toc76043325"/>
            <w:bookmarkStart w:id="544" w:name="_Toc76045985"/>
            <w:bookmarkStart w:id="545" w:name="_Toc76046318"/>
            <w:bookmarkStart w:id="546" w:name="_Toc76065411"/>
            <w:bookmarkStart w:id="547" w:name="_Toc76066279"/>
            <w:r w:rsidRPr="006329BD">
              <w:rPr>
                <w:rFonts w:cs="Arial"/>
                <w:bCs/>
                <w:iCs/>
              </w:rPr>
              <w:t>100</w:t>
            </w:r>
            <w:bookmarkEnd w:id="540"/>
            <w:bookmarkEnd w:id="541"/>
            <w:bookmarkEnd w:id="542"/>
            <w:bookmarkEnd w:id="543"/>
            <w:bookmarkEnd w:id="544"/>
            <w:bookmarkEnd w:id="545"/>
            <w:bookmarkEnd w:id="546"/>
            <w:bookmarkEnd w:id="547"/>
          </w:p>
        </w:tc>
        <w:tc>
          <w:tcPr>
            <w:tcW w:w="1635" w:type="dxa"/>
          </w:tcPr>
          <w:p w14:paraId="79EDDE62" w14:textId="77777777" w:rsidR="00F26ADD" w:rsidRPr="006329BD" w:rsidRDefault="00F26ADD" w:rsidP="00F26ADD">
            <w:pPr>
              <w:keepNext/>
              <w:spacing w:before="240" w:after="120"/>
              <w:ind w:firstLine="0"/>
              <w:jc w:val="center"/>
              <w:outlineLvl w:val="1"/>
              <w:rPr>
                <w:rFonts w:cs="Arial"/>
                <w:bCs/>
                <w:iCs/>
              </w:rPr>
            </w:pPr>
            <w:bookmarkStart w:id="548" w:name="_Toc76039804"/>
            <w:bookmarkStart w:id="549" w:name="_Toc76040231"/>
            <w:bookmarkStart w:id="550" w:name="_Toc76040832"/>
            <w:bookmarkStart w:id="551" w:name="_Toc76043326"/>
            <w:bookmarkStart w:id="552" w:name="_Toc76045986"/>
            <w:bookmarkStart w:id="553" w:name="_Toc76046319"/>
            <w:bookmarkStart w:id="554" w:name="_Toc76065412"/>
            <w:bookmarkStart w:id="555" w:name="_Toc76066280"/>
            <w:r w:rsidRPr="006329BD">
              <w:rPr>
                <w:rFonts w:cs="Arial"/>
                <w:bCs/>
                <w:iCs/>
              </w:rPr>
              <w:t>Not null</w:t>
            </w:r>
            <w:bookmarkEnd w:id="548"/>
            <w:bookmarkEnd w:id="549"/>
            <w:bookmarkEnd w:id="550"/>
            <w:bookmarkEnd w:id="551"/>
            <w:bookmarkEnd w:id="552"/>
            <w:bookmarkEnd w:id="553"/>
            <w:bookmarkEnd w:id="554"/>
            <w:bookmarkEnd w:id="555"/>
          </w:p>
        </w:tc>
        <w:tc>
          <w:tcPr>
            <w:tcW w:w="1613" w:type="dxa"/>
          </w:tcPr>
          <w:p w14:paraId="3579413D" w14:textId="77777777" w:rsidR="00F26ADD" w:rsidRPr="006329BD" w:rsidRDefault="00F26ADD" w:rsidP="00F26ADD">
            <w:pPr>
              <w:keepNext/>
              <w:spacing w:before="240" w:after="120"/>
              <w:ind w:firstLine="0"/>
              <w:jc w:val="center"/>
              <w:outlineLvl w:val="1"/>
              <w:rPr>
                <w:rFonts w:cs="Arial"/>
                <w:bCs/>
                <w:iCs/>
              </w:rPr>
            </w:pPr>
            <w:bookmarkStart w:id="556" w:name="_Toc76039805"/>
            <w:bookmarkStart w:id="557" w:name="_Toc76040232"/>
            <w:bookmarkStart w:id="558" w:name="_Toc76040833"/>
            <w:bookmarkStart w:id="559" w:name="_Toc76043327"/>
            <w:bookmarkStart w:id="560" w:name="_Toc76045987"/>
            <w:bookmarkStart w:id="561" w:name="_Toc76046320"/>
            <w:bookmarkStart w:id="562" w:name="_Toc76065413"/>
            <w:bookmarkStart w:id="563" w:name="_Toc76066281"/>
            <w:r w:rsidRPr="006329BD">
              <w:rPr>
                <w:rFonts w:cs="Arial"/>
                <w:bCs/>
                <w:iCs/>
              </w:rPr>
              <w:t>Tên người dùng</w:t>
            </w:r>
            <w:bookmarkEnd w:id="556"/>
            <w:bookmarkEnd w:id="557"/>
            <w:bookmarkEnd w:id="558"/>
            <w:bookmarkEnd w:id="559"/>
            <w:bookmarkEnd w:id="560"/>
            <w:bookmarkEnd w:id="561"/>
            <w:bookmarkEnd w:id="562"/>
            <w:bookmarkEnd w:id="563"/>
          </w:p>
        </w:tc>
      </w:tr>
    </w:tbl>
    <w:p w14:paraId="54B98FB0" w14:textId="581BD0D8" w:rsidR="006329BD" w:rsidRPr="00076FD3" w:rsidRDefault="007A6E5A" w:rsidP="00076FD3">
      <w:pPr>
        <w:ind w:firstLine="0"/>
        <w:jc w:val="center"/>
        <w:rPr>
          <w:sz w:val="28"/>
          <w:szCs w:val="28"/>
        </w:rPr>
      </w:pPr>
      <w:r>
        <w:rPr>
          <w:sz w:val="28"/>
          <w:szCs w:val="28"/>
        </w:rPr>
        <w:t>Bảng 2</w:t>
      </w:r>
      <w:r w:rsidR="00A943BA">
        <w:rPr>
          <w:sz w:val="28"/>
          <w:szCs w:val="28"/>
        </w:rPr>
        <w:t>.2</w:t>
      </w:r>
      <w:r w:rsidR="00076FD3" w:rsidRPr="00076FD3">
        <w:rPr>
          <w:sz w:val="28"/>
          <w:szCs w:val="28"/>
        </w:rPr>
        <w:t xml:space="preserve"> Bảng nhân viên</w:t>
      </w:r>
    </w:p>
    <w:p w14:paraId="04E621B8" w14:textId="77777777" w:rsidR="006329BD" w:rsidRDefault="006329BD" w:rsidP="006329BD">
      <w:pPr>
        <w:ind w:firstLine="0"/>
        <w:jc w:val="left"/>
        <w:rPr>
          <w:b/>
          <w:sz w:val="28"/>
          <w:szCs w:val="28"/>
        </w:rPr>
      </w:pPr>
    </w:p>
    <w:p w14:paraId="6792071C" w14:textId="77777777" w:rsidR="006329BD" w:rsidRDefault="006329BD" w:rsidP="006329BD">
      <w:pPr>
        <w:ind w:firstLine="0"/>
        <w:jc w:val="left"/>
        <w:rPr>
          <w:b/>
          <w:sz w:val="28"/>
          <w:szCs w:val="28"/>
        </w:rPr>
      </w:pPr>
    </w:p>
    <w:p w14:paraId="684A2E83" w14:textId="25F8DF76" w:rsidR="006329BD" w:rsidRPr="007A6E5A" w:rsidRDefault="00DD256D" w:rsidP="00C03514">
      <w:pPr>
        <w:pStyle w:val="ListParagraph"/>
        <w:numPr>
          <w:ilvl w:val="0"/>
          <w:numId w:val="18"/>
        </w:numPr>
        <w:jc w:val="left"/>
        <w:rPr>
          <w:b/>
          <w:sz w:val="28"/>
          <w:szCs w:val="28"/>
        </w:rPr>
      </w:pPr>
      <w:r w:rsidRPr="007A6E5A">
        <w:rPr>
          <w:b/>
          <w:sz w:val="28"/>
          <w:szCs w:val="28"/>
        </w:rPr>
        <w:t xml:space="preserve"> Bảng máy:</w:t>
      </w:r>
    </w:p>
    <w:tbl>
      <w:tblPr>
        <w:tblStyle w:val="TableGrid"/>
        <w:tblpPr w:leftFromText="180" w:rightFromText="180" w:vertAnchor="text" w:horzAnchor="margin" w:tblpY="412"/>
        <w:tblW w:w="0" w:type="auto"/>
        <w:tblLook w:val="04A0" w:firstRow="1" w:lastRow="0" w:firstColumn="1" w:lastColumn="0" w:noHBand="0" w:noVBand="1"/>
      </w:tblPr>
      <w:tblGrid>
        <w:gridCol w:w="1710"/>
        <w:gridCol w:w="1774"/>
        <w:gridCol w:w="1645"/>
        <w:gridCol w:w="1641"/>
        <w:gridCol w:w="1639"/>
      </w:tblGrid>
      <w:tr w:rsidR="00DD256D" w:rsidRPr="006329BD" w14:paraId="082B7EBE" w14:textId="77777777" w:rsidTr="00DD256D">
        <w:tc>
          <w:tcPr>
            <w:tcW w:w="1710" w:type="dxa"/>
          </w:tcPr>
          <w:p w14:paraId="423692DA" w14:textId="77777777" w:rsidR="00DD256D" w:rsidRPr="006329BD" w:rsidRDefault="00DD256D" w:rsidP="00DD256D">
            <w:pPr>
              <w:keepNext/>
              <w:spacing w:before="240" w:after="120"/>
              <w:ind w:firstLine="0"/>
              <w:jc w:val="left"/>
              <w:outlineLvl w:val="1"/>
              <w:rPr>
                <w:rFonts w:cs="Arial"/>
                <w:b/>
                <w:bCs/>
                <w:iCs/>
                <w:sz w:val="28"/>
              </w:rPr>
            </w:pPr>
            <w:bookmarkStart w:id="564" w:name="_Toc76039806"/>
            <w:bookmarkStart w:id="565" w:name="_Toc76040233"/>
            <w:bookmarkStart w:id="566" w:name="_Toc76040834"/>
            <w:bookmarkStart w:id="567" w:name="_Toc76043328"/>
            <w:bookmarkStart w:id="568" w:name="_Toc76045988"/>
            <w:bookmarkStart w:id="569" w:name="_Toc76046321"/>
            <w:bookmarkStart w:id="570" w:name="_Toc76065414"/>
            <w:bookmarkStart w:id="571" w:name="_Toc76066282"/>
            <w:r w:rsidRPr="006329BD">
              <w:rPr>
                <w:rFonts w:cs="Arial"/>
                <w:b/>
                <w:bCs/>
                <w:iCs/>
                <w:sz w:val="28"/>
              </w:rPr>
              <w:t>Thuộc tính</w:t>
            </w:r>
            <w:bookmarkEnd w:id="564"/>
            <w:bookmarkEnd w:id="565"/>
            <w:bookmarkEnd w:id="566"/>
            <w:bookmarkEnd w:id="567"/>
            <w:bookmarkEnd w:id="568"/>
            <w:bookmarkEnd w:id="569"/>
            <w:bookmarkEnd w:id="570"/>
            <w:bookmarkEnd w:id="571"/>
            <w:r w:rsidRPr="006329BD">
              <w:rPr>
                <w:rFonts w:cs="Arial"/>
                <w:b/>
                <w:bCs/>
                <w:iCs/>
                <w:sz w:val="28"/>
              </w:rPr>
              <w:t xml:space="preserve"> </w:t>
            </w:r>
          </w:p>
        </w:tc>
        <w:tc>
          <w:tcPr>
            <w:tcW w:w="1774" w:type="dxa"/>
          </w:tcPr>
          <w:p w14:paraId="42AC7E8D" w14:textId="77777777" w:rsidR="00DD256D" w:rsidRPr="006329BD" w:rsidRDefault="00DD256D" w:rsidP="00DD256D">
            <w:pPr>
              <w:keepNext/>
              <w:spacing w:before="240" w:after="120"/>
              <w:ind w:firstLine="0"/>
              <w:jc w:val="left"/>
              <w:outlineLvl w:val="1"/>
              <w:rPr>
                <w:rFonts w:cs="Arial"/>
                <w:b/>
                <w:bCs/>
                <w:iCs/>
                <w:sz w:val="28"/>
              </w:rPr>
            </w:pPr>
            <w:bookmarkStart w:id="572" w:name="_Toc76039807"/>
            <w:bookmarkStart w:id="573" w:name="_Toc76040234"/>
            <w:bookmarkStart w:id="574" w:name="_Toc76040835"/>
            <w:bookmarkStart w:id="575" w:name="_Toc76043329"/>
            <w:bookmarkStart w:id="576" w:name="_Toc76045989"/>
            <w:bookmarkStart w:id="577" w:name="_Toc76046322"/>
            <w:bookmarkStart w:id="578" w:name="_Toc76065415"/>
            <w:bookmarkStart w:id="579" w:name="_Toc76066283"/>
            <w:r w:rsidRPr="006329BD">
              <w:rPr>
                <w:rFonts w:cs="Arial"/>
                <w:b/>
                <w:bCs/>
                <w:iCs/>
                <w:sz w:val="28"/>
              </w:rPr>
              <w:t>Kiểu dữ liệu</w:t>
            </w:r>
            <w:bookmarkEnd w:id="572"/>
            <w:bookmarkEnd w:id="573"/>
            <w:bookmarkEnd w:id="574"/>
            <w:bookmarkEnd w:id="575"/>
            <w:bookmarkEnd w:id="576"/>
            <w:bookmarkEnd w:id="577"/>
            <w:bookmarkEnd w:id="578"/>
            <w:bookmarkEnd w:id="579"/>
          </w:p>
        </w:tc>
        <w:tc>
          <w:tcPr>
            <w:tcW w:w="1645" w:type="dxa"/>
          </w:tcPr>
          <w:p w14:paraId="6E7FBA64" w14:textId="77777777" w:rsidR="00DD256D" w:rsidRPr="006329BD" w:rsidRDefault="00DD256D" w:rsidP="00DD256D">
            <w:pPr>
              <w:keepNext/>
              <w:spacing w:before="240" w:after="120"/>
              <w:ind w:firstLine="0"/>
              <w:jc w:val="left"/>
              <w:outlineLvl w:val="1"/>
              <w:rPr>
                <w:rFonts w:cs="Arial"/>
                <w:b/>
                <w:bCs/>
                <w:iCs/>
                <w:sz w:val="28"/>
              </w:rPr>
            </w:pPr>
            <w:bookmarkStart w:id="580" w:name="_Toc76039808"/>
            <w:bookmarkStart w:id="581" w:name="_Toc76040235"/>
            <w:bookmarkStart w:id="582" w:name="_Toc76040836"/>
            <w:bookmarkStart w:id="583" w:name="_Toc76043330"/>
            <w:bookmarkStart w:id="584" w:name="_Toc76045990"/>
            <w:bookmarkStart w:id="585" w:name="_Toc76046323"/>
            <w:bookmarkStart w:id="586" w:name="_Toc76065416"/>
            <w:bookmarkStart w:id="587" w:name="_Toc76066284"/>
            <w:r w:rsidRPr="006329BD">
              <w:rPr>
                <w:rFonts w:cs="Arial"/>
                <w:b/>
                <w:bCs/>
                <w:iCs/>
                <w:sz w:val="28"/>
              </w:rPr>
              <w:t>Kích thước</w:t>
            </w:r>
            <w:bookmarkEnd w:id="580"/>
            <w:bookmarkEnd w:id="581"/>
            <w:bookmarkEnd w:id="582"/>
            <w:bookmarkEnd w:id="583"/>
            <w:bookmarkEnd w:id="584"/>
            <w:bookmarkEnd w:id="585"/>
            <w:bookmarkEnd w:id="586"/>
            <w:bookmarkEnd w:id="587"/>
          </w:p>
        </w:tc>
        <w:tc>
          <w:tcPr>
            <w:tcW w:w="1641" w:type="dxa"/>
          </w:tcPr>
          <w:p w14:paraId="351E7FFF" w14:textId="77777777" w:rsidR="00DD256D" w:rsidRPr="006329BD" w:rsidRDefault="00DD256D" w:rsidP="00DD256D">
            <w:pPr>
              <w:keepNext/>
              <w:spacing w:before="240" w:after="120"/>
              <w:ind w:firstLine="0"/>
              <w:jc w:val="left"/>
              <w:outlineLvl w:val="1"/>
              <w:rPr>
                <w:rFonts w:cs="Arial"/>
                <w:b/>
                <w:bCs/>
                <w:iCs/>
                <w:sz w:val="28"/>
              </w:rPr>
            </w:pPr>
            <w:bookmarkStart w:id="588" w:name="_Toc76039809"/>
            <w:bookmarkStart w:id="589" w:name="_Toc76040236"/>
            <w:bookmarkStart w:id="590" w:name="_Toc76040837"/>
            <w:bookmarkStart w:id="591" w:name="_Toc76043331"/>
            <w:bookmarkStart w:id="592" w:name="_Toc76045991"/>
            <w:bookmarkStart w:id="593" w:name="_Toc76046324"/>
            <w:bookmarkStart w:id="594" w:name="_Toc76065417"/>
            <w:bookmarkStart w:id="595" w:name="_Toc76066285"/>
            <w:r w:rsidRPr="006329BD">
              <w:rPr>
                <w:rFonts w:cs="Arial"/>
                <w:b/>
                <w:bCs/>
                <w:iCs/>
                <w:sz w:val="28"/>
              </w:rPr>
              <w:t>Ràng buộc</w:t>
            </w:r>
            <w:bookmarkEnd w:id="588"/>
            <w:bookmarkEnd w:id="589"/>
            <w:bookmarkEnd w:id="590"/>
            <w:bookmarkEnd w:id="591"/>
            <w:bookmarkEnd w:id="592"/>
            <w:bookmarkEnd w:id="593"/>
            <w:bookmarkEnd w:id="594"/>
            <w:bookmarkEnd w:id="595"/>
          </w:p>
        </w:tc>
        <w:tc>
          <w:tcPr>
            <w:tcW w:w="1639" w:type="dxa"/>
          </w:tcPr>
          <w:p w14:paraId="6E21223D" w14:textId="77777777" w:rsidR="00DD256D" w:rsidRPr="006329BD" w:rsidRDefault="00DD256D" w:rsidP="00DD256D">
            <w:pPr>
              <w:keepNext/>
              <w:spacing w:before="240" w:after="120"/>
              <w:ind w:firstLine="0"/>
              <w:jc w:val="left"/>
              <w:outlineLvl w:val="1"/>
              <w:rPr>
                <w:rFonts w:cs="Arial"/>
                <w:b/>
                <w:bCs/>
                <w:iCs/>
                <w:sz w:val="28"/>
              </w:rPr>
            </w:pPr>
            <w:bookmarkStart w:id="596" w:name="_Toc76039810"/>
            <w:bookmarkStart w:id="597" w:name="_Toc76040237"/>
            <w:bookmarkStart w:id="598" w:name="_Toc76040838"/>
            <w:bookmarkStart w:id="599" w:name="_Toc76043332"/>
            <w:bookmarkStart w:id="600" w:name="_Toc76045992"/>
            <w:bookmarkStart w:id="601" w:name="_Toc76046325"/>
            <w:bookmarkStart w:id="602" w:name="_Toc76065418"/>
            <w:bookmarkStart w:id="603" w:name="_Toc76066286"/>
            <w:r w:rsidRPr="006329BD">
              <w:rPr>
                <w:rFonts w:cs="Arial"/>
                <w:b/>
                <w:bCs/>
                <w:iCs/>
                <w:sz w:val="28"/>
              </w:rPr>
              <w:t>Chú thích</w:t>
            </w:r>
            <w:bookmarkEnd w:id="596"/>
            <w:bookmarkEnd w:id="597"/>
            <w:bookmarkEnd w:id="598"/>
            <w:bookmarkEnd w:id="599"/>
            <w:bookmarkEnd w:id="600"/>
            <w:bookmarkEnd w:id="601"/>
            <w:bookmarkEnd w:id="602"/>
            <w:bookmarkEnd w:id="603"/>
          </w:p>
        </w:tc>
      </w:tr>
      <w:tr w:rsidR="00DD256D" w:rsidRPr="006329BD" w14:paraId="7876B019" w14:textId="77777777" w:rsidTr="00DD256D">
        <w:tc>
          <w:tcPr>
            <w:tcW w:w="1710" w:type="dxa"/>
          </w:tcPr>
          <w:p w14:paraId="07A9E6D0" w14:textId="77777777" w:rsidR="00DD256D" w:rsidRPr="006329BD" w:rsidRDefault="00DD256D" w:rsidP="00DD256D">
            <w:pPr>
              <w:keepNext/>
              <w:spacing w:before="240" w:after="120"/>
              <w:ind w:firstLine="0"/>
              <w:jc w:val="center"/>
              <w:outlineLvl w:val="1"/>
              <w:rPr>
                <w:rFonts w:cs="Arial"/>
                <w:bCs/>
                <w:iCs/>
              </w:rPr>
            </w:pPr>
            <w:bookmarkStart w:id="604" w:name="_Toc76039811"/>
            <w:bookmarkStart w:id="605" w:name="_Toc76040238"/>
            <w:bookmarkStart w:id="606" w:name="_Toc76040839"/>
            <w:bookmarkStart w:id="607" w:name="_Toc76043333"/>
            <w:bookmarkStart w:id="608" w:name="_Toc76045993"/>
            <w:bookmarkStart w:id="609" w:name="_Toc76046326"/>
            <w:bookmarkStart w:id="610" w:name="_Toc76065419"/>
            <w:bookmarkStart w:id="611" w:name="_Toc76066287"/>
            <w:r w:rsidRPr="006329BD">
              <w:rPr>
                <w:rFonts w:cs="Arial"/>
                <w:bCs/>
                <w:iCs/>
              </w:rPr>
              <w:t>MaMay</w:t>
            </w:r>
            <w:bookmarkEnd w:id="604"/>
            <w:bookmarkEnd w:id="605"/>
            <w:bookmarkEnd w:id="606"/>
            <w:bookmarkEnd w:id="607"/>
            <w:bookmarkEnd w:id="608"/>
            <w:bookmarkEnd w:id="609"/>
            <w:bookmarkEnd w:id="610"/>
            <w:bookmarkEnd w:id="611"/>
          </w:p>
        </w:tc>
        <w:tc>
          <w:tcPr>
            <w:tcW w:w="1774" w:type="dxa"/>
          </w:tcPr>
          <w:p w14:paraId="1C087E59" w14:textId="77777777" w:rsidR="00DD256D" w:rsidRPr="006329BD" w:rsidRDefault="00DD256D" w:rsidP="00DD256D">
            <w:pPr>
              <w:keepNext/>
              <w:spacing w:before="240" w:after="120"/>
              <w:ind w:firstLine="0"/>
              <w:jc w:val="center"/>
              <w:outlineLvl w:val="1"/>
              <w:rPr>
                <w:rFonts w:cs="Arial"/>
                <w:bCs/>
                <w:iCs/>
              </w:rPr>
            </w:pPr>
            <w:bookmarkStart w:id="612" w:name="_Toc76039812"/>
            <w:bookmarkStart w:id="613" w:name="_Toc76040239"/>
            <w:bookmarkStart w:id="614" w:name="_Toc76040840"/>
            <w:bookmarkStart w:id="615" w:name="_Toc76043334"/>
            <w:bookmarkStart w:id="616" w:name="_Toc76045994"/>
            <w:bookmarkStart w:id="617" w:name="_Toc76046327"/>
            <w:bookmarkStart w:id="618" w:name="_Toc76065420"/>
            <w:bookmarkStart w:id="619" w:name="_Toc76066288"/>
            <w:r w:rsidRPr="006329BD">
              <w:rPr>
                <w:rFonts w:cs="Arial"/>
                <w:bCs/>
                <w:iCs/>
              </w:rPr>
              <w:t>Nvarchar</w:t>
            </w:r>
            <w:bookmarkEnd w:id="612"/>
            <w:bookmarkEnd w:id="613"/>
            <w:bookmarkEnd w:id="614"/>
            <w:bookmarkEnd w:id="615"/>
            <w:bookmarkEnd w:id="616"/>
            <w:bookmarkEnd w:id="617"/>
            <w:bookmarkEnd w:id="618"/>
            <w:bookmarkEnd w:id="619"/>
          </w:p>
        </w:tc>
        <w:tc>
          <w:tcPr>
            <w:tcW w:w="1645" w:type="dxa"/>
          </w:tcPr>
          <w:p w14:paraId="0CE3EC6F" w14:textId="77777777" w:rsidR="00DD256D" w:rsidRPr="006329BD" w:rsidRDefault="00DD256D" w:rsidP="00DD256D">
            <w:pPr>
              <w:keepNext/>
              <w:spacing w:before="240" w:after="120"/>
              <w:ind w:firstLine="0"/>
              <w:jc w:val="center"/>
              <w:outlineLvl w:val="1"/>
              <w:rPr>
                <w:rFonts w:cs="Arial"/>
                <w:bCs/>
                <w:iCs/>
              </w:rPr>
            </w:pPr>
            <w:bookmarkStart w:id="620" w:name="_Toc76039813"/>
            <w:bookmarkStart w:id="621" w:name="_Toc76040240"/>
            <w:bookmarkStart w:id="622" w:name="_Toc76040841"/>
            <w:bookmarkStart w:id="623" w:name="_Toc76043335"/>
            <w:bookmarkStart w:id="624" w:name="_Toc76045995"/>
            <w:bookmarkStart w:id="625" w:name="_Toc76046328"/>
            <w:bookmarkStart w:id="626" w:name="_Toc76065421"/>
            <w:bookmarkStart w:id="627" w:name="_Toc76066289"/>
            <w:r w:rsidRPr="006329BD">
              <w:rPr>
                <w:rFonts w:cs="Arial"/>
                <w:bCs/>
                <w:iCs/>
              </w:rPr>
              <w:t>100</w:t>
            </w:r>
            <w:bookmarkEnd w:id="620"/>
            <w:bookmarkEnd w:id="621"/>
            <w:bookmarkEnd w:id="622"/>
            <w:bookmarkEnd w:id="623"/>
            <w:bookmarkEnd w:id="624"/>
            <w:bookmarkEnd w:id="625"/>
            <w:bookmarkEnd w:id="626"/>
            <w:bookmarkEnd w:id="627"/>
          </w:p>
        </w:tc>
        <w:tc>
          <w:tcPr>
            <w:tcW w:w="1641" w:type="dxa"/>
          </w:tcPr>
          <w:p w14:paraId="1EF21879" w14:textId="77777777" w:rsidR="00DD256D" w:rsidRPr="006329BD" w:rsidRDefault="00DD256D" w:rsidP="00DD256D">
            <w:pPr>
              <w:keepNext/>
              <w:spacing w:before="240" w:after="120"/>
              <w:ind w:firstLine="0"/>
              <w:jc w:val="center"/>
              <w:outlineLvl w:val="1"/>
              <w:rPr>
                <w:rFonts w:cs="Arial"/>
                <w:bCs/>
                <w:iCs/>
              </w:rPr>
            </w:pPr>
            <w:bookmarkStart w:id="628" w:name="_Toc76039814"/>
            <w:bookmarkStart w:id="629" w:name="_Toc76040241"/>
            <w:bookmarkStart w:id="630" w:name="_Toc76040842"/>
            <w:bookmarkStart w:id="631" w:name="_Toc76043336"/>
            <w:bookmarkStart w:id="632" w:name="_Toc76045996"/>
            <w:bookmarkStart w:id="633" w:name="_Toc76046329"/>
            <w:bookmarkStart w:id="634" w:name="_Toc76065422"/>
            <w:bookmarkStart w:id="635" w:name="_Toc76066290"/>
            <w:r w:rsidRPr="006329BD">
              <w:rPr>
                <w:rFonts w:cs="Arial"/>
                <w:bCs/>
                <w:iCs/>
              </w:rPr>
              <w:t>Primary key</w:t>
            </w:r>
            <w:bookmarkEnd w:id="628"/>
            <w:bookmarkEnd w:id="629"/>
            <w:bookmarkEnd w:id="630"/>
            <w:bookmarkEnd w:id="631"/>
            <w:bookmarkEnd w:id="632"/>
            <w:bookmarkEnd w:id="633"/>
            <w:bookmarkEnd w:id="634"/>
            <w:bookmarkEnd w:id="635"/>
          </w:p>
        </w:tc>
        <w:tc>
          <w:tcPr>
            <w:tcW w:w="1639" w:type="dxa"/>
          </w:tcPr>
          <w:p w14:paraId="48A18BA2" w14:textId="77777777" w:rsidR="00DD256D" w:rsidRPr="006329BD" w:rsidRDefault="00DD256D" w:rsidP="00DD256D">
            <w:pPr>
              <w:keepNext/>
              <w:spacing w:before="240" w:after="120"/>
              <w:ind w:firstLine="0"/>
              <w:jc w:val="center"/>
              <w:outlineLvl w:val="1"/>
              <w:rPr>
                <w:rFonts w:cs="Arial"/>
                <w:bCs/>
                <w:iCs/>
              </w:rPr>
            </w:pPr>
            <w:bookmarkStart w:id="636" w:name="_Toc76039815"/>
            <w:bookmarkStart w:id="637" w:name="_Toc76040242"/>
            <w:bookmarkStart w:id="638" w:name="_Toc76040843"/>
            <w:bookmarkStart w:id="639" w:name="_Toc76043337"/>
            <w:bookmarkStart w:id="640" w:name="_Toc76045997"/>
            <w:bookmarkStart w:id="641" w:name="_Toc76046330"/>
            <w:bookmarkStart w:id="642" w:name="_Toc76065423"/>
            <w:bookmarkStart w:id="643" w:name="_Toc76066291"/>
            <w:r w:rsidRPr="006329BD">
              <w:rPr>
                <w:rFonts w:cs="Arial"/>
                <w:bCs/>
                <w:iCs/>
              </w:rPr>
              <w:t>Mã máy</w:t>
            </w:r>
            <w:bookmarkEnd w:id="636"/>
            <w:bookmarkEnd w:id="637"/>
            <w:bookmarkEnd w:id="638"/>
            <w:bookmarkEnd w:id="639"/>
            <w:bookmarkEnd w:id="640"/>
            <w:bookmarkEnd w:id="641"/>
            <w:bookmarkEnd w:id="642"/>
            <w:bookmarkEnd w:id="643"/>
          </w:p>
        </w:tc>
      </w:tr>
      <w:tr w:rsidR="00DD256D" w:rsidRPr="006329BD" w14:paraId="171163D2" w14:textId="77777777" w:rsidTr="00DD256D">
        <w:tc>
          <w:tcPr>
            <w:tcW w:w="1710" w:type="dxa"/>
          </w:tcPr>
          <w:p w14:paraId="7C4E9EA6" w14:textId="77777777" w:rsidR="00DD256D" w:rsidRPr="006329BD" w:rsidRDefault="00DD256D" w:rsidP="00DD256D">
            <w:pPr>
              <w:keepNext/>
              <w:spacing w:before="240" w:after="120"/>
              <w:ind w:firstLine="0"/>
              <w:jc w:val="center"/>
              <w:outlineLvl w:val="1"/>
              <w:rPr>
                <w:rFonts w:cs="Arial"/>
                <w:bCs/>
                <w:iCs/>
              </w:rPr>
            </w:pPr>
            <w:bookmarkStart w:id="644" w:name="_Toc76039816"/>
            <w:bookmarkStart w:id="645" w:name="_Toc76040243"/>
            <w:bookmarkStart w:id="646" w:name="_Toc76040844"/>
            <w:bookmarkStart w:id="647" w:name="_Toc76043338"/>
            <w:bookmarkStart w:id="648" w:name="_Toc76045998"/>
            <w:bookmarkStart w:id="649" w:name="_Toc76046331"/>
            <w:bookmarkStart w:id="650" w:name="_Toc76065424"/>
            <w:bookmarkStart w:id="651" w:name="_Toc76066292"/>
            <w:r w:rsidRPr="006329BD">
              <w:rPr>
                <w:rFonts w:cs="Arial"/>
                <w:bCs/>
                <w:iCs/>
              </w:rPr>
              <w:t>TenMay</w:t>
            </w:r>
            <w:bookmarkEnd w:id="644"/>
            <w:bookmarkEnd w:id="645"/>
            <w:bookmarkEnd w:id="646"/>
            <w:bookmarkEnd w:id="647"/>
            <w:bookmarkEnd w:id="648"/>
            <w:bookmarkEnd w:id="649"/>
            <w:bookmarkEnd w:id="650"/>
            <w:bookmarkEnd w:id="651"/>
          </w:p>
        </w:tc>
        <w:tc>
          <w:tcPr>
            <w:tcW w:w="1774" w:type="dxa"/>
          </w:tcPr>
          <w:p w14:paraId="6F2931F9" w14:textId="77777777" w:rsidR="00DD256D" w:rsidRPr="006329BD" w:rsidRDefault="00DD256D" w:rsidP="00DD256D">
            <w:pPr>
              <w:keepNext/>
              <w:spacing w:before="240" w:after="120"/>
              <w:ind w:firstLine="0"/>
              <w:jc w:val="center"/>
              <w:outlineLvl w:val="1"/>
              <w:rPr>
                <w:rFonts w:cs="Arial"/>
                <w:bCs/>
                <w:iCs/>
              </w:rPr>
            </w:pPr>
            <w:bookmarkStart w:id="652" w:name="_Toc76039817"/>
            <w:bookmarkStart w:id="653" w:name="_Toc76040244"/>
            <w:bookmarkStart w:id="654" w:name="_Toc76040845"/>
            <w:bookmarkStart w:id="655" w:name="_Toc76043339"/>
            <w:bookmarkStart w:id="656" w:name="_Toc76045999"/>
            <w:bookmarkStart w:id="657" w:name="_Toc76046332"/>
            <w:bookmarkStart w:id="658" w:name="_Toc76065425"/>
            <w:bookmarkStart w:id="659" w:name="_Toc76066293"/>
            <w:r w:rsidRPr="006329BD">
              <w:rPr>
                <w:rFonts w:cs="Arial"/>
                <w:bCs/>
                <w:iCs/>
              </w:rPr>
              <w:t>Nvarchar</w:t>
            </w:r>
            <w:bookmarkEnd w:id="652"/>
            <w:bookmarkEnd w:id="653"/>
            <w:bookmarkEnd w:id="654"/>
            <w:bookmarkEnd w:id="655"/>
            <w:bookmarkEnd w:id="656"/>
            <w:bookmarkEnd w:id="657"/>
            <w:bookmarkEnd w:id="658"/>
            <w:bookmarkEnd w:id="659"/>
          </w:p>
        </w:tc>
        <w:tc>
          <w:tcPr>
            <w:tcW w:w="1645" w:type="dxa"/>
          </w:tcPr>
          <w:p w14:paraId="1A6F1E69" w14:textId="77777777" w:rsidR="00DD256D" w:rsidRPr="006329BD" w:rsidRDefault="00DD256D" w:rsidP="00DD256D">
            <w:pPr>
              <w:keepNext/>
              <w:spacing w:before="240" w:after="120"/>
              <w:ind w:firstLine="0"/>
              <w:jc w:val="center"/>
              <w:outlineLvl w:val="1"/>
              <w:rPr>
                <w:rFonts w:cs="Arial"/>
                <w:bCs/>
                <w:iCs/>
              </w:rPr>
            </w:pPr>
            <w:bookmarkStart w:id="660" w:name="_Toc76039818"/>
            <w:bookmarkStart w:id="661" w:name="_Toc76040245"/>
            <w:bookmarkStart w:id="662" w:name="_Toc76040846"/>
            <w:bookmarkStart w:id="663" w:name="_Toc76043340"/>
            <w:bookmarkStart w:id="664" w:name="_Toc76046000"/>
            <w:bookmarkStart w:id="665" w:name="_Toc76046333"/>
            <w:bookmarkStart w:id="666" w:name="_Toc76065426"/>
            <w:bookmarkStart w:id="667" w:name="_Toc76066294"/>
            <w:r w:rsidRPr="006329BD">
              <w:rPr>
                <w:rFonts w:cs="Arial"/>
                <w:bCs/>
                <w:iCs/>
              </w:rPr>
              <w:t>100</w:t>
            </w:r>
            <w:bookmarkEnd w:id="660"/>
            <w:bookmarkEnd w:id="661"/>
            <w:bookmarkEnd w:id="662"/>
            <w:bookmarkEnd w:id="663"/>
            <w:bookmarkEnd w:id="664"/>
            <w:bookmarkEnd w:id="665"/>
            <w:bookmarkEnd w:id="666"/>
            <w:bookmarkEnd w:id="667"/>
          </w:p>
        </w:tc>
        <w:tc>
          <w:tcPr>
            <w:tcW w:w="1641" w:type="dxa"/>
          </w:tcPr>
          <w:p w14:paraId="33EE6CD9" w14:textId="77777777" w:rsidR="00DD256D" w:rsidRPr="006329BD" w:rsidRDefault="00DD256D" w:rsidP="00DD256D">
            <w:pPr>
              <w:keepNext/>
              <w:spacing w:before="240" w:after="120"/>
              <w:ind w:firstLine="0"/>
              <w:jc w:val="center"/>
              <w:outlineLvl w:val="1"/>
              <w:rPr>
                <w:rFonts w:cs="Arial"/>
                <w:bCs/>
                <w:iCs/>
              </w:rPr>
            </w:pPr>
            <w:bookmarkStart w:id="668" w:name="_Toc76039819"/>
            <w:bookmarkStart w:id="669" w:name="_Toc76040246"/>
            <w:bookmarkStart w:id="670" w:name="_Toc76040847"/>
            <w:bookmarkStart w:id="671" w:name="_Toc76043341"/>
            <w:bookmarkStart w:id="672" w:name="_Toc76046001"/>
            <w:bookmarkStart w:id="673" w:name="_Toc76046334"/>
            <w:bookmarkStart w:id="674" w:name="_Toc76065427"/>
            <w:bookmarkStart w:id="675" w:name="_Toc76066295"/>
            <w:r w:rsidRPr="006329BD">
              <w:rPr>
                <w:rFonts w:cs="Arial"/>
                <w:bCs/>
                <w:iCs/>
              </w:rPr>
              <w:t>Not null</w:t>
            </w:r>
            <w:bookmarkEnd w:id="668"/>
            <w:bookmarkEnd w:id="669"/>
            <w:bookmarkEnd w:id="670"/>
            <w:bookmarkEnd w:id="671"/>
            <w:bookmarkEnd w:id="672"/>
            <w:bookmarkEnd w:id="673"/>
            <w:bookmarkEnd w:id="674"/>
            <w:bookmarkEnd w:id="675"/>
          </w:p>
        </w:tc>
        <w:tc>
          <w:tcPr>
            <w:tcW w:w="1639" w:type="dxa"/>
          </w:tcPr>
          <w:p w14:paraId="5CD29E57" w14:textId="77777777" w:rsidR="00DD256D" w:rsidRPr="006329BD" w:rsidRDefault="00DD256D" w:rsidP="00DD256D">
            <w:pPr>
              <w:keepNext/>
              <w:spacing w:before="240" w:after="120"/>
              <w:ind w:firstLine="0"/>
              <w:jc w:val="center"/>
              <w:outlineLvl w:val="1"/>
              <w:rPr>
                <w:rFonts w:cs="Arial"/>
                <w:bCs/>
                <w:iCs/>
              </w:rPr>
            </w:pPr>
            <w:bookmarkStart w:id="676" w:name="_Toc76039820"/>
            <w:bookmarkStart w:id="677" w:name="_Toc76040247"/>
            <w:bookmarkStart w:id="678" w:name="_Toc76040848"/>
            <w:bookmarkStart w:id="679" w:name="_Toc76043342"/>
            <w:bookmarkStart w:id="680" w:name="_Toc76046002"/>
            <w:bookmarkStart w:id="681" w:name="_Toc76046335"/>
            <w:bookmarkStart w:id="682" w:name="_Toc76065428"/>
            <w:bookmarkStart w:id="683" w:name="_Toc76066296"/>
            <w:r w:rsidRPr="006329BD">
              <w:rPr>
                <w:rFonts w:cs="Arial"/>
                <w:bCs/>
                <w:iCs/>
              </w:rPr>
              <w:t>Tên Máy</w:t>
            </w:r>
            <w:bookmarkEnd w:id="676"/>
            <w:bookmarkEnd w:id="677"/>
            <w:bookmarkEnd w:id="678"/>
            <w:bookmarkEnd w:id="679"/>
            <w:bookmarkEnd w:id="680"/>
            <w:bookmarkEnd w:id="681"/>
            <w:bookmarkEnd w:id="682"/>
            <w:bookmarkEnd w:id="683"/>
          </w:p>
        </w:tc>
      </w:tr>
      <w:tr w:rsidR="00DD256D" w:rsidRPr="006329BD" w14:paraId="34F20AC0" w14:textId="77777777" w:rsidTr="00DD256D">
        <w:tc>
          <w:tcPr>
            <w:tcW w:w="1710" w:type="dxa"/>
          </w:tcPr>
          <w:p w14:paraId="112F3E91" w14:textId="77777777" w:rsidR="00DD256D" w:rsidRPr="006329BD" w:rsidRDefault="00DD256D" w:rsidP="00DD256D">
            <w:pPr>
              <w:keepNext/>
              <w:spacing w:before="240" w:after="120"/>
              <w:ind w:firstLine="0"/>
              <w:jc w:val="center"/>
              <w:outlineLvl w:val="1"/>
              <w:rPr>
                <w:rFonts w:cs="Arial"/>
                <w:bCs/>
                <w:iCs/>
              </w:rPr>
            </w:pPr>
            <w:bookmarkStart w:id="684" w:name="_Toc76039821"/>
            <w:bookmarkStart w:id="685" w:name="_Toc76040248"/>
            <w:bookmarkStart w:id="686" w:name="_Toc76040849"/>
            <w:bookmarkStart w:id="687" w:name="_Toc76043343"/>
            <w:bookmarkStart w:id="688" w:name="_Toc76046003"/>
            <w:bookmarkStart w:id="689" w:name="_Toc76046336"/>
            <w:bookmarkStart w:id="690" w:name="_Toc76065429"/>
            <w:bookmarkStart w:id="691" w:name="_Toc76066297"/>
            <w:r w:rsidRPr="006329BD">
              <w:rPr>
                <w:rFonts w:cs="Arial"/>
                <w:bCs/>
                <w:iCs/>
              </w:rPr>
              <w:t>HangSanXuat</w:t>
            </w:r>
            <w:bookmarkEnd w:id="684"/>
            <w:bookmarkEnd w:id="685"/>
            <w:bookmarkEnd w:id="686"/>
            <w:bookmarkEnd w:id="687"/>
            <w:bookmarkEnd w:id="688"/>
            <w:bookmarkEnd w:id="689"/>
            <w:bookmarkEnd w:id="690"/>
            <w:bookmarkEnd w:id="691"/>
          </w:p>
        </w:tc>
        <w:tc>
          <w:tcPr>
            <w:tcW w:w="1774" w:type="dxa"/>
          </w:tcPr>
          <w:p w14:paraId="5C7FFAE5" w14:textId="77777777" w:rsidR="00DD256D" w:rsidRPr="006329BD" w:rsidRDefault="00DD256D" w:rsidP="00DD256D">
            <w:pPr>
              <w:keepNext/>
              <w:spacing w:before="240" w:after="120"/>
              <w:ind w:firstLine="0"/>
              <w:jc w:val="center"/>
              <w:outlineLvl w:val="1"/>
              <w:rPr>
                <w:rFonts w:cs="Arial"/>
                <w:bCs/>
                <w:iCs/>
              </w:rPr>
            </w:pPr>
            <w:bookmarkStart w:id="692" w:name="_Toc76039822"/>
            <w:bookmarkStart w:id="693" w:name="_Toc76040249"/>
            <w:bookmarkStart w:id="694" w:name="_Toc76040850"/>
            <w:bookmarkStart w:id="695" w:name="_Toc76043344"/>
            <w:bookmarkStart w:id="696" w:name="_Toc76046004"/>
            <w:bookmarkStart w:id="697" w:name="_Toc76046337"/>
            <w:bookmarkStart w:id="698" w:name="_Toc76065430"/>
            <w:bookmarkStart w:id="699" w:name="_Toc76066298"/>
            <w:r w:rsidRPr="006329BD">
              <w:rPr>
                <w:rFonts w:cs="Arial"/>
                <w:bCs/>
                <w:iCs/>
              </w:rPr>
              <w:t>Nvarchar</w:t>
            </w:r>
            <w:bookmarkEnd w:id="692"/>
            <w:bookmarkEnd w:id="693"/>
            <w:bookmarkEnd w:id="694"/>
            <w:bookmarkEnd w:id="695"/>
            <w:bookmarkEnd w:id="696"/>
            <w:bookmarkEnd w:id="697"/>
            <w:bookmarkEnd w:id="698"/>
            <w:bookmarkEnd w:id="699"/>
          </w:p>
        </w:tc>
        <w:tc>
          <w:tcPr>
            <w:tcW w:w="1645" w:type="dxa"/>
          </w:tcPr>
          <w:p w14:paraId="34C90234" w14:textId="77777777" w:rsidR="00DD256D" w:rsidRPr="006329BD" w:rsidRDefault="00DD256D" w:rsidP="00DD256D">
            <w:pPr>
              <w:keepNext/>
              <w:spacing w:before="240" w:after="120"/>
              <w:ind w:firstLine="0"/>
              <w:jc w:val="center"/>
              <w:outlineLvl w:val="1"/>
              <w:rPr>
                <w:rFonts w:cs="Arial"/>
                <w:bCs/>
                <w:iCs/>
              </w:rPr>
            </w:pPr>
            <w:bookmarkStart w:id="700" w:name="_Toc76039823"/>
            <w:bookmarkStart w:id="701" w:name="_Toc76040250"/>
            <w:bookmarkStart w:id="702" w:name="_Toc76040851"/>
            <w:bookmarkStart w:id="703" w:name="_Toc76043345"/>
            <w:bookmarkStart w:id="704" w:name="_Toc76046005"/>
            <w:bookmarkStart w:id="705" w:name="_Toc76046338"/>
            <w:bookmarkStart w:id="706" w:name="_Toc76065431"/>
            <w:bookmarkStart w:id="707" w:name="_Toc76066299"/>
            <w:r w:rsidRPr="006329BD">
              <w:rPr>
                <w:rFonts w:cs="Arial"/>
                <w:bCs/>
                <w:iCs/>
              </w:rPr>
              <w:t>100</w:t>
            </w:r>
            <w:bookmarkEnd w:id="700"/>
            <w:bookmarkEnd w:id="701"/>
            <w:bookmarkEnd w:id="702"/>
            <w:bookmarkEnd w:id="703"/>
            <w:bookmarkEnd w:id="704"/>
            <w:bookmarkEnd w:id="705"/>
            <w:bookmarkEnd w:id="706"/>
            <w:bookmarkEnd w:id="707"/>
          </w:p>
        </w:tc>
        <w:tc>
          <w:tcPr>
            <w:tcW w:w="1641" w:type="dxa"/>
          </w:tcPr>
          <w:p w14:paraId="1E6644A8" w14:textId="77777777" w:rsidR="00DD256D" w:rsidRPr="006329BD" w:rsidRDefault="00DD256D" w:rsidP="00DD256D">
            <w:pPr>
              <w:keepNext/>
              <w:spacing w:before="240" w:after="120"/>
              <w:ind w:firstLine="0"/>
              <w:jc w:val="center"/>
              <w:outlineLvl w:val="1"/>
              <w:rPr>
                <w:rFonts w:cs="Arial"/>
                <w:bCs/>
                <w:iCs/>
              </w:rPr>
            </w:pPr>
            <w:bookmarkStart w:id="708" w:name="_Toc76039824"/>
            <w:bookmarkStart w:id="709" w:name="_Toc76040251"/>
            <w:bookmarkStart w:id="710" w:name="_Toc76040852"/>
            <w:bookmarkStart w:id="711" w:name="_Toc76043346"/>
            <w:bookmarkStart w:id="712" w:name="_Toc76046006"/>
            <w:bookmarkStart w:id="713" w:name="_Toc76046339"/>
            <w:bookmarkStart w:id="714" w:name="_Toc76065432"/>
            <w:bookmarkStart w:id="715" w:name="_Toc76066300"/>
            <w:r w:rsidRPr="006329BD">
              <w:rPr>
                <w:rFonts w:cs="Arial"/>
                <w:bCs/>
                <w:iCs/>
              </w:rPr>
              <w:t>Not null</w:t>
            </w:r>
            <w:bookmarkEnd w:id="708"/>
            <w:bookmarkEnd w:id="709"/>
            <w:bookmarkEnd w:id="710"/>
            <w:bookmarkEnd w:id="711"/>
            <w:bookmarkEnd w:id="712"/>
            <w:bookmarkEnd w:id="713"/>
            <w:bookmarkEnd w:id="714"/>
            <w:bookmarkEnd w:id="715"/>
          </w:p>
        </w:tc>
        <w:tc>
          <w:tcPr>
            <w:tcW w:w="1639" w:type="dxa"/>
          </w:tcPr>
          <w:p w14:paraId="5464AA9C" w14:textId="77777777" w:rsidR="00DD256D" w:rsidRPr="006329BD" w:rsidRDefault="00DD256D" w:rsidP="00DD256D">
            <w:pPr>
              <w:keepNext/>
              <w:spacing w:before="240" w:after="120"/>
              <w:ind w:firstLine="0"/>
              <w:jc w:val="center"/>
              <w:outlineLvl w:val="1"/>
              <w:rPr>
                <w:rFonts w:cs="Arial"/>
                <w:bCs/>
                <w:iCs/>
              </w:rPr>
            </w:pPr>
            <w:bookmarkStart w:id="716" w:name="_Toc76039825"/>
            <w:bookmarkStart w:id="717" w:name="_Toc76040252"/>
            <w:bookmarkStart w:id="718" w:name="_Toc76040853"/>
            <w:bookmarkStart w:id="719" w:name="_Toc76043347"/>
            <w:bookmarkStart w:id="720" w:name="_Toc76046007"/>
            <w:bookmarkStart w:id="721" w:name="_Toc76046340"/>
            <w:bookmarkStart w:id="722" w:name="_Toc76065433"/>
            <w:bookmarkStart w:id="723" w:name="_Toc76066301"/>
            <w:r w:rsidRPr="006329BD">
              <w:rPr>
                <w:rFonts w:cs="Arial"/>
                <w:bCs/>
                <w:iCs/>
              </w:rPr>
              <w:t>Hãng sản xuất</w:t>
            </w:r>
            <w:bookmarkEnd w:id="716"/>
            <w:bookmarkEnd w:id="717"/>
            <w:bookmarkEnd w:id="718"/>
            <w:bookmarkEnd w:id="719"/>
            <w:bookmarkEnd w:id="720"/>
            <w:bookmarkEnd w:id="721"/>
            <w:bookmarkEnd w:id="722"/>
            <w:bookmarkEnd w:id="723"/>
          </w:p>
        </w:tc>
      </w:tr>
      <w:tr w:rsidR="00DD256D" w:rsidRPr="006329BD" w14:paraId="6214BE62" w14:textId="77777777" w:rsidTr="00DD256D">
        <w:tc>
          <w:tcPr>
            <w:tcW w:w="1710" w:type="dxa"/>
          </w:tcPr>
          <w:p w14:paraId="449326B1" w14:textId="77777777" w:rsidR="00DD256D" w:rsidRPr="006329BD" w:rsidRDefault="00DD256D" w:rsidP="00DD256D">
            <w:pPr>
              <w:keepNext/>
              <w:spacing w:before="240" w:after="120"/>
              <w:ind w:firstLine="0"/>
              <w:jc w:val="center"/>
              <w:outlineLvl w:val="1"/>
              <w:rPr>
                <w:rFonts w:cs="Arial"/>
                <w:bCs/>
                <w:iCs/>
              </w:rPr>
            </w:pPr>
            <w:bookmarkStart w:id="724" w:name="_Toc76039826"/>
            <w:bookmarkStart w:id="725" w:name="_Toc76040253"/>
            <w:bookmarkStart w:id="726" w:name="_Toc76040854"/>
            <w:bookmarkStart w:id="727" w:name="_Toc76043348"/>
            <w:bookmarkStart w:id="728" w:name="_Toc76046008"/>
            <w:bookmarkStart w:id="729" w:name="_Toc76046341"/>
            <w:bookmarkStart w:id="730" w:name="_Toc76065434"/>
            <w:bookmarkStart w:id="731" w:name="_Toc76066302"/>
            <w:r w:rsidRPr="006329BD">
              <w:rPr>
                <w:rFonts w:cs="Arial"/>
                <w:bCs/>
                <w:iCs/>
              </w:rPr>
              <w:t>CauHinh</w:t>
            </w:r>
            <w:bookmarkEnd w:id="724"/>
            <w:bookmarkEnd w:id="725"/>
            <w:bookmarkEnd w:id="726"/>
            <w:bookmarkEnd w:id="727"/>
            <w:bookmarkEnd w:id="728"/>
            <w:bookmarkEnd w:id="729"/>
            <w:bookmarkEnd w:id="730"/>
            <w:bookmarkEnd w:id="731"/>
          </w:p>
        </w:tc>
        <w:tc>
          <w:tcPr>
            <w:tcW w:w="1774" w:type="dxa"/>
          </w:tcPr>
          <w:p w14:paraId="5C401DF4" w14:textId="77777777" w:rsidR="00DD256D" w:rsidRPr="006329BD" w:rsidRDefault="00DD256D" w:rsidP="00DD256D">
            <w:pPr>
              <w:keepNext/>
              <w:spacing w:before="240" w:after="120"/>
              <w:ind w:firstLine="0"/>
              <w:jc w:val="center"/>
              <w:outlineLvl w:val="1"/>
              <w:rPr>
                <w:rFonts w:cs="Arial"/>
                <w:bCs/>
                <w:iCs/>
              </w:rPr>
            </w:pPr>
            <w:bookmarkStart w:id="732" w:name="_Toc76039827"/>
            <w:bookmarkStart w:id="733" w:name="_Toc76040254"/>
            <w:bookmarkStart w:id="734" w:name="_Toc76040855"/>
            <w:bookmarkStart w:id="735" w:name="_Toc76043349"/>
            <w:bookmarkStart w:id="736" w:name="_Toc76046009"/>
            <w:bookmarkStart w:id="737" w:name="_Toc76046342"/>
            <w:bookmarkStart w:id="738" w:name="_Toc76065435"/>
            <w:bookmarkStart w:id="739" w:name="_Toc76066303"/>
            <w:r w:rsidRPr="006329BD">
              <w:rPr>
                <w:rFonts w:cs="Arial"/>
                <w:bCs/>
                <w:iCs/>
              </w:rPr>
              <w:t>Nvarchar</w:t>
            </w:r>
            <w:bookmarkEnd w:id="732"/>
            <w:bookmarkEnd w:id="733"/>
            <w:bookmarkEnd w:id="734"/>
            <w:bookmarkEnd w:id="735"/>
            <w:bookmarkEnd w:id="736"/>
            <w:bookmarkEnd w:id="737"/>
            <w:bookmarkEnd w:id="738"/>
            <w:bookmarkEnd w:id="739"/>
          </w:p>
        </w:tc>
        <w:tc>
          <w:tcPr>
            <w:tcW w:w="1645" w:type="dxa"/>
          </w:tcPr>
          <w:p w14:paraId="22CA08B0" w14:textId="77777777" w:rsidR="00DD256D" w:rsidRPr="006329BD" w:rsidRDefault="00DD256D" w:rsidP="00DD256D">
            <w:pPr>
              <w:keepNext/>
              <w:spacing w:before="240" w:after="120"/>
              <w:ind w:firstLine="0"/>
              <w:jc w:val="center"/>
              <w:outlineLvl w:val="1"/>
              <w:rPr>
                <w:rFonts w:cs="Arial"/>
                <w:bCs/>
                <w:iCs/>
              </w:rPr>
            </w:pPr>
            <w:bookmarkStart w:id="740" w:name="_Toc76039828"/>
            <w:bookmarkStart w:id="741" w:name="_Toc76040255"/>
            <w:bookmarkStart w:id="742" w:name="_Toc76040856"/>
            <w:bookmarkStart w:id="743" w:name="_Toc76043350"/>
            <w:bookmarkStart w:id="744" w:name="_Toc76046010"/>
            <w:bookmarkStart w:id="745" w:name="_Toc76046343"/>
            <w:bookmarkStart w:id="746" w:name="_Toc76065436"/>
            <w:bookmarkStart w:id="747" w:name="_Toc76066304"/>
            <w:r w:rsidRPr="006329BD">
              <w:rPr>
                <w:rFonts w:cs="Arial"/>
                <w:bCs/>
                <w:iCs/>
              </w:rPr>
              <w:t>100</w:t>
            </w:r>
            <w:bookmarkEnd w:id="740"/>
            <w:bookmarkEnd w:id="741"/>
            <w:bookmarkEnd w:id="742"/>
            <w:bookmarkEnd w:id="743"/>
            <w:bookmarkEnd w:id="744"/>
            <w:bookmarkEnd w:id="745"/>
            <w:bookmarkEnd w:id="746"/>
            <w:bookmarkEnd w:id="747"/>
          </w:p>
        </w:tc>
        <w:tc>
          <w:tcPr>
            <w:tcW w:w="1641" w:type="dxa"/>
          </w:tcPr>
          <w:p w14:paraId="3BBC02C2" w14:textId="77777777" w:rsidR="00DD256D" w:rsidRPr="006329BD" w:rsidRDefault="00DD256D" w:rsidP="00DD256D">
            <w:pPr>
              <w:keepNext/>
              <w:spacing w:before="240" w:after="120"/>
              <w:ind w:firstLine="0"/>
              <w:jc w:val="center"/>
              <w:outlineLvl w:val="1"/>
              <w:rPr>
                <w:rFonts w:cs="Arial"/>
                <w:bCs/>
                <w:iCs/>
              </w:rPr>
            </w:pPr>
            <w:bookmarkStart w:id="748" w:name="_Toc76039829"/>
            <w:bookmarkStart w:id="749" w:name="_Toc76040256"/>
            <w:bookmarkStart w:id="750" w:name="_Toc76040857"/>
            <w:bookmarkStart w:id="751" w:name="_Toc76043351"/>
            <w:bookmarkStart w:id="752" w:name="_Toc76046011"/>
            <w:bookmarkStart w:id="753" w:name="_Toc76046344"/>
            <w:bookmarkStart w:id="754" w:name="_Toc76065437"/>
            <w:bookmarkStart w:id="755" w:name="_Toc76066305"/>
            <w:r w:rsidRPr="006329BD">
              <w:rPr>
                <w:rFonts w:cs="Arial"/>
                <w:bCs/>
                <w:iCs/>
              </w:rPr>
              <w:t>Not null</w:t>
            </w:r>
            <w:bookmarkEnd w:id="748"/>
            <w:bookmarkEnd w:id="749"/>
            <w:bookmarkEnd w:id="750"/>
            <w:bookmarkEnd w:id="751"/>
            <w:bookmarkEnd w:id="752"/>
            <w:bookmarkEnd w:id="753"/>
            <w:bookmarkEnd w:id="754"/>
            <w:bookmarkEnd w:id="755"/>
          </w:p>
        </w:tc>
        <w:tc>
          <w:tcPr>
            <w:tcW w:w="1639" w:type="dxa"/>
          </w:tcPr>
          <w:p w14:paraId="36C29682" w14:textId="77777777" w:rsidR="00DD256D" w:rsidRPr="006329BD" w:rsidRDefault="00DD256D" w:rsidP="00DD256D">
            <w:pPr>
              <w:keepNext/>
              <w:spacing w:before="240" w:after="120"/>
              <w:ind w:firstLine="0"/>
              <w:jc w:val="center"/>
              <w:outlineLvl w:val="1"/>
              <w:rPr>
                <w:rFonts w:cs="Arial"/>
                <w:bCs/>
                <w:iCs/>
              </w:rPr>
            </w:pPr>
            <w:bookmarkStart w:id="756" w:name="_Toc76039830"/>
            <w:bookmarkStart w:id="757" w:name="_Toc76040257"/>
            <w:bookmarkStart w:id="758" w:name="_Toc76040858"/>
            <w:bookmarkStart w:id="759" w:name="_Toc76043352"/>
            <w:bookmarkStart w:id="760" w:name="_Toc76046012"/>
            <w:bookmarkStart w:id="761" w:name="_Toc76046345"/>
            <w:bookmarkStart w:id="762" w:name="_Toc76065438"/>
            <w:bookmarkStart w:id="763" w:name="_Toc76066306"/>
            <w:r w:rsidRPr="006329BD">
              <w:rPr>
                <w:rFonts w:cs="Arial"/>
                <w:bCs/>
                <w:iCs/>
              </w:rPr>
              <w:t>Cấu hình</w:t>
            </w:r>
            <w:bookmarkEnd w:id="756"/>
            <w:bookmarkEnd w:id="757"/>
            <w:bookmarkEnd w:id="758"/>
            <w:bookmarkEnd w:id="759"/>
            <w:bookmarkEnd w:id="760"/>
            <w:bookmarkEnd w:id="761"/>
            <w:bookmarkEnd w:id="762"/>
            <w:bookmarkEnd w:id="763"/>
          </w:p>
        </w:tc>
      </w:tr>
      <w:tr w:rsidR="00DD256D" w:rsidRPr="006329BD" w14:paraId="2CCF4A6D" w14:textId="77777777" w:rsidTr="00DD256D">
        <w:tc>
          <w:tcPr>
            <w:tcW w:w="1710" w:type="dxa"/>
          </w:tcPr>
          <w:p w14:paraId="50D8A88A" w14:textId="77777777" w:rsidR="00DD256D" w:rsidRPr="006329BD" w:rsidRDefault="00DD256D" w:rsidP="00DD256D">
            <w:pPr>
              <w:keepNext/>
              <w:spacing w:before="240" w:after="120"/>
              <w:ind w:firstLine="0"/>
              <w:jc w:val="center"/>
              <w:outlineLvl w:val="1"/>
              <w:rPr>
                <w:rFonts w:cs="Arial"/>
                <w:bCs/>
                <w:iCs/>
              </w:rPr>
            </w:pPr>
            <w:bookmarkStart w:id="764" w:name="_Toc76039831"/>
            <w:bookmarkStart w:id="765" w:name="_Toc76040258"/>
            <w:bookmarkStart w:id="766" w:name="_Toc76040859"/>
            <w:bookmarkStart w:id="767" w:name="_Toc76043353"/>
            <w:bookmarkStart w:id="768" w:name="_Toc76046013"/>
            <w:bookmarkStart w:id="769" w:name="_Toc76046346"/>
            <w:bookmarkStart w:id="770" w:name="_Toc76065439"/>
            <w:bookmarkStart w:id="771" w:name="_Toc76066307"/>
            <w:r w:rsidRPr="006329BD">
              <w:rPr>
                <w:rFonts w:cs="Arial"/>
                <w:bCs/>
                <w:iCs/>
              </w:rPr>
              <w:t>TinhTrang</w:t>
            </w:r>
            <w:bookmarkEnd w:id="764"/>
            <w:bookmarkEnd w:id="765"/>
            <w:bookmarkEnd w:id="766"/>
            <w:bookmarkEnd w:id="767"/>
            <w:bookmarkEnd w:id="768"/>
            <w:bookmarkEnd w:id="769"/>
            <w:bookmarkEnd w:id="770"/>
            <w:bookmarkEnd w:id="771"/>
          </w:p>
        </w:tc>
        <w:tc>
          <w:tcPr>
            <w:tcW w:w="1774" w:type="dxa"/>
          </w:tcPr>
          <w:p w14:paraId="22C6A867" w14:textId="77777777" w:rsidR="00DD256D" w:rsidRPr="006329BD" w:rsidRDefault="00DD256D" w:rsidP="00DD256D">
            <w:pPr>
              <w:keepNext/>
              <w:spacing w:before="240" w:after="120"/>
              <w:ind w:firstLine="0"/>
              <w:jc w:val="center"/>
              <w:outlineLvl w:val="1"/>
              <w:rPr>
                <w:rFonts w:cs="Arial"/>
                <w:bCs/>
                <w:iCs/>
              </w:rPr>
            </w:pPr>
            <w:bookmarkStart w:id="772" w:name="_Toc76039832"/>
            <w:bookmarkStart w:id="773" w:name="_Toc76040259"/>
            <w:bookmarkStart w:id="774" w:name="_Toc76040860"/>
            <w:bookmarkStart w:id="775" w:name="_Toc76043354"/>
            <w:bookmarkStart w:id="776" w:name="_Toc76046014"/>
            <w:bookmarkStart w:id="777" w:name="_Toc76046347"/>
            <w:bookmarkStart w:id="778" w:name="_Toc76065440"/>
            <w:bookmarkStart w:id="779" w:name="_Toc76066308"/>
            <w:r w:rsidRPr="006329BD">
              <w:rPr>
                <w:rFonts w:cs="Arial"/>
                <w:bCs/>
                <w:iCs/>
              </w:rPr>
              <w:t>Nvarchar</w:t>
            </w:r>
            <w:bookmarkEnd w:id="772"/>
            <w:bookmarkEnd w:id="773"/>
            <w:bookmarkEnd w:id="774"/>
            <w:bookmarkEnd w:id="775"/>
            <w:bookmarkEnd w:id="776"/>
            <w:bookmarkEnd w:id="777"/>
            <w:bookmarkEnd w:id="778"/>
            <w:bookmarkEnd w:id="779"/>
          </w:p>
        </w:tc>
        <w:tc>
          <w:tcPr>
            <w:tcW w:w="1645" w:type="dxa"/>
          </w:tcPr>
          <w:p w14:paraId="3A372AF8" w14:textId="77777777" w:rsidR="00DD256D" w:rsidRPr="006329BD" w:rsidRDefault="00DD256D" w:rsidP="00DD256D">
            <w:pPr>
              <w:keepNext/>
              <w:spacing w:before="240" w:after="120"/>
              <w:ind w:firstLine="0"/>
              <w:jc w:val="center"/>
              <w:outlineLvl w:val="1"/>
              <w:rPr>
                <w:rFonts w:cs="Arial"/>
                <w:bCs/>
                <w:iCs/>
              </w:rPr>
            </w:pPr>
            <w:bookmarkStart w:id="780" w:name="_Toc76039833"/>
            <w:bookmarkStart w:id="781" w:name="_Toc76040260"/>
            <w:bookmarkStart w:id="782" w:name="_Toc76040861"/>
            <w:bookmarkStart w:id="783" w:name="_Toc76043355"/>
            <w:bookmarkStart w:id="784" w:name="_Toc76046015"/>
            <w:bookmarkStart w:id="785" w:name="_Toc76046348"/>
            <w:bookmarkStart w:id="786" w:name="_Toc76065441"/>
            <w:bookmarkStart w:id="787" w:name="_Toc76066309"/>
            <w:r w:rsidRPr="006329BD">
              <w:rPr>
                <w:rFonts w:cs="Arial"/>
                <w:bCs/>
                <w:iCs/>
              </w:rPr>
              <w:t>100</w:t>
            </w:r>
            <w:bookmarkEnd w:id="780"/>
            <w:bookmarkEnd w:id="781"/>
            <w:bookmarkEnd w:id="782"/>
            <w:bookmarkEnd w:id="783"/>
            <w:bookmarkEnd w:id="784"/>
            <w:bookmarkEnd w:id="785"/>
            <w:bookmarkEnd w:id="786"/>
            <w:bookmarkEnd w:id="787"/>
          </w:p>
        </w:tc>
        <w:tc>
          <w:tcPr>
            <w:tcW w:w="1641" w:type="dxa"/>
          </w:tcPr>
          <w:p w14:paraId="717844BB" w14:textId="77777777" w:rsidR="00DD256D" w:rsidRPr="006329BD" w:rsidRDefault="00DD256D" w:rsidP="00DD256D">
            <w:pPr>
              <w:keepNext/>
              <w:spacing w:before="240" w:after="120"/>
              <w:ind w:firstLine="0"/>
              <w:jc w:val="center"/>
              <w:outlineLvl w:val="1"/>
              <w:rPr>
                <w:rFonts w:cs="Arial"/>
                <w:bCs/>
                <w:iCs/>
              </w:rPr>
            </w:pPr>
            <w:bookmarkStart w:id="788" w:name="_Toc76039834"/>
            <w:bookmarkStart w:id="789" w:name="_Toc76040261"/>
            <w:bookmarkStart w:id="790" w:name="_Toc76040862"/>
            <w:bookmarkStart w:id="791" w:name="_Toc76043356"/>
            <w:bookmarkStart w:id="792" w:name="_Toc76046016"/>
            <w:bookmarkStart w:id="793" w:name="_Toc76046349"/>
            <w:bookmarkStart w:id="794" w:name="_Toc76065442"/>
            <w:bookmarkStart w:id="795" w:name="_Toc76066310"/>
            <w:r w:rsidRPr="006329BD">
              <w:rPr>
                <w:rFonts w:cs="Arial"/>
                <w:bCs/>
                <w:iCs/>
              </w:rPr>
              <w:t>Not null</w:t>
            </w:r>
            <w:bookmarkEnd w:id="788"/>
            <w:bookmarkEnd w:id="789"/>
            <w:bookmarkEnd w:id="790"/>
            <w:bookmarkEnd w:id="791"/>
            <w:bookmarkEnd w:id="792"/>
            <w:bookmarkEnd w:id="793"/>
            <w:bookmarkEnd w:id="794"/>
            <w:bookmarkEnd w:id="795"/>
          </w:p>
        </w:tc>
        <w:tc>
          <w:tcPr>
            <w:tcW w:w="1639" w:type="dxa"/>
          </w:tcPr>
          <w:p w14:paraId="2DF1B591" w14:textId="77777777" w:rsidR="00DD256D" w:rsidRPr="006329BD" w:rsidRDefault="00DD256D" w:rsidP="00DD256D">
            <w:pPr>
              <w:keepNext/>
              <w:spacing w:before="240" w:after="120"/>
              <w:ind w:firstLine="0"/>
              <w:jc w:val="center"/>
              <w:outlineLvl w:val="1"/>
              <w:rPr>
                <w:rFonts w:cs="Arial"/>
                <w:bCs/>
                <w:iCs/>
              </w:rPr>
            </w:pPr>
            <w:bookmarkStart w:id="796" w:name="_Toc76039835"/>
            <w:bookmarkStart w:id="797" w:name="_Toc76040262"/>
            <w:bookmarkStart w:id="798" w:name="_Toc76040863"/>
            <w:bookmarkStart w:id="799" w:name="_Toc76043357"/>
            <w:bookmarkStart w:id="800" w:name="_Toc76046017"/>
            <w:bookmarkStart w:id="801" w:name="_Toc76046350"/>
            <w:bookmarkStart w:id="802" w:name="_Toc76065443"/>
            <w:bookmarkStart w:id="803" w:name="_Toc76066311"/>
            <w:r w:rsidRPr="006329BD">
              <w:rPr>
                <w:rFonts w:cs="Arial"/>
                <w:bCs/>
                <w:iCs/>
              </w:rPr>
              <w:t>Tình trạng</w:t>
            </w:r>
            <w:bookmarkEnd w:id="796"/>
            <w:bookmarkEnd w:id="797"/>
            <w:bookmarkEnd w:id="798"/>
            <w:bookmarkEnd w:id="799"/>
            <w:bookmarkEnd w:id="800"/>
            <w:bookmarkEnd w:id="801"/>
            <w:bookmarkEnd w:id="802"/>
            <w:bookmarkEnd w:id="803"/>
          </w:p>
        </w:tc>
      </w:tr>
    </w:tbl>
    <w:p w14:paraId="5888BC11" w14:textId="5BF604F5" w:rsidR="006329BD" w:rsidRPr="00076FD3" w:rsidRDefault="007A6E5A" w:rsidP="00076FD3">
      <w:pPr>
        <w:ind w:firstLine="0"/>
        <w:jc w:val="center"/>
        <w:rPr>
          <w:sz w:val="28"/>
          <w:szCs w:val="28"/>
        </w:rPr>
      </w:pPr>
      <w:r>
        <w:rPr>
          <w:sz w:val="28"/>
          <w:szCs w:val="28"/>
        </w:rPr>
        <w:t xml:space="preserve">Bảng </w:t>
      </w:r>
      <w:r w:rsidR="00A943BA">
        <w:rPr>
          <w:sz w:val="28"/>
          <w:szCs w:val="28"/>
        </w:rPr>
        <w:t>2.</w:t>
      </w:r>
      <w:r>
        <w:rPr>
          <w:sz w:val="28"/>
          <w:szCs w:val="28"/>
        </w:rPr>
        <w:t>3</w:t>
      </w:r>
      <w:r w:rsidR="00076FD3" w:rsidRPr="00076FD3">
        <w:rPr>
          <w:sz w:val="28"/>
          <w:szCs w:val="28"/>
        </w:rPr>
        <w:t xml:space="preserve"> Bảng máy</w:t>
      </w:r>
    </w:p>
    <w:p w14:paraId="775BCE09" w14:textId="77777777" w:rsidR="006329BD" w:rsidRDefault="006329BD" w:rsidP="006329BD">
      <w:pPr>
        <w:ind w:firstLine="0"/>
        <w:jc w:val="left"/>
        <w:rPr>
          <w:b/>
          <w:sz w:val="28"/>
          <w:szCs w:val="28"/>
        </w:rPr>
      </w:pPr>
    </w:p>
    <w:p w14:paraId="67028C80" w14:textId="77777777" w:rsidR="006329BD" w:rsidRDefault="006329BD" w:rsidP="006329BD">
      <w:pPr>
        <w:ind w:firstLine="0"/>
        <w:jc w:val="left"/>
        <w:rPr>
          <w:b/>
          <w:sz w:val="28"/>
          <w:szCs w:val="28"/>
        </w:rPr>
      </w:pPr>
    </w:p>
    <w:p w14:paraId="7A7CA2F0" w14:textId="77777777" w:rsidR="006329BD" w:rsidRDefault="006329BD" w:rsidP="006329BD">
      <w:pPr>
        <w:ind w:firstLine="0"/>
        <w:jc w:val="left"/>
        <w:rPr>
          <w:b/>
          <w:sz w:val="28"/>
          <w:szCs w:val="28"/>
        </w:rPr>
      </w:pPr>
    </w:p>
    <w:p w14:paraId="128BB5E5" w14:textId="77777777" w:rsidR="006329BD" w:rsidRDefault="006329BD" w:rsidP="006329BD">
      <w:pPr>
        <w:ind w:firstLine="0"/>
        <w:jc w:val="left"/>
        <w:rPr>
          <w:b/>
          <w:sz w:val="28"/>
          <w:szCs w:val="28"/>
        </w:rPr>
      </w:pPr>
    </w:p>
    <w:p w14:paraId="2B644098" w14:textId="77777777" w:rsidR="006329BD" w:rsidRDefault="006329BD" w:rsidP="006329BD">
      <w:pPr>
        <w:ind w:firstLine="0"/>
        <w:jc w:val="left"/>
        <w:rPr>
          <w:b/>
          <w:sz w:val="28"/>
          <w:szCs w:val="28"/>
        </w:rPr>
      </w:pPr>
    </w:p>
    <w:tbl>
      <w:tblPr>
        <w:tblStyle w:val="TableGrid"/>
        <w:tblpPr w:leftFromText="180" w:rightFromText="180" w:vertAnchor="text" w:horzAnchor="margin" w:tblpY="1002"/>
        <w:tblW w:w="0" w:type="auto"/>
        <w:tblLook w:val="04A0" w:firstRow="1" w:lastRow="0" w:firstColumn="1" w:lastColumn="0" w:noHBand="0" w:noVBand="1"/>
      </w:tblPr>
      <w:tblGrid>
        <w:gridCol w:w="1681"/>
        <w:gridCol w:w="1650"/>
        <w:gridCol w:w="1625"/>
        <w:gridCol w:w="1638"/>
        <w:gridCol w:w="1616"/>
      </w:tblGrid>
      <w:tr w:rsidR="000260ED" w:rsidRPr="00DD256D" w14:paraId="6E17ED1B" w14:textId="77777777" w:rsidTr="000260ED">
        <w:tc>
          <w:tcPr>
            <w:tcW w:w="1681" w:type="dxa"/>
          </w:tcPr>
          <w:p w14:paraId="29F5983B" w14:textId="77777777" w:rsidR="000260ED" w:rsidRPr="00DD256D" w:rsidRDefault="000260ED" w:rsidP="000260ED">
            <w:pPr>
              <w:keepNext/>
              <w:spacing w:before="240" w:after="120"/>
              <w:ind w:firstLine="0"/>
              <w:jc w:val="left"/>
              <w:outlineLvl w:val="1"/>
              <w:rPr>
                <w:rFonts w:cs="Arial"/>
                <w:b/>
                <w:bCs/>
                <w:iCs/>
                <w:sz w:val="28"/>
              </w:rPr>
            </w:pPr>
            <w:bookmarkStart w:id="804" w:name="_Toc76039836"/>
            <w:bookmarkStart w:id="805" w:name="_Toc76040263"/>
            <w:bookmarkStart w:id="806" w:name="_Toc76040864"/>
            <w:bookmarkStart w:id="807" w:name="_Toc76043358"/>
            <w:bookmarkStart w:id="808" w:name="_Toc76046018"/>
            <w:bookmarkStart w:id="809" w:name="_Toc76046351"/>
            <w:bookmarkStart w:id="810" w:name="_Toc76065444"/>
            <w:bookmarkStart w:id="811" w:name="_Toc76066312"/>
            <w:r w:rsidRPr="00DD256D">
              <w:rPr>
                <w:rFonts w:cs="Arial"/>
                <w:b/>
                <w:bCs/>
                <w:iCs/>
                <w:sz w:val="28"/>
              </w:rPr>
              <w:lastRenderedPageBreak/>
              <w:t>Thuộc tính</w:t>
            </w:r>
            <w:bookmarkEnd w:id="804"/>
            <w:bookmarkEnd w:id="805"/>
            <w:bookmarkEnd w:id="806"/>
            <w:bookmarkEnd w:id="807"/>
            <w:bookmarkEnd w:id="808"/>
            <w:bookmarkEnd w:id="809"/>
            <w:bookmarkEnd w:id="810"/>
            <w:bookmarkEnd w:id="811"/>
          </w:p>
        </w:tc>
        <w:tc>
          <w:tcPr>
            <w:tcW w:w="1650" w:type="dxa"/>
          </w:tcPr>
          <w:p w14:paraId="4DDDC6CE" w14:textId="77777777" w:rsidR="000260ED" w:rsidRPr="00DD256D" w:rsidRDefault="000260ED" w:rsidP="000260ED">
            <w:pPr>
              <w:keepNext/>
              <w:spacing w:before="240" w:after="120"/>
              <w:ind w:firstLine="0"/>
              <w:jc w:val="left"/>
              <w:outlineLvl w:val="1"/>
              <w:rPr>
                <w:rFonts w:cs="Arial"/>
                <w:b/>
                <w:bCs/>
                <w:iCs/>
                <w:sz w:val="28"/>
              </w:rPr>
            </w:pPr>
            <w:bookmarkStart w:id="812" w:name="_Toc76039837"/>
            <w:bookmarkStart w:id="813" w:name="_Toc76040264"/>
            <w:bookmarkStart w:id="814" w:name="_Toc76040865"/>
            <w:bookmarkStart w:id="815" w:name="_Toc76043359"/>
            <w:bookmarkStart w:id="816" w:name="_Toc76046019"/>
            <w:bookmarkStart w:id="817" w:name="_Toc76046352"/>
            <w:bookmarkStart w:id="818" w:name="_Toc76065445"/>
            <w:bookmarkStart w:id="819" w:name="_Toc76066313"/>
            <w:r w:rsidRPr="00DD256D">
              <w:rPr>
                <w:rFonts w:cs="Arial"/>
                <w:b/>
                <w:bCs/>
                <w:iCs/>
                <w:sz w:val="28"/>
              </w:rPr>
              <w:t>Kiểu dữ liệu</w:t>
            </w:r>
            <w:bookmarkEnd w:id="812"/>
            <w:bookmarkEnd w:id="813"/>
            <w:bookmarkEnd w:id="814"/>
            <w:bookmarkEnd w:id="815"/>
            <w:bookmarkEnd w:id="816"/>
            <w:bookmarkEnd w:id="817"/>
            <w:bookmarkEnd w:id="818"/>
            <w:bookmarkEnd w:id="819"/>
          </w:p>
        </w:tc>
        <w:tc>
          <w:tcPr>
            <w:tcW w:w="1625" w:type="dxa"/>
          </w:tcPr>
          <w:p w14:paraId="5020AF97" w14:textId="77777777" w:rsidR="000260ED" w:rsidRPr="00DD256D" w:rsidRDefault="000260ED" w:rsidP="000260ED">
            <w:pPr>
              <w:keepNext/>
              <w:spacing w:before="240" w:after="120"/>
              <w:ind w:firstLine="0"/>
              <w:jc w:val="left"/>
              <w:outlineLvl w:val="1"/>
              <w:rPr>
                <w:rFonts w:cs="Arial"/>
                <w:b/>
                <w:bCs/>
                <w:iCs/>
                <w:sz w:val="28"/>
              </w:rPr>
            </w:pPr>
            <w:bookmarkStart w:id="820" w:name="_Toc76039838"/>
            <w:bookmarkStart w:id="821" w:name="_Toc76040265"/>
            <w:bookmarkStart w:id="822" w:name="_Toc76040866"/>
            <w:bookmarkStart w:id="823" w:name="_Toc76043360"/>
            <w:bookmarkStart w:id="824" w:name="_Toc76046020"/>
            <w:bookmarkStart w:id="825" w:name="_Toc76046353"/>
            <w:bookmarkStart w:id="826" w:name="_Toc76065446"/>
            <w:bookmarkStart w:id="827" w:name="_Toc76066314"/>
            <w:r w:rsidRPr="00DD256D">
              <w:rPr>
                <w:rFonts w:cs="Arial"/>
                <w:b/>
                <w:bCs/>
                <w:iCs/>
                <w:sz w:val="28"/>
              </w:rPr>
              <w:t>Kích thước</w:t>
            </w:r>
            <w:bookmarkEnd w:id="820"/>
            <w:bookmarkEnd w:id="821"/>
            <w:bookmarkEnd w:id="822"/>
            <w:bookmarkEnd w:id="823"/>
            <w:bookmarkEnd w:id="824"/>
            <w:bookmarkEnd w:id="825"/>
            <w:bookmarkEnd w:id="826"/>
            <w:bookmarkEnd w:id="827"/>
          </w:p>
        </w:tc>
        <w:tc>
          <w:tcPr>
            <w:tcW w:w="1638" w:type="dxa"/>
          </w:tcPr>
          <w:p w14:paraId="10FD1D22" w14:textId="77777777" w:rsidR="000260ED" w:rsidRPr="00DD256D" w:rsidRDefault="000260ED" w:rsidP="000260ED">
            <w:pPr>
              <w:keepNext/>
              <w:spacing w:before="240" w:after="120"/>
              <w:ind w:firstLine="0"/>
              <w:jc w:val="left"/>
              <w:outlineLvl w:val="1"/>
              <w:rPr>
                <w:rFonts w:cs="Arial"/>
                <w:b/>
                <w:bCs/>
                <w:iCs/>
                <w:sz w:val="28"/>
              </w:rPr>
            </w:pPr>
            <w:bookmarkStart w:id="828" w:name="_Toc76039839"/>
            <w:bookmarkStart w:id="829" w:name="_Toc76040266"/>
            <w:bookmarkStart w:id="830" w:name="_Toc76040867"/>
            <w:bookmarkStart w:id="831" w:name="_Toc76043361"/>
            <w:bookmarkStart w:id="832" w:name="_Toc76046021"/>
            <w:bookmarkStart w:id="833" w:name="_Toc76046354"/>
            <w:bookmarkStart w:id="834" w:name="_Toc76065447"/>
            <w:bookmarkStart w:id="835" w:name="_Toc76066315"/>
            <w:r w:rsidRPr="00DD256D">
              <w:rPr>
                <w:rFonts w:cs="Arial"/>
                <w:b/>
                <w:bCs/>
                <w:iCs/>
                <w:sz w:val="28"/>
              </w:rPr>
              <w:t>Ràng buộc</w:t>
            </w:r>
            <w:bookmarkEnd w:id="828"/>
            <w:bookmarkEnd w:id="829"/>
            <w:bookmarkEnd w:id="830"/>
            <w:bookmarkEnd w:id="831"/>
            <w:bookmarkEnd w:id="832"/>
            <w:bookmarkEnd w:id="833"/>
            <w:bookmarkEnd w:id="834"/>
            <w:bookmarkEnd w:id="835"/>
            <w:r w:rsidRPr="00DD256D">
              <w:rPr>
                <w:rFonts w:cs="Arial"/>
                <w:b/>
                <w:bCs/>
                <w:iCs/>
                <w:sz w:val="28"/>
              </w:rPr>
              <w:t xml:space="preserve"> </w:t>
            </w:r>
          </w:p>
        </w:tc>
        <w:tc>
          <w:tcPr>
            <w:tcW w:w="1616" w:type="dxa"/>
          </w:tcPr>
          <w:p w14:paraId="59535CB2" w14:textId="77777777" w:rsidR="000260ED" w:rsidRPr="00DD256D" w:rsidRDefault="000260ED" w:rsidP="000260ED">
            <w:pPr>
              <w:keepNext/>
              <w:spacing w:before="240" w:after="120"/>
              <w:ind w:firstLine="0"/>
              <w:jc w:val="left"/>
              <w:outlineLvl w:val="1"/>
              <w:rPr>
                <w:rFonts w:cs="Arial"/>
                <w:b/>
                <w:bCs/>
                <w:iCs/>
                <w:sz w:val="28"/>
              </w:rPr>
            </w:pPr>
            <w:bookmarkStart w:id="836" w:name="_Toc76039840"/>
            <w:bookmarkStart w:id="837" w:name="_Toc76040267"/>
            <w:bookmarkStart w:id="838" w:name="_Toc76040868"/>
            <w:bookmarkStart w:id="839" w:name="_Toc76043362"/>
            <w:bookmarkStart w:id="840" w:name="_Toc76046022"/>
            <w:bookmarkStart w:id="841" w:name="_Toc76046355"/>
            <w:bookmarkStart w:id="842" w:name="_Toc76065448"/>
            <w:bookmarkStart w:id="843" w:name="_Toc76066316"/>
            <w:r w:rsidRPr="00DD256D">
              <w:rPr>
                <w:rFonts w:cs="Arial"/>
                <w:b/>
                <w:bCs/>
                <w:iCs/>
                <w:sz w:val="28"/>
              </w:rPr>
              <w:t>Chú thích</w:t>
            </w:r>
            <w:bookmarkEnd w:id="836"/>
            <w:bookmarkEnd w:id="837"/>
            <w:bookmarkEnd w:id="838"/>
            <w:bookmarkEnd w:id="839"/>
            <w:bookmarkEnd w:id="840"/>
            <w:bookmarkEnd w:id="841"/>
            <w:bookmarkEnd w:id="842"/>
            <w:bookmarkEnd w:id="843"/>
          </w:p>
        </w:tc>
      </w:tr>
      <w:tr w:rsidR="000260ED" w:rsidRPr="00DD256D" w14:paraId="19A32A77" w14:textId="77777777" w:rsidTr="000260ED">
        <w:tc>
          <w:tcPr>
            <w:tcW w:w="1681" w:type="dxa"/>
          </w:tcPr>
          <w:p w14:paraId="26F019D9" w14:textId="77777777" w:rsidR="000260ED" w:rsidRPr="00DD256D" w:rsidRDefault="000260ED" w:rsidP="000260ED">
            <w:pPr>
              <w:keepNext/>
              <w:spacing w:before="240" w:after="120"/>
              <w:ind w:firstLine="0"/>
              <w:jc w:val="left"/>
              <w:outlineLvl w:val="1"/>
              <w:rPr>
                <w:rFonts w:cs="Arial"/>
                <w:bCs/>
                <w:iCs/>
              </w:rPr>
            </w:pPr>
            <w:bookmarkStart w:id="844" w:name="_Toc76039841"/>
            <w:bookmarkStart w:id="845" w:name="_Toc76040268"/>
            <w:bookmarkStart w:id="846" w:name="_Toc76040869"/>
            <w:bookmarkStart w:id="847" w:name="_Toc76043363"/>
            <w:bookmarkStart w:id="848" w:name="_Toc76046023"/>
            <w:bookmarkStart w:id="849" w:name="_Toc76046356"/>
            <w:bookmarkStart w:id="850" w:name="_Toc76065449"/>
            <w:bookmarkStart w:id="851" w:name="_Toc76066317"/>
            <w:r w:rsidRPr="00DD256D">
              <w:rPr>
                <w:rFonts w:cs="Arial"/>
                <w:bCs/>
                <w:iCs/>
              </w:rPr>
              <w:t>LoaiDichVu</w:t>
            </w:r>
            <w:bookmarkEnd w:id="844"/>
            <w:bookmarkEnd w:id="845"/>
            <w:bookmarkEnd w:id="846"/>
            <w:bookmarkEnd w:id="847"/>
            <w:bookmarkEnd w:id="848"/>
            <w:bookmarkEnd w:id="849"/>
            <w:bookmarkEnd w:id="850"/>
            <w:bookmarkEnd w:id="851"/>
          </w:p>
        </w:tc>
        <w:tc>
          <w:tcPr>
            <w:tcW w:w="1650" w:type="dxa"/>
          </w:tcPr>
          <w:p w14:paraId="641C692E" w14:textId="77777777" w:rsidR="000260ED" w:rsidRPr="00DD256D" w:rsidRDefault="000260ED" w:rsidP="000260ED">
            <w:pPr>
              <w:keepNext/>
              <w:spacing w:before="240" w:after="120"/>
              <w:ind w:firstLine="0"/>
              <w:jc w:val="left"/>
              <w:outlineLvl w:val="1"/>
              <w:rPr>
                <w:rFonts w:cs="Arial"/>
                <w:bCs/>
                <w:iCs/>
              </w:rPr>
            </w:pPr>
            <w:bookmarkStart w:id="852" w:name="_Toc76039842"/>
            <w:bookmarkStart w:id="853" w:name="_Toc76040269"/>
            <w:bookmarkStart w:id="854" w:name="_Toc76040870"/>
            <w:bookmarkStart w:id="855" w:name="_Toc76043364"/>
            <w:bookmarkStart w:id="856" w:name="_Toc76046024"/>
            <w:bookmarkStart w:id="857" w:name="_Toc76046357"/>
            <w:bookmarkStart w:id="858" w:name="_Toc76065450"/>
            <w:bookmarkStart w:id="859" w:name="_Toc76066318"/>
            <w:r w:rsidRPr="00DD256D">
              <w:rPr>
                <w:rFonts w:cs="Arial"/>
                <w:bCs/>
                <w:iCs/>
              </w:rPr>
              <w:t>Nvarchar</w:t>
            </w:r>
            <w:bookmarkEnd w:id="852"/>
            <w:bookmarkEnd w:id="853"/>
            <w:bookmarkEnd w:id="854"/>
            <w:bookmarkEnd w:id="855"/>
            <w:bookmarkEnd w:id="856"/>
            <w:bookmarkEnd w:id="857"/>
            <w:bookmarkEnd w:id="858"/>
            <w:bookmarkEnd w:id="859"/>
          </w:p>
        </w:tc>
        <w:tc>
          <w:tcPr>
            <w:tcW w:w="1625" w:type="dxa"/>
          </w:tcPr>
          <w:p w14:paraId="30FBF143" w14:textId="77777777" w:rsidR="000260ED" w:rsidRPr="00DD256D" w:rsidRDefault="000260ED" w:rsidP="000260ED">
            <w:pPr>
              <w:keepNext/>
              <w:spacing w:before="240" w:after="120"/>
              <w:ind w:firstLine="0"/>
              <w:jc w:val="left"/>
              <w:outlineLvl w:val="1"/>
              <w:rPr>
                <w:rFonts w:cs="Arial"/>
                <w:bCs/>
                <w:iCs/>
              </w:rPr>
            </w:pPr>
            <w:bookmarkStart w:id="860" w:name="_Toc76039843"/>
            <w:bookmarkStart w:id="861" w:name="_Toc76040270"/>
            <w:bookmarkStart w:id="862" w:name="_Toc76040871"/>
            <w:bookmarkStart w:id="863" w:name="_Toc76043365"/>
            <w:bookmarkStart w:id="864" w:name="_Toc76046025"/>
            <w:bookmarkStart w:id="865" w:name="_Toc76046358"/>
            <w:bookmarkStart w:id="866" w:name="_Toc76065451"/>
            <w:bookmarkStart w:id="867" w:name="_Toc76066319"/>
            <w:r w:rsidRPr="00DD256D">
              <w:rPr>
                <w:rFonts w:cs="Arial"/>
                <w:bCs/>
                <w:iCs/>
              </w:rPr>
              <w:t>100</w:t>
            </w:r>
            <w:bookmarkEnd w:id="860"/>
            <w:bookmarkEnd w:id="861"/>
            <w:bookmarkEnd w:id="862"/>
            <w:bookmarkEnd w:id="863"/>
            <w:bookmarkEnd w:id="864"/>
            <w:bookmarkEnd w:id="865"/>
            <w:bookmarkEnd w:id="866"/>
            <w:bookmarkEnd w:id="867"/>
          </w:p>
        </w:tc>
        <w:tc>
          <w:tcPr>
            <w:tcW w:w="1638" w:type="dxa"/>
          </w:tcPr>
          <w:p w14:paraId="4C63723A" w14:textId="77777777" w:rsidR="000260ED" w:rsidRPr="00DD256D" w:rsidRDefault="000260ED" w:rsidP="000260ED">
            <w:pPr>
              <w:keepNext/>
              <w:spacing w:before="240" w:after="120"/>
              <w:ind w:firstLine="0"/>
              <w:jc w:val="left"/>
              <w:outlineLvl w:val="1"/>
              <w:rPr>
                <w:rFonts w:cs="Arial"/>
                <w:bCs/>
                <w:iCs/>
              </w:rPr>
            </w:pPr>
            <w:bookmarkStart w:id="868" w:name="_Toc76039844"/>
            <w:bookmarkStart w:id="869" w:name="_Toc76040271"/>
            <w:bookmarkStart w:id="870" w:name="_Toc76040872"/>
            <w:bookmarkStart w:id="871" w:name="_Toc76043366"/>
            <w:bookmarkStart w:id="872" w:name="_Toc76046026"/>
            <w:bookmarkStart w:id="873" w:name="_Toc76046359"/>
            <w:bookmarkStart w:id="874" w:name="_Toc76065452"/>
            <w:bookmarkStart w:id="875" w:name="_Toc76066320"/>
            <w:r w:rsidRPr="00DD256D">
              <w:rPr>
                <w:rFonts w:cs="Arial"/>
                <w:bCs/>
                <w:iCs/>
              </w:rPr>
              <w:t>Primary key</w:t>
            </w:r>
            <w:bookmarkEnd w:id="868"/>
            <w:bookmarkEnd w:id="869"/>
            <w:bookmarkEnd w:id="870"/>
            <w:bookmarkEnd w:id="871"/>
            <w:bookmarkEnd w:id="872"/>
            <w:bookmarkEnd w:id="873"/>
            <w:bookmarkEnd w:id="874"/>
            <w:bookmarkEnd w:id="875"/>
          </w:p>
        </w:tc>
        <w:tc>
          <w:tcPr>
            <w:tcW w:w="1616" w:type="dxa"/>
          </w:tcPr>
          <w:p w14:paraId="1E220193" w14:textId="77777777" w:rsidR="000260ED" w:rsidRPr="00DD256D" w:rsidRDefault="000260ED" w:rsidP="000260ED">
            <w:pPr>
              <w:keepNext/>
              <w:spacing w:before="240" w:after="120"/>
              <w:ind w:firstLine="0"/>
              <w:jc w:val="left"/>
              <w:outlineLvl w:val="1"/>
              <w:rPr>
                <w:rFonts w:cs="Arial"/>
                <w:bCs/>
                <w:iCs/>
              </w:rPr>
            </w:pPr>
            <w:bookmarkStart w:id="876" w:name="_Toc76039845"/>
            <w:bookmarkStart w:id="877" w:name="_Toc76040272"/>
            <w:bookmarkStart w:id="878" w:name="_Toc76040873"/>
            <w:bookmarkStart w:id="879" w:name="_Toc76043367"/>
            <w:bookmarkStart w:id="880" w:name="_Toc76046027"/>
            <w:bookmarkStart w:id="881" w:name="_Toc76046360"/>
            <w:bookmarkStart w:id="882" w:name="_Toc76065453"/>
            <w:bookmarkStart w:id="883" w:name="_Toc76066321"/>
            <w:r w:rsidRPr="00DD256D">
              <w:rPr>
                <w:rFonts w:cs="Arial"/>
                <w:bCs/>
                <w:iCs/>
              </w:rPr>
              <w:t>Loại dịch vụ</w:t>
            </w:r>
            <w:bookmarkEnd w:id="876"/>
            <w:bookmarkEnd w:id="877"/>
            <w:bookmarkEnd w:id="878"/>
            <w:bookmarkEnd w:id="879"/>
            <w:bookmarkEnd w:id="880"/>
            <w:bookmarkEnd w:id="881"/>
            <w:bookmarkEnd w:id="882"/>
            <w:bookmarkEnd w:id="883"/>
          </w:p>
        </w:tc>
      </w:tr>
      <w:tr w:rsidR="000260ED" w:rsidRPr="00DD256D" w14:paraId="20265387" w14:textId="77777777" w:rsidTr="000260ED">
        <w:tc>
          <w:tcPr>
            <w:tcW w:w="1681" w:type="dxa"/>
          </w:tcPr>
          <w:p w14:paraId="23A0C457" w14:textId="77777777" w:rsidR="000260ED" w:rsidRPr="00DD256D" w:rsidRDefault="000260ED" w:rsidP="000260ED">
            <w:pPr>
              <w:keepNext/>
              <w:spacing w:before="240" w:after="120"/>
              <w:ind w:firstLine="0"/>
              <w:jc w:val="left"/>
              <w:outlineLvl w:val="1"/>
              <w:rPr>
                <w:rFonts w:cs="Arial"/>
                <w:bCs/>
                <w:iCs/>
              </w:rPr>
            </w:pPr>
            <w:bookmarkStart w:id="884" w:name="_Toc76039846"/>
            <w:bookmarkStart w:id="885" w:name="_Toc76040273"/>
            <w:bookmarkStart w:id="886" w:name="_Toc76040874"/>
            <w:bookmarkStart w:id="887" w:name="_Toc76043368"/>
            <w:bookmarkStart w:id="888" w:name="_Toc76046028"/>
            <w:bookmarkStart w:id="889" w:name="_Toc76046361"/>
            <w:bookmarkStart w:id="890" w:name="_Toc76065454"/>
            <w:bookmarkStart w:id="891" w:name="_Toc76066322"/>
            <w:r w:rsidRPr="00DD256D">
              <w:rPr>
                <w:rFonts w:cs="Arial"/>
                <w:bCs/>
                <w:iCs/>
              </w:rPr>
              <w:t>TenDichVu</w:t>
            </w:r>
            <w:bookmarkEnd w:id="884"/>
            <w:bookmarkEnd w:id="885"/>
            <w:bookmarkEnd w:id="886"/>
            <w:bookmarkEnd w:id="887"/>
            <w:bookmarkEnd w:id="888"/>
            <w:bookmarkEnd w:id="889"/>
            <w:bookmarkEnd w:id="890"/>
            <w:bookmarkEnd w:id="891"/>
          </w:p>
        </w:tc>
        <w:tc>
          <w:tcPr>
            <w:tcW w:w="1650" w:type="dxa"/>
          </w:tcPr>
          <w:p w14:paraId="6998FE6B" w14:textId="77777777" w:rsidR="000260ED" w:rsidRPr="00DD256D" w:rsidRDefault="000260ED" w:rsidP="000260ED">
            <w:pPr>
              <w:keepNext/>
              <w:spacing w:before="240" w:after="120"/>
              <w:ind w:firstLine="0"/>
              <w:jc w:val="left"/>
              <w:outlineLvl w:val="1"/>
              <w:rPr>
                <w:rFonts w:cs="Arial"/>
                <w:bCs/>
                <w:iCs/>
              </w:rPr>
            </w:pPr>
            <w:bookmarkStart w:id="892" w:name="_Toc76039847"/>
            <w:bookmarkStart w:id="893" w:name="_Toc76040274"/>
            <w:bookmarkStart w:id="894" w:name="_Toc76040875"/>
            <w:bookmarkStart w:id="895" w:name="_Toc76043369"/>
            <w:bookmarkStart w:id="896" w:name="_Toc76046029"/>
            <w:bookmarkStart w:id="897" w:name="_Toc76046362"/>
            <w:bookmarkStart w:id="898" w:name="_Toc76065455"/>
            <w:bookmarkStart w:id="899" w:name="_Toc76066323"/>
            <w:r w:rsidRPr="00DD256D">
              <w:rPr>
                <w:rFonts w:cs="Arial"/>
                <w:bCs/>
                <w:iCs/>
              </w:rPr>
              <w:t>Nvarchar</w:t>
            </w:r>
            <w:bookmarkEnd w:id="892"/>
            <w:bookmarkEnd w:id="893"/>
            <w:bookmarkEnd w:id="894"/>
            <w:bookmarkEnd w:id="895"/>
            <w:bookmarkEnd w:id="896"/>
            <w:bookmarkEnd w:id="897"/>
            <w:bookmarkEnd w:id="898"/>
            <w:bookmarkEnd w:id="899"/>
            <w:r w:rsidRPr="00DD256D">
              <w:rPr>
                <w:rFonts w:cs="Arial"/>
                <w:bCs/>
                <w:iCs/>
              </w:rPr>
              <w:t xml:space="preserve"> </w:t>
            </w:r>
          </w:p>
        </w:tc>
        <w:tc>
          <w:tcPr>
            <w:tcW w:w="1625" w:type="dxa"/>
          </w:tcPr>
          <w:p w14:paraId="2D652D48" w14:textId="77777777" w:rsidR="000260ED" w:rsidRPr="00DD256D" w:rsidRDefault="000260ED" w:rsidP="000260ED">
            <w:pPr>
              <w:keepNext/>
              <w:spacing w:before="240" w:after="120"/>
              <w:ind w:firstLine="0"/>
              <w:jc w:val="left"/>
              <w:outlineLvl w:val="1"/>
              <w:rPr>
                <w:rFonts w:cs="Arial"/>
                <w:bCs/>
                <w:iCs/>
              </w:rPr>
            </w:pPr>
            <w:bookmarkStart w:id="900" w:name="_Toc76039848"/>
            <w:bookmarkStart w:id="901" w:name="_Toc76040275"/>
            <w:bookmarkStart w:id="902" w:name="_Toc76040876"/>
            <w:bookmarkStart w:id="903" w:name="_Toc76043370"/>
            <w:bookmarkStart w:id="904" w:name="_Toc76046030"/>
            <w:bookmarkStart w:id="905" w:name="_Toc76046363"/>
            <w:bookmarkStart w:id="906" w:name="_Toc76065456"/>
            <w:bookmarkStart w:id="907" w:name="_Toc76066324"/>
            <w:r w:rsidRPr="00DD256D">
              <w:rPr>
                <w:rFonts w:cs="Arial"/>
                <w:bCs/>
                <w:iCs/>
              </w:rPr>
              <w:t>100</w:t>
            </w:r>
            <w:bookmarkEnd w:id="900"/>
            <w:bookmarkEnd w:id="901"/>
            <w:bookmarkEnd w:id="902"/>
            <w:bookmarkEnd w:id="903"/>
            <w:bookmarkEnd w:id="904"/>
            <w:bookmarkEnd w:id="905"/>
            <w:bookmarkEnd w:id="906"/>
            <w:bookmarkEnd w:id="907"/>
          </w:p>
        </w:tc>
        <w:tc>
          <w:tcPr>
            <w:tcW w:w="1638" w:type="dxa"/>
          </w:tcPr>
          <w:p w14:paraId="1D86F7E7" w14:textId="77777777" w:rsidR="000260ED" w:rsidRPr="00DD256D" w:rsidRDefault="000260ED" w:rsidP="000260ED">
            <w:pPr>
              <w:keepNext/>
              <w:spacing w:before="240" w:after="120"/>
              <w:ind w:firstLine="0"/>
              <w:jc w:val="left"/>
              <w:outlineLvl w:val="1"/>
              <w:rPr>
                <w:rFonts w:cs="Arial"/>
                <w:bCs/>
                <w:iCs/>
              </w:rPr>
            </w:pPr>
            <w:bookmarkStart w:id="908" w:name="_Toc76039849"/>
            <w:bookmarkStart w:id="909" w:name="_Toc76040276"/>
            <w:bookmarkStart w:id="910" w:name="_Toc76040877"/>
            <w:bookmarkStart w:id="911" w:name="_Toc76043371"/>
            <w:bookmarkStart w:id="912" w:name="_Toc76046031"/>
            <w:bookmarkStart w:id="913" w:name="_Toc76046364"/>
            <w:bookmarkStart w:id="914" w:name="_Toc76065457"/>
            <w:bookmarkStart w:id="915" w:name="_Toc76066325"/>
            <w:r w:rsidRPr="00DD256D">
              <w:rPr>
                <w:rFonts w:cs="Arial"/>
                <w:bCs/>
                <w:iCs/>
              </w:rPr>
              <w:t>Not null</w:t>
            </w:r>
            <w:bookmarkEnd w:id="908"/>
            <w:bookmarkEnd w:id="909"/>
            <w:bookmarkEnd w:id="910"/>
            <w:bookmarkEnd w:id="911"/>
            <w:bookmarkEnd w:id="912"/>
            <w:bookmarkEnd w:id="913"/>
            <w:bookmarkEnd w:id="914"/>
            <w:bookmarkEnd w:id="915"/>
          </w:p>
        </w:tc>
        <w:tc>
          <w:tcPr>
            <w:tcW w:w="1616" w:type="dxa"/>
          </w:tcPr>
          <w:p w14:paraId="5DE11D1A" w14:textId="77777777" w:rsidR="000260ED" w:rsidRPr="00DD256D" w:rsidRDefault="000260ED" w:rsidP="000260ED">
            <w:pPr>
              <w:keepNext/>
              <w:spacing w:before="240" w:after="120"/>
              <w:ind w:firstLine="0"/>
              <w:jc w:val="left"/>
              <w:outlineLvl w:val="1"/>
              <w:rPr>
                <w:rFonts w:cs="Arial"/>
                <w:bCs/>
                <w:iCs/>
              </w:rPr>
            </w:pPr>
            <w:bookmarkStart w:id="916" w:name="_Toc76039850"/>
            <w:bookmarkStart w:id="917" w:name="_Toc76040277"/>
            <w:bookmarkStart w:id="918" w:name="_Toc76040878"/>
            <w:bookmarkStart w:id="919" w:name="_Toc76043372"/>
            <w:bookmarkStart w:id="920" w:name="_Toc76046032"/>
            <w:bookmarkStart w:id="921" w:name="_Toc76046365"/>
            <w:bookmarkStart w:id="922" w:name="_Toc76065458"/>
            <w:bookmarkStart w:id="923" w:name="_Toc76066326"/>
            <w:r w:rsidRPr="00DD256D">
              <w:rPr>
                <w:rFonts w:cs="Arial"/>
                <w:bCs/>
                <w:iCs/>
              </w:rPr>
              <w:t>Tên dịch vụ</w:t>
            </w:r>
            <w:bookmarkEnd w:id="916"/>
            <w:bookmarkEnd w:id="917"/>
            <w:bookmarkEnd w:id="918"/>
            <w:bookmarkEnd w:id="919"/>
            <w:bookmarkEnd w:id="920"/>
            <w:bookmarkEnd w:id="921"/>
            <w:bookmarkEnd w:id="922"/>
            <w:bookmarkEnd w:id="923"/>
          </w:p>
        </w:tc>
      </w:tr>
      <w:tr w:rsidR="000260ED" w:rsidRPr="00DD256D" w14:paraId="45AD4EBF" w14:textId="77777777" w:rsidTr="000260ED">
        <w:tc>
          <w:tcPr>
            <w:tcW w:w="1681" w:type="dxa"/>
          </w:tcPr>
          <w:p w14:paraId="795F16CA" w14:textId="77777777" w:rsidR="000260ED" w:rsidRPr="00DD256D" w:rsidRDefault="000260ED" w:rsidP="000260ED">
            <w:pPr>
              <w:keepNext/>
              <w:spacing w:before="240" w:after="120"/>
              <w:ind w:firstLine="0"/>
              <w:jc w:val="left"/>
              <w:outlineLvl w:val="1"/>
              <w:rPr>
                <w:rFonts w:cs="Arial"/>
                <w:bCs/>
                <w:iCs/>
              </w:rPr>
            </w:pPr>
            <w:bookmarkStart w:id="924" w:name="_Toc76039851"/>
            <w:bookmarkStart w:id="925" w:name="_Toc76040278"/>
            <w:bookmarkStart w:id="926" w:name="_Toc76040879"/>
            <w:bookmarkStart w:id="927" w:name="_Toc76043373"/>
            <w:bookmarkStart w:id="928" w:name="_Toc76046033"/>
            <w:bookmarkStart w:id="929" w:name="_Toc76046366"/>
            <w:bookmarkStart w:id="930" w:name="_Toc76065459"/>
            <w:bookmarkStart w:id="931" w:name="_Toc76066327"/>
            <w:r w:rsidRPr="00DD256D">
              <w:rPr>
                <w:rFonts w:cs="Arial"/>
                <w:bCs/>
                <w:iCs/>
              </w:rPr>
              <w:t>GiaDichVu</w:t>
            </w:r>
            <w:bookmarkEnd w:id="924"/>
            <w:bookmarkEnd w:id="925"/>
            <w:bookmarkEnd w:id="926"/>
            <w:bookmarkEnd w:id="927"/>
            <w:bookmarkEnd w:id="928"/>
            <w:bookmarkEnd w:id="929"/>
            <w:bookmarkEnd w:id="930"/>
            <w:bookmarkEnd w:id="931"/>
          </w:p>
        </w:tc>
        <w:tc>
          <w:tcPr>
            <w:tcW w:w="1650" w:type="dxa"/>
          </w:tcPr>
          <w:p w14:paraId="4FFA3ECA" w14:textId="77777777" w:rsidR="000260ED" w:rsidRPr="00DD256D" w:rsidRDefault="000260ED" w:rsidP="000260ED">
            <w:pPr>
              <w:keepNext/>
              <w:spacing w:before="240" w:after="120"/>
              <w:ind w:firstLine="0"/>
              <w:jc w:val="left"/>
              <w:outlineLvl w:val="1"/>
              <w:rPr>
                <w:rFonts w:cs="Arial"/>
                <w:bCs/>
                <w:iCs/>
              </w:rPr>
            </w:pPr>
            <w:bookmarkStart w:id="932" w:name="_Toc76039852"/>
            <w:bookmarkStart w:id="933" w:name="_Toc76040279"/>
            <w:bookmarkStart w:id="934" w:name="_Toc76040880"/>
            <w:bookmarkStart w:id="935" w:name="_Toc76043374"/>
            <w:bookmarkStart w:id="936" w:name="_Toc76046034"/>
            <w:bookmarkStart w:id="937" w:name="_Toc76046367"/>
            <w:bookmarkStart w:id="938" w:name="_Toc76065460"/>
            <w:bookmarkStart w:id="939" w:name="_Toc76066328"/>
            <w:r w:rsidRPr="00DD256D">
              <w:rPr>
                <w:rFonts w:cs="Arial"/>
                <w:bCs/>
                <w:iCs/>
              </w:rPr>
              <w:t>Nvarchar</w:t>
            </w:r>
            <w:bookmarkEnd w:id="932"/>
            <w:bookmarkEnd w:id="933"/>
            <w:bookmarkEnd w:id="934"/>
            <w:bookmarkEnd w:id="935"/>
            <w:bookmarkEnd w:id="936"/>
            <w:bookmarkEnd w:id="937"/>
            <w:bookmarkEnd w:id="938"/>
            <w:bookmarkEnd w:id="939"/>
          </w:p>
        </w:tc>
        <w:tc>
          <w:tcPr>
            <w:tcW w:w="1625" w:type="dxa"/>
          </w:tcPr>
          <w:p w14:paraId="4E47AB84" w14:textId="77777777" w:rsidR="000260ED" w:rsidRPr="00DD256D" w:rsidRDefault="000260ED" w:rsidP="000260ED">
            <w:pPr>
              <w:keepNext/>
              <w:spacing w:before="240" w:after="120"/>
              <w:ind w:firstLine="0"/>
              <w:jc w:val="left"/>
              <w:outlineLvl w:val="1"/>
              <w:rPr>
                <w:rFonts w:cs="Arial"/>
                <w:bCs/>
                <w:iCs/>
              </w:rPr>
            </w:pPr>
            <w:bookmarkStart w:id="940" w:name="_Toc76039853"/>
            <w:bookmarkStart w:id="941" w:name="_Toc76040280"/>
            <w:bookmarkStart w:id="942" w:name="_Toc76040881"/>
            <w:bookmarkStart w:id="943" w:name="_Toc76043375"/>
            <w:bookmarkStart w:id="944" w:name="_Toc76046035"/>
            <w:bookmarkStart w:id="945" w:name="_Toc76046368"/>
            <w:bookmarkStart w:id="946" w:name="_Toc76065461"/>
            <w:bookmarkStart w:id="947" w:name="_Toc76066329"/>
            <w:r w:rsidRPr="00DD256D">
              <w:rPr>
                <w:rFonts w:cs="Arial"/>
                <w:bCs/>
                <w:iCs/>
              </w:rPr>
              <w:t>100</w:t>
            </w:r>
            <w:bookmarkEnd w:id="940"/>
            <w:bookmarkEnd w:id="941"/>
            <w:bookmarkEnd w:id="942"/>
            <w:bookmarkEnd w:id="943"/>
            <w:bookmarkEnd w:id="944"/>
            <w:bookmarkEnd w:id="945"/>
            <w:bookmarkEnd w:id="946"/>
            <w:bookmarkEnd w:id="947"/>
          </w:p>
        </w:tc>
        <w:tc>
          <w:tcPr>
            <w:tcW w:w="1638" w:type="dxa"/>
          </w:tcPr>
          <w:p w14:paraId="2E8BC284" w14:textId="77777777" w:rsidR="000260ED" w:rsidRPr="00DD256D" w:rsidRDefault="000260ED" w:rsidP="000260ED">
            <w:pPr>
              <w:keepNext/>
              <w:spacing w:before="240" w:after="120"/>
              <w:ind w:firstLine="0"/>
              <w:jc w:val="left"/>
              <w:outlineLvl w:val="1"/>
              <w:rPr>
                <w:rFonts w:cs="Arial"/>
                <w:bCs/>
                <w:iCs/>
              </w:rPr>
            </w:pPr>
            <w:bookmarkStart w:id="948" w:name="_Toc76039854"/>
            <w:bookmarkStart w:id="949" w:name="_Toc76040281"/>
            <w:bookmarkStart w:id="950" w:name="_Toc76040882"/>
            <w:bookmarkStart w:id="951" w:name="_Toc76043376"/>
            <w:bookmarkStart w:id="952" w:name="_Toc76046036"/>
            <w:bookmarkStart w:id="953" w:name="_Toc76046369"/>
            <w:bookmarkStart w:id="954" w:name="_Toc76065462"/>
            <w:bookmarkStart w:id="955" w:name="_Toc76066330"/>
            <w:r w:rsidRPr="00DD256D">
              <w:rPr>
                <w:rFonts w:cs="Arial"/>
                <w:bCs/>
                <w:iCs/>
              </w:rPr>
              <w:t>Not null</w:t>
            </w:r>
            <w:bookmarkEnd w:id="948"/>
            <w:bookmarkEnd w:id="949"/>
            <w:bookmarkEnd w:id="950"/>
            <w:bookmarkEnd w:id="951"/>
            <w:bookmarkEnd w:id="952"/>
            <w:bookmarkEnd w:id="953"/>
            <w:bookmarkEnd w:id="954"/>
            <w:bookmarkEnd w:id="955"/>
          </w:p>
        </w:tc>
        <w:tc>
          <w:tcPr>
            <w:tcW w:w="1616" w:type="dxa"/>
          </w:tcPr>
          <w:p w14:paraId="42B21A72" w14:textId="77777777" w:rsidR="000260ED" w:rsidRPr="00DD256D" w:rsidRDefault="000260ED" w:rsidP="000260ED">
            <w:pPr>
              <w:keepNext/>
              <w:spacing w:before="240" w:after="120"/>
              <w:ind w:firstLine="0"/>
              <w:jc w:val="left"/>
              <w:outlineLvl w:val="1"/>
              <w:rPr>
                <w:rFonts w:cs="Arial"/>
                <w:bCs/>
                <w:iCs/>
              </w:rPr>
            </w:pPr>
            <w:bookmarkStart w:id="956" w:name="_Toc76039855"/>
            <w:bookmarkStart w:id="957" w:name="_Toc76040282"/>
            <w:bookmarkStart w:id="958" w:name="_Toc76040883"/>
            <w:bookmarkStart w:id="959" w:name="_Toc76043377"/>
            <w:bookmarkStart w:id="960" w:name="_Toc76046037"/>
            <w:bookmarkStart w:id="961" w:name="_Toc76046370"/>
            <w:bookmarkStart w:id="962" w:name="_Toc76065463"/>
            <w:bookmarkStart w:id="963" w:name="_Toc76066331"/>
            <w:r w:rsidRPr="00DD256D">
              <w:rPr>
                <w:rFonts w:cs="Arial"/>
                <w:bCs/>
                <w:iCs/>
              </w:rPr>
              <w:t>Giá dịch vụ</w:t>
            </w:r>
            <w:bookmarkEnd w:id="956"/>
            <w:bookmarkEnd w:id="957"/>
            <w:bookmarkEnd w:id="958"/>
            <w:bookmarkEnd w:id="959"/>
            <w:bookmarkEnd w:id="960"/>
            <w:bookmarkEnd w:id="961"/>
            <w:bookmarkEnd w:id="962"/>
            <w:bookmarkEnd w:id="963"/>
          </w:p>
        </w:tc>
      </w:tr>
    </w:tbl>
    <w:p w14:paraId="78A7B569" w14:textId="61FE19F7" w:rsidR="000260ED" w:rsidRPr="007A6E5A" w:rsidRDefault="00DD256D" w:rsidP="00C03514">
      <w:pPr>
        <w:pStyle w:val="ListParagraph"/>
        <w:numPr>
          <w:ilvl w:val="0"/>
          <w:numId w:val="18"/>
        </w:numPr>
        <w:jc w:val="left"/>
        <w:rPr>
          <w:b/>
          <w:sz w:val="28"/>
          <w:szCs w:val="28"/>
        </w:rPr>
      </w:pPr>
      <w:r w:rsidRPr="007A6E5A">
        <w:rPr>
          <w:b/>
          <w:sz w:val="28"/>
          <w:szCs w:val="28"/>
        </w:rPr>
        <w:t xml:space="preserve"> Bảng chi tiết dịch vụ:</w:t>
      </w:r>
    </w:p>
    <w:p w14:paraId="35781F2E" w14:textId="77777777" w:rsidR="000260ED" w:rsidRPr="000260ED" w:rsidRDefault="000260ED" w:rsidP="000260ED">
      <w:pPr>
        <w:rPr>
          <w:sz w:val="28"/>
          <w:szCs w:val="28"/>
        </w:rPr>
      </w:pPr>
    </w:p>
    <w:p w14:paraId="18E9451C" w14:textId="715C697B" w:rsidR="000260ED" w:rsidRPr="00076FD3" w:rsidRDefault="007A6E5A" w:rsidP="00076FD3">
      <w:pPr>
        <w:ind w:firstLine="0"/>
        <w:jc w:val="center"/>
        <w:rPr>
          <w:sz w:val="28"/>
          <w:szCs w:val="28"/>
        </w:rPr>
      </w:pPr>
      <w:r>
        <w:rPr>
          <w:sz w:val="28"/>
          <w:szCs w:val="28"/>
        </w:rPr>
        <w:t xml:space="preserve">Bảng </w:t>
      </w:r>
      <w:r w:rsidR="00A943BA">
        <w:rPr>
          <w:sz w:val="28"/>
          <w:szCs w:val="28"/>
        </w:rPr>
        <w:t>2.</w:t>
      </w:r>
      <w:r w:rsidR="00076FD3" w:rsidRPr="00076FD3">
        <w:rPr>
          <w:sz w:val="28"/>
          <w:szCs w:val="28"/>
        </w:rPr>
        <w:t>4 Bảng chi tiết dịch vụ</w:t>
      </w:r>
    </w:p>
    <w:p w14:paraId="7F1A4FD9" w14:textId="77777777" w:rsidR="000260ED" w:rsidRDefault="000260ED" w:rsidP="000260ED">
      <w:pPr>
        <w:ind w:firstLine="0"/>
        <w:rPr>
          <w:b/>
          <w:sz w:val="28"/>
          <w:szCs w:val="28"/>
        </w:rPr>
      </w:pPr>
    </w:p>
    <w:p w14:paraId="0A3FF042" w14:textId="1CF8C00D" w:rsidR="000260ED" w:rsidRPr="007A6E5A" w:rsidRDefault="000260ED" w:rsidP="00C03514">
      <w:pPr>
        <w:pStyle w:val="ListParagraph"/>
        <w:numPr>
          <w:ilvl w:val="0"/>
          <w:numId w:val="18"/>
        </w:numPr>
        <w:rPr>
          <w:b/>
          <w:sz w:val="28"/>
          <w:szCs w:val="28"/>
        </w:rPr>
      </w:pPr>
      <w:r w:rsidRPr="007A6E5A">
        <w:rPr>
          <w:b/>
          <w:sz w:val="28"/>
          <w:szCs w:val="28"/>
        </w:rPr>
        <w:t xml:space="preserve"> Bảng doanh thu:</w:t>
      </w:r>
    </w:p>
    <w:tbl>
      <w:tblPr>
        <w:tblStyle w:val="TableGrid"/>
        <w:tblpPr w:leftFromText="180" w:rightFromText="180" w:vertAnchor="text" w:horzAnchor="margin" w:tblpY="331"/>
        <w:tblW w:w="0" w:type="auto"/>
        <w:tblLook w:val="04A0" w:firstRow="1" w:lastRow="0" w:firstColumn="1" w:lastColumn="0" w:noHBand="0" w:noVBand="1"/>
      </w:tblPr>
      <w:tblGrid>
        <w:gridCol w:w="1698"/>
        <w:gridCol w:w="1699"/>
        <w:gridCol w:w="1699"/>
        <w:gridCol w:w="1699"/>
        <w:gridCol w:w="1699"/>
      </w:tblGrid>
      <w:tr w:rsidR="000260ED" w14:paraId="43BC9C0E" w14:textId="77777777" w:rsidTr="000260ED">
        <w:tc>
          <w:tcPr>
            <w:tcW w:w="1698" w:type="dxa"/>
          </w:tcPr>
          <w:p w14:paraId="48E38A49" w14:textId="77777777" w:rsidR="000260ED" w:rsidRDefault="000260ED" w:rsidP="000260ED">
            <w:pPr>
              <w:ind w:firstLine="0"/>
              <w:jc w:val="left"/>
              <w:rPr>
                <w:b/>
                <w:sz w:val="28"/>
                <w:szCs w:val="28"/>
              </w:rPr>
            </w:pPr>
            <w:r>
              <w:rPr>
                <w:b/>
                <w:sz w:val="28"/>
                <w:szCs w:val="28"/>
              </w:rPr>
              <w:t>Thuộc tính</w:t>
            </w:r>
          </w:p>
        </w:tc>
        <w:tc>
          <w:tcPr>
            <w:tcW w:w="1699" w:type="dxa"/>
          </w:tcPr>
          <w:p w14:paraId="5C3CFF17" w14:textId="77777777" w:rsidR="000260ED" w:rsidRDefault="000260ED" w:rsidP="000260ED">
            <w:pPr>
              <w:ind w:firstLine="0"/>
              <w:jc w:val="left"/>
              <w:rPr>
                <w:b/>
                <w:sz w:val="28"/>
                <w:szCs w:val="28"/>
              </w:rPr>
            </w:pPr>
            <w:r>
              <w:rPr>
                <w:b/>
                <w:sz w:val="28"/>
                <w:szCs w:val="28"/>
              </w:rPr>
              <w:t>Kiểu dữ liệu</w:t>
            </w:r>
          </w:p>
        </w:tc>
        <w:tc>
          <w:tcPr>
            <w:tcW w:w="1699" w:type="dxa"/>
          </w:tcPr>
          <w:p w14:paraId="2B12F6C4" w14:textId="77777777" w:rsidR="000260ED" w:rsidRDefault="000260ED" w:rsidP="000260ED">
            <w:pPr>
              <w:ind w:firstLine="0"/>
              <w:jc w:val="left"/>
              <w:rPr>
                <w:b/>
                <w:sz w:val="28"/>
                <w:szCs w:val="28"/>
              </w:rPr>
            </w:pPr>
            <w:r>
              <w:rPr>
                <w:b/>
                <w:sz w:val="28"/>
                <w:szCs w:val="28"/>
              </w:rPr>
              <w:t>Kích thước</w:t>
            </w:r>
          </w:p>
        </w:tc>
        <w:tc>
          <w:tcPr>
            <w:tcW w:w="1699" w:type="dxa"/>
          </w:tcPr>
          <w:p w14:paraId="119175C7" w14:textId="77777777" w:rsidR="000260ED" w:rsidRDefault="000260ED" w:rsidP="000260ED">
            <w:pPr>
              <w:ind w:firstLine="0"/>
              <w:jc w:val="left"/>
              <w:rPr>
                <w:b/>
                <w:sz w:val="28"/>
                <w:szCs w:val="28"/>
              </w:rPr>
            </w:pPr>
            <w:r>
              <w:rPr>
                <w:b/>
                <w:sz w:val="28"/>
                <w:szCs w:val="28"/>
              </w:rPr>
              <w:t>Ràng buộc</w:t>
            </w:r>
          </w:p>
        </w:tc>
        <w:tc>
          <w:tcPr>
            <w:tcW w:w="1699" w:type="dxa"/>
          </w:tcPr>
          <w:p w14:paraId="14600C17" w14:textId="77777777" w:rsidR="000260ED" w:rsidRDefault="000260ED" w:rsidP="000260ED">
            <w:pPr>
              <w:ind w:firstLine="0"/>
              <w:jc w:val="left"/>
              <w:rPr>
                <w:b/>
                <w:sz w:val="28"/>
                <w:szCs w:val="28"/>
              </w:rPr>
            </w:pPr>
            <w:r>
              <w:rPr>
                <w:b/>
                <w:sz w:val="28"/>
                <w:szCs w:val="28"/>
              </w:rPr>
              <w:t>Chú thích</w:t>
            </w:r>
          </w:p>
        </w:tc>
      </w:tr>
      <w:tr w:rsidR="000260ED" w14:paraId="45502FD5" w14:textId="77777777" w:rsidTr="000260ED">
        <w:tc>
          <w:tcPr>
            <w:tcW w:w="1698" w:type="dxa"/>
          </w:tcPr>
          <w:p w14:paraId="35BBACCA" w14:textId="77777777" w:rsidR="000260ED" w:rsidRPr="000B6843" w:rsidRDefault="000260ED" w:rsidP="000260ED">
            <w:pPr>
              <w:ind w:firstLine="0"/>
              <w:jc w:val="left"/>
            </w:pPr>
            <w:r w:rsidRPr="000B6843">
              <w:t>MaDoanhThu</w:t>
            </w:r>
          </w:p>
        </w:tc>
        <w:tc>
          <w:tcPr>
            <w:tcW w:w="1699" w:type="dxa"/>
          </w:tcPr>
          <w:p w14:paraId="7BE083D7" w14:textId="77777777" w:rsidR="000260ED" w:rsidRPr="000B6843" w:rsidRDefault="000260ED" w:rsidP="000260ED">
            <w:pPr>
              <w:ind w:firstLine="0"/>
              <w:jc w:val="left"/>
            </w:pPr>
            <w:r w:rsidRPr="000B6843">
              <w:t>Nvarchar</w:t>
            </w:r>
          </w:p>
        </w:tc>
        <w:tc>
          <w:tcPr>
            <w:tcW w:w="1699" w:type="dxa"/>
          </w:tcPr>
          <w:p w14:paraId="6F2ED3BA" w14:textId="77777777" w:rsidR="000260ED" w:rsidRPr="000B6843" w:rsidRDefault="000260ED" w:rsidP="000260ED">
            <w:pPr>
              <w:ind w:firstLine="0"/>
              <w:jc w:val="left"/>
            </w:pPr>
            <w:r w:rsidRPr="000B6843">
              <w:t>100</w:t>
            </w:r>
          </w:p>
        </w:tc>
        <w:tc>
          <w:tcPr>
            <w:tcW w:w="1699" w:type="dxa"/>
          </w:tcPr>
          <w:p w14:paraId="727D73E3" w14:textId="77777777" w:rsidR="000260ED" w:rsidRPr="000B6843" w:rsidRDefault="000260ED" w:rsidP="000260ED">
            <w:pPr>
              <w:ind w:firstLine="0"/>
              <w:jc w:val="left"/>
            </w:pPr>
            <w:r w:rsidRPr="000B6843">
              <w:t>Primary key</w:t>
            </w:r>
          </w:p>
        </w:tc>
        <w:tc>
          <w:tcPr>
            <w:tcW w:w="1699" w:type="dxa"/>
          </w:tcPr>
          <w:p w14:paraId="51D3CC44" w14:textId="77777777" w:rsidR="000260ED" w:rsidRPr="000B6843" w:rsidRDefault="000260ED" w:rsidP="000260ED">
            <w:pPr>
              <w:ind w:firstLine="0"/>
              <w:jc w:val="left"/>
            </w:pPr>
            <w:r w:rsidRPr="000B6843">
              <w:t>Mã doanh thu</w:t>
            </w:r>
          </w:p>
        </w:tc>
      </w:tr>
      <w:tr w:rsidR="000260ED" w14:paraId="783BCEF8" w14:textId="77777777" w:rsidTr="000260ED">
        <w:tc>
          <w:tcPr>
            <w:tcW w:w="1698" w:type="dxa"/>
          </w:tcPr>
          <w:p w14:paraId="3047E422" w14:textId="77777777" w:rsidR="000260ED" w:rsidRPr="000B6843" w:rsidRDefault="000260ED" w:rsidP="000260ED">
            <w:pPr>
              <w:ind w:firstLine="0"/>
              <w:jc w:val="left"/>
            </w:pPr>
            <w:r w:rsidRPr="000B6843">
              <w:t>MaHoaDon</w:t>
            </w:r>
          </w:p>
        </w:tc>
        <w:tc>
          <w:tcPr>
            <w:tcW w:w="1699" w:type="dxa"/>
          </w:tcPr>
          <w:p w14:paraId="5107B974" w14:textId="77777777" w:rsidR="000260ED" w:rsidRPr="000B6843" w:rsidRDefault="000260ED" w:rsidP="000260ED">
            <w:pPr>
              <w:ind w:firstLine="0"/>
              <w:jc w:val="left"/>
            </w:pPr>
            <w:r w:rsidRPr="000B6843">
              <w:t>Nvarchar</w:t>
            </w:r>
          </w:p>
        </w:tc>
        <w:tc>
          <w:tcPr>
            <w:tcW w:w="1699" w:type="dxa"/>
          </w:tcPr>
          <w:p w14:paraId="30626D76" w14:textId="77777777" w:rsidR="000260ED" w:rsidRPr="000B6843" w:rsidRDefault="000260ED" w:rsidP="000260ED">
            <w:pPr>
              <w:ind w:firstLine="0"/>
              <w:jc w:val="left"/>
            </w:pPr>
            <w:r w:rsidRPr="000B6843">
              <w:t>100</w:t>
            </w:r>
          </w:p>
        </w:tc>
        <w:tc>
          <w:tcPr>
            <w:tcW w:w="1699" w:type="dxa"/>
          </w:tcPr>
          <w:p w14:paraId="4B0E04EF" w14:textId="77777777" w:rsidR="000260ED" w:rsidRPr="000B6843" w:rsidRDefault="000260ED" w:rsidP="000260ED">
            <w:pPr>
              <w:ind w:firstLine="0"/>
              <w:jc w:val="left"/>
            </w:pPr>
            <w:r w:rsidRPr="000B6843">
              <w:t>Not null</w:t>
            </w:r>
          </w:p>
        </w:tc>
        <w:tc>
          <w:tcPr>
            <w:tcW w:w="1699" w:type="dxa"/>
          </w:tcPr>
          <w:p w14:paraId="73E02016" w14:textId="77777777" w:rsidR="000260ED" w:rsidRPr="000B6843" w:rsidRDefault="000260ED" w:rsidP="000260ED">
            <w:pPr>
              <w:ind w:firstLine="0"/>
              <w:jc w:val="left"/>
            </w:pPr>
            <w:r w:rsidRPr="000B6843">
              <w:t>Mã hóa đơn</w:t>
            </w:r>
          </w:p>
        </w:tc>
      </w:tr>
      <w:tr w:rsidR="000260ED" w14:paraId="74FCF709" w14:textId="77777777" w:rsidTr="000260ED">
        <w:tc>
          <w:tcPr>
            <w:tcW w:w="1698" w:type="dxa"/>
          </w:tcPr>
          <w:p w14:paraId="297FFE5A" w14:textId="77777777" w:rsidR="000260ED" w:rsidRPr="000B6843" w:rsidRDefault="000260ED" w:rsidP="000260ED">
            <w:pPr>
              <w:ind w:firstLine="0"/>
              <w:jc w:val="left"/>
            </w:pPr>
            <w:r w:rsidRPr="000B6843">
              <w:t>MaMay</w:t>
            </w:r>
          </w:p>
        </w:tc>
        <w:tc>
          <w:tcPr>
            <w:tcW w:w="1699" w:type="dxa"/>
          </w:tcPr>
          <w:p w14:paraId="2E4D78B8" w14:textId="77777777" w:rsidR="000260ED" w:rsidRPr="000B6843" w:rsidRDefault="000260ED" w:rsidP="000260ED">
            <w:pPr>
              <w:ind w:firstLine="0"/>
              <w:jc w:val="left"/>
            </w:pPr>
            <w:r w:rsidRPr="000B6843">
              <w:t xml:space="preserve">Nvarchar </w:t>
            </w:r>
          </w:p>
        </w:tc>
        <w:tc>
          <w:tcPr>
            <w:tcW w:w="1699" w:type="dxa"/>
          </w:tcPr>
          <w:p w14:paraId="6D1D0342" w14:textId="77777777" w:rsidR="000260ED" w:rsidRPr="000B6843" w:rsidRDefault="000260ED" w:rsidP="000260ED">
            <w:pPr>
              <w:ind w:firstLine="0"/>
              <w:jc w:val="left"/>
            </w:pPr>
            <w:r w:rsidRPr="000B6843">
              <w:t>100</w:t>
            </w:r>
          </w:p>
        </w:tc>
        <w:tc>
          <w:tcPr>
            <w:tcW w:w="1699" w:type="dxa"/>
          </w:tcPr>
          <w:p w14:paraId="0D12E1B5" w14:textId="77777777" w:rsidR="000260ED" w:rsidRPr="000B6843" w:rsidRDefault="000260ED" w:rsidP="000260ED">
            <w:pPr>
              <w:ind w:firstLine="0"/>
              <w:jc w:val="left"/>
            </w:pPr>
            <w:r w:rsidRPr="000B6843">
              <w:t>Not null</w:t>
            </w:r>
          </w:p>
        </w:tc>
        <w:tc>
          <w:tcPr>
            <w:tcW w:w="1699" w:type="dxa"/>
          </w:tcPr>
          <w:p w14:paraId="2869916E" w14:textId="77777777" w:rsidR="000260ED" w:rsidRPr="000B6843" w:rsidRDefault="000260ED" w:rsidP="000260ED">
            <w:pPr>
              <w:ind w:firstLine="0"/>
              <w:jc w:val="left"/>
            </w:pPr>
            <w:r w:rsidRPr="000B6843">
              <w:t>Mã máy</w:t>
            </w:r>
          </w:p>
        </w:tc>
      </w:tr>
      <w:tr w:rsidR="000260ED" w14:paraId="0636DD63" w14:textId="77777777" w:rsidTr="000260ED">
        <w:tc>
          <w:tcPr>
            <w:tcW w:w="1698" w:type="dxa"/>
          </w:tcPr>
          <w:p w14:paraId="279DF873" w14:textId="77777777" w:rsidR="000260ED" w:rsidRPr="000B6843" w:rsidRDefault="000260ED" w:rsidP="000260ED">
            <w:pPr>
              <w:ind w:firstLine="0"/>
              <w:jc w:val="left"/>
            </w:pPr>
            <w:r w:rsidRPr="000B6843">
              <w:t>NgayThang</w:t>
            </w:r>
          </w:p>
        </w:tc>
        <w:tc>
          <w:tcPr>
            <w:tcW w:w="1699" w:type="dxa"/>
          </w:tcPr>
          <w:p w14:paraId="72512812" w14:textId="77777777" w:rsidR="000260ED" w:rsidRPr="000B6843" w:rsidRDefault="000260ED" w:rsidP="000260ED">
            <w:pPr>
              <w:ind w:firstLine="0"/>
              <w:jc w:val="left"/>
            </w:pPr>
            <w:r w:rsidRPr="000B6843">
              <w:t>Date</w:t>
            </w:r>
          </w:p>
        </w:tc>
        <w:tc>
          <w:tcPr>
            <w:tcW w:w="1699" w:type="dxa"/>
          </w:tcPr>
          <w:p w14:paraId="2E7B21A4" w14:textId="77777777" w:rsidR="000260ED" w:rsidRPr="000B6843" w:rsidRDefault="000260ED" w:rsidP="000260ED">
            <w:pPr>
              <w:ind w:firstLine="0"/>
              <w:jc w:val="left"/>
            </w:pPr>
          </w:p>
        </w:tc>
        <w:tc>
          <w:tcPr>
            <w:tcW w:w="1699" w:type="dxa"/>
          </w:tcPr>
          <w:p w14:paraId="44C66805" w14:textId="77777777" w:rsidR="000260ED" w:rsidRPr="000B6843" w:rsidRDefault="000260ED" w:rsidP="000260ED">
            <w:pPr>
              <w:ind w:firstLine="0"/>
              <w:jc w:val="left"/>
            </w:pPr>
          </w:p>
        </w:tc>
        <w:tc>
          <w:tcPr>
            <w:tcW w:w="1699" w:type="dxa"/>
          </w:tcPr>
          <w:p w14:paraId="0A9160AF" w14:textId="77777777" w:rsidR="000260ED" w:rsidRPr="000B6843" w:rsidRDefault="000260ED" w:rsidP="000260ED">
            <w:pPr>
              <w:ind w:firstLine="0"/>
              <w:jc w:val="left"/>
            </w:pPr>
            <w:r w:rsidRPr="000B6843">
              <w:t>Ngày tháng</w:t>
            </w:r>
          </w:p>
        </w:tc>
      </w:tr>
      <w:tr w:rsidR="000260ED" w14:paraId="3FA53C9F" w14:textId="77777777" w:rsidTr="000260ED">
        <w:tc>
          <w:tcPr>
            <w:tcW w:w="1698" w:type="dxa"/>
          </w:tcPr>
          <w:p w14:paraId="01D7E135" w14:textId="77777777" w:rsidR="000260ED" w:rsidRPr="000B6843" w:rsidRDefault="000260ED" w:rsidP="000260ED">
            <w:pPr>
              <w:ind w:firstLine="0"/>
              <w:jc w:val="left"/>
            </w:pPr>
            <w:r w:rsidRPr="000B6843">
              <w:t>SoTien</w:t>
            </w:r>
          </w:p>
        </w:tc>
        <w:tc>
          <w:tcPr>
            <w:tcW w:w="1699" w:type="dxa"/>
          </w:tcPr>
          <w:p w14:paraId="51E7513F" w14:textId="77777777" w:rsidR="000260ED" w:rsidRPr="000B6843" w:rsidRDefault="000260ED" w:rsidP="000260ED">
            <w:pPr>
              <w:ind w:firstLine="0"/>
              <w:jc w:val="left"/>
            </w:pPr>
            <w:r w:rsidRPr="000B6843">
              <w:t>Float</w:t>
            </w:r>
          </w:p>
        </w:tc>
        <w:tc>
          <w:tcPr>
            <w:tcW w:w="1699" w:type="dxa"/>
          </w:tcPr>
          <w:p w14:paraId="3224B110" w14:textId="77777777" w:rsidR="000260ED" w:rsidRPr="000B6843" w:rsidRDefault="000260ED" w:rsidP="000260ED">
            <w:pPr>
              <w:ind w:firstLine="0"/>
              <w:jc w:val="left"/>
            </w:pPr>
          </w:p>
        </w:tc>
        <w:tc>
          <w:tcPr>
            <w:tcW w:w="1699" w:type="dxa"/>
          </w:tcPr>
          <w:p w14:paraId="44A96EC1" w14:textId="77777777" w:rsidR="000260ED" w:rsidRPr="000B6843" w:rsidRDefault="000260ED" w:rsidP="000260ED">
            <w:pPr>
              <w:ind w:firstLine="0"/>
              <w:jc w:val="left"/>
            </w:pPr>
          </w:p>
        </w:tc>
        <w:tc>
          <w:tcPr>
            <w:tcW w:w="1699" w:type="dxa"/>
          </w:tcPr>
          <w:p w14:paraId="330AC7F1" w14:textId="77777777" w:rsidR="000260ED" w:rsidRPr="000B6843" w:rsidRDefault="000260ED" w:rsidP="000260ED">
            <w:pPr>
              <w:ind w:firstLine="0"/>
              <w:jc w:val="left"/>
            </w:pPr>
            <w:r w:rsidRPr="000B6843">
              <w:t>Số tiền</w:t>
            </w:r>
          </w:p>
        </w:tc>
      </w:tr>
    </w:tbl>
    <w:p w14:paraId="1F56F039" w14:textId="6CF37DB9" w:rsidR="000260ED" w:rsidRDefault="00076FD3" w:rsidP="00076FD3">
      <w:pPr>
        <w:rPr>
          <w:sz w:val="28"/>
          <w:szCs w:val="28"/>
        </w:rPr>
      </w:pPr>
      <w:r>
        <w:rPr>
          <w:sz w:val="28"/>
          <w:szCs w:val="28"/>
        </w:rPr>
        <w:t xml:space="preserve">                           </w:t>
      </w:r>
      <w:r w:rsidR="007A6E5A">
        <w:rPr>
          <w:sz w:val="28"/>
          <w:szCs w:val="28"/>
        </w:rPr>
        <w:t xml:space="preserve">Bảng </w:t>
      </w:r>
      <w:r w:rsidR="00A943BA">
        <w:rPr>
          <w:sz w:val="28"/>
          <w:szCs w:val="28"/>
        </w:rPr>
        <w:t>2.</w:t>
      </w:r>
      <w:r>
        <w:rPr>
          <w:sz w:val="28"/>
          <w:szCs w:val="28"/>
        </w:rPr>
        <w:t>5 Bảng doanh thu</w:t>
      </w:r>
    </w:p>
    <w:p w14:paraId="777EE53D" w14:textId="3B1E7824" w:rsidR="000260ED" w:rsidRDefault="000260ED" w:rsidP="000260ED">
      <w:pPr>
        <w:rPr>
          <w:sz w:val="28"/>
          <w:szCs w:val="28"/>
        </w:rPr>
      </w:pPr>
    </w:p>
    <w:tbl>
      <w:tblPr>
        <w:tblStyle w:val="TableGrid"/>
        <w:tblpPr w:leftFromText="180" w:rightFromText="180" w:vertAnchor="page" w:horzAnchor="margin" w:tblpXSpec="center" w:tblpY="2431"/>
        <w:tblW w:w="8812" w:type="dxa"/>
        <w:tblLook w:val="04A0" w:firstRow="1" w:lastRow="0" w:firstColumn="1" w:lastColumn="0" w:noHBand="0" w:noVBand="1"/>
      </w:tblPr>
      <w:tblGrid>
        <w:gridCol w:w="1963"/>
        <w:gridCol w:w="1651"/>
        <w:gridCol w:w="1773"/>
        <w:gridCol w:w="1652"/>
        <w:gridCol w:w="1773"/>
      </w:tblGrid>
      <w:tr w:rsidR="000260ED" w14:paraId="54320BC1" w14:textId="77777777" w:rsidTr="000260ED">
        <w:tc>
          <w:tcPr>
            <w:tcW w:w="1963" w:type="dxa"/>
          </w:tcPr>
          <w:p w14:paraId="0D1A9AF7" w14:textId="77777777" w:rsidR="000260ED" w:rsidRPr="00F07DA5" w:rsidRDefault="000260ED" w:rsidP="00A943BA">
            <w:pPr>
              <w:pStyle w:val="Heading2"/>
              <w:outlineLvl w:val="1"/>
            </w:pPr>
            <w:bookmarkStart w:id="964" w:name="_Toc76039856"/>
            <w:bookmarkStart w:id="965" w:name="_Toc76040283"/>
            <w:bookmarkStart w:id="966" w:name="_Toc76040884"/>
            <w:bookmarkStart w:id="967" w:name="_Toc76043378"/>
            <w:bookmarkStart w:id="968" w:name="_Toc76043449"/>
            <w:bookmarkStart w:id="969" w:name="_Toc76043500"/>
            <w:bookmarkStart w:id="970" w:name="_Toc76043551"/>
            <w:bookmarkStart w:id="971" w:name="_Toc76045528"/>
            <w:bookmarkStart w:id="972" w:name="_Toc76046038"/>
            <w:bookmarkStart w:id="973" w:name="_Toc76046371"/>
            <w:bookmarkStart w:id="974" w:name="_Toc76065464"/>
            <w:bookmarkStart w:id="975" w:name="_Toc76066332"/>
            <w:r w:rsidRPr="00F07DA5">
              <w:lastRenderedPageBreak/>
              <w:t>Thuộc tính</w:t>
            </w:r>
            <w:bookmarkEnd w:id="964"/>
            <w:bookmarkEnd w:id="965"/>
            <w:bookmarkEnd w:id="966"/>
            <w:bookmarkEnd w:id="967"/>
            <w:bookmarkEnd w:id="968"/>
            <w:bookmarkEnd w:id="969"/>
            <w:bookmarkEnd w:id="970"/>
            <w:bookmarkEnd w:id="971"/>
            <w:bookmarkEnd w:id="972"/>
            <w:bookmarkEnd w:id="973"/>
            <w:bookmarkEnd w:id="974"/>
            <w:bookmarkEnd w:id="975"/>
          </w:p>
        </w:tc>
        <w:tc>
          <w:tcPr>
            <w:tcW w:w="1651" w:type="dxa"/>
          </w:tcPr>
          <w:p w14:paraId="50B7B6C4" w14:textId="77777777" w:rsidR="000260ED" w:rsidRPr="00F07DA5" w:rsidRDefault="000260ED" w:rsidP="00A943BA">
            <w:pPr>
              <w:pStyle w:val="Heading2"/>
              <w:outlineLvl w:val="1"/>
            </w:pPr>
            <w:bookmarkStart w:id="976" w:name="_Toc76039857"/>
            <w:bookmarkStart w:id="977" w:name="_Toc76040284"/>
            <w:bookmarkStart w:id="978" w:name="_Toc76040885"/>
            <w:bookmarkStart w:id="979" w:name="_Toc76043379"/>
            <w:bookmarkStart w:id="980" w:name="_Toc76043450"/>
            <w:bookmarkStart w:id="981" w:name="_Toc76043501"/>
            <w:bookmarkStart w:id="982" w:name="_Toc76043552"/>
            <w:bookmarkStart w:id="983" w:name="_Toc76045529"/>
            <w:bookmarkStart w:id="984" w:name="_Toc76046039"/>
            <w:bookmarkStart w:id="985" w:name="_Toc76046372"/>
            <w:bookmarkStart w:id="986" w:name="_Toc76065465"/>
            <w:bookmarkStart w:id="987" w:name="_Toc76066333"/>
            <w:r w:rsidRPr="00F07DA5">
              <w:t>Kiểu Dữ liệu</w:t>
            </w:r>
            <w:bookmarkEnd w:id="976"/>
            <w:bookmarkEnd w:id="977"/>
            <w:bookmarkEnd w:id="978"/>
            <w:bookmarkEnd w:id="979"/>
            <w:bookmarkEnd w:id="980"/>
            <w:bookmarkEnd w:id="981"/>
            <w:bookmarkEnd w:id="982"/>
            <w:bookmarkEnd w:id="983"/>
            <w:bookmarkEnd w:id="984"/>
            <w:bookmarkEnd w:id="985"/>
            <w:bookmarkEnd w:id="986"/>
            <w:bookmarkEnd w:id="987"/>
          </w:p>
        </w:tc>
        <w:tc>
          <w:tcPr>
            <w:tcW w:w="1773" w:type="dxa"/>
          </w:tcPr>
          <w:p w14:paraId="32EB7085" w14:textId="77777777" w:rsidR="000260ED" w:rsidRPr="00F07DA5" w:rsidRDefault="000260ED" w:rsidP="00A943BA">
            <w:pPr>
              <w:pStyle w:val="Heading2"/>
              <w:outlineLvl w:val="1"/>
            </w:pPr>
            <w:bookmarkStart w:id="988" w:name="_Toc76039858"/>
            <w:bookmarkStart w:id="989" w:name="_Toc76040285"/>
            <w:bookmarkStart w:id="990" w:name="_Toc76040886"/>
            <w:bookmarkStart w:id="991" w:name="_Toc76043380"/>
            <w:bookmarkStart w:id="992" w:name="_Toc76043451"/>
            <w:bookmarkStart w:id="993" w:name="_Toc76043502"/>
            <w:bookmarkStart w:id="994" w:name="_Toc76043553"/>
            <w:bookmarkStart w:id="995" w:name="_Toc76045530"/>
            <w:bookmarkStart w:id="996" w:name="_Toc76046040"/>
            <w:bookmarkStart w:id="997" w:name="_Toc76046373"/>
            <w:bookmarkStart w:id="998" w:name="_Toc76065466"/>
            <w:bookmarkStart w:id="999" w:name="_Toc76066334"/>
            <w:r w:rsidRPr="00F07DA5">
              <w:t>Kích thước</w:t>
            </w:r>
            <w:bookmarkEnd w:id="988"/>
            <w:bookmarkEnd w:id="989"/>
            <w:bookmarkEnd w:id="990"/>
            <w:bookmarkEnd w:id="991"/>
            <w:bookmarkEnd w:id="992"/>
            <w:bookmarkEnd w:id="993"/>
            <w:bookmarkEnd w:id="994"/>
            <w:bookmarkEnd w:id="995"/>
            <w:bookmarkEnd w:id="996"/>
            <w:bookmarkEnd w:id="997"/>
            <w:bookmarkEnd w:id="998"/>
            <w:bookmarkEnd w:id="999"/>
          </w:p>
        </w:tc>
        <w:tc>
          <w:tcPr>
            <w:tcW w:w="1652" w:type="dxa"/>
          </w:tcPr>
          <w:p w14:paraId="0D4866B3" w14:textId="77777777" w:rsidR="000260ED" w:rsidRPr="00F07DA5" w:rsidRDefault="000260ED" w:rsidP="00A943BA">
            <w:pPr>
              <w:pStyle w:val="Heading2"/>
              <w:outlineLvl w:val="1"/>
            </w:pPr>
            <w:bookmarkStart w:id="1000" w:name="_Toc76039859"/>
            <w:bookmarkStart w:id="1001" w:name="_Toc76040286"/>
            <w:bookmarkStart w:id="1002" w:name="_Toc76040887"/>
            <w:bookmarkStart w:id="1003" w:name="_Toc76043381"/>
            <w:bookmarkStart w:id="1004" w:name="_Toc76043452"/>
            <w:bookmarkStart w:id="1005" w:name="_Toc76043503"/>
            <w:bookmarkStart w:id="1006" w:name="_Toc76043554"/>
            <w:bookmarkStart w:id="1007" w:name="_Toc76045531"/>
            <w:bookmarkStart w:id="1008" w:name="_Toc76046041"/>
            <w:bookmarkStart w:id="1009" w:name="_Toc76046374"/>
            <w:bookmarkStart w:id="1010" w:name="_Toc76065467"/>
            <w:bookmarkStart w:id="1011" w:name="_Toc76066335"/>
            <w:r w:rsidRPr="00F07DA5">
              <w:t>Ràng buộc</w:t>
            </w:r>
            <w:bookmarkEnd w:id="1000"/>
            <w:bookmarkEnd w:id="1001"/>
            <w:bookmarkEnd w:id="1002"/>
            <w:bookmarkEnd w:id="1003"/>
            <w:bookmarkEnd w:id="1004"/>
            <w:bookmarkEnd w:id="1005"/>
            <w:bookmarkEnd w:id="1006"/>
            <w:bookmarkEnd w:id="1007"/>
            <w:bookmarkEnd w:id="1008"/>
            <w:bookmarkEnd w:id="1009"/>
            <w:bookmarkEnd w:id="1010"/>
            <w:bookmarkEnd w:id="1011"/>
          </w:p>
        </w:tc>
        <w:tc>
          <w:tcPr>
            <w:tcW w:w="1773" w:type="dxa"/>
          </w:tcPr>
          <w:p w14:paraId="2D98A656" w14:textId="77777777" w:rsidR="000260ED" w:rsidRPr="00F07DA5" w:rsidRDefault="000260ED" w:rsidP="00A943BA">
            <w:pPr>
              <w:pStyle w:val="Heading2"/>
              <w:outlineLvl w:val="1"/>
            </w:pPr>
            <w:bookmarkStart w:id="1012" w:name="_Toc76039860"/>
            <w:bookmarkStart w:id="1013" w:name="_Toc76040287"/>
            <w:bookmarkStart w:id="1014" w:name="_Toc76040888"/>
            <w:bookmarkStart w:id="1015" w:name="_Toc76043382"/>
            <w:bookmarkStart w:id="1016" w:name="_Toc76043453"/>
            <w:bookmarkStart w:id="1017" w:name="_Toc76043504"/>
            <w:bookmarkStart w:id="1018" w:name="_Toc76043555"/>
            <w:bookmarkStart w:id="1019" w:name="_Toc76045532"/>
            <w:bookmarkStart w:id="1020" w:name="_Toc76046042"/>
            <w:bookmarkStart w:id="1021" w:name="_Toc76046375"/>
            <w:bookmarkStart w:id="1022" w:name="_Toc76065468"/>
            <w:bookmarkStart w:id="1023" w:name="_Toc76066336"/>
            <w:r w:rsidRPr="00F07DA5">
              <w:t>Chú thích</w:t>
            </w:r>
            <w:bookmarkEnd w:id="1012"/>
            <w:bookmarkEnd w:id="1013"/>
            <w:bookmarkEnd w:id="1014"/>
            <w:bookmarkEnd w:id="1015"/>
            <w:bookmarkEnd w:id="1016"/>
            <w:bookmarkEnd w:id="1017"/>
            <w:bookmarkEnd w:id="1018"/>
            <w:bookmarkEnd w:id="1019"/>
            <w:bookmarkEnd w:id="1020"/>
            <w:bookmarkEnd w:id="1021"/>
            <w:bookmarkEnd w:id="1022"/>
            <w:bookmarkEnd w:id="1023"/>
          </w:p>
        </w:tc>
      </w:tr>
      <w:tr w:rsidR="000260ED" w:rsidRPr="000260ED" w14:paraId="4DA15894" w14:textId="77777777" w:rsidTr="000260ED">
        <w:tc>
          <w:tcPr>
            <w:tcW w:w="1963" w:type="dxa"/>
          </w:tcPr>
          <w:p w14:paraId="1EF9D524" w14:textId="77777777" w:rsidR="000260ED" w:rsidRPr="00475C1F" w:rsidRDefault="000260ED" w:rsidP="00A943BA">
            <w:pPr>
              <w:pStyle w:val="Heading2"/>
              <w:outlineLvl w:val="1"/>
              <w:rPr>
                <w:b w:val="0"/>
              </w:rPr>
            </w:pPr>
            <w:bookmarkStart w:id="1024" w:name="_Toc76039861"/>
            <w:bookmarkStart w:id="1025" w:name="_Toc76040288"/>
            <w:bookmarkStart w:id="1026" w:name="_Toc76040889"/>
            <w:bookmarkStart w:id="1027" w:name="_Toc76043383"/>
            <w:bookmarkStart w:id="1028" w:name="_Toc76043454"/>
            <w:bookmarkStart w:id="1029" w:name="_Toc76043505"/>
            <w:bookmarkStart w:id="1030" w:name="_Toc76043556"/>
            <w:bookmarkStart w:id="1031" w:name="_Toc76045533"/>
            <w:bookmarkStart w:id="1032" w:name="_Toc76046043"/>
            <w:bookmarkStart w:id="1033" w:name="_Toc76046376"/>
            <w:bookmarkStart w:id="1034" w:name="_Toc76065469"/>
            <w:bookmarkStart w:id="1035" w:name="_Toc76066337"/>
            <w:r w:rsidRPr="00475C1F">
              <w:rPr>
                <w:b w:val="0"/>
              </w:rPr>
              <w:t>MaMay</w:t>
            </w:r>
            <w:bookmarkEnd w:id="1024"/>
            <w:bookmarkEnd w:id="1025"/>
            <w:bookmarkEnd w:id="1026"/>
            <w:bookmarkEnd w:id="1027"/>
            <w:bookmarkEnd w:id="1028"/>
            <w:bookmarkEnd w:id="1029"/>
            <w:bookmarkEnd w:id="1030"/>
            <w:bookmarkEnd w:id="1031"/>
            <w:bookmarkEnd w:id="1032"/>
            <w:bookmarkEnd w:id="1033"/>
            <w:bookmarkEnd w:id="1034"/>
            <w:bookmarkEnd w:id="1035"/>
          </w:p>
        </w:tc>
        <w:tc>
          <w:tcPr>
            <w:tcW w:w="1651" w:type="dxa"/>
          </w:tcPr>
          <w:p w14:paraId="71727A60" w14:textId="77777777" w:rsidR="000260ED" w:rsidRPr="00475C1F" w:rsidRDefault="000260ED" w:rsidP="00A943BA">
            <w:pPr>
              <w:pStyle w:val="Heading2"/>
              <w:outlineLvl w:val="1"/>
              <w:rPr>
                <w:b w:val="0"/>
              </w:rPr>
            </w:pPr>
            <w:bookmarkStart w:id="1036" w:name="_Toc76039862"/>
            <w:bookmarkStart w:id="1037" w:name="_Toc76040289"/>
            <w:bookmarkStart w:id="1038" w:name="_Toc76040890"/>
            <w:bookmarkStart w:id="1039" w:name="_Toc76043384"/>
            <w:bookmarkStart w:id="1040" w:name="_Toc76043455"/>
            <w:bookmarkStart w:id="1041" w:name="_Toc76043506"/>
            <w:bookmarkStart w:id="1042" w:name="_Toc76043557"/>
            <w:bookmarkStart w:id="1043" w:name="_Toc76045534"/>
            <w:bookmarkStart w:id="1044" w:name="_Toc76046044"/>
            <w:bookmarkStart w:id="1045" w:name="_Toc76046377"/>
            <w:bookmarkStart w:id="1046" w:name="_Toc76065470"/>
            <w:bookmarkStart w:id="1047" w:name="_Toc76066338"/>
            <w:r w:rsidRPr="00475C1F">
              <w:rPr>
                <w:b w:val="0"/>
              </w:rPr>
              <w:t>Nvarchar</w:t>
            </w:r>
            <w:bookmarkEnd w:id="1036"/>
            <w:bookmarkEnd w:id="1037"/>
            <w:bookmarkEnd w:id="1038"/>
            <w:bookmarkEnd w:id="1039"/>
            <w:bookmarkEnd w:id="1040"/>
            <w:bookmarkEnd w:id="1041"/>
            <w:bookmarkEnd w:id="1042"/>
            <w:bookmarkEnd w:id="1043"/>
            <w:bookmarkEnd w:id="1044"/>
            <w:bookmarkEnd w:id="1045"/>
            <w:bookmarkEnd w:id="1046"/>
            <w:bookmarkEnd w:id="1047"/>
          </w:p>
        </w:tc>
        <w:tc>
          <w:tcPr>
            <w:tcW w:w="1773" w:type="dxa"/>
          </w:tcPr>
          <w:p w14:paraId="4FCDACD6" w14:textId="77777777" w:rsidR="000260ED" w:rsidRPr="00475C1F" w:rsidRDefault="000260ED" w:rsidP="00A943BA">
            <w:pPr>
              <w:pStyle w:val="Heading2"/>
              <w:outlineLvl w:val="1"/>
              <w:rPr>
                <w:b w:val="0"/>
              </w:rPr>
            </w:pPr>
            <w:bookmarkStart w:id="1048" w:name="_Toc76039863"/>
            <w:bookmarkStart w:id="1049" w:name="_Toc76040290"/>
            <w:bookmarkStart w:id="1050" w:name="_Toc76040891"/>
            <w:bookmarkStart w:id="1051" w:name="_Toc76043385"/>
            <w:bookmarkStart w:id="1052" w:name="_Toc76043456"/>
            <w:bookmarkStart w:id="1053" w:name="_Toc76043507"/>
            <w:bookmarkStart w:id="1054" w:name="_Toc76043558"/>
            <w:bookmarkStart w:id="1055" w:name="_Toc76045535"/>
            <w:bookmarkStart w:id="1056" w:name="_Toc76046045"/>
            <w:bookmarkStart w:id="1057" w:name="_Toc76046378"/>
            <w:bookmarkStart w:id="1058" w:name="_Toc76065471"/>
            <w:bookmarkStart w:id="1059" w:name="_Toc76066339"/>
            <w:r w:rsidRPr="00475C1F">
              <w:rPr>
                <w:b w:val="0"/>
              </w:rPr>
              <w:t>100</w:t>
            </w:r>
            <w:bookmarkEnd w:id="1048"/>
            <w:bookmarkEnd w:id="1049"/>
            <w:bookmarkEnd w:id="1050"/>
            <w:bookmarkEnd w:id="1051"/>
            <w:bookmarkEnd w:id="1052"/>
            <w:bookmarkEnd w:id="1053"/>
            <w:bookmarkEnd w:id="1054"/>
            <w:bookmarkEnd w:id="1055"/>
            <w:bookmarkEnd w:id="1056"/>
            <w:bookmarkEnd w:id="1057"/>
            <w:bookmarkEnd w:id="1058"/>
            <w:bookmarkEnd w:id="1059"/>
          </w:p>
        </w:tc>
        <w:tc>
          <w:tcPr>
            <w:tcW w:w="1652" w:type="dxa"/>
          </w:tcPr>
          <w:p w14:paraId="206C603E" w14:textId="77777777" w:rsidR="000260ED" w:rsidRPr="00475C1F" w:rsidRDefault="000260ED" w:rsidP="00A943BA">
            <w:pPr>
              <w:pStyle w:val="Heading2"/>
              <w:outlineLvl w:val="1"/>
              <w:rPr>
                <w:b w:val="0"/>
              </w:rPr>
            </w:pPr>
            <w:bookmarkStart w:id="1060" w:name="_Toc76039864"/>
            <w:bookmarkStart w:id="1061" w:name="_Toc76040291"/>
            <w:bookmarkStart w:id="1062" w:name="_Toc76040892"/>
            <w:bookmarkStart w:id="1063" w:name="_Toc76043386"/>
            <w:bookmarkStart w:id="1064" w:name="_Toc76043457"/>
            <w:bookmarkStart w:id="1065" w:name="_Toc76043508"/>
            <w:bookmarkStart w:id="1066" w:name="_Toc76043559"/>
            <w:bookmarkStart w:id="1067" w:name="_Toc76045536"/>
            <w:bookmarkStart w:id="1068" w:name="_Toc76046046"/>
            <w:bookmarkStart w:id="1069" w:name="_Toc76046379"/>
            <w:bookmarkStart w:id="1070" w:name="_Toc76065472"/>
            <w:bookmarkStart w:id="1071" w:name="_Toc76066340"/>
            <w:r w:rsidRPr="00475C1F">
              <w:rPr>
                <w:b w:val="0"/>
              </w:rPr>
              <w:t>Not null</w:t>
            </w:r>
            <w:bookmarkEnd w:id="1060"/>
            <w:bookmarkEnd w:id="1061"/>
            <w:bookmarkEnd w:id="1062"/>
            <w:bookmarkEnd w:id="1063"/>
            <w:bookmarkEnd w:id="1064"/>
            <w:bookmarkEnd w:id="1065"/>
            <w:bookmarkEnd w:id="1066"/>
            <w:bookmarkEnd w:id="1067"/>
            <w:bookmarkEnd w:id="1068"/>
            <w:bookmarkEnd w:id="1069"/>
            <w:bookmarkEnd w:id="1070"/>
            <w:bookmarkEnd w:id="1071"/>
          </w:p>
        </w:tc>
        <w:tc>
          <w:tcPr>
            <w:tcW w:w="1773" w:type="dxa"/>
          </w:tcPr>
          <w:p w14:paraId="78B4DD79" w14:textId="77777777" w:rsidR="000260ED" w:rsidRPr="00475C1F" w:rsidRDefault="000260ED" w:rsidP="00A943BA">
            <w:pPr>
              <w:pStyle w:val="Heading2"/>
              <w:outlineLvl w:val="1"/>
              <w:rPr>
                <w:b w:val="0"/>
              </w:rPr>
            </w:pPr>
            <w:bookmarkStart w:id="1072" w:name="_Toc76039865"/>
            <w:bookmarkStart w:id="1073" w:name="_Toc76040292"/>
            <w:bookmarkStart w:id="1074" w:name="_Toc76040893"/>
            <w:bookmarkStart w:id="1075" w:name="_Toc76043387"/>
            <w:bookmarkStart w:id="1076" w:name="_Toc76043458"/>
            <w:bookmarkStart w:id="1077" w:name="_Toc76043509"/>
            <w:bookmarkStart w:id="1078" w:name="_Toc76043560"/>
            <w:bookmarkStart w:id="1079" w:name="_Toc76045537"/>
            <w:bookmarkStart w:id="1080" w:name="_Toc76046047"/>
            <w:bookmarkStart w:id="1081" w:name="_Toc76046380"/>
            <w:bookmarkStart w:id="1082" w:name="_Toc76065473"/>
            <w:bookmarkStart w:id="1083" w:name="_Toc76066341"/>
            <w:r w:rsidRPr="00475C1F">
              <w:rPr>
                <w:b w:val="0"/>
              </w:rPr>
              <w:t>Mã máy</w:t>
            </w:r>
            <w:bookmarkEnd w:id="1072"/>
            <w:bookmarkEnd w:id="1073"/>
            <w:bookmarkEnd w:id="1074"/>
            <w:bookmarkEnd w:id="1075"/>
            <w:bookmarkEnd w:id="1076"/>
            <w:bookmarkEnd w:id="1077"/>
            <w:bookmarkEnd w:id="1078"/>
            <w:bookmarkEnd w:id="1079"/>
            <w:bookmarkEnd w:id="1080"/>
            <w:bookmarkEnd w:id="1081"/>
            <w:bookmarkEnd w:id="1082"/>
            <w:bookmarkEnd w:id="1083"/>
          </w:p>
        </w:tc>
      </w:tr>
      <w:tr w:rsidR="000260ED" w:rsidRPr="000260ED" w14:paraId="4C40EBDA" w14:textId="77777777" w:rsidTr="000260ED">
        <w:trPr>
          <w:trHeight w:val="705"/>
        </w:trPr>
        <w:tc>
          <w:tcPr>
            <w:tcW w:w="1963" w:type="dxa"/>
          </w:tcPr>
          <w:p w14:paraId="41CFF5B7" w14:textId="77777777" w:rsidR="000260ED" w:rsidRPr="00475C1F" w:rsidRDefault="000260ED" w:rsidP="00A943BA">
            <w:pPr>
              <w:pStyle w:val="Heading2"/>
              <w:outlineLvl w:val="1"/>
              <w:rPr>
                <w:b w:val="0"/>
              </w:rPr>
            </w:pPr>
            <w:bookmarkStart w:id="1084" w:name="_Toc76039866"/>
            <w:bookmarkStart w:id="1085" w:name="_Toc76040293"/>
            <w:bookmarkStart w:id="1086" w:name="_Toc76040894"/>
            <w:bookmarkStart w:id="1087" w:name="_Toc76043388"/>
            <w:bookmarkStart w:id="1088" w:name="_Toc76043459"/>
            <w:bookmarkStart w:id="1089" w:name="_Toc76043510"/>
            <w:bookmarkStart w:id="1090" w:name="_Toc76043561"/>
            <w:bookmarkStart w:id="1091" w:name="_Toc76045538"/>
            <w:bookmarkStart w:id="1092" w:name="_Toc76046048"/>
            <w:bookmarkStart w:id="1093" w:name="_Toc76046381"/>
            <w:bookmarkStart w:id="1094" w:name="_Toc76065474"/>
            <w:bookmarkStart w:id="1095" w:name="_Toc76066342"/>
            <w:r w:rsidRPr="00475C1F">
              <w:rPr>
                <w:b w:val="0"/>
              </w:rPr>
              <w:t>MaDichVu</w:t>
            </w:r>
            <w:bookmarkEnd w:id="1084"/>
            <w:bookmarkEnd w:id="1085"/>
            <w:bookmarkEnd w:id="1086"/>
            <w:bookmarkEnd w:id="1087"/>
            <w:bookmarkEnd w:id="1088"/>
            <w:bookmarkEnd w:id="1089"/>
            <w:bookmarkEnd w:id="1090"/>
            <w:bookmarkEnd w:id="1091"/>
            <w:bookmarkEnd w:id="1092"/>
            <w:bookmarkEnd w:id="1093"/>
            <w:bookmarkEnd w:id="1094"/>
            <w:bookmarkEnd w:id="1095"/>
          </w:p>
        </w:tc>
        <w:tc>
          <w:tcPr>
            <w:tcW w:w="1651" w:type="dxa"/>
          </w:tcPr>
          <w:p w14:paraId="6212400D" w14:textId="77777777" w:rsidR="000260ED" w:rsidRPr="00475C1F" w:rsidRDefault="000260ED" w:rsidP="00A943BA">
            <w:pPr>
              <w:pStyle w:val="Heading2"/>
              <w:outlineLvl w:val="1"/>
              <w:rPr>
                <w:b w:val="0"/>
              </w:rPr>
            </w:pPr>
            <w:bookmarkStart w:id="1096" w:name="_Toc76039867"/>
            <w:bookmarkStart w:id="1097" w:name="_Toc76040294"/>
            <w:bookmarkStart w:id="1098" w:name="_Toc76040895"/>
            <w:bookmarkStart w:id="1099" w:name="_Toc76043389"/>
            <w:bookmarkStart w:id="1100" w:name="_Toc76043460"/>
            <w:bookmarkStart w:id="1101" w:name="_Toc76043511"/>
            <w:bookmarkStart w:id="1102" w:name="_Toc76043562"/>
            <w:bookmarkStart w:id="1103" w:name="_Toc76045539"/>
            <w:bookmarkStart w:id="1104" w:name="_Toc76046049"/>
            <w:bookmarkStart w:id="1105" w:name="_Toc76046382"/>
            <w:bookmarkStart w:id="1106" w:name="_Toc76065475"/>
            <w:bookmarkStart w:id="1107" w:name="_Toc76066343"/>
            <w:r w:rsidRPr="00475C1F">
              <w:rPr>
                <w:b w:val="0"/>
              </w:rPr>
              <w:t>Nvarchar</w:t>
            </w:r>
            <w:bookmarkEnd w:id="1096"/>
            <w:bookmarkEnd w:id="1097"/>
            <w:bookmarkEnd w:id="1098"/>
            <w:bookmarkEnd w:id="1099"/>
            <w:bookmarkEnd w:id="1100"/>
            <w:bookmarkEnd w:id="1101"/>
            <w:bookmarkEnd w:id="1102"/>
            <w:bookmarkEnd w:id="1103"/>
            <w:bookmarkEnd w:id="1104"/>
            <w:bookmarkEnd w:id="1105"/>
            <w:bookmarkEnd w:id="1106"/>
            <w:bookmarkEnd w:id="1107"/>
          </w:p>
        </w:tc>
        <w:tc>
          <w:tcPr>
            <w:tcW w:w="1773" w:type="dxa"/>
          </w:tcPr>
          <w:p w14:paraId="71301301" w14:textId="77777777" w:rsidR="000260ED" w:rsidRPr="00475C1F" w:rsidRDefault="000260ED" w:rsidP="00A943BA">
            <w:pPr>
              <w:pStyle w:val="Heading2"/>
              <w:outlineLvl w:val="1"/>
              <w:rPr>
                <w:b w:val="0"/>
              </w:rPr>
            </w:pPr>
            <w:bookmarkStart w:id="1108" w:name="_Toc76039868"/>
            <w:bookmarkStart w:id="1109" w:name="_Toc76040295"/>
            <w:bookmarkStart w:id="1110" w:name="_Toc76040896"/>
            <w:bookmarkStart w:id="1111" w:name="_Toc76043390"/>
            <w:bookmarkStart w:id="1112" w:name="_Toc76043461"/>
            <w:bookmarkStart w:id="1113" w:name="_Toc76043512"/>
            <w:bookmarkStart w:id="1114" w:name="_Toc76043563"/>
            <w:bookmarkStart w:id="1115" w:name="_Toc76045540"/>
            <w:bookmarkStart w:id="1116" w:name="_Toc76046050"/>
            <w:bookmarkStart w:id="1117" w:name="_Toc76046383"/>
            <w:bookmarkStart w:id="1118" w:name="_Toc76065476"/>
            <w:bookmarkStart w:id="1119" w:name="_Toc76066344"/>
            <w:r w:rsidRPr="00475C1F">
              <w:rPr>
                <w:b w:val="0"/>
              </w:rPr>
              <w:t>100</w:t>
            </w:r>
            <w:bookmarkEnd w:id="1108"/>
            <w:bookmarkEnd w:id="1109"/>
            <w:bookmarkEnd w:id="1110"/>
            <w:bookmarkEnd w:id="1111"/>
            <w:bookmarkEnd w:id="1112"/>
            <w:bookmarkEnd w:id="1113"/>
            <w:bookmarkEnd w:id="1114"/>
            <w:bookmarkEnd w:id="1115"/>
            <w:bookmarkEnd w:id="1116"/>
            <w:bookmarkEnd w:id="1117"/>
            <w:bookmarkEnd w:id="1118"/>
            <w:bookmarkEnd w:id="1119"/>
          </w:p>
        </w:tc>
        <w:tc>
          <w:tcPr>
            <w:tcW w:w="1652" w:type="dxa"/>
          </w:tcPr>
          <w:p w14:paraId="5C55F6DC" w14:textId="5E73C2C0" w:rsidR="000260ED" w:rsidRPr="00475C1F" w:rsidRDefault="00DE1A2E" w:rsidP="00A943BA">
            <w:pPr>
              <w:pStyle w:val="Heading2"/>
              <w:outlineLvl w:val="1"/>
              <w:rPr>
                <w:b w:val="0"/>
              </w:rPr>
            </w:pPr>
            <w:bookmarkStart w:id="1120" w:name="_Toc76039869"/>
            <w:bookmarkStart w:id="1121" w:name="_Toc76040296"/>
            <w:bookmarkStart w:id="1122" w:name="_Toc76040897"/>
            <w:bookmarkStart w:id="1123" w:name="_Toc76043391"/>
            <w:bookmarkStart w:id="1124" w:name="_Toc76043462"/>
            <w:bookmarkStart w:id="1125" w:name="_Toc76043513"/>
            <w:bookmarkStart w:id="1126" w:name="_Toc76043564"/>
            <w:bookmarkStart w:id="1127" w:name="_Toc76045541"/>
            <w:bookmarkStart w:id="1128" w:name="_Toc76046051"/>
            <w:bookmarkStart w:id="1129" w:name="_Toc76046384"/>
            <w:bookmarkStart w:id="1130" w:name="_Toc76065477"/>
            <w:bookmarkStart w:id="1131" w:name="_Toc76066345"/>
            <w:r w:rsidRPr="00475C1F">
              <w:rPr>
                <w:b w:val="0"/>
              </w:rPr>
              <w:t xml:space="preserve">Primary </w:t>
            </w:r>
            <w:r w:rsidR="000260ED" w:rsidRPr="00475C1F">
              <w:rPr>
                <w:b w:val="0"/>
              </w:rPr>
              <w:t>key</w:t>
            </w:r>
            <w:bookmarkEnd w:id="1120"/>
            <w:bookmarkEnd w:id="1121"/>
            <w:bookmarkEnd w:id="1122"/>
            <w:bookmarkEnd w:id="1123"/>
            <w:bookmarkEnd w:id="1124"/>
            <w:bookmarkEnd w:id="1125"/>
            <w:bookmarkEnd w:id="1126"/>
            <w:bookmarkEnd w:id="1127"/>
            <w:bookmarkEnd w:id="1128"/>
            <w:bookmarkEnd w:id="1129"/>
            <w:bookmarkEnd w:id="1130"/>
            <w:bookmarkEnd w:id="1131"/>
          </w:p>
        </w:tc>
        <w:tc>
          <w:tcPr>
            <w:tcW w:w="1773" w:type="dxa"/>
          </w:tcPr>
          <w:p w14:paraId="68EC4C88" w14:textId="77777777" w:rsidR="000260ED" w:rsidRPr="00475C1F" w:rsidRDefault="000260ED" w:rsidP="00A943BA">
            <w:pPr>
              <w:pStyle w:val="Heading2"/>
              <w:outlineLvl w:val="1"/>
              <w:rPr>
                <w:b w:val="0"/>
              </w:rPr>
            </w:pPr>
            <w:bookmarkStart w:id="1132" w:name="_Toc76039870"/>
            <w:bookmarkStart w:id="1133" w:name="_Toc76040297"/>
            <w:bookmarkStart w:id="1134" w:name="_Toc76040898"/>
            <w:bookmarkStart w:id="1135" w:name="_Toc76043392"/>
            <w:bookmarkStart w:id="1136" w:name="_Toc76043463"/>
            <w:bookmarkStart w:id="1137" w:name="_Toc76043514"/>
            <w:bookmarkStart w:id="1138" w:name="_Toc76043565"/>
            <w:bookmarkStart w:id="1139" w:name="_Toc76045542"/>
            <w:bookmarkStart w:id="1140" w:name="_Toc76046052"/>
            <w:bookmarkStart w:id="1141" w:name="_Toc76046385"/>
            <w:bookmarkStart w:id="1142" w:name="_Toc76065478"/>
            <w:bookmarkStart w:id="1143" w:name="_Toc76066346"/>
            <w:r w:rsidRPr="00475C1F">
              <w:rPr>
                <w:b w:val="0"/>
              </w:rPr>
              <w:t>Mã dịch vụ</w:t>
            </w:r>
            <w:bookmarkEnd w:id="1132"/>
            <w:bookmarkEnd w:id="1133"/>
            <w:bookmarkEnd w:id="1134"/>
            <w:bookmarkEnd w:id="1135"/>
            <w:bookmarkEnd w:id="1136"/>
            <w:bookmarkEnd w:id="1137"/>
            <w:bookmarkEnd w:id="1138"/>
            <w:bookmarkEnd w:id="1139"/>
            <w:bookmarkEnd w:id="1140"/>
            <w:bookmarkEnd w:id="1141"/>
            <w:bookmarkEnd w:id="1142"/>
            <w:bookmarkEnd w:id="1143"/>
          </w:p>
        </w:tc>
      </w:tr>
      <w:tr w:rsidR="000260ED" w:rsidRPr="000260ED" w14:paraId="0C10A7E1" w14:textId="77777777" w:rsidTr="000260ED">
        <w:tc>
          <w:tcPr>
            <w:tcW w:w="1963" w:type="dxa"/>
          </w:tcPr>
          <w:p w14:paraId="71A4D9FE" w14:textId="77777777" w:rsidR="000260ED" w:rsidRPr="00475C1F" w:rsidRDefault="000260ED" w:rsidP="00A943BA">
            <w:pPr>
              <w:pStyle w:val="Heading2"/>
              <w:outlineLvl w:val="1"/>
              <w:rPr>
                <w:b w:val="0"/>
              </w:rPr>
            </w:pPr>
            <w:bookmarkStart w:id="1144" w:name="_Toc76039871"/>
            <w:bookmarkStart w:id="1145" w:name="_Toc76040298"/>
            <w:bookmarkStart w:id="1146" w:name="_Toc76040899"/>
            <w:bookmarkStart w:id="1147" w:name="_Toc76043393"/>
            <w:bookmarkStart w:id="1148" w:name="_Toc76043464"/>
            <w:bookmarkStart w:id="1149" w:name="_Toc76043515"/>
            <w:bookmarkStart w:id="1150" w:name="_Toc76043566"/>
            <w:bookmarkStart w:id="1151" w:name="_Toc76045543"/>
            <w:bookmarkStart w:id="1152" w:name="_Toc76046053"/>
            <w:bookmarkStart w:id="1153" w:name="_Toc76046386"/>
            <w:bookmarkStart w:id="1154" w:name="_Toc76065479"/>
            <w:bookmarkStart w:id="1155" w:name="_Toc76066347"/>
            <w:r w:rsidRPr="00475C1F">
              <w:rPr>
                <w:b w:val="0"/>
              </w:rPr>
              <w:t>LoaiDichVu</w:t>
            </w:r>
            <w:bookmarkEnd w:id="1144"/>
            <w:bookmarkEnd w:id="1145"/>
            <w:bookmarkEnd w:id="1146"/>
            <w:bookmarkEnd w:id="1147"/>
            <w:bookmarkEnd w:id="1148"/>
            <w:bookmarkEnd w:id="1149"/>
            <w:bookmarkEnd w:id="1150"/>
            <w:bookmarkEnd w:id="1151"/>
            <w:bookmarkEnd w:id="1152"/>
            <w:bookmarkEnd w:id="1153"/>
            <w:bookmarkEnd w:id="1154"/>
            <w:bookmarkEnd w:id="1155"/>
          </w:p>
        </w:tc>
        <w:tc>
          <w:tcPr>
            <w:tcW w:w="1651" w:type="dxa"/>
          </w:tcPr>
          <w:p w14:paraId="5C4BD045" w14:textId="77777777" w:rsidR="000260ED" w:rsidRPr="00475C1F" w:rsidRDefault="000260ED" w:rsidP="00A943BA">
            <w:pPr>
              <w:pStyle w:val="Heading2"/>
              <w:outlineLvl w:val="1"/>
              <w:rPr>
                <w:b w:val="0"/>
              </w:rPr>
            </w:pPr>
            <w:bookmarkStart w:id="1156" w:name="_Toc76039872"/>
            <w:bookmarkStart w:id="1157" w:name="_Toc76040299"/>
            <w:bookmarkStart w:id="1158" w:name="_Toc76040900"/>
            <w:bookmarkStart w:id="1159" w:name="_Toc76043394"/>
            <w:bookmarkStart w:id="1160" w:name="_Toc76043465"/>
            <w:bookmarkStart w:id="1161" w:name="_Toc76043516"/>
            <w:bookmarkStart w:id="1162" w:name="_Toc76043567"/>
            <w:bookmarkStart w:id="1163" w:name="_Toc76045544"/>
            <w:bookmarkStart w:id="1164" w:name="_Toc76046054"/>
            <w:bookmarkStart w:id="1165" w:name="_Toc76046387"/>
            <w:bookmarkStart w:id="1166" w:name="_Toc76065480"/>
            <w:bookmarkStart w:id="1167" w:name="_Toc76066348"/>
            <w:r w:rsidRPr="00475C1F">
              <w:rPr>
                <w:b w:val="0"/>
              </w:rPr>
              <w:t>Nvarchar</w:t>
            </w:r>
            <w:bookmarkEnd w:id="1156"/>
            <w:bookmarkEnd w:id="1157"/>
            <w:bookmarkEnd w:id="1158"/>
            <w:bookmarkEnd w:id="1159"/>
            <w:bookmarkEnd w:id="1160"/>
            <w:bookmarkEnd w:id="1161"/>
            <w:bookmarkEnd w:id="1162"/>
            <w:bookmarkEnd w:id="1163"/>
            <w:bookmarkEnd w:id="1164"/>
            <w:bookmarkEnd w:id="1165"/>
            <w:bookmarkEnd w:id="1166"/>
            <w:bookmarkEnd w:id="1167"/>
          </w:p>
        </w:tc>
        <w:tc>
          <w:tcPr>
            <w:tcW w:w="1773" w:type="dxa"/>
          </w:tcPr>
          <w:p w14:paraId="6381CF97" w14:textId="77777777" w:rsidR="000260ED" w:rsidRPr="00475C1F" w:rsidRDefault="000260ED" w:rsidP="00A943BA">
            <w:pPr>
              <w:pStyle w:val="Heading2"/>
              <w:outlineLvl w:val="1"/>
              <w:rPr>
                <w:b w:val="0"/>
              </w:rPr>
            </w:pPr>
            <w:bookmarkStart w:id="1168" w:name="_Toc76039873"/>
            <w:bookmarkStart w:id="1169" w:name="_Toc76040300"/>
            <w:bookmarkStart w:id="1170" w:name="_Toc76040901"/>
            <w:bookmarkStart w:id="1171" w:name="_Toc76043395"/>
            <w:bookmarkStart w:id="1172" w:name="_Toc76043466"/>
            <w:bookmarkStart w:id="1173" w:name="_Toc76043517"/>
            <w:bookmarkStart w:id="1174" w:name="_Toc76043568"/>
            <w:bookmarkStart w:id="1175" w:name="_Toc76045545"/>
            <w:bookmarkStart w:id="1176" w:name="_Toc76046055"/>
            <w:bookmarkStart w:id="1177" w:name="_Toc76046388"/>
            <w:bookmarkStart w:id="1178" w:name="_Toc76065481"/>
            <w:bookmarkStart w:id="1179" w:name="_Toc76066349"/>
            <w:r w:rsidRPr="00475C1F">
              <w:rPr>
                <w:b w:val="0"/>
              </w:rPr>
              <w:t>100</w:t>
            </w:r>
            <w:bookmarkEnd w:id="1168"/>
            <w:bookmarkEnd w:id="1169"/>
            <w:bookmarkEnd w:id="1170"/>
            <w:bookmarkEnd w:id="1171"/>
            <w:bookmarkEnd w:id="1172"/>
            <w:bookmarkEnd w:id="1173"/>
            <w:bookmarkEnd w:id="1174"/>
            <w:bookmarkEnd w:id="1175"/>
            <w:bookmarkEnd w:id="1176"/>
            <w:bookmarkEnd w:id="1177"/>
            <w:bookmarkEnd w:id="1178"/>
            <w:bookmarkEnd w:id="1179"/>
          </w:p>
        </w:tc>
        <w:tc>
          <w:tcPr>
            <w:tcW w:w="1652" w:type="dxa"/>
          </w:tcPr>
          <w:p w14:paraId="0605BC9C" w14:textId="77777777" w:rsidR="000260ED" w:rsidRPr="00475C1F" w:rsidRDefault="000260ED" w:rsidP="00A943BA">
            <w:pPr>
              <w:pStyle w:val="Heading2"/>
              <w:outlineLvl w:val="1"/>
              <w:rPr>
                <w:b w:val="0"/>
              </w:rPr>
            </w:pPr>
            <w:bookmarkStart w:id="1180" w:name="_Toc76039874"/>
            <w:bookmarkStart w:id="1181" w:name="_Toc76040301"/>
            <w:bookmarkStart w:id="1182" w:name="_Toc76040902"/>
            <w:bookmarkStart w:id="1183" w:name="_Toc76043396"/>
            <w:bookmarkStart w:id="1184" w:name="_Toc76043467"/>
            <w:bookmarkStart w:id="1185" w:name="_Toc76043518"/>
            <w:bookmarkStart w:id="1186" w:name="_Toc76043569"/>
            <w:bookmarkStart w:id="1187" w:name="_Toc76045546"/>
            <w:bookmarkStart w:id="1188" w:name="_Toc76046056"/>
            <w:bookmarkStart w:id="1189" w:name="_Toc76046389"/>
            <w:bookmarkStart w:id="1190" w:name="_Toc76065482"/>
            <w:bookmarkStart w:id="1191" w:name="_Toc76066350"/>
            <w:r w:rsidRPr="00475C1F">
              <w:rPr>
                <w:b w:val="0"/>
              </w:rPr>
              <w:t>Not null</w:t>
            </w:r>
            <w:bookmarkEnd w:id="1180"/>
            <w:bookmarkEnd w:id="1181"/>
            <w:bookmarkEnd w:id="1182"/>
            <w:bookmarkEnd w:id="1183"/>
            <w:bookmarkEnd w:id="1184"/>
            <w:bookmarkEnd w:id="1185"/>
            <w:bookmarkEnd w:id="1186"/>
            <w:bookmarkEnd w:id="1187"/>
            <w:bookmarkEnd w:id="1188"/>
            <w:bookmarkEnd w:id="1189"/>
            <w:bookmarkEnd w:id="1190"/>
            <w:bookmarkEnd w:id="1191"/>
          </w:p>
        </w:tc>
        <w:tc>
          <w:tcPr>
            <w:tcW w:w="1773" w:type="dxa"/>
          </w:tcPr>
          <w:p w14:paraId="25215D9A" w14:textId="77777777" w:rsidR="000260ED" w:rsidRPr="00475C1F" w:rsidRDefault="000260ED" w:rsidP="00A943BA">
            <w:pPr>
              <w:pStyle w:val="Heading2"/>
              <w:outlineLvl w:val="1"/>
              <w:rPr>
                <w:b w:val="0"/>
              </w:rPr>
            </w:pPr>
            <w:bookmarkStart w:id="1192" w:name="_Toc76039875"/>
            <w:bookmarkStart w:id="1193" w:name="_Toc76040302"/>
            <w:bookmarkStart w:id="1194" w:name="_Toc76040903"/>
            <w:bookmarkStart w:id="1195" w:name="_Toc76043397"/>
            <w:bookmarkStart w:id="1196" w:name="_Toc76043468"/>
            <w:bookmarkStart w:id="1197" w:name="_Toc76043519"/>
            <w:bookmarkStart w:id="1198" w:name="_Toc76043570"/>
            <w:bookmarkStart w:id="1199" w:name="_Toc76045547"/>
            <w:bookmarkStart w:id="1200" w:name="_Toc76046057"/>
            <w:bookmarkStart w:id="1201" w:name="_Toc76046390"/>
            <w:bookmarkStart w:id="1202" w:name="_Toc76065483"/>
            <w:bookmarkStart w:id="1203" w:name="_Toc76066351"/>
            <w:r w:rsidRPr="00475C1F">
              <w:rPr>
                <w:b w:val="0"/>
              </w:rPr>
              <w:t>Loại dịch vụ</w:t>
            </w:r>
            <w:bookmarkEnd w:id="1192"/>
            <w:bookmarkEnd w:id="1193"/>
            <w:bookmarkEnd w:id="1194"/>
            <w:bookmarkEnd w:id="1195"/>
            <w:bookmarkEnd w:id="1196"/>
            <w:bookmarkEnd w:id="1197"/>
            <w:bookmarkEnd w:id="1198"/>
            <w:bookmarkEnd w:id="1199"/>
            <w:bookmarkEnd w:id="1200"/>
            <w:bookmarkEnd w:id="1201"/>
            <w:bookmarkEnd w:id="1202"/>
            <w:bookmarkEnd w:id="1203"/>
          </w:p>
        </w:tc>
      </w:tr>
      <w:tr w:rsidR="000260ED" w:rsidRPr="000260ED" w14:paraId="69DC738A" w14:textId="77777777" w:rsidTr="000260ED">
        <w:tc>
          <w:tcPr>
            <w:tcW w:w="1963" w:type="dxa"/>
          </w:tcPr>
          <w:p w14:paraId="7605086D" w14:textId="77777777" w:rsidR="000260ED" w:rsidRPr="00475C1F" w:rsidRDefault="000260ED" w:rsidP="00A943BA">
            <w:pPr>
              <w:pStyle w:val="Heading2"/>
              <w:outlineLvl w:val="1"/>
              <w:rPr>
                <w:b w:val="0"/>
              </w:rPr>
            </w:pPr>
            <w:bookmarkStart w:id="1204" w:name="_Toc76039876"/>
            <w:bookmarkStart w:id="1205" w:name="_Toc76040303"/>
            <w:bookmarkStart w:id="1206" w:name="_Toc76040904"/>
            <w:bookmarkStart w:id="1207" w:name="_Toc76043398"/>
            <w:bookmarkStart w:id="1208" w:name="_Toc76043469"/>
            <w:bookmarkStart w:id="1209" w:name="_Toc76043520"/>
            <w:bookmarkStart w:id="1210" w:name="_Toc76043571"/>
            <w:bookmarkStart w:id="1211" w:name="_Toc76045548"/>
            <w:bookmarkStart w:id="1212" w:name="_Toc76046058"/>
            <w:bookmarkStart w:id="1213" w:name="_Toc76046391"/>
            <w:bookmarkStart w:id="1214" w:name="_Toc76065484"/>
            <w:bookmarkStart w:id="1215" w:name="_Toc76066352"/>
            <w:r w:rsidRPr="00475C1F">
              <w:rPr>
                <w:b w:val="0"/>
              </w:rPr>
              <w:t>TenDichVu</w:t>
            </w:r>
            <w:bookmarkEnd w:id="1204"/>
            <w:bookmarkEnd w:id="1205"/>
            <w:bookmarkEnd w:id="1206"/>
            <w:bookmarkEnd w:id="1207"/>
            <w:bookmarkEnd w:id="1208"/>
            <w:bookmarkEnd w:id="1209"/>
            <w:bookmarkEnd w:id="1210"/>
            <w:bookmarkEnd w:id="1211"/>
            <w:bookmarkEnd w:id="1212"/>
            <w:bookmarkEnd w:id="1213"/>
            <w:bookmarkEnd w:id="1214"/>
            <w:bookmarkEnd w:id="1215"/>
          </w:p>
        </w:tc>
        <w:tc>
          <w:tcPr>
            <w:tcW w:w="1651" w:type="dxa"/>
          </w:tcPr>
          <w:p w14:paraId="3A212573" w14:textId="77777777" w:rsidR="000260ED" w:rsidRPr="00475C1F" w:rsidRDefault="000260ED" w:rsidP="00A943BA">
            <w:pPr>
              <w:pStyle w:val="Heading2"/>
              <w:outlineLvl w:val="1"/>
              <w:rPr>
                <w:b w:val="0"/>
              </w:rPr>
            </w:pPr>
            <w:bookmarkStart w:id="1216" w:name="_Toc76039877"/>
            <w:bookmarkStart w:id="1217" w:name="_Toc76040304"/>
            <w:bookmarkStart w:id="1218" w:name="_Toc76040905"/>
            <w:bookmarkStart w:id="1219" w:name="_Toc76043399"/>
            <w:bookmarkStart w:id="1220" w:name="_Toc76043470"/>
            <w:bookmarkStart w:id="1221" w:name="_Toc76043521"/>
            <w:bookmarkStart w:id="1222" w:name="_Toc76043572"/>
            <w:bookmarkStart w:id="1223" w:name="_Toc76045549"/>
            <w:bookmarkStart w:id="1224" w:name="_Toc76046059"/>
            <w:bookmarkStart w:id="1225" w:name="_Toc76046392"/>
            <w:bookmarkStart w:id="1226" w:name="_Toc76065485"/>
            <w:bookmarkStart w:id="1227" w:name="_Toc76066353"/>
            <w:r w:rsidRPr="00475C1F">
              <w:rPr>
                <w:b w:val="0"/>
              </w:rPr>
              <w:t>Nvarchar</w:t>
            </w:r>
            <w:bookmarkEnd w:id="1216"/>
            <w:bookmarkEnd w:id="1217"/>
            <w:bookmarkEnd w:id="1218"/>
            <w:bookmarkEnd w:id="1219"/>
            <w:bookmarkEnd w:id="1220"/>
            <w:bookmarkEnd w:id="1221"/>
            <w:bookmarkEnd w:id="1222"/>
            <w:bookmarkEnd w:id="1223"/>
            <w:bookmarkEnd w:id="1224"/>
            <w:bookmarkEnd w:id="1225"/>
            <w:bookmarkEnd w:id="1226"/>
            <w:bookmarkEnd w:id="1227"/>
          </w:p>
        </w:tc>
        <w:tc>
          <w:tcPr>
            <w:tcW w:w="1773" w:type="dxa"/>
          </w:tcPr>
          <w:p w14:paraId="24A67D54" w14:textId="77777777" w:rsidR="000260ED" w:rsidRPr="00475C1F" w:rsidRDefault="000260ED" w:rsidP="00A943BA">
            <w:pPr>
              <w:pStyle w:val="Heading2"/>
              <w:outlineLvl w:val="1"/>
              <w:rPr>
                <w:b w:val="0"/>
              </w:rPr>
            </w:pPr>
            <w:bookmarkStart w:id="1228" w:name="_Toc76039878"/>
            <w:bookmarkStart w:id="1229" w:name="_Toc76040305"/>
            <w:bookmarkStart w:id="1230" w:name="_Toc76040906"/>
            <w:bookmarkStart w:id="1231" w:name="_Toc76043400"/>
            <w:bookmarkStart w:id="1232" w:name="_Toc76043471"/>
            <w:bookmarkStart w:id="1233" w:name="_Toc76043522"/>
            <w:bookmarkStart w:id="1234" w:name="_Toc76043573"/>
            <w:bookmarkStart w:id="1235" w:name="_Toc76045550"/>
            <w:bookmarkStart w:id="1236" w:name="_Toc76046060"/>
            <w:bookmarkStart w:id="1237" w:name="_Toc76046393"/>
            <w:bookmarkStart w:id="1238" w:name="_Toc76065486"/>
            <w:bookmarkStart w:id="1239" w:name="_Toc76066354"/>
            <w:r w:rsidRPr="00475C1F">
              <w:rPr>
                <w:b w:val="0"/>
              </w:rPr>
              <w:t>100</w:t>
            </w:r>
            <w:bookmarkEnd w:id="1228"/>
            <w:bookmarkEnd w:id="1229"/>
            <w:bookmarkEnd w:id="1230"/>
            <w:bookmarkEnd w:id="1231"/>
            <w:bookmarkEnd w:id="1232"/>
            <w:bookmarkEnd w:id="1233"/>
            <w:bookmarkEnd w:id="1234"/>
            <w:bookmarkEnd w:id="1235"/>
            <w:bookmarkEnd w:id="1236"/>
            <w:bookmarkEnd w:id="1237"/>
            <w:bookmarkEnd w:id="1238"/>
            <w:bookmarkEnd w:id="1239"/>
          </w:p>
        </w:tc>
        <w:tc>
          <w:tcPr>
            <w:tcW w:w="1652" w:type="dxa"/>
          </w:tcPr>
          <w:p w14:paraId="2222BD1C" w14:textId="77777777" w:rsidR="000260ED" w:rsidRPr="00475C1F" w:rsidRDefault="000260ED" w:rsidP="00A943BA">
            <w:pPr>
              <w:pStyle w:val="Heading2"/>
              <w:outlineLvl w:val="1"/>
              <w:rPr>
                <w:b w:val="0"/>
              </w:rPr>
            </w:pPr>
            <w:bookmarkStart w:id="1240" w:name="_Toc76039879"/>
            <w:bookmarkStart w:id="1241" w:name="_Toc76040306"/>
            <w:bookmarkStart w:id="1242" w:name="_Toc76040907"/>
            <w:bookmarkStart w:id="1243" w:name="_Toc76043401"/>
            <w:bookmarkStart w:id="1244" w:name="_Toc76043472"/>
            <w:bookmarkStart w:id="1245" w:name="_Toc76043523"/>
            <w:bookmarkStart w:id="1246" w:name="_Toc76043574"/>
            <w:bookmarkStart w:id="1247" w:name="_Toc76045551"/>
            <w:bookmarkStart w:id="1248" w:name="_Toc76046061"/>
            <w:bookmarkStart w:id="1249" w:name="_Toc76046394"/>
            <w:bookmarkStart w:id="1250" w:name="_Toc76065487"/>
            <w:bookmarkStart w:id="1251" w:name="_Toc76066355"/>
            <w:r w:rsidRPr="00475C1F">
              <w:rPr>
                <w:b w:val="0"/>
              </w:rPr>
              <w:t>Not null</w:t>
            </w:r>
            <w:bookmarkEnd w:id="1240"/>
            <w:bookmarkEnd w:id="1241"/>
            <w:bookmarkEnd w:id="1242"/>
            <w:bookmarkEnd w:id="1243"/>
            <w:bookmarkEnd w:id="1244"/>
            <w:bookmarkEnd w:id="1245"/>
            <w:bookmarkEnd w:id="1246"/>
            <w:bookmarkEnd w:id="1247"/>
            <w:bookmarkEnd w:id="1248"/>
            <w:bookmarkEnd w:id="1249"/>
            <w:bookmarkEnd w:id="1250"/>
            <w:bookmarkEnd w:id="1251"/>
          </w:p>
        </w:tc>
        <w:tc>
          <w:tcPr>
            <w:tcW w:w="1773" w:type="dxa"/>
          </w:tcPr>
          <w:p w14:paraId="29BD9A7D" w14:textId="77777777" w:rsidR="000260ED" w:rsidRPr="00475C1F" w:rsidRDefault="000260ED" w:rsidP="00A943BA">
            <w:pPr>
              <w:pStyle w:val="Heading2"/>
              <w:outlineLvl w:val="1"/>
              <w:rPr>
                <w:b w:val="0"/>
              </w:rPr>
            </w:pPr>
            <w:bookmarkStart w:id="1252" w:name="_Toc76039880"/>
            <w:bookmarkStart w:id="1253" w:name="_Toc76040307"/>
            <w:bookmarkStart w:id="1254" w:name="_Toc76040908"/>
            <w:bookmarkStart w:id="1255" w:name="_Toc76043402"/>
            <w:bookmarkStart w:id="1256" w:name="_Toc76043473"/>
            <w:bookmarkStart w:id="1257" w:name="_Toc76043524"/>
            <w:bookmarkStart w:id="1258" w:name="_Toc76043575"/>
            <w:bookmarkStart w:id="1259" w:name="_Toc76045552"/>
            <w:bookmarkStart w:id="1260" w:name="_Toc76046062"/>
            <w:bookmarkStart w:id="1261" w:name="_Toc76046395"/>
            <w:bookmarkStart w:id="1262" w:name="_Toc76065488"/>
            <w:bookmarkStart w:id="1263" w:name="_Toc76066356"/>
            <w:r w:rsidRPr="00475C1F">
              <w:rPr>
                <w:b w:val="0"/>
              </w:rPr>
              <w:t>Tên dịch vụ</w:t>
            </w:r>
            <w:bookmarkEnd w:id="1252"/>
            <w:bookmarkEnd w:id="1253"/>
            <w:bookmarkEnd w:id="1254"/>
            <w:bookmarkEnd w:id="1255"/>
            <w:bookmarkEnd w:id="1256"/>
            <w:bookmarkEnd w:id="1257"/>
            <w:bookmarkEnd w:id="1258"/>
            <w:bookmarkEnd w:id="1259"/>
            <w:bookmarkEnd w:id="1260"/>
            <w:bookmarkEnd w:id="1261"/>
            <w:bookmarkEnd w:id="1262"/>
            <w:bookmarkEnd w:id="1263"/>
          </w:p>
        </w:tc>
      </w:tr>
      <w:tr w:rsidR="000260ED" w:rsidRPr="000260ED" w14:paraId="022ED4E1" w14:textId="77777777" w:rsidTr="000260ED">
        <w:tc>
          <w:tcPr>
            <w:tcW w:w="1963" w:type="dxa"/>
          </w:tcPr>
          <w:p w14:paraId="494975EF" w14:textId="77777777" w:rsidR="000260ED" w:rsidRPr="00475C1F" w:rsidRDefault="000260ED" w:rsidP="00A943BA">
            <w:pPr>
              <w:pStyle w:val="Heading2"/>
              <w:outlineLvl w:val="1"/>
              <w:rPr>
                <w:b w:val="0"/>
              </w:rPr>
            </w:pPr>
            <w:bookmarkStart w:id="1264" w:name="_Toc76039881"/>
            <w:bookmarkStart w:id="1265" w:name="_Toc76040308"/>
            <w:bookmarkStart w:id="1266" w:name="_Toc76040909"/>
            <w:bookmarkStart w:id="1267" w:name="_Toc76043403"/>
            <w:bookmarkStart w:id="1268" w:name="_Toc76043474"/>
            <w:bookmarkStart w:id="1269" w:name="_Toc76043525"/>
            <w:bookmarkStart w:id="1270" w:name="_Toc76043576"/>
            <w:bookmarkStart w:id="1271" w:name="_Toc76045553"/>
            <w:bookmarkStart w:id="1272" w:name="_Toc76046063"/>
            <w:bookmarkStart w:id="1273" w:name="_Toc76046396"/>
            <w:bookmarkStart w:id="1274" w:name="_Toc76065489"/>
            <w:bookmarkStart w:id="1275" w:name="_Toc76066357"/>
            <w:r w:rsidRPr="00475C1F">
              <w:rPr>
                <w:b w:val="0"/>
              </w:rPr>
              <w:t>SoLuong</w:t>
            </w:r>
            <w:bookmarkEnd w:id="1264"/>
            <w:bookmarkEnd w:id="1265"/>
            <w:bookmarkEnd w:id="1266"/>
            <w:bookmarkEnd w:id="1267"/>
            <w:bookmarkEnd w:id="1268"/>
            <w:bookmarkEnd w:id="1269"/>
            <w:bookmarkEnd w:id="1270"/>
            <w:bookmarkEnd w:id="1271"/>
            <w:bookmarkEnd w:id="1272"/>
            <w:bookmarkEnd w:id="1273"/>
            <w:bookmarkEnd w:id="1274"/>
            <w:bookmarkEnd w:id="1275"/>
          </w:p>
        </w:tc>
        <w:tc>
          <w:tcPr>
            <w:tcW w:w="1651" w:type="dxa"/>
          </w:tcPr>
          <w:p w14:paraId="223E34E2" w14:textId="77777777" w:rsidR="000260ED" w:rsidRPr="00475C1F" w:rsidRDefault="000260ED" w:rsidP="00A943BA">
            <w:pPr>
              <w:pStyle w:val="Heading2"/>
              <w:outlineLvl w:val="1"/>
              <w:rPr>
                <w:b w:val="0"/>
              </w:rPr>
            </w:pPr>
            <w:bookmarkStart w:id="1276" w:name="_Toc76039882"/>
            <w:bookmarkStart w:id="1277" w:name="_Toc76040309"/>
            <w:bookmarkStart w:id="1278" w:name="_Toc76040910"/>
            <w:bookmarkStart w:id="1279" w:name="_Toc76043404"/>
            <w:bookmarkStart w:id="1280" w:name="_Toc76043475"/>
            <w:bookmarkStart w:id="1281" w:name="_Toc76043526"/>
            <w:bookmarkStart w:id="1282" w:name="_Toc76043577"/>
            <w:bookmarkStart w:id="1283" w:name="_Toc76045554"/>
            <w:bookmarkStart w:id="1284" w:name="_Toc76046064"/>
            <w:bookmarkStart w:id="1285" w:name="_Toc76046397"/>
            <w:bookmarkStart w:id="1286" w:name="_Toc76065490"/>
            <w:bookmarkStart w:id="1287" w:name="_Toc76066358"/>
            <w:r w:rsidRPr="00475C1F">
              <w:rPr>
                <w:b w:val="0"/>
              </w:rPr>
              <w:t>int</w:t>
            </w:r>
            <w:bookmarkEnd w:id="1276"/>
            <w:bookmarkEnd w:id="1277"/>
            <w:bookmarkEnd w:id="1278"/>
            <w:bookmarkEnd w:id="1279"/>
            <w:bookmarkEnd w:id="1280"/>
            <w:bookmarkEnd w:id="1281"/>
            <w:bookmarkEnd w:id="1282"/>
            <w:bookmarkEnd w:id="1283"/>
            <w:bookmarkEnd w:id="1284"/>
            <w:bookmarkEnd w:id="1285"/>
            <w:bookmarkEnd w:id="1286"/>
            <w:bookmarkEnd w:id="1287"/>
          </w:p>
        </w:tc>
        <w:tc>
          <w:tcPr>
            <w:tcW w:w="1773" w:type="dxa"/>
          </w:tcPr>
          <w:p w14:paraId="477F7A86" w14:textId="77777777" w:rsidR="000260ED" w:rsidRPr="00475C1F" w:rsidRDefault="000260ED" w:rsidP="00A943BA">
            <w:pPr>
              <w:pStyle w:val="Heading2"/>
              <w:outlineLvl w:val="1"/>
              <w:rPr>
                <w:b w:val="0"/>
              </w:rPr>
            </w:pPr>
          </w:p>
        </w:tc>
        <w:tc>
          <w:tcPr>
            <w:tcW w:w="1652" w:type="dxa"/>
          </w:tcPr>
          <w:p w14:paraId="008C37E8" w14:textId="77777777" w:rsidR="000260ED" w:rsidRPr="00475C1F" w:rsidRDefault="000260ED" w:rsidP="00A943BA">
            <w:pPr>
              <w:pStyle w:val="Heading2"/>
              <w:outlineLvl w:val="1"/>
              <w:rPr>
                <w:b w:val="0"/>
              </w:rPr>
            </w:pPr>
            <w:bookmarkStart w:id="1288" w:name="_Toc76039883"/>
            <w:bookmarkStart w:id="1289" w:name="_Toc76040310"/>
            <w:bookmarkStart w:id="1290" w:name="_Toc76040911"/>
            <w:bookmarkStart w:id="1291" w:name="_Toc76043405"/>
            <w:bookmarkStart w:id="1292" w:name="_Toc76043476"/>
            <w:bookmarkStart w:id="1293" w:name="_Toc76043527"/>
            <w:bookmarkStart w:id="1294" w:name="_Toc76043578"/>
            <w:bookmarkStart w:id="1295" w:name="_Toc76045555"/>
            <w:bookmarkStart w:id="1296" w:name="_Toc76046065"/>
            <w:bookmarkStart w:id="1297" w:name="_Toc76046398"/>
            <w:bookmarkStart w:id="1298" w:name="_Toc76065491"/>
            <w:bookmarkStart w:id="1299" w:name="_Toc76066359"/>
            <w:r w:rsidRPr="00475C1F">
              <w:rPr>
                <w:b w:val="0"/>
              </w:rPr>
              <w:t>Not null</w:t>
            </w:r>
            <w:bookmarkEnd w:id="1288"/>
            <w:bookmarkEnd w:id="1289"/>
            <w:bookmarkEnd w:id="1290"/>
            <w:bookmarkEnd w:id="1291"/>
            <w:bookmarkEnd w:id="1292"/>
            <w:bookmarkEnd w:id="1293"/>
            <w:bookmarkEnd w:id="1294"/>
            <w:bookmarkEnd w:id="1295"/>
            <w:bookmarkEnd w:id="1296"/>
            <w:bookmarkEnd w:id="1297"/>
            <w:bookmarkEnd w:id="1298"/>
            <w:bookmarkEnd w:id="1299"/>
          </w:p>
        </w:tc>
        <w:tc>
          <w:tcPr>
            <w:tcW w:w="1773" w:type="dxa"/>
          </w:tcPr>
          <w:p w14:paraId="1E496EDD" w14:textId="77777777" w:rsidR="000260ED" w:rsidRPr="00475C1F" w:rsidRDefault="000260ED" w:rsidP="00A943BA">
            <w:pPr>
              <w:pStyle w:val="Heading2"/>
              <w:outlineLvl w:val="1"/>
              <w:rPr>
                <w:b w:val="0"/>
              </w:rPr>
            </w:pPr>
            <w:bookmarkStart w:id="1300" w:name="_Toc76039884"/>
            <w:bookmarkStart w:id="1301" w:name="_Toc76040311"/>
            <w:bookmarkStart w:id="1302" w:name="_Toc76040912"/>
            <w:bookmarkStart w:id="1303" w:name="_Toc76043406"/>
            <w:bookmarkStart w:id="1304" w:name="_Toc76043477"/>
            <w:bookmarkStart w:id="1305" w:name="_Toc76043528"/>
            <w:bookmarkStart w:id="1306" w:name="_Toc76043579"/>
            <w:bookmarkStart w:id="1307" w:name="_Toc76045556"/>
            <w:bookmarkStart w:id="1308" w:name="_Toc76046066"/>
            <w:bookmarkStart w:id="1309" w:name="_Toc76046399"/>
            <w:bookmarkStart w:id="1310" w:name="_Toc76065492"/>
            <w:bookmarkStart w:id="1311" w:name="_Toc76066360"/>
            <w:r w:rsidRPr="00475C1F">
              <w:rPr>
                <w:b w:val="0"/>
              </w:rPr>
              <w:t>Số lượng</w:t>
            </w:r>
            <w:bookmarkEnd w:id="1300"/>
            <w:bookmarkEnd w:id="1301"/>
            <w:bookmarkEnd w:id="1302"/>
            <w:bookmarkEnd w:id="1303"/>
            <w:bookmarkEnd w:id="1304"/>
            <w:bookmarkEnd w:id="1305"/>
            <w:bookmarkEnd w:id="1306"/>
            <w:bookmarkEnd w:id="1307"/>
            <w:bookmarkEnd w:id="1308"/>
            <w:bookmarkEnd w:id="1309"/>
            <w:bookmarkEnd w:id="1310"/>
            <w:bookmarkEnd w:id="1311"/>
          </w:p>
        </w:tc>
      </w:tr>
      <w:tr w:rsidR="000260ED" w:rsidRPr="000260ED" w14:paraId="5060799B" w14:textId="77777777" w:rsidTr="000260ED">
        <w:tc>
          <w:tcPr>
            <w:tcW w:w="1963" w:type="dxa"/>
          </w:tcPr>
          <w:p w14:paraId="59A96A61" w14:textId="77777777" w:rsidR="000260ED" w:rsidRPr="00475C1F" w:rsidRDefault="000260ED" w:rsidP="00A943BA">
            <w:pPr>
              <w:pStyle w:val="Heading2"/>
              <w:outlineLvl w:val="1"/>
              <w:rPr>
                <w:b w:val="0"/>
              </w:rPr>
            </w:pPr>
            <w:bookmarkStart w:id="1312" w:name="_Toc76039885"/>
            <w:bookmarkStart w:id="1313" w:name="_Toc76040312"/>
            <w:bookmarkStart w:id="1314" w:name="_Toc76040913"/>
            <w:bookmarkStart w:id="1315" w:name="_Toc76043407"/>
            <w:bookmarkStart w:id="1316" w:name="_Toc76043478"/>
            <w:bookmarkStart w:id="1317" w:name="_Toc76043529"/>
            <w:bookmarkStart w:id="1318" w:name="_Toc76043580"/>
            <w:bookmarkStart w:id="1319" w:name="_Toc76045557"/>
            <w:bookmarkStart w:id="1320" w:name="_Toc76046067"/>
            <w:bookmarkStart w:id="1321" w:name="_Toc76046400"/>
            <w:bookmarkStart w:id="1322" w:name="_Toc76065493"/>
            <w:bookmarkStart w:id="1323" w:name="_Toc76066361"/>
            <w:r w:rsidRPr="00475C1F">
              <w:rPr>
                <w:b w:val="0"/>
              </w:rPr>
              <w:t>GiaDichVu</w:t>
            </w:r>
            <w:bookmarkEnd w:id="1312"/>
            <w:bookmarkEnd w:id="1313"/>
            <w:bookmarkEnd w:id="1314"/>
            <w:bookmarkEnd w:id="1315"/>
            <w:bookmarkEnd w:id="1316"/>
            <w:bookmarkEnd w:id="1317"/>
            <w:bookmarkEnd w:id="1318"/>
            <w:bookmarkEnd w:id="1319"/>
            <w:bookmarkEnd w:id="1320"/>
            <w:bookmarkEnd w:id="1321"/>
            <w:bookmarkEnd w:id="1322"/>
            <w:bookmarkEnd w:id="1323"/>
          </w:p>
        </w:tc>
        <w:tc>
          <w:tcPr>
            <w:tcW w:w="1651" w:type="dxa"/>
          </w:tcPr>
          <w:p w14:paraId="5362FAFF" w14:textId="77777777" w:rsidR="000260ED" w:rsidRPr="00475C1F" w:rsidRDefault="000260ED" w:rsidP="00A943BA">
            <w:pPr>
              <w:pStyle w:val="Heading2"/>
              <w:outlineLvl w:val="1"/>
              <w:rPr>
                <w:b w:val="0"/>
              </w:rPr>
            </w:pPr>
            <w:bookmarkStart w:id="1324" w:name="_Toc76039886"/>
            <w:bookmarkStart w:id="1325" w:name="_Toc76040313"/>
            <w:bookmarkStart w:id="1326" w:name="_Toc76040914"/>
            <w:bookmarkStart w:id="1327" w:name="_Toc76043408"/>
            <w:bookmarkStart w:id="1328" w:name="_Toc76043479"/>
            <w:bookmarkStart w:id="1329" w:name="_Toc76043530"/>
            <w:bookmarkStart w:id="1330" w:name="_Toc76043581"/>
            <w:bookmarkStart w:id="1331" w:name="_Toc76045558"/>
            <w:bookmarkStart w:id="1332" w:name="_Toc76046068"/>
            <w:bookmarkStart w:id="1333" w:name="_Toc76046401"/>
            <w:bookmarkStart w:id="1334" w:name="_Toc76065494"/>
            <w:bookmarkStart w:id="1335" w:name="_Toc76066362"/>
            <w:r w:rsidRPr="00475C1F">
              <w:rPr>
                <w:b w:val="0"/>
              </w:rPr>
              <w:t>float</w:t>
            </w:r>
            <w:bookmarkEnd w:id="1324"/>
            <w:bookmarkEnd w:id="1325"/>
            <w:bookmarkEnd w:id="1326"/>
            <w:bookmarkEnd w:id="1327"/>
            <w:bookmarkEnd w:id="1328"/>
            <w:bookmarkEnd w:id="1329"/>
            <w:bookmarkEnd w:id="1330"/>
            <w:bookmarkEnd w:id="1331"/>
            <w:bookmarkEnd w:id="1332"/>
            <w:bookmarkEnd w:id="1333"/>
            <w:bookmarkEnd w:id="1334"/>
            <w:bookmarkEnd w:id="1335"/>
          </w:p>
        </w:tc>
        <w:tc>
          <w:tcPr>
            <w:tcW w:w="1773" w:type="dxa"/>
          </w:tcPr>
          <w:p w14:paraId="1743E314" w14:textId="77777777" w:rsidR="000260ED" w:rsidRPr="00475C1F" w:rsidRDefault="000260ED" w:rsidP="00A943BA">
            <w:pPr>
              <w:pStyle w:val="Heading2"/>
              <w:outlineLvl w:val="1"/>
              <w:rPr>
                <w:b w:val="0"/>
              </w:rPr>
            </w:pPr>
          </w:p>
        </w:tc>
        <w:tc>
          <w:tcPr>
            <w:tcW w:w="1652" w:type="dxa"/>
          </w:tcPr>
          <w:p w14:paraId="226B32F6" w14:textId="77777777" w:rsidR="000260ED" w:rsidRPr="00475C1F" w:rsidRDefault="000260ED" w:rsidP="00A943BA">
            <w:pPr>
              <w:pStyle w:val="Heading2"/>
              <w:outlineLvl w:val="1"/>
              <w:rPr>
                <w:b w:val="0"/>
              </w:rPr>
            </w:pPr>
            <w:bookmarkStart w:id="1336" w:name="_Toc76039887"/>
            <w:bookmarkStart w:id="1337" w:name="_Toc76040314"/>
            <w:bookmarkStart w:id="1338" w:name="_Toc76040915"/>
            <w:bookmarkStart w:id="1339" w:name="_Toc76043409"/>
            <w:bookmarkStart w:id="1340" w:name="_Toc76043480"/>
            <w:bookmarkStart w:id="1341" w:name="_Toc76043531"/>
            <w:bookmarkStart w:id="1342" w:name="_Toc76043582"/>
            <w:bookmarkStart w:id="1343" w:name="_Toc76045559"/>
            <w:bookmarkStart w:id="1344" w:name="_Toc76046069"/>
            <w:bookmarkStart w:id="1345" w:name="_Toc76046402"/>
            <w:bookmarkStart w:id="1346" w:name="_Toc76065495"/>
            <w:bookmarkStart w:id="1347" w:name="_Toc76066363"/>
            <w:r w:rsidRPr="00475C1F">
              <w:rPr>
                <w:b w:val="0"/>
              </w:rPr>
              <w:t>Not null</w:t>
            </w:r>
            <w:bookmarkEnd w:id="1336"/>
            <w:bookmarkEnd w:id="1337"/>
            <w:bookmarkEnd w:id="1338"/>
            <w:bookmarkEnd w:id="1339"/>
            <w:bookmarkEnd w:id="1340"/>
            <w:bookmarkEnd w:id="1341"/>
            <w:bookmarkEnd w:id="1342"/>
            <w:bookmarkEnd w:id="1343"/>
            <w:bookmarkEnd w:id="1344"/>
            <w:bookmarkEnd w:id="1345"/>
            <w:bookmarkEnd w:id="1346"/>
            <w:bookmarkEnd w:id="1347"/>
          </w:p>
        </w:tc>
        <w:tc>
          <w:tcPr>
            <w:tcW w:w="1773" w:type="dxa"/>
          </w:tcPr>
          <w:p w14:paraId="058EBFCB" w14:textId="77777777" w:rsidR="000260ED" w:rsidRPr="00475C1F" w:rsidRDefault="000260ED" w:rsidP="00A943BA">
            <w:pPr>
              <w:pStyle w:val="Heading2"/>
              <w:outlineLvl w:val="1"/>
              <w:rPr>
                <w:b w:val="0"/>
              </w:rPr>
            </w:pPr>
            <w:bookmarkStart w:id="1348" w:name="_Toc76039888"/>
            <w:bookmarkStart w:id="1349" w:name="_Toc76040315"/>
            <w:bookmarkStart w:id="1350" w:name="_Toc76040916"/>
            <w:bookmarkStart w:id="1351" w:name="_Toc76043410"/>
            <w:bookmarkStart w:id="1352" w:name="_Toc76043481"/>
            <w:bookmarkStart w:id="1353" w:name="_Toc76043532"/>
            <w:bookmarkStart w:id="1354" w:name="_Toc76043583"/>
            <w:bookmarkStart w:id="1355" w:name="_Toc76045560"/>
            <w:bookmarkStart w:id="1356" w:name="_Toc76046070"/>
            <w:bookmarkStart w:id="1357" w:name="_Toc76046403"/>
            <w:bookmarkStart w:id="1358" w:name="_Toc76065496"/>
            <w:bookmarkStart w:id="1359" w:name="_Toc76066364"/>
            <w:r w:rsidRPr="00475C1F">
              <w:rPr>
                <w:b w:val="0"/>
              </w:rPr>
              <w:t>Giá dịch vụ</w:t>
            </w:r>
            <w:bookmarkEnd w:id="1348"/>
            <w:bookmarkEnd w:id="1349"/>
            <w:bookmarkEnd w:id="1350"/>
            <w:bookmarkEnd w:id="1351"/>
            <w:bookmarkEnd w:id="1352"/>
            <w:bookmarkEnd w:id="1353"/>
            <w:bookmarkEnd w:id="1354"/>
            <w:bookmarkEnd w:id="1355"/>
            <w:bookmarkEnd w:id="1356"/>
            <w:bookmarkEnd w:id="1357"/>
            <w:bookmarkEnd w:id="1358"/>
            <w:bookmarkEnd w:id="1359"/>
          </w:p>
        </w:tc>
      </w:tr>
    </w:tbl>
    <w:p w14:paraId="1AF3D50C" w14:textId="7CF4E530" w:rsidR="000260ED" w:rsidRPr="007A6E5A" w:rsidRDefault="000260ED" w:rsidP="00C03514">
      <w:pPr>
        <w:pStyle w:val="ListParagraph"/>
        <w:numPr>
          <w:ilvl w:val="0"/>
          <w:numId w:val="18"/>
        </w:numPr>
        <w:rPr>
          <w:b/>
          <w:sz w:val="28"/>
          <w:szCs w:val="28"/>
        </w:rPr>
      </w:pPr>
      <w:r w:rsidRPr="007A6E5A">
        <w:rPr>
          <w:b/>
          <w:sz w:val="28"/>
          <w:szCs w:val="28"/>
        </w:rPr>
        <w:t>Bảng dịch vụ:</w:t>
      </w:r>
    </w:p>
    <w:p w14:paraId="20148C04" w14:textId="7637CAAC" w:rsidR="000260ED" w:rsidRDefault="000260ED" w:rsidP="000260ED">
      <w:pPr>
        <w:rPr>
          <w:sz w:val="28"/>
          <w:szCs w:val="28"/>
        </w:rPr>
      </w:pPr>
    </w:p>
    <w:p w14:paraId="55672E4E" w14:textId="314FC3FD" w:rsidR="000260ED" w:rsidRDefault="00076FD3" w:rsidP="00076FD3">
      <w:pPr>
        <w:ind w:firstLine="0"/>
        <w:rPr>
          <w:sz w:val="28"/>
          <w:szCs w:val="28"/>
        </w:rPr>
      </w:pPr>
      <w:r>
        <w:rPr>
          <w:sz w:val="28"/>
          <w:szCs w:val="28"/>
        </w:rPr>
        <w:t xml:space="preserve">                                         </w:t>
      </w:r>
      <w:r w:rsidR="007A6E5A">
        <w:rPr>
          <w:sz w:val="28"/>
          <w:szCs w:val="28"/>
        </w:rPr>
        <w:t xml:space="preserve">Bảng </w:t>
      </w:r>
      <w:r w:rsidR="00A943BA">
        <w:rPr>
          <w:sz w:val="28"/>
          <w:szCs w:val="28"/>
        </w:rPr>
        <w:t>2.</w:t>
      </w:r>
      <w:r w:rsidR="007A6E5A">
        <w:rPr>
          <w:sz w:val="28"/>
          <w:szCs w:val="28"/>
        </w:rPr>
        <w:t>6</w:t>
      </w:r>
      <w:r>
        <w:rPr>
          <w:sz w:val="28"/>
          <w:szCs w:val="28"/>
        </w:rPr>
        <w:t xml:space="preserve"> Bảng dịch vụ</w:t>
      </w:r>
    </w:p>
    <w:p w14:paraId="0471FCF7" w14:textId="6CB52442" w:rsidR="000260ED" w:rsidRDefault="000260ED" w:rsidP="007A6E5A">
      <w:pPr>
        <w:ind w:firstLine="0"/>
        <w:rPr>
          <w:sz w:val="28"/>
          <w:szCs w:val="28"/>
        </w:rPr>
      </w:pPr>
    </w:p>
    <w:p w14:paraId="7C3CEAEA" w14:textId="072D3C18" w:rsidR="007A6E5A" w:rsidRDefault="007A6E5A" w:rsidP="007A6E5A">
      <w:pPr>
        <w:ind w:firstLine="0"/>
        <w:rPr>
          <w:sz w:val="28"/>
          <w:szCs w:val="28"/>
        </w:rPr>
      </w:pPr>
    </w:p>
    <w:p w14:paraId="6D672694" w14:textId="52D8E1BC" w:rsidR="007A6E5A" w:rsidRDefault="007A6E5A" w:rsidP="007A6E5A">
      <w:pPr>
        <w:ind w:firstLine="0"/>
        <w:rPr>
          <w:sz w:val="28"/>
          <w:szCs w:val="28"/>
        </w:rPr>
      </w:pPr>
    </w:p>
    <w:p w14:paraId="6558D185" w14:textId="31527E72" w:rsidR="007A6E5A" w:rsidRDefault="007A6E5A" w:rsidP="007A6E5A">
      <w:pPr>
        <w:ind w:firstLine="0"/>
        <w:rPr>
          <w:sz w:val="28"/>
          <w:szCs w:val="28"/>
        </w:rPr>
      </w:pPr>
    </w:p>
    <w:p w14:paraId="44C9A452" w14:textId="64B24318" w:rsidR="007A6E5A" w:rsidRDefault="007A6E5A" w:rsidP="007A6E5A">
      <w:pPr>
        <w:ind w:firstLine="0"/>
        <w:rPr>
          <w:sz w:val="28"/>
          <w:szCs w:val="28"/>
        </w:rPr>
      </w:pPr>
    </w:p>
    <w:p w14:paraId="25C4D5C6" w14:textId="4AC40B26" w:rsidR="007A6E5A" w:rsidRDefault="007A6E5A" w:rsidP="007A6E5A">
      <w:pPr>
        <w:ind w:firstLine="0"/>
        <w:rPr>
          <w:sz w:val="28"/>
          <w:szCs w:val="28"/>
        </w:rPr>
      </w:pPr>
    </w:p>
    <w:p w14:paraId="5DEC9668" w14:textId="754D678D" w:rsidR="00833F8A" w:rsidRDefault="00833F8A" w:rsidP="007A6E5A">
      <w:pPr>
        <w:ind w:firstLine="0"/>
        <w:rPr>
          <w:sz w:val="28"/>
          <w:szCs w:val="28"/>
        </w:rPr>
      </w:pPr>
    </w:p>
    <w:p w14:paraId="358A8FA6" w14:textId="77777777" w:rsidR="00833F8A" w:rsidRDefault="00833F8A" w:rsidP="007A6E5A">
      <w:pPr>
        <w:ind w:firstLine="0"/>
        <w:rPr>
          <w:sz w:val="28"/>
          <w:szCs w:val="28"/>
        </w:rPr>
      </w:pPr>
    </w:p>
    <w:p w14:paraId="4AB52A1F" w14:textId="77777777" w:rsidR="007A6E5A" w:rsidRPr="000260ED" w:rsidRDefault="007A6E5A" w:rsidP="007A6E5A">
      <w:pPr>
        <w:ind w:firstLine="0"/>
        <w:rPr>
          <w:sz w:val="28"/>
          <w:szCs w:val="28"/>
        </w:rPr>
      </w:pPr>
    </w:p>
    <w:p w14:paraId="75EA364B" w14:textId="3C3DB9CE" w:rsidR="000260ED" w:rsidRPr="007A6E5A" w:rsidRDefault="000260ED" w:rsidP="00C03514">
      <w:pPr>
        <w:pStyle w:val="ListParagraph"/>
        <w:numPr>
          <w:ilvl w:val="0"/>
          <w:numId w:val="18"/>
        </w:numPr>
        <w:jc w:val="left"/>
        <w:rPr>
          <w:b/>
          <w:sz w:val="28"/>
          <w:szCs w:val="28"/>
        </w:rPr>
      </w:pPr>
      <w:r w:rsidRPr="007A6E5A">
        <w:rPr>
          <w:b/>
          <w:sz w:val="28"/>
          <w:szCs w:val="28"/>
        </w:rPr>
        <w:t xml:space="preserve"> Bảng hóa đơn:</w:t>
      </w:r>
    </w:p>
    <w:tbl>
      <w:tblPr>
        <w:tblStyle w:val="TableGrid"/>
        <w:tblpPr w:leftFromText="180" w:rightFromText="180" w:vertAnchor="text" w:horzAnchor="margin" w:tblpY="464"/>
        <w:tblW w:w="0" w:type="auto"/>
        <w:tblLook w:val="04A0" w:firstRow="1" w:lastRow="0" w:firstColumn="1" w:lastColumn="0" w:noHBand="0" w:noVBand="1"/>
      </w:tblPr>
      <w:tblGrid>
        <w:gridCol w:w="1806"/>
        <w:gridCol w:w="1679"/>
        <w:gridCol w:w="1669"/>
        <w:gridCol w:w="1674"/>
        <w:gridCol w:w="1666"/>
      </w:tblGrid>
      <w:tr w:rsidR="007A6E5A" w14:paraId="3956F6ED" w14:textId="77777777" w:rsidTr="007A6E5A">
        <w:tc>
          <w:tcPr>
            <w:tcW w:w="1806" w:type="dxa"/>
          </w:tcPr>
          <w:p w14:paraId="750D0C70" w14:textId="77777777" w:rsidR="007A6E5A" w:rsidRDefault="007A6E5A" w:rsidP="007A6E5A">
            <w:pPr>
              <w:ind w:firstLine="0"/>
              <w:jc w:val="left"/>
              <w:rPr>
                <w:b/>
                <w:sz w:val="28"/>
                <w:szCs w:val="28"/>
              </w:rPr>
            </w:pPr>
            <w:r>
              <w:rPr>
                <w:b/>
                <w:sz w:val="28"/>
                <w:szCs w:val="28"/>
              </w:rPr>
              <w:t>Thuộc tính</w:t>
            </w:r>
          </w:p>
        </w:tc>
        <w:tc>
          <w:tcPr>
            <w:tcW w:w="1679" w:type="dxa"/>
          </w:tcPr>
          <w:p w14:paraId="10A3233F" w14:textId="77777777" w:rsidR="007A6E5A" w:rsidRDefault="007A6E5A" w:rsidP="007A6E5A">
            <w:pPr>
              <w:ind w:firstLine="0"/>
              <w:jc w:val="left"/>
              <w:rPr>
                <w:b/>
                <w:sz w:val="28"/>
                <w:szCs w:val="28"/>
              </w:rPr>
            </w:pPr>
            <w:r>
              <w:rPr>
                <w:b/>
                <w:sz w:val="28"/>
                <w:szCs w:val="28"/>
              </w:rPr>
              <w:t>Kiểu dữ liệu</w:t>
            </w:r>
          </w:p>
        </w:tc>
        <w:tc>
          <w:tcPr>
            <w:tcW w:w="1669" w:type="dxa"/>
          </w:tcPr>
          <w:p w14:paraId="5D8BD36B" w14:textId="77777777" w:rsidR="007A6E5A" w:rsidRDefault="007A6E5A" w:rsidP="007A6E5A">
            <w:pPr>
              <w:ind w:firstLine="0"/>
              <w:jc w:val="left"/>
              <w:rPr>
                <w:b/>
                <w:sz w:val="28"/>
                <w:szCs w:val="28"/>
              </w:rPr>
            </w:pPr>
            <w:r>
              <w:rPr>
                <w:b/>
                <w:sz w:val="28"/>
                <w:szCs w:val="28"/>
              </w:rPr>
              <w:t>Kích thước</w:t>
            </w:r>
          </w:p>
        </w:tc>
        <w:tc>
          <w:tcPr>
            <w:tcW w:w="1674" w:type="dxa"/>
          </w:tcPr>
          <w:p w14:paraId="583A9E2A" w14:textId="77777777" w:rsidR="007A6E5A" w:rsidRDefault="007A6E5A" w:rsidP="007A6E5A">
            <w:pPr>
              <w:ind w:firstLine="0"/>
              <w:jc w:val="left"/>
              <w:rPr>
                <w:b/>
                <w:sz w:val="28"/>
                <w:szCs w:val="28"/>
              </w:rPr>
            </w:pPr>
            <w:r>
              <w:rPr>
                <w:b/>
                <w:sz w:val="28"/>
                <w:szCs w:val="28"/>
              </w:rPr>
              <w:t>Ràng buộc</w:t>
            </w:r>
          </w:p>
        </w:tc>
        <w:tc>
          <w:tcPr>
            <w:tcW w:w="1666" w:type="dxa"/>
          </w:tcPr>
          <w:p w14:paraId="5BD2997B" w14:textId="77777777" w:rsidR="007A6E5A" w:rsidRDefault="007A6E5A" w:rsidP="007A6E5A">
            <w:pPr>
              <w:ind w:firstLine="0"/>
              <w:jc w:val="left"/>
              <w:rPr>
                <w:b/>
                <w:sz w:val="28"/>
                <w:szCs w:val="28"/>
              </w:rPr>
            </w:pPr>
            <w:r>
              <w:rPr>
                <w:b/>
                <w:sz w:val="28"/>
                <w:szCs w:val="28"/>
              </w:rPr>
              <w:t>Chú thích</w:t>
            </w:r>
          </w:p>
        </w:tc>
      </w:tr>
      <w:tr w:rsidR="007A6E5A" w14:paraId="3463FEB2" w14:textId="77777777" w:rsidTr="007A6E5A">
        <w:tc>
          <w:tcPr>
            <w:tcW w:w="1806" w:type="dxa"/>
          </w:tcPr>
          <w:p w14:paraId="584BA382" w14:textId="77777777" w:rsidR="007A6E5A" w:rsidRPr="000B6843" w:rsidRDefault="007A6E5A" w:rsidP="007A6E5A">
            <w:pPr>
              <w:ind w:firstLine="0"/>
              <w:jc w:val="left"/>
            </w:pPr>
            <w:r w:rsidRPr="000B6843">
              <w:t>MaHoaDon</w:t>
            </w:r>
          </w:p>
        </w:tc>
        <w:tc>
          <w:tcPr>
            <w:tcW w:w="1679" w:type="dxa"/>
          </w:tcPr>
          <w:p w14:paraId="68CCA204" w14:textId="77777777" w:rsidR="007A6E5A" w:rsidRPr="000B6843" w:rsidRDefault="007A6E5A" w:rsidP="007A6E5A">
            <w:pPr>
              <w:ind w:firstLine="0"/>
              <w:jc w:val="left"/>
            </w:pPr>
            <w:r w:rsidRPr="000B6843">
              <w:t xml:space="preserve">Nvarchar </w:t>
            </w:r>
          </w:p>
        </w:tc>
        <w:tc>
          <w:tcPr>
            <w:tcW w:w="1669" w:type="dxa"/>
          </w:tcPr>
          <w:p w14:paraId="0D7073F5" w14:textId="77777777" w:rsidR="007A6E5A" w:rsidRPr="000B6843" w:rsidRDefault="007A6E5A" w:rsidP="007A6E5A">
            <w:pPr>
              <w:ind w:firstLine="0"/>
              <w:jc w:val="left"/>
            </w:pPr>
            <w:r w:rsidRPr="000B6843">
              <w:t>100</w:t>
            </w:r>
          </w:p>
        </w:tc>
        <w:tc>
          <w:tcPr>
            <w:tcW w:w="1674" w:type="dxa"/>
          </w:tcPr>
          <w:p w14:paraId="2E1D4530" w14:textId="77777777" w:rsidR="007A6E5A" w:rsidRPr="000B6843" w:rsidRDefault="007A6E5A" w:rsidP="007A6E5A">
            <w:pPr>
              <w:ind w:firstLine="0"/>
              <w:jc w:val="left"/>
            </w:pPr>
            <w:r w:rsidRPr="000B6843">
              <w:t>Primary key</w:t>
            </w:r>
          </w:p>
        </w:tc>
        <w:tc>
          <w:tcPr>
            <w:tcW w:w="1666" w:type="dxa"/>
          </w:tcPr>
          <w:p w14:paraId="33F40B58" w14:textId="77777777" w:rsidR="007A6E5A" w:rsidRPr="000B6843" w:rsidRDefault="007A6E5A" w:rsidP="007A6E5A">
            <w:pPr>
              <w:ind w:firstLine="0"/>
              <w:jc w:val="left"/>
            </w:pPr>
            <w:r w:rsidRPr="000B6843">
              <w:t>Mã hóa đơn</w:t>
            </w:r>
          </w:p>
        </w:tc>
      </w:tr>
      <w:tr w:rsidR="007A6E5A" w14:paraId="36F26004" w14:textId="77777777" w:rsidTr="007A6E5A">
        <w:tc>
          <w:tcPr>
            <w:tcW w:w="1806" w:type="dxa"/>
          </w:tcPr>
          <w:p w14:paraId="7B2EB054" w14:textId="77777777" w:rsidR="007A6E5A" w:rsidRPr="000B6843" w:rsidRDefault="007A6E5A" w:rsidP="007A6E5A">
            <w:pPr>
              <w:ind w:firstLine="0"/>
              <w:jc w:val="left"/>
            </w:pPr>
            <w:r w:rsidRPr="000B6843">
              <w:t>MaMay</w:t>
            </w:r>
          </w:p>
        </w:tc>
        <w:tc>
          <w:tcPr>
            <w:tcW w:w="1679" w:type="dxa"/>
          </w:tcPr>
          <w:p w14:paraId="492F7329" w14:textId="77777777" w:rsidR="007A6E5A" w:rsidRPr="000B6843" w:rsidRDefault="007A6E5A" w:rsidP="007A6E5A">
            <w:pPr>
              <w:ind w:firstLine="0"/>
              <w:jc w:val="left"/>
            </w:pPr>
            <w:r w:rsidRPr="000B6843">
              <w:t>Nvarchar</w:t>
            </w:r>
          </w:p>
        </w:tc>
        <w:tc>
          <w:tcPr>
            <w:tcW w:w="1669" w:type="dxa"/>
          </w:tcPr>
          <w:p w14:paraId="3C61D46C" w14:textId="77777777" w:rsidR="007A6E5A" w:rsidRPr="000B6843" w:rsidRDefault="007A6E5A" w:rsidP="007A6E5A">
            <w:pPr>
              <w:ind w:firstLine="0"/>
              <w:jc w:val="left"/>
            </w:pPr>
            <w:r w:rsidRPr="000B6843">
              <w:t>100</w:t>
            </w:r>
          </w:p>
        </w:tc>
        <w:tc>
          <w:tcPr>
            <w:tcW w:w="1674" w:type="dxa"/>
          </w:tcPr>
          <w:p w14:paraId="101EF5A0" w14:textId="77777777" w:rsidR="007A6E5A" w:rsidRPr="000B6843" w:rsidRDefault="007A6E5A" w:rsidP="007A6E5A">
            <w:pPr>
              <w:ind w:firstLine="0"/>
              <w:jc w:val="left"/>
            </w:pPr>
            <w:r w:rsidRPr="000B6843">
              <w:t>Not null</w:t>
            </w:r>
          </w:p>
        </w:tc>
        <w:tc>
          <w:tcPr>
            <w:tcW w:w="1666" w:type="dxa"/>
          </w:tcPr>
          <w:p w14:paraId="0EC1AC0E" w14:textId="77777777" w:rsidR="007A6E5A" w:rsidRPr="000B6843" w:rsidRDefault="007A6E5A" w:rsidP="007A6E5A">
            <w:pPr>
              <w:ind w:firstLine="0"/>
              <w:jc w:val="left"/>
            </w:pPr>
            <w:r w:rsidRPr="000B6843">
              <w:t>Mã máy</w:t>
            </w:r>
          </w:p>
        </w:tc>
      </w:tr>
      <w:tr w:rsidR="007A6E5A" w14:paraId="53A00EBA" w14:textId="77777777" w:rsidTr="007A6E5A">
        <w:tc>
          <w:tcPr>
            <w:tcW w:w="1806" w:type="dxa"/>
          </w:tcPr>
          <w:p w14:paraId="0B5A4582" w14:textId="77777777" w:rsidR="007A6E5A" w:rsidRPr="000B6843" w:rsidRDefault="007A6E5A" w:rsidP="007A6E5A">
            <w:pPr>
              <w:ind w:firstLine="0"/>
              <w:jc w:val="left"/>
            </w:pPr>
            <w:r w:rsidRPr="000B6843">
              <w:t>MaNhanVien</w:t>
            </w:r>
          </w:p>
        </w:tc>
        <w:tc>
          <w:tcPr>
            <w:tcW w:w="1679" w:type="dxa"/>
          </w:tcPr>
          <w:p w14:paraId="21294DB7" w14:textId="77777777" w:rsidR="007A6E5A" w:rsidRPr="000B6843" w:rsidRDefault="007A6E5A" w:rsidP="007A6E5A">
            <w:pPr>
              <w:ind w:firstLine="0"/>
              <w:jc w:val="left"/>
            </w:pPr>
            <w:r w:rsidRPr="000B6843">
              <w:t>Nvarchar</w:t>
            </w:r>
          </w:p>
        </w:tc>
        <w:tc>
          <w:tcPr>
            <w:tcW w:w="1669" w:type="dxa"/>
          </w:tcPr>
          <w:p w14:paraId="489735E1" w14:textId="77777777" w:rsidR="007A6E5A" w:rsidRPr="000B6843" w:rsidRDefault="007A6E5A" w:rsidP="007A6E5A">
            <w:pPr>
              <w:ind w:firstLine="0"/>
              <w:jc w:val="left"/>
            </w:pPr>
            <w:r w:rsidRPr="000B6843">
              <w:t>100</w:t>
            </w:r>
          </w:p>
        </w:tc>
        <w:tc>
          <w:tcPr>
            <w:tcW w:w="1674" w:type="dxa"/>
          </w:tcPr>
          <w:p w14:paraId="6BFACEC1" w14:textId="77777777" w:rsidR="007A6E5A" w:rsidRPr="000B6843" w:rsidRDefault="007A6E5A" w:rsidP="007A6E5A">
            <w:pPr>
              <w:ind w:firstLine="0"/>
              <w:jc w:val="left"/>
            </w:pPr>
            <w:r w:rsidRPr="000B6843">
              <w:t>Not null</w:t>
            </w:r>
          </w:p>
        </w:tc>
        <w:tc>
          <w:tcPr>
            <w:tcW w:w="1666" w:type="dxa"/>
          </w:tcPr>
          <w:p w14:paraId="0FDAB009" w14:textId="77777777" w:rsidR="007A6E5A" w:rsidRPr="000B6843" w:rsidRDefault="007A6E5A" w:rsidP="007A6E5A">
            <w:pPr>
              <w:ind w:firstLine="0"/>
              <w:jc w:val="left"/>
            </w:pPr>
            <w:r w:rsidRPr="000B6843">
              <w:t>Mã nhân viên</w:t>
            </w:r>
          </w:p>
        </w:tc>
      </w:tr>
      <w:tr w:rsidR="007A6E5A" w14:paraId="3A7D0BF8" w14:textId="77777777" w:rsidTr="007A6E5A">
        <w:tc>
          <w:tcPr>
            <w:tcW w:w="1806" w:type="dxa"/>
          </w:tcPr>
          <w:p w14:paraId="3E61DE05" w14:textId="77777777" w:rsidR="007A6E5A" w:rsidRPr="000B6843" w:rsidRDefault="007A6E5A" w:rsidP="007A6E5A">
            <w:pPr>
              <w:ind w:firstLine="0"/>
              <w:jc w:val="left"/>
            </w:pPr>
            <w:r w:rsidRPr="000B6843">
              <w:t>NgayThang</w:t>
            </w:r>
          </w:p>
        </w:tc>
        <w:tc>
          <w:tcPr>
            <w:tcW w:w="1679" w:type="dxa"/>
          </w:tcPr>
          <w:p w14:paraId="4B8F4799" w14:textId="77777777" w:rsidR="007A6E5A" w:rsidRPr="000B6843" w:rsidRDefault="007A6E5A" w:rsidP="007A6E5A">
            <w:pPr>
              <w:ind w:firstLine="0"/>
              <w:jc w:val="left"/>
            </w:pPr>
            <w:r w:rsidRPr="000B6843">
              <w:t>Date</w:t>
            </w:r>
          </w:p>
        </w:tc>
        <w:tc>
          <w:tcPr>
            <w:tcW w:w="1669" w:type="dxa"/>
          </w:tcPr>
          <w:p w14:paraId="52BA93FE" w14:textId="77777777" w:rsidR="007A6E5A" w:rsidRPr="000B6843" w:rsidRDefault="007A6E5A" w:rsidP="007A6E5A">
            <w:pPr>
              <w:ind w:firstLine="0"/>
              <w:jc w:val="left"/>
            </w:pPr>
          </w:p>
        </w:tc>
        <w:tc>
          <w:tcPr>
            <w:tcW w:w="1674" w:type="dxa"/>
          </w:tcPr>
          <w:p w14:paraId="5ACC6830" w14:textId="77777777" w:rsidR="007A6E5A" w:rsidRPr="000B6843" w:rsidRDefault="007A6E5A" w:rsidP="007A6E5A">
            <w:pPr>
              <w:ind w:firstLine="0"/>
              <w:jc w:val="left"/>
            </w:pPr>
          </w:p>
        </w:tc>
        <w:tc>
          <w:tcPr>
            <w:tcW w:w="1666" w:type="dxa"/>
          </w:tcPr>
          <w:p w14:paraId="6EC5EF5F" w14:textId="77777777" w:rsidR="007A6E5A" w:rsidRPr="000B6843" w:rsidRDefault="007A6E5A" w:rsidP="007A6E5A">
            <w:pPr>
              <w:ind w:firstLine="0"/>
              <w:jc w:val="left"/>
            </w:pPr>
            <w:r w:rsidRPr="000B6843">
              <w:t>Ngày tháng</w:t>
            </w:r>
          </w:p>
        </w:tc>
      </w:tr>
      <w:tr w:rsidR="007A6E5A" w14:paraId="3B3A09F0" w14:textId="77777777" w:rsidTr="007A6E5A">
        <w:tc>
          <w:tcPr>
            <w:tcW w:w="1806" w:type="dxa"/>
          </w:tcPr>
          <w:p w14:paraId="6A40F7B1" w14:textId="77777777" w:rsidR="007A6E5A" w:rsidRPr="000B6843" w:rsidRDefault="007A6E5A" w:rsidP="007A6E5A">
            <w:pPr>
              <w:ind w:firstLine="0"/>
              <w:jc w:val="left"/>
            </w:pPr>
            <w:r w:rsidRPr="000B6843">
              <w:t>GioSuDung</w:t>
            </w:r>
          </w:p>
        </w:tc>
        <w:tc>
          <w:tcPr>
            <w:tcW w:w="1679" w:type="dxa"/>
          </w:tcPr>
          <w:p w14:paraId="596B2FE5" w14:textId="77777777" w:rsidR="007A6E5A" w:rsidRPr="000B6843" w:rsidRDefault="007A6E5A" w:rsidP="007A6E5A">
            <w:pPr>
              <w:ind w:firstLine="0"/>
              <w:jc w:val="left"/>
            </w:pPr>
            <w:r w:rsidRPr="000B6843">
              <w:t>Datetime</w:t>
            </w:r>
          </w:p>
        </w:tc>
        <w:tc>
          <w:tcPr>
            <w:tcW w:w="1669" w:type="dxa"/>
          </w:tcPr>
          <w:p w14:paraId="001941EE" w14:textId="77777777" w:rsidR="007A6E5A" w:rsidRPr="000B6843" w:rsidRDefault="007A6E5A" w:rsidP="007A6E5A">
            <w:pPr>
              <w:ind w:firstLine="0"/>
              <w:jc w:val="left"/>
            </w:pPr>
          </w:p>
        </w:tc>
        <w:tc>
          <w:tcPr>
            <w:tcW w:w="1674" w:type="dxa"/>
          </w:tcPr>
          <w:p w14:paraId="640303DA" w14:textId="77777777" w:rsidR="007A6E5A" w:rsidRPr="000B6843" w:rsidRDefault="007A6E5A" w:rsidP="007A6E5A">
            <w:pPr>
              <w:ind w:firstLine="0"/>
              <w:jc w:val="left"/>
            </w:pPr>
          </w:p>
        </w:tc>
        <w:tc>
          <w:tcPr>
            <w:tcW w:w="1666" w:type="dxa"/>
          </w:tcPr>
          <w:p w14:paraId="62B7AB78" w14:textId="77777777" w:rsidR="007A6E5A" w:rsidRPr="000B6843" w:rsidRDefault="007A6E5A" w:rsidP="007A6E5A">
            <w:pPr>
              <w:ind w:firstLine="0"/>
              <w:jc w:val="left"/>
            </w:pPr>
            <w:r w:rsidRPr="000B6843">
              <w:t>Giờ sử dụng</w:t>
            </w:r>
          </w:p>
        </w:tc>
      </w:tr>
      <w:tr w:rsidR="007A6E5A" w14:paraId="79048369" w14:textId="77777777" w:rsidTr="007A6E5A">
        <w:tc>
          <w:tcPr>
            <w:tcW w:w="1806" w:type="dxa"/>
          </w:tcPr>
          <w:p w14:paraId="3C9C12E1" w14:textId="77777777" w:rsidR="007A6E5A" w:rsidRPr="000B6843" w:rsidRDefault="007A6E5A" w:rsidP="007A6E5A">
            <w:pPr>
              <w:ind w:firstLine="0"/>
              <w:jc w:val="left"/>
            </w:pPr>
            <w:r w:rsidRPr="000B6843">
              <w:t>GioKetThuc</w:t>
            </w:r>
          </w:p>
        </w:tc>
        <w:tc>
          <w:tcPr>
            <w:tcW w:w="1679" w:type="dxa"/>
          </w:tcPr>
          <w:p w14:paraId="4A8D21A5" w14:textId="77777777" w:rsidR="007A6E5A" w:rsidRPr="000B6843" w:rsidRDefault="007A6E5A" w:rsidP="007A6E5A">
            <w:pPr>
              <w:ind w:firstLine="0"/>
              <w:jc w:val="left"/>
            </w:pPr>
            <w:r w:rsidRPr="000B6843">
              <w:t>Datetime</w:t>
            </w:r>
          </w:p>
        </w:tc>
        <w:tc>
          <w:tcPr>
            <w:tcW w:w="1669" w:type="dxa"/>
          </w:tcPr>
          <w:p w14:paraId="2350A3F7" w14:textId="77777777" w:rsidR="007A6E5A" w:rsidRPr="000B6843" w:rsidRDefault="007A6E5A" w:rsidP="007A6E5A">
            <w:pPr>
              <w:ind w:firstLine="0"/>
              <w:jc w:val="left"/>
            </w:pPr>
          </w:p>
        </w:tc>
        <w:tc>
          <w:tcPr>
            <w:tcW w:w="1674" w:type="dxa"/>
          </w:tcPr>
          <w:p w14:paraId="67AEF938" w14:textId="77777777" w:rsidR="007A6E5A" w:rsidRPr="000B6843" w:rsidRDefault="007A6E5A" w:rsidP="007A6E5A">
            <w:pPr>
              <w:ind w:firstLine="0"/>
              <w:jc w:val="left"/>
            </w:pPr>
          </w:p>
        </w:tc>
        <w:tc>
          <w:tcPr>
            <w:tcW w:w="1666" w:type="dxa"/>
          </w:tcPr>
          <w:p w14:paraId="3E9BC5EA" w14:textId="77777777" w:rsidR="007A6E5A" w:rsidRPr="000B6843" w:rsidRDefault="007A6E5A" w:rsidP="007A6E5A">
            <w:pPr>
              <w:ind w:firstLine="0"/>
              <w:jc w:val="left"/>
            </w:pPr>
            <w:r w:rsidRPr="000B6843">
              <w:t>Giờ kết thúc</w:t>
            </w:r>
          </w:p>
        </w:tc>
      </w:tr>
      <w:tr w:rsidR="007A6E5A" w14:paraId="7B711767" w14:textId="77777777" w:rsidTr="007A6E5A">
        <w:tc>
          <w:tcPr>
            <w:tcW w:w="1806" w:type="dxa"/>
          </w:tcPr>
          <w:p w14:paraId="3D325871" w14:textId="77777777" w:rsidR="007A6E5A" w:rsidRPr="000B6843" w:rsidRDefault="007A6E5A" w:rsidP="007A6E5A">
            <w:pPr>
              <w:ind w:firstLine="0"/>
              <w:jc w:val="left"/>
            </w:pPr>
            <w:r w:rsidRPr="000B6843">
              <w:t>MaDichVu</w:t>
            </w:r>
          </w:p>
        </w:tc>
        <w:tc>
          <w:tcPr>
            <w:tcW w:w="1679" w:type="dxa"/>
          </w:tcPr>
          <w:p w14:paraId="4F77C649" w14:textId="77777777" w:rsidR="007A6E5A" w:rsidRPr="000B6843" w:rsidRDefault="007A6E5A" w:rsidP="007A6E5A">
            <w:pPr>
              <w:ind w:firstLine="0"/>
              <w:jc w:val="left"/>
            </w:pPr>
            <w:r w:rsidRPr="000B6843">
              <w:t>Nvarchar</w:t>
            </w:r>
          </w:p>
        </w:tc>
        <w:tc>
          <w:tcPr>
            <w:tcW w:w="1669" w:type="dxa"/>
          </w:tcPr>
          <w:p w14:paraId="40FEB330" w14:textId="77777777" w:rsidR="007A6E5A" w:rsidRPr="000B6843" w:rsidRDefault="007A6E5A" w:rsidP="007A6E5A">
            <w:pPr>
              <w:ind w:firstLine="0"/>
              <w:jc w:val="left"/>
            </w:pPr>
            <w:r w:rsidRPr="000B6843">
              <w:t>100</w:t>
            </w:r>
          </w:p>
        </w:tc>
        <w:tc>
          <w:tcPr>
            <w:tcW w:w="1674" w:type="dxa"/>
          </w:tcPr>
          <w:p w14:paraId="062D1C05" w14:textId="77777777" w:rsidR="007A6E5A" w:rsidRPr="000B6843" w:rsidRDefault="007A6E5A" w:rsidP="007A6E5A">
            <w:pPr>
              <w:ind w:firstLine="0"/>
              <w:jc w:val="left"/>
            </w:pPr>
            <w:r w:rsidRPr="000B6843">
              <w:t>Not null</w:t>
            </w:r>
          </w:p>
        </w:tc>
        <w:tc>
          <w:tcPr>
            <w:tcW w:w="1666" w:type="dxa"/>
          </w:tcPr>
          <w:p w14:paraId="0B98AEA8" w14:textId="77777777" w:rsidR="007A6E5A" w:rsidRPr="000B6843" w:rsidRDefault="007A6E5A" w:rsidP="007A6E5A">
            <w:pPr>
              <w:ind w:firstLine="0"/>
              <w:jc w:val="left"/>
            </w:pPr>
            <w:r w:rsidRPr="000B6843">
              <w:t>Mã dịch vụ</w:t>
            </w:r>
          </w:p>
        </w:tc>
      </w:tr>
      <w:tr w:rsidR="007A6E5A" w14:paraId="37EC8B88" w14:textId="77777777" w:rsidTr="007A6E5A">
        <w:tc>
          <w:tcPr>
            <w:tcW w:w="1806" w:type="dxa"/>
          </w:tcPr>
          <w:p w14:paraId="3C9BC959" w14:textId="77777777" w:rsidR="007A6E5A" w:rsidRPr="000B6843" w:rsidRDefault="007A6E5A" w:rsidP="007A6E5A">
            <w:pPr>
              <w:ind w:firstLine="0"/>
              <w:jc w:val="left"/>
            </w:pPr>
            <w:r w:rsidRPr="000B6843">
              <w:t>GiaDichVu</w:t>
            </w:r>
          </w:p>
        </w:tc>
        <w:tc>
          <w:tcPr>
            <w:tcW w:w="1679" w:type="dxa"/>
          </w:tcPr>
          <w:p w14:paraId="3F8829C8" w14:textId="77777777" w:rsidR="007A6E5A" w:rsidRPr="000B6843" w:rsidRDefault="007A6E5A" w:rsidP="007A6E5A">
            <w:pPr>
              <w:ind w:firstLine="0"/>
              <w:jc w:val="left"/>
            </w:pPr>
            <w:r w:rsidRPr="000B6843">
              <w:t>Float</w:t>
            </w:r>
          </w:p>
        </w:tc>
        <w:tc>
          <w:tcPr>
            <w:tcW w:w="1669" w:type="dxa"/>
          </w:tcPr>
          <w:p w14:paraId="65B7BE50" w14:textId="77777777" w:rsidR="007A6E5A" w:rsidRPr="000B6843" w:rsidRDefault="007A6E5A" w:rsidP="007A6E5A">
            <w:pPr>
              <w:ind w:firstLine="0"/>
              <w:jc w:val="left"/>
            </w:pPr>
          </w:p>
        </w:tc>
        <w:tc>
          <w:tcPr>
            <w:tcW w:w="1674" w:type="dxa"/>
          </w:tcPr>
          <w:p w14:paraId="550CE90A" w14:textId="77777777" w:rsidR="007A6E5A" w:rsidRPr="000B6843" w:rsidRDefault="007A6E5A" w:rsidP="007A6E5A">
            <w:pPr>
              <w:ind w:firstLine="0"/>
              <w:jc w:val="left"/>
            </w:pPr>
          </w:p>
        </w:tc>
        <w:tc>
          <w:tcPr>
            <w:tcW w:w="1666" w:type="dxa"/>
          </w:tcPr>
          <w:p w14:paraId="6B5506A3" w14:textId="77777777" w:rsidR="007A6E5A" w:rsidRPr="000B6843" w:rsidRDefault="007A6E5A" w:rsidP="007A6E5A">
            <w:pPr>
              <w:ind w:firstLine="0"/>
              <w:jc w:val="left"/>
            </w:pPr>
            <w:r w:rsidRPr="000B6843">
              <w:t>Giá dịch vụ</w:t>
            </w:r>
          </w:p>
        </w:tc>
      </w:tr>
      <w:tr w:rsidR="007A6E5A" w14:paraId="3E0347DB" w14:textId="77777777" w:rsidTr="007A6E5A">
        <w:tc>
          <w:tcPr>
            <w:tcW w:w="1806" w:type="dxa"/>
          </w:tcPr>
          <w:p w14:paraId="08B1C50A" w14:textId="77777777" w:rsidR="007A6E5A" w:rsidRPr="000B6843" w:rsidRDefault="007A6E5A" w:rsidP="007A6E5A">
            <w:pPr>
              <w:ind w:firstLine="0"/>
              <w:jc w:val="left"/>
            </w:pPr>
            <w:r w:rsidRPr="000B6843">
              <w:t>TongTien</w:t>
            </w:r>
          </w:p>
        </w:tc>
        <w:tc>
          <w:tcPr>
            <w:tcW w:w="1679" w:type="dxa"/>
          </w:tcPr>
          <w:p w14:paraId="26E0C1F0" w14:textId="77777777" w:rsidR="007A6E5A" w:rsidRPr="000B6843" w:rsidRDefault="007A6E5A" w:rsidP="007A6E5A">
            <w:pPr>
              <w:ind w:firstLine="0"/>
              <w:jc w:val="left"/>
            </w:pPr>
            <w:r w:rsidRPr="000B6843">
              <w:t>Float</w:t>
            </w:r>
          </w:p>
        </w:tc>
        <w:tc>
          <w:tcPr>
            <w:tcW w:w="1669" w:type="dxa"/>
          </w:tcPr>
          <w:p w14:paraId="177CDB99" w14:textId="77777777" w:rsidR="007A6E5A" w:rsidRPr="000B6843" w:rsidRDefault="007A6E5A" w:rsidP="007A6E5A">
            <w:pPr>
              <w:ind w:firstLine="0"/>
              <w:jc w:val="left"/>
            </w:pPr>
          </w:p>
        </w:tc>
        <w:tc>
          <w:tcPr>
            <w:tcW w:w="1674" w:type="dxa"/>
          </w:tcPr>
          <w:p w14:paraId="2C013408" w14:textId="77777777" w:rsidR="007A6E5A" w:rsidRPr="000B6843" w:rsidRDefault="007A6E5A" w:rsidP="007A6E5A">
            <w:pPr>
              <w:ind w:firstLine="0"/>
              <w:jc w:val="left"/>
            </w:pPr>
            <w:r w:rsidRPr="000B6843">
              <w:t>Not null</w:t>
            </w:r>
          </w:p>
        </w:tc>
        <w:tc>
          <w:tcPr>
            <w:tcW w:w="1666" w:type="dxa"/>
          </w:tcPr>
          <w:p w14:paraId="4535DA44" w14:textId="77777777" w:rsidR="007A6E5A" w:rsidRPr="000B6843" w:rsidRDefault="007A6E5A" w:rsidP="007A6E5A">
            <w:pPr>
              <w:ind w:firstLine="0"/>
              <w:jc w:val="left"/>
            </w:pPr>
            <w:r w:rsidRPr="000B6843">
              <w:t>Tổng tiền</w:t>
            </w:r>
          </w:p>
        </w:tc>
      </w:tr>
      <w:tr w:rsidR="007A6E5A" w14:paraId="2CCEF8E3" w14:textId="77777777" w:rsidTr="007A6E5A">
        <w:tc>
          <w:tcPr>
            <w:tcW w:w="1806" w:type="dxa"/>
          </w:tcPr>
          <w:p w14:paraId="1EE87EA4" w14:textId="77777777" w:rsidR="007A6E5A" w:rsidRPr="000B6843" w:rsidRDefault="007A6E5A" w:rsidP="007A6E5A">
            <w:pPr>
              <w:ind w:firstLine="0"/>
              <w:jc w:val="left"/>
            </w:pPr>
            <w:r w:rsidRPr="000B6843">
              <w:t>TienKhachDua</w:t>
            </w:r>
          </w:p>
        </w:tc>
        <w:tc>
          <w:tcPr>
            <w:tcW w:w="1679" w:type="dxa"/>
          </w:tcPr>
          <w:p w14:paraId="584F2A80" w14:textId="77777777" w:rsidR="007A6E5A" w:rsidRPr="000B6843" w:rsidRDefault="007A6E5A" w:rsidP="007A6E5A">
            <w:pPr>
              <w:ind w:firstLine="0"/>
              <w:jc w:val="left"/>
            </w:pPr>
            <w:r w:rsidRPr="000B6843">
              <w:t>Float</w:t>
            </w:r>
          </w:p>
        </w:tc>
        <w:tc>
          <w:tcPr>
            <w:tcW w:w="1669" w:type="dxa"/>
          </w:tcPr>
          <w:p w14:paraId="701E50EE" w14:textId="77777777" w:rsidR="007A6E5A" w:rsidRPr="000B6843" w:rsidRDefault="007A6E5A" w:rsidP="007A6E5A">
            <w:pPr>
              <w:ind w:firstLine="0"/>
              <w:jc w:val="left"/>
            </w:pPr>
          </w:p>
        </w:tc>
        <w:tc>
          <w:tcPr>
            <w:tcW w:w="1674" w:type="dxa"/>
          </w:tcPr>
          <w:p w14:paraId="5613B1E5" w14:textId="77777777" w:rsidR="007A6E5A" w:rsidRPr="000B6843" w:rsidRDefault="007A6E5A" w:rsidP="007A6E5A">
            <w:pPr>
              <w:ind w:firstLine="0"/>
              <w:jc w:val="left"/>
            </w:pPr>
            <w:r w:rsidRPr="000B6843">
              <w:t>Not null</w:t>
            </w:r>
          </w:p>
        </w:tc>
        <w:tc>
          <w:tcPr>
            <w:tcW w:w="1666" w:type="dxa"/>
          </w:tcPr>
          <w:p w14:paraId="4C9C8CB6" w14:textId="77777777" w:rsidR="007A6E5A" w:rsidRPr="000B6843" w:rsidRDefault="007A6E5A" w:rsidP="007A6E5A">
            <w:pPr>
              <w:ind w:firstLine="0"/>
              <w:jc w:val="left"/>
            </w:pPr>
            <w:r w:rsidRPr="000B6843">
              <w:t>Tiền khách đưa</w:t>
            </w:r>
          </w:p>
        </w:tc>
      </w:tr>
      <w:tr w:rsidR="007A6E5A" w14:paraId="12FD56BB" w14:textId="77777777" w:rsidTr="007A6E5A">
        <w:tc>
          <w:tcPr>
            <w:tcW w:w="1806" w:type="dxa"/>
          </w:tcPr>
          <w:p w14:paraId="1B2EDCFB" w14:textId="77777777" w:rsidR="007A6E5A" w:rsidRPr="000B6843" w:rsidRDefault="007A6E5A" w:rsidP="007A6E5A">
            <w:pPr>
              <w:ind w:firstLine="0"/>
              <w:jc w:val="left"/>
            </w:pPr>
            <w:r w:rsidRPr="000B6843">
              <w:t>TienTraLai</w:t>
            </w:r>
          </w:p>
        </w:tc>
        <w:tc>
          <w:tcPr>
            <w:tcW w:w="1679" w:type="dxa"/>
          </w:tcPr>
          <w:p w14:paraId="6FE04BB8" w14:textId="77777777" w:rsidR="007A6E5A" w:rsidRPr="000B6843" w:rsidRDefault="007A6E5A" w:rsidP="007A6E5A">
            <w:pPr>
              <w:ind w:firstLine="0"/>
              <w:jc w:val="left"/>
            </w:pPr>
            <w:r w:rsidRPr="000B6843">
              <w:t>Float</w:t>
            </w:r>
          </w:p>
        </w:tc>
        <w:tc>
          <w:tcPr>
            <w:tcW w:w="1669" w:type="dxa"/>
          </w:tcPr>
          <w:p w14:paraId="0AC5B713" w14:textId="77777777" w:rsidR="007A6E5A" w:rsidRPr="000B6843" w:rsidRDefault="007A6E5A" w:rsidP="007A6E5A">
            <w:pPr>
              <w:ind w:firstLine="0"/>
              <w:jc w:val="left"/>
            </w:pPr>
          </w:p>
        </w:tc>
        <w:tc>
          <w:tcPr>
            <w:tcW w:w="1674" w:type="dxa"/>
          </w:tcPr>
          <w:p w14:paraId="5E0D16A9" w14:textId="77777777" w:rsidR="007A6E5A" w:rsidRPr="000B6843" w:rsidRDefault="007A6E5A" w:rsidP="007A6E5A">
            <w:pPr>
              <w:ind w:firstLine="0"/>
              <w:jc w:val="left"/>
            </w:pPr>
            <w:r w:rsidRPr="000B6843">
              <w:t>Not null</w:t>
            </w:r>
          </w:p>
        </w:tc>
        <w:tc>
          <w:tcPr>
            <w:tcW w:w="1666" w:type="dxa"/>
          </w:tcPr>
          <w:p w14:paraId="372B4B87" w14:textId="77777777" w:rsidR="007A6E5A" w:rsidRPr="000B6843" w:rsidRDefault="007A6E5A" w:rsidP="007A6E5A">
            <w:pPr>
              <w:ind w:firstLine="0"/>
              <w:jc w:val="left"/>
            </w:pPr>
            <w:r w:rsidRPr="000B6843">
              <w:t>Tiền trả lại</w:t>
            </w:r>
          </w:p>
        </w:tc>
      </w:tr>
    </w:tbl>
    <w:p w14:paraId="454863D3" w14:textId="6287B46D" w:rsidR="000260ED" w:rsidRPr="000260ED" w:rsidRDefault="000260ED" w:rsidP="007A6E5A">
      <w:pPr>
        <w:ind w:firstLine="0"/>
        <w:rPr>
          <w:sz w:val="28"/>
          <w:szCs w:val="28"/>
        </w:rPr>
      </w:pPr>
    </w:p>
    <w:p w14:paraId="47A52AB6" w14:textId="4B974ADA" w:rsidR="000260ED" w:rsidRPr="000260ED" w:rsidRDefault="007A6E5A" w:rsidP="000260ED">
      <w:pPr>
        <w:rPr>
          <w:sz w:val="28"/>
          <w:szCs w:val="28"/>
        </w:rPr>
      </w:pPr>
      <w:r>
        <w:rPr>
          <w:sz w:val="28"/>
          <w:szCs w:val="28"/>
        </w:rPr>
        <w:t xml:space="preserve">                                  Bảng </w:t>
      </w:r>
      <w:r w:rsidR="00A943BA">
        <w:rPr>
          <w:sz w:val="28"/>
          <w:szCs w:val="28"/>
        </w:rPr>
        <w:t>2.</w:t>
      </w:r>
      <w:r>
        <w:rPr>
          <w:sz w:val="28"/>
          <w:szCs w:val="28"/>
        </w:rPr>
        <w:t>7 Hóa đơn</w:t>
      </w:r>
    </w:p>
    <w:p w14:paraId="771F825E" w14:textId="77777777" w:rsidR="000260ED" w:rsidRPr="000260ED" w:rsidRDefault="000260ED" w:rsidP="000260ED">
      <w:pPr>
        <w:rPr>
          <w:sz w:val="28"/>
          <w:szCs w:val="28"/>
        </w:rPr>
      </w:pPr>
    </w:p>
    <w:p w14:paraId="0AB7F88B" w14:textId="2664766A" w:rsidR="006329BD" w:rsidRPr="000260ED" w:rsidRDefault="006329BD" w:rsidP="000260ED">
      <w:pPr>
        <w:rPr>
          <w:sz w:val="28"/>
          <w:szCs w:val="28"/>
        </w:rPr>
      </w:pPr>
    </w:p>
    <w:p w14:paraId="3F2F4677" w14:textId="3F1FD200" w:rsidR="00A96EFF" w:rsidRDefault="00A96EFF" w:rsidP="006329BD">
      <w:pPr>
        <w:ind w:firstLine="0"/>
        <w:jc w:val="left"/>
        <w:rPr>
          <w:b/>
          <w:sz w:val="28"/>
          <w:szCs w:val="28"/>
        </w:rPr>
      </w:pPr>
    </w:p>
    <w:p w14:paraId="18FBB209" w14:textId="77777777" w:rsidR="00A96EFF" w:rsidRDefault="00A96EFF" w:rsidP="006329BD">
      <w:pPr>
        <w:ind w:firstLine="0"/>
        <w:jc w:val="left"/>
        <w:rPr>
          <w:b/>
          <w:sz w:val="28"/>
          <w:szCs w:val="28"/>
        </w:rPr>
      </w:pPr>
    </w:p>
    <w:p w14:paraId="01CDFBC4" w14:textId="1B7383F0" w:rsidR="00DD256D" w:rsidRDefault="00DD256D" w:rsidP="006329BD">
      <w:pPr>
        <w:ind w:firstLine="0"/>
        <w:jc w:val="left"/>
        <w:rPr>
          <w:b/>
          <w:sz w:val="28"/>
          <w:szCs w:val="28"/>
        </w:rPr>
      </w:pPr>
    </w:p>
    <w:p w14:paraId="05EDB03D" w14:textId="5D86FD52" w:rsidR="000552E9" w:rsidRDefault="000B6843" w:rsidP="00A943BA">
      <w:pPr>
        <w:pStyle w:val="Heading2"/>
        <w:numPr>
          <w:ilvl w:val="1"/>
          <w:numId w:val="21"/>
        </w:numPr>
        <w:rPr>
          <w:noProof/>
        </w:rPr>
      </w:pPr>
      <w:bookmarkStart w:id="1360" w:name="_Toc76039889"/>
      <w:bookmarkStart w:id="1361" w:name="_Toc76043411"/>
      <w:bookmarkStart w:id="1362" w:name="_Toc76043482"/>
      <w:bookmarkStart w:id="1363" w:name="_Toc76043533"/>
      <w:bookmarkStart w:id="1364" w:name="_Toc76045561"/>
      <w:bookmarkStart w:id="1365" w:name="_Toc76046071"/>
      <w:bookmarkStart w:id="1366" w:name="_Toc76066365"/>
      <w:r w:rsidRPr="00B05B7C">
        <w:t>Mô hình cơ sở dữ liệu (Database diagram):</w:t>
      </w:r>
      <w:bookmarkEnd w:id="1360"/>
      <w:bookmarkEnd w:id="1361"/>
      <w:bookmarkEnd w:id="1362"/>
      <w:bookmarkEnd w:id="1363"/>
      <w:bookmarkEnd w:id="1364"/>
      <w:bookmarkEnd w:id="1365"/>
      <w:bookmarkEnd w:id="1366"/>
      <w:r w:rsidR="000552E9">
        <w:br/>
      </w:r>
    </w:p>
    <w:p w14:paraId="6239E60E" w14:textId="2F6E069F" w:rsidR="00D70C93" w:rsidRDefault="000552E9" w:rsidP="00A27145">
      <w:pPr>
        <w:keepNext/>
      </w:pPr>
      <w:r>
        <w:rPr>
          <w:noProof/>
        </w:rPr>
        <w:drawing>
          <wp:inline distT="0" distB="0" distL="0" distR="0" wp14:anchorId="05927A21" wp14:editId="7D369E16">
            <wp:extent cx="4667250" cy="3313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r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72407" cy="3317091"/>
                    </a:xfrm>
                    <a:prstGeom prst="rect">
                      <a:avLst/>
                    </a:prstGeom>
                  </pic:spPr>
                </pic:pic>
              </a:graphicData>
            </a:graphic>
          </wp:inline>
        </w:drawing>
      </w:r>
    </w:p>
    <w:p w14:paraId="64CC9F83" w14:textId="1A03CC91" w:rsidR="000552E9" w:rsidRPr="000552E9" w:rsidRDefault="00D70C93" w:rsidP="00D70C93">
      <w:pPr>
        <w:pStyle w:val="Caption"/>
      </w:pPr>
      <w:bookmarkStart w:id="1367" w:name="_Toc76068151"/>
      <w:bookmarkStart w:id="1368" w:name="_Toc76068223"/>
      <w:bookmarkStart w:id="1369" w:name="_Toc76068301"/>
      <w:bookmarkStart w:id="1370" w:name="_Toc76068668"/>
      <w:r>
        <w:t xml:space="preserve">Hình </w:t>
      </w:r>
      <w:fldSimple w:instr=" SEQ Hình \* ARABIC ">
        <w:r w:rsidR="001B4E96">
          <w:rPr>
            <w:noProof/>
          </w:rPr>
          <w:t>2</w:t>
        </w:r>
      </w:fldSimple>
      <w:r>
        <w:t>.</w:t>
      </w:r>
      <w:bookmarkStart w:id="1371" w:name="_Toc76068246"/>
      <w:r>
        <w:t>1 Mô hình cơ sở dữ liệu</w:t>
      </w:r>
      <w:bookmarkEnd w:id="1367"/>
      <w:bookmarkEnd w:id="1368"/>
      <w:bookmarkEnd w:id="1369"/>
      <w:bookmarkEnd w:id="1370"/>
      <w:bookmarkEnd w:id="1371"/>
    </w:p>
    <w:p w14:paraId="04B6C0ED" w14:textId="0330A51C" w:rsidR="00D70C93" w:rsidRPr="000552E9" w:rsidRDefault="000552E9" w:rsidP="006329BD">
      <w:pPr>
        <w:ind w:firstLine="0"/>
        <w:jc w:val="left"/>
        <w:rPr>
          <w:sz w:val="28"/>
          <w:szCs w:val="28"/>
        </w:rPr>
      </w:pPr>
      <w:r>
        <w:rPr>
          <w:b/>
          <w:sz w:val="28"/>
          <w:szCs w:val="28"/>
        </w:rPr>
        <w:t xml:space="preserve">   </w:t>
      </w:r>
      <w:r w:rsidR="00D70C93">
        <w:rPr>
          <w:b/>
          <w:sz w:val="28"/>
          <w:szCs w:val="28"/>
        </w:rPr>
        <w:t xml:space="preserve">                           </w:t>
      </w:r>
    </w:p>
    <w:p w14:paraId="5EC26881" w14:textId="77777777" w:rsidR="00DD256D" w:rsidRDefault="006329BD" w:rsidP="006329BD">
      <w:pPr>
        <w:ind w:firstLine="0"/>
        <w:jc w:val="left"/>
        <w:rPr>
          <w:b/>
          <w:sz w:val="28"/>
          <w:szCs w:val="28"/>
        </w:rPr>
      </w:pPr>
      <w:r>
        <w:rPr>
          <w:b/>
          <w:sz w:val="28"/>
          <w:szCs w:val="28"/>
        </w:rPr>
        <w:br/>
        <w:t xml:space="preserve"> </w:t>
      </w:r>
    </w:p>
    <w:p w14:paraId="20253729" w14:textId="39A05D3A" w:rsidR="006329BD" w:rsidRDefault="006329BD" w:rsidP="006329BD">
      <w:pPr>
        <w:ind w:firstLine="0"/>
        <w:jc w:val="left"/>
        <w:rPr>
          <w:b/>
          <w:sz w:val="28"/>
          <w:szCs w:val="28"/>
        </w:rPr>
      </w:pPr>
    </w:p>
    <w:p w14:paraId="093C4F68" w14:textId="77777777" w:rsidR="00DD256D" w:rsidRDefault="00DD256D" w:rsidP="006329BD">
      <w:pPr>
        <w:ind w:firstLine="0"/>
        <w:jc w:val="left"/>
        <w:rPr>
          <w:b/>
          <w:sz w:val="28"/>
          <w:szCs w:val="28"/>
        </w:rPr>
      </w:pPr>
    </w:p>
    <w:p w14:paraId="7CF35959" w14:textId="18BD77B8" w:rsidR="006329BD" w:rsidRDefault="006329BD" w:rsidP="006329BD">
      <w:pPr>
        <w:ind w:firstLine="0"/>
        <w:jc w:val="left"/>
        <w:rPr>
          <w:b/>
          <w:sz w:val="28"/>
          <w:szCs w:val="28"/>
        </w:rPr>
      </w:pPr>
      <w:r>
        <w:rPr>
          <w:b/>
          <w:sz w:val="28"/>
          <w:szCs w:val="28"/>
        </w:rPr>
        <w:t xml:space="preserve">   </w:t>
      </w:r>
    </w:p>
    <w:p w14:paraId="499A48B0" w14:textId="089FD598" w:rsidR="006329BD" w:rsidRDefault="006329BD" w:rsidP="006329BD">
      <w:pPr>
        <w:ind w:firstLine="0"/>
        <w:jc w:val="left"/>
        <w:rPr>
          <w:b/>
          <w:sz w:val="28"/>
          <w:szCs w:val="28"/>
        </w:rPr>
      </w:pPr>
    </w:p>
    <w:p w14:paraId="4CAC3DB6" w14:textId="64AEF3C1" w:rsidR="000260ED" w:rsidRDefault="000260ED" w:rsidP="006329BD">
      <w:pPr>
        <w:ind w:firstLine="0"/>
        <w:jc w:val="left"/>
        <w:rPr>
          <w:b/>
          <w:sz w:val="28"/>
          <w:szCs w:val="28"/>
        </w:rPr>
      </w:pPr>
    </w:p>
    <w:p w14:paraId="65476063" w14:textId="77777777" w:rsidR="000260ED" w:rsidRDefault="000260ED" w:rsidP="006329BD">
      <w:pPr>
        <w:ind w:firstLine="0"/>
        <w:jc w:val="left"/>
        <w:rPr>
          <w:b/>
          <w:sz w:val="28"/>
          <w:szCs w:val="28"/>
        </w:rPr>
      </w:pPr>
    </w:p>
    <w:p w14:paraId="04E7AFE5" w14:textId="761D8A8E" w:rsidR="006329BD" w:rsidRDefault="006329BD" w:rsidP="006329BD">
      <w:pPr>
        <w:ind w:firstLine="0"/>
        <w:jc w:val="left"/>
        <w:rPr>
          <w:b/>
          <w:sz w:val="28"/>
          <w:szCs w:val="28"/>
        </w:rPr>
      </w:pPr>
    </w:p>
    <w:p w14:paraId="1AF0C9D4" w14:textId="3AD462E4" w:rsidR="00CD6A9F" w:rsidRPr="000B6843" w:rsidRDefault="00DE1A2E" w:rsidP="00A943BA">
      <w:pPr>
        <w:pStyle w:val="Heading1"/>
      </w:pPr>
      <w:bookmarkStart w:id="1372" w:name="_Toc76039890"/>
      <w:bookmarkStart w:id="1373" w:name="_Toc76043412"/>
      <w:bookmarkStart w:id="1374" w:name="_Toc76043483"/>
      <w:bookmarkStart w:id="1375" w:name="_Toc76043534"/>
      <w:bookmarkStart w:id="1376" w:name="_Toc76045562"/>
      <w:r>
        <w:t xml:space="preserve">               </w:t>
      </w:r>
      <w:bookmarkStart w:id="1377" w:name="_Toc76046072"/>
      <w:bookmarkStart w:id="1378" w:name="_Toc76066366"/>
      <w:r>
        <w:t>Chương 3</w:t>
      </w:r>
      <w:r w:rsidR="006449EB">
        <w:t xml:space="preserve"> </w:t>
      </w:r>
      <w:r>
        <w:t xml:space="preserve"> </w:t>
      </w:r>
      <w:r w:rsidR="00B05B7C">
        <w:t>Phát triển hệ thống</w:t>
      </w:r>
      <w:bookmarkEnd w:id="1372"/>
      <w:bookmarkEnd w:id="1373"/>
      <w:bookmarkEnd w:id="1374"/>
      <w:bookmarkEnd w:id="1375"/>
      <w:bookmarkEnd w:id="1376"/>
      <w:bookmarkEnd w:id="1377"/>
      <w:bookmarkEnd w:id="1378"/>
    </w:p>
    <w:p w14:paraId="39A53E58" w14:textId="51FE1DEF" w:rsidR="00153BDA" w:rsidRDefault="00156148" w:rsidP="00A943BA">
      <w:pPr>
        <w:pStyle w:val="Heading2"/>
      </w:pPr>
      <w:bookmarkStart w:id="1379" w:name="_Toc74235375"/>
      <w:bookmarkStart w:id="1380" w:name="_Toc76039891"/>
      <w:bookmarkStart w:id="1381" w:name="_Toc76043413"/>
      <w:bookmarkStart w:id="1382" w:name="_Toc76043484"/>
      <w:bookmarkStart w:id="1383" w:name="_Toc76043535"/>
      <w:bookmarkStart w:id="1384" w:name="_Toc76045563"/>
      <w:bookmarkStart w:id="1385" w:name="_Toc76046073"/>
      <w:bookmarkStart w:id="1386" w:name="_Toc76066367"/>
      <w:r>
        <w:t>3.1</w:t>
      </w:r>
      <w:bookmarkEnd w:id="1379"/>
      <w:r w:rsidR="00CD6A9F">
        <w:t xml:space="preserve"> Sơ đồ chức năng của hệ thống:</w:t>
      </w:r>
      <w:bookmarkEnd w:id="1380"/>
      <w:bookmarkEnd w:id="1381"/>
      <w:bookmarkEnd w:id="1382"/>
      <w:bookmarkEnd w:id="1383"/>
      <w:bookmarkEnd w:id="1384"/>
      <w:bookmarkEnd w:id="1385"/>
      <w:bookmarkEnd w:id="1386"/>
      <w:r w:rsidR="00CD6A9F">
        <w:t xml:space="preserve">                     </w:t>
      </w:r>
    </w:p>
    <w:p w14:paraId="6CF767D7" w14:textId="7FDCBB54" w:rsidR="00C5789D" w:rsidRDefault="00CD6A9F" w:rsidP="00F74C03">
      <w:pPr>
        <w:ind w:left="720" w:firstLine="0"/>
      </w:pPr>
      <w:r w:rsidRPr="00CD6A9F">
        <w:t>Sơ đồ chức năng sau đây là toàn bộ mô hình mô phỏng toàn bộ chức năng của hệ thống bao gồm các chức năng mà hệ thống có thể thực hiện được. Nhìn vào sơ đồ chúng ta có thể tóm lược được hoạt động của toàn bộ hệ thống quản lý này có thể làm những gì.</w:t>
      </w:r>
      <w:r w:rsidR="00C5789D">
        <w:t xml:space="preserve">       </w:t>
      </w:r>
    </w:p>
    <w:p w14:paraId="24137B66" w14:textId="77777777" w:rsidR="00D70C93" w:rsidRDefault="00C5789D" w:rsidP="00D70C93">
      <w:pPr>
        <w:keepNext/>
        <w:ind w:left="720" w:firstLine="0"/>
      </w:pPr>
      <w:r>
        <w:rPr>
          <w:noProof/>
        </w:rPr>
        <w:drawing>
          <wp:inline distT="0" distB="0" distL="0" distR="0" wp14:anchorId="332F7475" wp14:editId="13FF0196">
            <wp:extent cx="4486541" cy="23710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11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47370" cy="2403208"/>
                    </a:xfrm>
                    <a:prstGeom prst="rect">
                      <a:avLst/>
                    </a:prstGeom>
                  </pic:spPr>
                </pic:pic>
              </a:graphicData>
            </a:graphic>
          </wp:inline>
        </w:drawing>
      </w:r>
    </w:p>
    <w:p w14:paraId="6187DF13" w14:textId="557C005A" w:rsidR="00187549" w:rsidRPr="00D70C93" w:rsidRDefault="00D70C93" w:rsidP="00D70C93">
      <w:pPr>
        <w:pStyle w:val="Caption"/>
      </w:pPr>
      <w:bookmarkStart w:id="1387" w:name="_Toc76068152"/>
      <w:bookmarkStart w:id="1388" w:name="_Toc76068224"/>
      <w:bookmarkStart w:id="1389" w:name="_Toc76068302"/>
      <w:bookmarkStart w:id="1390" w:name="_Toc76068669"/>
      <w:r>
        <w:t xml:space="preserve">Hình </w:t>
      </w:r>
      <w:fldSimple w:instr=" SEQ Hình \* ARABIC ">
        <w:r w:rsidR="001B4E96">
          <w:rPr>
            <w:noProof/>
          </w:rPr>
          <w:t>3</w:t>
        </w:r>
      </w:fldSimple>
      <w:r>
        <w:t>.</w:t>
      </w:r>
      <w:bookmarkStart w:id="1391" w:name="_Toc76068247"/>
      <w:r>
        <w:t>1 Sơ đồ chức năng của hệ thống</w:t>
      </w:r>
      <w:bookmarkStart w:id="1392" w:name="_Toc74235378"/>
      <w:bookmarkEnd w:id="1387"/>
      <w:bookmarkEnd w:id="1388"/>
      <w:bookmarkEnd w:id="1389"/>
      <w:bookmarkEnd w:id="1390"/>
      <w:bookmarkEnd w:id="1391"/>
      <w:r w:rsidR="00F74C03">
        <w:br/>
      </w:r>
      <w:bookmarkEnd w:id="1392"/>
    </w:p>
    <w:p w14:paraId="6AE273C9" w14:textId="79B5315F" w:rsidR="00755694" w:rsidRPr="00187549" w:rsidRDefault="00187549" w:rsidP="00A943BA">
      <w:pPr>
        <w:pStyle w:val="Heading2"/>
        <w:rPr>
          <w:sz w:val="26"/>
          <w:szCs w:val="26"/>
        </w:rPr>
      </w:pPr>
      <w:bookmarkStart w:id="1393" w:name="_Toc76043414"/>
      <w:bookmarkStart w:id="1394" w:name="_Toc76043485"/>
      <w:bookmarkStart w:id="1395" w:name="_Toc76043536"/>
      <w:bookmarkStart w:id="1396" w:name="_Toc76045564"/>
      <w:bookmarkStart w:id="1397" w:name="_Toc76046074"/>
      <w:bookmarkStart w:id="1398" w:name="_Toc76066368"/>
      <w:r>
        <w:lastRenderedPageBreak/>
        <w:t xml:space="preserve">3.2 </w:t>
      </w:r>
      <w:r w:rsidR="00F74C03" w:rsidRPr="00187549">
        <w:t>Lưu đồ của phần mềm:</w:t>
      </w:r>
      <w:bookmarkEnd w:id="1393"/>
      <w:bookmarkEnd w:id="1394"/>
      <w:bookmarkEnd w:id="1395"/>
      <w:bookmarkEnd w:id="1396"/>
      <w:bookmarkEnd w:id="1397"/>
      <w:bookmarkEnd w:id="1398"/>
      <w:r>
        <w:t xml:space="preserve"> </w:t>
      </w:r>
    </w:p>
    <w:p w14:paraId="780676C1" w14:textId="008CA3E9" w:rsidR="00423B3F" w:rsidRPr="00187549" w:rsidRDefault="00187549" w:rsidP="00187549">
      <w:pPr>
        <w:pStyle w:val="Heading3"/>
        <w:numPr>
          <w:ilvl w:val="0"/>
          <w:numId w:val="0"/>
        </w:numPr>
        <w:ind w:left="720" w:hanging="720"/>
        <w:rPr>
          <w:i w:val="0"/>
          <w:sz w:val="28"/>
          <w:szCs w:val="28"/>
        </w:rPr>
      </w:pPr>
      <w:r>
        <w:rPr>
          <w:i w:val="0"/>
          <w:sz w:val="28"/>
          <w:szCs w:val="28"/>
        </w:rPr>
        <w:t xml:space="preserve">    </w:t>
      </w:r>
      <w:bookmarkStart w:id="1399" w:name="_Toc76043415"/>
      <w:bookmarkStart w:id="1400" w:name="_Toc76043486"/>
      <w:bookmarkStart w:id="1401" w:name="_Toc76043537"/>
      <w:bookmarkStart w:id="1402" w:name="_Toc76045565"/>
      <w:bookmarkStart w:id="1403" w:name="_Toc76046075"/>
      <w:bookmarkStart w:id="1404" w:name="_Toc76066369"/>
      <w:r w:rsidRPr="00187549">
        <w:rPr>
          <w:i w:val="0"/>
          <w:sz w:val="28"/>
          <w:szCs w:val="28"/>
        </w:rPr>
        <w:t>3.2.1</w:t>
      </w:r>
      <w:r w:rsidR="00423B3F" w:rsidRPr="00187549">
        <w:rPr>
          <w:i w:val="0"/>
          <w:sz w:val="28"/>
          <w:szCs w:val="28"/>
        </w:rPr>
        <w:t xml:space="preserve"> Lưu đồ đăng nhập</w:t>
      </w:r>
      <w:bookmarkEnd w:id="1399"/>
      <w:bookmarkEnd w:id="1400"/>
      <w:bookmarkEnd w:id="1401"/>
      <w:bookmarkEnd w:id="1402"/>
      <w:bookmarkEnd w:id="1403"/>
      <w:bookmarkEnd w:id="1404"/>
    </w:p>
    <w:p w14:paraId="376DB4B7" w14:textId="77777777" w:rsidR="001B4E96" w:rsidRDefault="00F74C03" w:rsidP="001B4E96">
      <w:pPr>
        <w:keepNext/>
        <w:ind w:firstLine="0"/>
      </w:pPr>
      <w:r>
        <w:rPr>
          <w:noProof/>
        </w:rPr>
        <w:drawing>
          <wp:inline distT="0" distB="0" distL="0" distR="0" wp14:anchorId="09EA6168" wp14:editId="54A21096">
            <wp:extent cx="5165996" cy="23064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1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17787" cy="2374177"/>
                    </a:xfrm>
                    <a:prstGeom prst="rect">
                      <a:avLst/>
                    </a:prstGeom>
                  </pic:spPr>
                </pic:pic>
              </a:graphicData>
            </a:graphic>
          </wp:inline>
        </w:drawing>
      </w:r>
    </w:p>
    <w:p w14:paraId="36B65AE4" w14:textId="75152A23" w:rsidR="00D70C93" w:rsidRDefault="00A27145" w:rsidP="001B4E96">
      <w:pPr>
        <w:pStyle w:val="Caption"/>
        <w:jc w:val="both"/>
      </w:pPr>
      <w:r>
        <w:t xml:space="preserve">                                     </w:t>
      </w:r>
      <w:r w:rsidR="001B4E96">
        <w:t xml:space="preserve">Hình </w:t>
      </w:r>
      <w:r>
        <w:t>3.2 Lưu đồ đăng nhập</w:t>
      </w:r>
    </w:p>
    <w:p w14:paraId="289E9689" w14:textId="74F85F40" w:rsidR="009901FE" w:rsidRPr="00187549" w:rsidRDefault="00187549" w:rsidP="00187549">
      <w:pPr>
        <w:pStyle w:val="Heading3"/>
        <w:numPr>
          <w:ilvl w:val="0"/>
          <w:numId w:val="0"/>
        </w:numPr>
        <w:ind w:left="720" w:hanging="720"/>
        <w:rPr>
          <w:i w:val="0"/>
        </w:rPr>
      </w:pPr>
      <w:bookmarkStart w:id="1405" w:name="_Toc76043416"/>
      <w:bookmarkStart w:id="1406" w:name="_Toc76043487"/>
      <w:bookmarkStart w:id="1407" w:name="_Toc76043538"/>
      <w:bookmarkStart w:id="1408" w:name="_Toc76045566"/>
      <w:bookmarkStart w:id="1409" w:name="_Toc76046076"/>
      <w:bookmarkStart w:id="1410" w:name="_Toc76066370"/>
      <w:r w:rsidRPr="00187549">
        <w:rPr>
          <w:i w:val="0"/>
        </w:rPr>
        <w:t>3.3.2</w:t>
      </w:r>
      <w:r w:rsidR="00423B3F" w:rsidRPr="00187549">
        <w:rPr>
          <w:i w:val="0"/>
        </w:rPr>
        <w:t xml:space="preserve"> Lưu đồ quản lý hồ sơ nhân viên, máy, dịch vụ, hóa đơn:</w:t>
      </w:r>
      <w:bookmarkEnd w:id="1405"/>
      <w:bookmarkEnd w:id="1406"/>
      <w:bookmarkEnd w:id="1407"/>
      <w:bookmarkEnd w:id="1408"/>
      <w:bookmarkEnd w:id="1409"/>
      <w:bookmarkEnd w:id="1410"/>
    </w:p>
    <w:p w14:paraId="3C287F76" w14:textId="083146AC" w:rsidR="004A737E" w:rsidRPr="00A8050C" w:rsidRDefault="00423B3F" w:rsidP="00423B3F">
      <w:pPr>
        <w:ind w:firstLine="0"/>
        <w:rPr>
          <w:b/>
        </w:rPr>
      </w:pPr>
      <w:r>
        <w:t xml:space="preserve">   </w:t>
      </w:r>
      <w:r w:rsidRPr="00A8050C">
        <w:rPr>
          <w:b/>
        </w:rPr>
        <w:t xml:space="preserve">a) </w:t>
      </w:r>
      <w:r w:rsidR="00737D70">
        <w:rPr>
          <w:b/>
        </w:rPr>
        <w:t>Sửa thông tin nhân viên (tài khoản, dịch vụ, máy, hóa đơn tương tự):</w:t>
      </w:r>
      <w:r w:rsidR="004A737E" w:rsidRPr="00A8050C">
        <w:rPr>
          <w:b/>
        </w:rPr>
        <w:t xml:space="preserve">         </w:t>
      </w:r>
    </w:p>
    <w:p w14:paraId="268A251D" w14:textId="77777777" w:rsidR="00D70C93" w:rsidRDefault="004A737E" w:rsidP="00D70C93">
      <w:pPr>
        <w:keepNext/>
        <w:ind w:firstLine="0"/>
      </w:pPr>
      <w:r>
        <w:rPr>
          <w:noProof/>
        </w:rPr>
        <w:drawing>
          <wp:inline distT="0" distB="0" distL="0" distR="0" wp14:anchorId="436D97ED" wp14:editId="23E3EC2C">
            <wp:extent cx="5447665" cy="3802380"/>
            <wp:effectExtent l="0" t="0" r="63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11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47665" cy="3802380"/>
                    </a:xfrm>
                    <a:prstGeom prst="rect">
                      <a:avLst/>
                    </a:prstGeom>
                  </pic:spPr>
                </pic:pic>
              </a:graphicData>
            </a:graphic>
          </wp:inline>
        </w:drawing>
      </w:r>
    </w:p>
    <w:p w14:paraId="1CBE8D59" w14:textId="0605245A" w:rsidR="00D70C93" w:rsidRDefault="00D70C93" w:rsidP="00D70C93">
      <w:pPr>
        <w:pStyle w:val="Caption"/>
      </w:pPr>
      <w:r>
        <w:t>Hình 3.3 Lưu đồ sửa thông tin nhân viên</w:t>
      </w:r>
    </w:p>
    <w:p w14:paraId="46923361" w14:textId="76F16A5B" w:rsidR="00423B3F" w:rsidRDefault="00423B3F" w:rsidP="00423B3F">
      <w:pPr>
        <w:ind w:firstLine="0"/>
      </w:pPr>
      <w:r>
        <w:t xml:space="preserve">      </w:t>
      </w:r>
    </w:p>
    <w:p w14:paraId="616AFFF5" w14:textId="2A758E8C" w:rsidR="00423B3F" w:rsidRDefault="00423B3F" w:rsidP="00423B3F">
      <w:pPr>
        <w:ind w:firstLine="0"/>
      </w:pPr>
      <w:r>
        <w:lastRenderedPageBreak/>
        <w:tab/>
      </w:r>
      <w:r w:rsidR="004A737E">
        <w:t xml:space="preserve">                       </w:t>
      </w:r>
    </w:p>
    <w:p w14:paraId="3AA32C9F" w14:textId="66F5A222" w:rsidR="0098628F" w:rsidRPr="00A8050C" w:rsidRDefault="0098628F" w:rsidP="00423B3F">
      <w:pPr>
        <w:ind w:firstLine="0"/>
        <w:rPr>
          <w:b/>
        </w:rPr>
      </w:pPr>
      <w:r w:rsidRPr="00A8050C">
        <w:rPr>
          <w:b/>
        </w:rPr>
        <w:t>b</w:t>
      </w:r>
      <w:r w:rsidR="00737D70">
        <w:rPr>
          <w:b/>
        </w:rPr>
        <w:t>) Thêm thông tin nhân viên (tài khoản, dịch vụ, máy, hóa đơn tương tự):</w:t>
      </w:r>
      <w:r w:rsidRPr="00A8050C">
        <w:rPr>
          <w:b/>
        </w:rPr>
        <w:t xml:space="preserve">                  </w:t>
      </w:r>
    </w:p>
    <w:p w14:paraId="09CB48F2" w14:textId="77777777" w:rsidR="00D70C93" w:rsidRDefault="0098628F" w:rsidP="00D70C93">
      <w:pPr>
        <w:keepNext/>
        <w:ind w:firstLine="0"/>
      </w:pPr>
      <w:r>
        <w:rPr>
          <w:noProof/>
        </w:rPr>
        <w:drawing>
          <wp:inline distT="0" distB="0" distL="0" distR="0" wp14:anchorId="40B0E552" wp14:editId="47AADB74">
            <wp:extent cx="5400040" cy="2444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1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444115"/>
                    </a:xfrm>
                    <a:prstGeom prst="rect">
                      <a:avLst/>
                    </a:prstGeom>
                  </pic:spPr>
                </pic:pic>
              </a:graphicData>
            </a:graphic>
          </wp:inline>
        </w:drawing>
      </w:r>
    </w:p>
    <w:p w14:paraId="2F3FF1D8" w14:textId="34F7821B" w:rsidR="0098628F" w:rsidRDefault="00D70C93" w:rsidP="00D70C93">
      <w:pPr>
        <w:pStyle w:val="Caption"/>
      </w:pPr>
      <w:r>
        <w:t>Hình 3.4 Lưu đồ sửa thông tin nhân viên</w:t>
      </w:r>
    </w:p>
    <w:p w14:paraId="30752BE8" w14:textId="77777777" w:rsidR="00D70C93" w:rsidRDefault="00A8050C" w:rsidP="00D70C93">
      <w:pPr>
        <w:keepNext/>
        <w:ind w:firstLine="0"/>
        <w:jc w:val="left"/>
      </w:pPr>
      <w:bookmarkStart w:id="1411" w:name="_Toc76039892"/>
      <w:bookmarkStart w:id="1412" w:name="_Toc76040319"/>
      <w:bookmarkStart w:id="1413" w:name="_Toc76040920"/>
      <w:bookmarkStart w:id="1414" w:name="_Toc76043417"/>
      <w:bookmarkStart w:id="1415" w:name="_Toc76043488"/>
      <w:bookmarkStart w:id="1416" w:name="_Toc76043539"/>
      <w:bookmarkStart w:id="1417" w:name="_Toc76043590"/>
      <w:r w:rsidRPr="007A6E5A">
        <w:rPr>
          <w:b/>
        </w:rPr>
        <w:t>c) Xóa thông tin nhân viên</w:t>
      </w:r>
      <w:r w:rsidR="00737D70" w:rsidRPr="007A6E5A">
        <w:rPr>
          <w:b/>
        </w:rPr>
        <w:t xml:space="preserve"> (tài khoản, dịch vụ, máy, hóa đơn tương tự</w:t>
      </w:r>
      <w:r w:rsidR="00737D70" w:rsidRPr="00737D70">
        <w:t>):</w:t>
      </w:r>
      <w:r>
        <w:t xml:space="preserve">         </w:t>
      </w:r>
      <w:r>
        <w:br/>
      </w:r>
      <w:r w:rsidR="009901FE">
        <w:br/>
      </w:r>
      <w:r w:rsidR="00737D70">
        <w:rPr>
          <w:noProof/>
        </w:rPr>
        <w:drawing>
          <wp:inline distT="0" distB="0" distL="0" distR="0" wp14:anchorId="2BA1294E" wp14:editId="366831C5">
            <wp:extent cx="4606506" cy="2444028"/>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1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27091" cy="2454949"/>
                    </a:xfrm>
                    <a:prstGeom prst="rect">
                      <a:avLst/>
                    </a:prstGeom>
                  </pic:spPr>
                </pic:pic>
              </a:graphicData>
            </a:graphic>
          </wp:inline>
        </w:drawing>
      </w:r>
      <w:bookmarkEnd w:id="1411"/>
      <w:bookmarkEnd w:id="1412"/>
      <w:bookmarkEnd w:id="1413"/>
      <w:bookmarkEnd w:id="1414"/>
      <w:bookmarkEnd w:id="1415"/>
      <w:bookmarkEnd w:id="1416"/>
      <w:bookmarkEnd w:id="1417"/>
    </w:p>
    <w:p w14:paraId="634EDBE5" w14:textId="7EFCF31F" w:rsidR="00156148" w:rsidRDefault="00D70C93" w:rsidP="00D70C93">
      <w:pPr>
        <w:pStyle w:val="Caption"/>
      </w:pPr>
      <w:r>
        <w:t>Hình 3.5 Lưu đồ xóa nhân viên</w:t>
      </w:r>
    </w:p>
    <w:p w14:paraId="4CB8EBAE" w14:textId="78E4DBED" w:rsidR="00737D70" w:rsidRPr="00737D70" w:rsidRDefault="00737D70" w:rsidP="00737D70">
      <w:pPr>
        <w:ind w:firstLine="0"/>
        <w:rPr>
          <w:b/>
        </w:rPr>
      </w:pPr>
      <w:r w:rsidRPr="00737D70">
        <w:rPr>
          <w:b/>
        </w:rPr>
        <w:t>d) Tìm kiếm nhân viên (tài khoản, dịch vụ, máy, hóa đơn tương tự):</w:t>
      </w:r>
    </w:p>
    <w:p w14:paraId="0026821F" w14:textId="77777777" w:rsidR="00D70C93" w:rsidRDefault="00737D70" w:rsidP="00D70C93">
      <w:pPr>
        <w:keepNext/>
        <w:autoSpaceDE w:val="0"/>
        <w:autoSpaceDN w:val="0"/>
        <w:adjustRightInd w:val="0"/>
        <w:spacing w:before="100" w:after="100"/>
        <w:ind w:left="720" w:firstLine="0"/>
        <w:jc w:val="left"/>
      </w:pPr>
      <w:r>
        <w:rPr>
          <w:noProof/>
        </w:rPr>
        <w:lastRenderedPageBreak/>
        <w:drawing>
          <wp:inline distT="0" distB="0" distL="0" distR="0" wp14:anchorId="1DABBF81" wp14:editId="17BC06EE">
            <wp:extent cx="4517409" cy="32931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17.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19349" cy="3294524"/>
                    </a:xfrm>
                    <a:prstGeom prst="rect">
                      <a:avLst/>
                    </a:prstGeom>
                  </pic:spPr>
                </pic:pic>
              </a:graphicData>
            </a:graphic>
          </wp:inline>
        </w:drawing>
      </w:r>
    </w:p>
    <w:p w14:paraId="02BE9984" w14:textId="777AA466" w:rsidR="00553157" w:rsidRDefault="00D70C93" w:rsidP="00D70C93">
      <w:pPr>
        <w:pStyle w:val="Caption"/>
      </w:pPr>
      <w:r>
        <w:t>Hình 3.6 Lưu đồ tìm kiếm nhân viên</w:t>
      </w:r>
    </w:p>
    <w:p w14:paraId="5BFEBE46" w14:textId="77777777" w:rsidR="00D70C93" w:rsidRDefault="00D70C93" w:rsidP="00D70C93">
      <w:pPr>
        <w:keepNext/>
        <w:autoSpaceDE w:val="0"/>
        <w:autoSpaceDN w:val="0"/>
        <w:adjustRightInd w:val="0"/>
        <w:spacing w:before="100" w:after="100"/>
        <w:ind w:firstLine="0"/>
        <w:jc w:val="left"/>
      </w:pPr>
      <w:r>
        <w:br/>
      </w:r>
      <w:r w:rsidR="00CA12B9">
        <w:br/>
      </w:r>
      <w:r w:rsidR="00CA12B9" w:rsidRPr="00CA12B9">
        <w:rPr>
          <w:b/>
        </w:rPr>
        <w:t>e) Lưu đồ đăng xuất:</w:t>
      </w:r>
      <w:r w:rsidR="00CA12B9">
        <w:br/>
        <w:t xml:space="preserve">        </w:t>
      </w:r>
      <w:r w:rsidR="00CA12B9">
        <w:rPr>
          <w:noProof/>
        </w:rPr>
        <w:drawing>
          <wp:inline distT="0" distB="0" distL="0" distR="0" wp14:anchorId="7A61D48B" wp14:editId="1BB2FACE">
            <wp:extent cx="5400040" cy="23939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118.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393950"/>
                    </a:xfrm>
                    <a:prstGeom prst="rect">
                      <a:avLst/>
                    </a:prstGeom>
                  </pic:spPr>
                </pic:pic>
              </a:graphicData>
            </a:graphic>
          </wp:inline>
        </w:drawing>
      </w:r>
    </w:p>
    <w:p w14:paraId="56D67DC9" w14:textId="5C72CD09" w:rsidR="00D70C93" w:rsidRDefault="00D70C93" w:rsidP="00D70C93">
      <w:pPr>
        <w:pStyle w:val="Caption"/>
      </w:pPr>
      <w:r>
        <w:t>Hình 3.7 Lưu đồ đăng xuất</w:t>
      </w:r>
    </w:p>
    <w:p w14:paraId="7775AC7D" w14:textId="1AB2424D" w:rsidR="00187549" w:rsidRPr="00187549" w:rsidRDefault="00CA12B9" w:rsidP="00187549">
      <w:pPr>
        <w:autoSpaceDE w:val="0"/>
        <w:autoSpaceDN w:val="0"/>
        <w:adjustRightInd w:val="0"/>
        <w:spacing w:before="100" w:after="100"/>
        <w:ind w:firstLine="0"/>
        <w:jc w:val="left"/>
      </w:pPr>
      <w:r>
        <w:br/>
      </w:r>
      <w:r w:rsidR="00187549">
        <w:t xml:space="preserve">          </w:t>
      </w:r>
      <w:r w:rsidR="00D70C93">
        <w:t xml:space="preserve">                              </w:t>
      </w:r>
    </w:p>
    <w:p w14:paraId="651A8BC0" w14:textId="40FFC5AA" w:rsidR="000009B3" w:rsidRDefault="000009B3" w:rsidP="00A943BA">
      <w:pPr>
        <w:pStyle w:val="Heading2"/>
        <w:numPr>
          <w:ilvl w:val="1"/>
          <w:numId w:val="19"/>
        </w:numPr>
      </w:pPr>
      <w:bookmarkStart w:id="1418" w:name="_Toc76043418"/>
      <w:bookmarkStart w:id="1419" w:name="_Toc76043489"/>
      <w:bookmarkStart w:id="1420" w:name="_Toc76043540"/>
      <w:bookmarkStart w:id="1421" w:name="_Toc76045567"/>
      <w:bookmarkStart w:id="1422" w:name="_Toc76046077"/>
      <w:bookmarkStart w:id="1423" w:name="_Toc76066371"/>
      <w:r w:rsidRPr="00187549">
        <w:lastRenderedPageBreak/>
        <w:t>Xây dựng hệ thống quản lý:</w:t>
      </w:r>
      <w:bookmarkEnd w:id="1418"/>
      <w:bookmarkEnd w:id="1419"/>
      <w:bookmarkEnd w:id="1420"/>
      <w:bookmarkEnd w:id="1421"/>
      <w:bookmarkEnd w:id="1422"/>
      <w:bookmarkEnd w:id="1423"/>
    </w:p>
    <w:p w14:paraId="5ED8763A" w14:textId="61F97556" w:rsidR="000552E9" w:rsidRDefault="003168B0" w:rsidP="003168B0">
      <w:pPr>
        <w:pStyle w:val="Heading3"/>
        <w:numPr>
          <w:ilvl w:val="0"/>
          <w:numId w:val="0"/>
        </w:numPr>
        <w:jc w:val="left"/>
      </w:pPr>
      <w:bookmarkStart w:id="1424" w:name="_Toc76066372"/>
      <w:r>
        <w:rPr>
          <w:i w:val="0"/>
        </w:rPr>
        <w:t>3.3.1</w:t>
      </w:r>
      <w:r w:rsidR="000552E9" w:rsidRPr="003168B0">
        <w:rPr>
          <w:i w:val="0"/>
        </w:rPr>
        <w:t>Form đăng nhập vào hệ thống quản lý</w:t>
      </w:r>
      <w:r>
        <w:rPr>
          <w:i w:val="0"/>
        </w:rPr>
        <w:t>:</w:t>
      </w:r>
      <w:r>
        <w:rPr>
          <w:i w:val="0"/>
        </w:rPr>
        <w:br/>
      </w:r>
      <w:r w:rsidR="000552E9">
        <w:rPr>
          <w:b w:val="0"/>
        </w:rPr>
        <w:t xml:space="preserve"> </w:t>
      </w:r>
      <w:r>
        <w:rPr>
          <w:b w:val="0"/>
        </w:rPr>
        <w:t xml:space="preserve">    </w:t>
      </w:r>
      <w:r w:rsidR="000552E9" w:rsidRPr="003168B0">
        <w:rPr>
          <w:b w:val="0"/>
          <w:i w:val="0"/>
        </w:rPr>
        <w:t>Như đã trình</w:t>
      </w:r>
      <w:r w:rsidR="009C11C7" w:rsidRPr="003168B0">
        <w:rPr>
          <w:b w:val="0"/>
          <w:i w:val="0"/>
        </w:rPr>
        <w:t xml:space="preserve"> bày ở phần yêu cầu của phần mềm</w:t>
      </w:r>
      <w:r w:rsidR="000552E9" w:rsidRPr="003168B0">
        <w:rPr>
          <w:b w:val="0"/>
          <w:i w:val="0"/>
        </w:rPr>
        <w:t xml:space="preserve"> quản lý, để đảm bảo tính bảo mật nên chỉ có BQL hay nhân viên được cấp tài khoản mới có</w:t>
      </w:r>
      <w:r w:rsidR="009C11C7" w:rsidRPr="003168B0">
        <w:rPr>
          <w:b w:val="0"/>
          <w:i w:val="0"/>
        </w:rPr>
        <w:t xml:space="preserve"> quyền đăng nhập được vào phần mềm</w:t>
      </w:r>
      <w:r w:rsidR="000552E9">
        <w:t>.</w:t>
      </w:r>
      <w:bookmarkEnd w:id="1424"/>
      <w:r w:rsidR="000552E9">
        <w:t xml:space="preserve">                  </w:t>
      </w:r>
    </w:p>
    <w:p w14:paraId="05C2F46A" w14:textId="77777777" w:rsidR="00D70C93" w:rsidRDefault="000552E9" w:rsidP="00D70C93">
      <w:pPr>
        <w:keepNext/>
        <w:autoSpaceDE w:val="0"/>
        <w:autoSpaceDN w:val="0"/>
        <w:adjustRightInd w:val="0"/>
        <w:spacing w:before="100" w:after="100"/>
        <w:ind w:firstLine="0"/>
        <w:jc w:val="left"/>
      </w:pPr>
      <w:r>
        <w:t xml:space="preserve">      </w:t>
      </w:r>
      <w:r w:rsidRPr="000552E9">
        <w:t>Đâ</w:t>
      </w:r>
      <w:r>
        <w:t>y là form đăng nhập của phần mềm:</w:t>
      </w:r>
      <w:r>
        <w:br/>
      </w:r>
      <w:r>
        <w:rPr>
          <w:noProof/>
        </w:rPr>
        <w:drawing>
          <wp:inline distT="0" distB="0" distL="0" distR="0" wp14:anchorId="644520B9" wp14:editId="66C037C5">
            <wp:extent cx="4873324" cy="250444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ngnhap.png"/>
                    <pic:cNvPicPr/>
                  </pic:nvPicPr>
                  <pic:blipFill>
                    <a:blip r:embed="rId20">
                      <a:extLst>
                        <a:ext uri="{28A0092B-C50C-407E-A947-70E740481C1C}">
                          <a14:useLocalDpi xmlns:a14="http://schemas.microsoft.com/office/drawing/2010/main" val="0"/>
                        </a:ext>
                      </a:extLst>
                    </a:blip>
                    <a:stretch>
                      <a:fillRect/>
                    </a:stretch>
                  </pic:blipFill>
                  <pic:spPr>
                    <a:xfrm>
                      <a:off x="0" y="0"/>
                      <a:ext cx="4891171" cy="2513612"/>
                    </a:xfrm>
                    <a:prstGeom prst="rect">
                      <a:avLst/>
                    </a:prstGeom>
                  </pic:spPr>
                </pic:pic>
              </a:graphicData>
            </a:graphic>
          </wp:inline>
        </w:drawing>
      </w:r>
    </w:p>
    <w:p w14:paraId="7F62DEEB" w14:textId="17991D04" w:rsidR="009C11C7" w:rsidRPr="000552E9" w:rsidRDefault="00D70C93" w:rsidP="00D70C93">
      <w:pPr>
        <w:pStyle w:val="Caption"/>
      </w:pPr>
      <w:r>
        <w:t>Hình 3.8 Form đăng nhập phần mềm</w:t>
      </w:r>
    </w:p>
    <w:p w14:paraId="479789C2" w14:textId="20DC9BB9" w:rsidR="000552E9" w:rsidRDefault="000552E9" w:rsidP="000552E9">
      <w:pPr>
        <w:autoSpaceDE w:val="0"/>
        <w:autoSpaceDN w:val="0"/>
        <w:adjustRightInd w:val="0"/>
        <w:spacing w:before="100" w:after="100"/>
        <w:ind w:firstLine="0"/>
        <w:jc w:val="left"/>
      </w:pPr>
      <w:r w:rsidRPr="000552E9">
        <w:t xml:space="preserve">BQL hay nhân viên cần sử dụng tài khoản và mật khẩu để đăng nhập để tiến </w:t>
      </w:r>
      <w:r>
        <w:t>vào giao diện chung của phần mềm</w:t>
      </w:r>
      <w:r w:rsidRPr="000552E9">
        <w:t>. Nếu bạn không không phải BQL hay nhân viên</w:t>
      </w:r>
      <w:r>
        <w:t xml:space="preserve"> </w:t>
      </w:r>
      <w:r w:rsidRPr="000552E9">
        <w:t>được cấp tài khoản thì bạn sẽ không đăng nhập được.</w:t>
      </w:r>
      <w:r>
        <w:t xml:space="preserve">     </w:t>
      </w:r>
    </w:p>
    <w:p w14:paraId="2AE201B7" w14:textId="5D68DA5B" w:rsidR="009C11C7" w:rsidRDefault="009C11C7" w:rsidP="009C11C7">
      <w:pPr>
        <w:pStyle w:val="Heading3"/>
        <w:numPr>
          <w:ilvl w:val="0"/>
          <w:numId w:val="0"/>
        </w:numPr>
        <w:ind w:left="720" w:hanging="720"/>
        <w:rPr>
          <w:i w:val="0"/>
        </w:rPr>
      </w:pPr>
      <w:bookmarkStart w:id="1425" w:name="_Toc76066373"/>
      <w:r w:rsidRPr="009C11C7">
        <w:rPr>
          <w:i w:val="0"/>
        </w:rPr>
        <w:t>3.3.2</w:t>
      </w:r>
      <w:r w:rsidR="000552E9" w:rsidRPr="009C11C7">
        <w:rPr>
          <w:i w:val="0"/>
        </w:rPr>
        <w:t xml:space="preserve"> Giao diện chính của phần mềm:</w:t>
      </w:r>
      <w:bookmarkEnd w:id="1425"/>
      <w:r>
        <w:rPr>
          <w:i w:val="0"/>
        </w:rPr>
        <w:t xml:space="preserve">                                    </w:t>
      </w:r>
    </w:p>
    <w:p w14:paraId="1A8DCF6B" w14:textId="49126DD6" w:rsidR="009C11C7" w:rsidRDefault="009C11C7" w:rsidP="009C11C7">
      <w:pPr>
        <w:ind w:firstLine="0"/>
      </w:pPr>
      <w:r>
        <w:t xml:space="preserve"> </w:t>
      </w:r>
      <w:r w:rsidRPr="009C11C7">
        <w:t>Sau khi bạn đăng nhập thành công, hệ thống sẽ dẫn bạn đến một giao diện chính để tiến hành hoạt động quản lý của mình muốn. Bao gồm chức năng quản lý, theo dõi, chức năng thống kê.</w:t>
      </w:r>
    </w:p>
    <w:p w14:paraId="23F6B431" w14:textId="77777777" w:rsidR="00D70C93" w:rsidRDefault="009C11C7" w:rsidP="00D70C93">
      <w:pPr>
        <w:keepNext/>
        <w:ind w:firstLine="0"/>
      </w:pPr>
      <w:r>
        <w:lastRenderedPageBreak/>
        <w:t xml:space="preserve"> </w:t>
      </w:r>
      <w:r>
        <w:rPr>
          <w:noProof/>
        </w:rPr>
        <w:drawing>
          <wp:inline distT="0" distB="0" distL="0" distR="0" wp14:anchorId="50822711" wp14:editId="43B9D29C">
            <wp:extent cx="540004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iaodien.png"/>
                    <pic:cNvPicPr/>
                  </pic:nvPicPr>
                  <pic:blipFill>
                    <a:blip r:embed="rId21">
                      <a:extLst>
                        <a:ext uri="{28A0092B-C50C-407E-A947-70E740481C1C}">
                          <a14:useLocalDpi xmlns:a14="http://schemas.microsoft.com/office/drawing/2010/main" val="0"/>
                        </a:ext>
                      </a:extLst>
                    </a:blip>
                    <a:stretch>
                      <a:fillRect/>
                    </a:stretch>
                  </pic:blipFill>
                  <pic:spPr>
                    <a:xfrm>
                      <a:off x="0" y="0"/>
                      <a:ext cx="5400040" cy="3343275"/>
                    </a:xfrm>
                    <a:prstGeom prst="rect">
                      <a:avLst/>
                    </a:prstGeom>
                  </pic:spPr>
                </pic:pic>
              </a:graphicData>
            </a:graphic>
          </wp:inline>
        </w:drawing>
      </w:r>
    </w:p>
    <w:p w14:paraId="630C93DD" w14:textId="665C20EC" w:rsidR="009C11C7" w:rsidRPr="009C11C7" w:rsidRDefault="00D70C93" w:rsidP="00D70C93">
      <w:pPr>
        <w:pStyle w:val="Caption"/>
        <w:jc w:val="both"/>
      </w:pPr>
      <w:r>
        <w:t>Hình 3.9 Giao diện chính của hệ thống</w:t>
      </w:r>
    </w:p>
    <w:p w14:paraId="50B74AD4" w14:textId="77777777" w:rsidR="006449EB" w:rsidRDefault="009C11C7" w:rsidP="000552E9">
      <w:pPr>
        <w:autoSpaceDE w:val="0"/>
        <w:autoSpaceDN w:val="0"/>
        <w:adjustRightInd w:val="0"/>
        <w:spacing w:before="100" w:after="100"/>
        <w:ind w:firstLine="0"/>
        <w:jc w:val="left"/>
      </w:pPr>
      <w:r w:rsidRPr="009C11C7">
        <w:t xml:space="preserve">Ở giao diện chính </w:t>
      </w:r>
      <w:r>
        <w:t>này, bạn có thể click nút Cài Đặt</w:t>
      </w:r>
      <w:r w:rsidRPr="009C11C7">
        <w:t xml:space="preserve"> để tiến tới giao diện khác, bao gồm </w:t>
      </w:r>
      <w:r>
        <w:t>Tài khoản, Nhân viên, Máy, Doanh thu.</w:t>
      </w:r>
      <w:r w:rsidRPr="009C11C7">
        <w:t xml:space="preserve">Nếu không muốn thì bạn có thể đăng xuất và thay đổi tài khoản. Ngoài ra còn có form admin, tại đây bạn có thể quản lý được tài khoản của mình như đổi mật khẩu. </w:t>
      </w:r>
    </w:p>
    <w:p w14:paraId="08378703" w14:textId="77777777" w:rsidR="00D70C93" w:rsidRDefault="00B41CCB" w:rsidP="00D70C93">
      <w:pPr>
        <w:pStyle w:val="Heading3"/>
        <w:numPr>
          <w:ilvl w:val="0"/>
          <w:numId w:val="0"/>
        </w:numPr>
        <w:jc w:val="left"/>
      </w:pPr>
      <w:bookmarkStart w:id="1426" w:name="_Toc76066374"/>
      <w:r w:rsidRPr="00B41CCB">
        <w:rPr>
          <w:i w:val="0"/>
        </w:rPr>
        <w:t>3.3.3 Giao diện Admin:</w:t>
      </w:r>
      <w:r>
        <w:t xml:space="preserve"> </w:t>
      </w:r>
      <w:r>
        <w:br/>
      </w:r>
      <w:r w:rsidR="009C11C7" w:rsidRPr="00B41CCB">
        <w:rPr>
          <w:b w:val="0"/>
          <w:i w:val="0"/>
        </w:rPr>
        <w:t>Tại đây, bạn có thể thực hiện chức năng quản lý tài khoản của mình.</w:t>
      </w:r>
      <w:r>
        <w:rPr>
          <w:b w:val="0"/>
          <w:i w:val="0"/>
        </w:rPr>
        <w:t xml:space="preserve"> </w:t>
      </w:r>
      <w:r w:rsidR="009C11C7" w:rsidRPr="00B41CCB">
        <w:rPr>
          <w:b w:val="0"/>
          <w:i w:val="0"/>
        </w:rPr>
        <w:t>BQL có thể thực hiện các chức năng như: thêm tài khoản mới, hay đổi mật khẩu hay xóa tài khoản đi.</w:t>
      </w:r>
      <w:r w:rsidR="009C11C7">
        <w:t xml:space="preserve">           </w:t>
      </w:r>
      <w:r w:rsidR="009C11C7">
        <w:br/>
      </w:r>
      <w:r w:rsidR="009C11C7">
        <w:lastRenderedPageBreak/>
        <w:t xml:space="preserve"> </w:t>
      </w:r>
      <w:r w:rsidR="009C11C7">
        <w:rPr>
          <w:noProof/>
        </w:rPr>
        <w:drawing>
          <wp:inline distT="0" distB="0" distL="0" distR="0" wp14:anchorId="082426EE" wp14:editId="1E020680">
            <wp:extent cx="5400040" cy="31483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min.png"/>
                    <pic:cNvPicPr/>
                  </pic:nvPicPr>
                  <pic:blipFill>
                    <a:blip r:embed="rId22">
                      <a:extLst>
                        <a:ext uri="{28A0092B-C50C-407E-A947-70E740481C1C}">
                          <a14:useLocalDpi xmlns:a14="http://schemas.microsoft.com/office/drawing/2010/main" val="0"/>
                        </a:ext>
                      </a:extLst>
                    </a:blip>
                    <a:stretch>
                      <a:fillRect/>
                    </a:stretch>
                  </pic:blipFill>
                  <pic:spPr>
                    <a:xfrm>
                      <a:off x="0" y="0"/>
                      <a:ext cx="5400040" cy="3148330"/>
                    </a:xfrm>
                    <a:prstGeom prst="rect">
                      <a:avLst/>
                    </a:prstGeom>
                  </pic:spPr>
                </pic:pic>
              </a:graphicData>
            </a:graphic>
          </wp:inline>
        </w:drawing>
      </w:r>
      <w:bookmarkEnd w:id="1426"/>
    </w:p>
    <w:p w14:paraId="3E5A2631" w14:textId="0A700828" w:rsidR="009C11C7" w:rsidRPr="006449EB" w:rsidRDefault="00D70C93" w:rsidP="00D70C93">
      <w:pPr>
        <w:pStyle w:val="Caption"/>
      </w:pPr>
      <w:r>
        <w:t>Hình 3.10 Giao diện Admin</w:t>
      </w:r>
    </w:p>
    <w:p w14:paraId="70447D96" w14:textId="0776D46D" w:rsidR="009D7430" w:rsidRDefault="009D7430" w:rsidP="000552E9">
      <w:pPr>
        <w:autoSpaceDE w:val="0"/>
        <w:autoSpaceDN w:val="0"/>
        <w:adjustRightInd w:val="0"/>
        <w:spacing w:before="100" w:after="100"/>
        <w:ind w:firstLine="0"/>
        <w:jc w:val="left"/>
      </w:pPr>
    </w:p>
    <w:p w14:paraId="3A139996" w14:textId="51572A79" w:rsidR="00B41CCB" w:rsidRDefault="00B41CCB" w:rsidP="00B41CCB">
      <w:pPr>
        <w:pStyle w:val="Heading3"/>
        <w:numPr>
          <w:ilvl w:val="0"/>
          <w:numId w:val="0"/>
        </w:numPr>
        <w:jc w:val="left"/>
        <w:rPr>
          <w:b w:val="0"/>
          <w:i w:val="0"/>
          <w:noProof/>
        </w:rPr>
      </w:pPr>
      <w:bookmarkStart w:id="1427" w:name="_Toc76066375"/>
      <w:r w:rsidRPr="00B41CCB">
        <w:rPr>
          <w:i w:val="0"/>
        </w:rPr>
        <w:t>3.3.4 Giao diện quản lý nhân viên:</w:t>
      </w:r>
      <w:r>
        <w:rPr>
          <w:b w:val="0"/>
        </w:rPr>
        <w:t xml:space="preserve"> </w:t>
      </w:r>
      <w:r w:rsidR="009C11C7">
        <w:rPr>
          <w:b w:val="0"/>
        </w:rPr>
        <w:br/>
      </w:r>
      <w:r w:rsidRPr="00B41CCB">
        <w:t>1.Quản</w:t>
      </w:r>
      <w:r w:rsidR="009D7430" w:rsidRPr="00B41CCB">
        <w:t>lý nhân viên:</w:t>
      </w:r>
      <w:r w:rsidR="009D7430">
        <w:rPr>
          <w:b w:val="0"/>
        </w:rPr>
        <w:br/>
        <w:t xml:space="preserve">       </w:t>
      </w:r>
      <w:r w:rsidR="009D7430" w:rsidRPr="00B41CCB">
        <w:rPr>
          <w:b w:val="0"/>
          <w:i w:val="0"/>
        </w:rPr>
        <w:t>Như hình minh họa bên dưới, ở việc quản lý nhân viên, ta có thể thêm nhân viên mới bằng cách nhấn vào nút Thêm, hay nếu có trường hợp nhân viên nghỉ làm thì có thể xóa nhân viên đó đi, khi một thông tin của nhân viên sai thì ta có</w:t>
      </w:r>
      <w:r>
        <w:rPr>
          <w:b w:val="0"/>
          <w:i w:val="0"/>
        </w:rPr>
        <w:t xml:space="preserve"> </w:t>
      </w:r>
      <w:r w:rsidR="009D7430" w:rsidRPr="00B41CCB">
        <w:rPr>
          <w:b w:val="0"/>
          <w:i w:val="0"/>
        </w:rPr>
        <w:t xml:space="preserve">thể sửa và cập nhật lại thông tin đó hay thậm chí là cập nhật hết danh sách nhân </w:t>
      </w:r>
      <w:r w:rsidR="009D7430" w:rsidRPr="00B41CCB">
        <w:rPr>
          <w:b w:val="0"/>
          <w:i w:val="0"/>
          <w:noProof/>
        </w:rPr>
        <w:t>viên đang làm việc.</w:t>
      </w:r>
      <w:bookmarkEnd w:id="1427"/>
      <w:r>
        <w:rPr>
          <w:b w:val="0"/>
          <w:i w:val="0"/>
          <w:noProof/>
        </w:rPr>
        <w:t xml:space="preserve"> </w:t>
      </w:r>
    </w:p>
    <w:p w14:paraId="18053A21" w14:textId="77777777" w:rsidR="00B41CCB" w:rsidRPr="00B41CCB" w:rsidRDefault="00B41CCB" w:rsidP="00B41CCB"/>
    <w:p w14:paraId="471B5689" w14:textId="77777777" w:rsidR="00D70C93" w:rsidRDefault="009D7430" w:rsidP="00D70C93">
      <w:pPr>
        <w:keepNext/>
        <w:autoSpaceDE w:val="0"/>
        <w:autoSpaceDN w:val="0"/>
        <w:adjustRightInd w:val="0"/>
        <w:spacing w:before="100" w:after="100"/>
        <w:ind w:firstLine="0"/>
        <w:jc w:val="center"/>
      </w:pPr>
      <w:r>
        <w:rPr>
          <w:b/>
          <w:noProof/>
        </w:rPr>
        <w:lastRenderedPageBreak/>
        <w:drawing>
          <wp:inline distT="0" distB="0" distL="0" distR="0" wp14:anchorId="5FECEC7D" wp14:editId="4D7DB968">
            <wp:extent cx="5398302" cy="2857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hanvien.png"/>
                    <pic:cNvPicPr/>
                  </pic:nvPicPr>
                  <pic:blipFill>
                    <a:blip r:embed="rId23">
                      <a:extLst>
                        <a:ext uri="{28A0092B-C50C-407E-A947-70E740481C1C}">
                          <a14:useLocalDpi xmlns:a14="http://schemas.microsoft.com/office/drawing/2010/main" val="0"/>
                        </a:ext>
                      </a:extLst>
                    </a:blip>
                    <a:stretch>
                      <a:fillRect/>
                    </a:stretch>
                  </pic:blipFill>
                  <pic:spPr>
                    <a:xfrm>
                      <a:off x="0" y="0"/>
                      <a:ext cx="5422898" cy="2870519"/>
                    </a:xfrm>
                    <a:prstGeom prst="rect">
                      <a:avLst/>
                    </a:prstGeom>
                  </pic:spPr>
                </pic:pic>
              </a:graphicData>
            </a:graphic>
          </wp:inline>
        </w:drawing>
      </w:r>
    </w:p>
    <w:p w14:paraId="7ED3A227" w14:textId="253C9795" w:rsidR="00D70C93" w:rsidRDefault="00D70C93" w:rsidP="00D70C93">
      <w:pPr>
        <w:pStyle w:val="Caption"/>
      </w:pPr>
      <w:r>
        <w:t>Hình 3.11 Quản lý nhân viên</w:t>
      </w:r>
    </w:p>
    <w:p w14:paraId="5FD8FB2D" w14:textId="1AF984E5" w:rsidR="009D7430" w:rsidRDefault="009D7430" w:rsidP="009D7430">
      <w:pPr>
        <w:autoSpaceDE w:val="0"/>
        <w:autoSpaceDN w:val="0"/>
        <w:adjustRightInd w:val="0"/>
        <w:spacing w:before="100" w:after="100"/>
        <w:ind w:firstLine="0"/>
        <w:rPr>
          <w:b/>
        </w:rPr>
      </w:pPr>
      <w:r>
        <w:rPr>
          <w:b/>
        </w:rPr>
        <w:t xml:space="preserve">2) Quản lý Menu:              </w:t>
      </w:r>
    </w:p>
    <w:p w14:paraId="7A6296A8" w14:textId="77777777" w:rsidR="00D70C93" w:rsidRDefault="009D7430" w:rsidP="00D70C93">
      <w:pPr>
        <w:keepNext/>
        <w:autoSpaceDE w:val="0"/>
        <w:autoSpaceDN w:val="0"/>
        <w:adjustRightInd w:val="0"/>
        <w:spacing w:before="100" w:after="100"/>
        <w:ind w:firstLine="0"/>
      </w:pPr>
      <w:r>
        <w:rPr>
          <w:b/>
        </w:rPr>
        <w:t xml:space="preserve">     </w:t>
      </w:r>
      <w:r w:rsidRPr="009D7430">
        <w:t>Quản lý Menu, ta cũng có thể thực hiện việc quản lý giống như quản lý nhân viên</w:t>
      </w:r>
      <w:r>
        <w:t>.</w:t>
      </w:r>
      <w:r>
        <w:br/>
      </w:r>
      <w:r>
        <w:rPr>
          <w:noProof/>
        </w:rPr>
        <w:drawing>
          <wp:inline distT="0" distB="0" distL="0" distR="0" wp14:anchorId="6482E767" wp14:editId="59CDE180">
            <wp:extent cx="5400040" cy="29588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nu.png"/>
                    <pic:cNvPicPr/>
                  </pic:nvPicPr>
                  <pic:blipFill>
                    <a:blip r:embed="rId24">
                      <a:extLst>
                        <a:ext uri="{28A0092B-C50C-407E-A947-70E740481C1C}">
                          <a14:useLocalDpi xmlns:a14="http://schemas.microsoft.com/office/drawing/2010/main" val="0"/>
                        </a:ext>
                      </a:extLst>
                    </a:blip>
                    <a:stretch>
                      <a:fillRect/>
                    </a:stretch>
                  </pic:blipFill>
                  <pic:spPr>
                    <a:xfrm>
                      <a:off x="0" y="0"/>
                      <a:ext cx="5405560" cy="2961884"/>
                    </a:xfrm>
                    <a:prstGeom prst="rect">
                      <a:avLst/>
                    </a:prstGeom>
                  </pic:spPr>
                </pic:pic>
              </a:graphicData>
            </a:graphic>
          </wp:inline>
        </w:drawing>
      </w:r>
    </w:p>
    <w:p w14:paraId="4342B1D1" w14:textId="7F3BCAFA" w:rsidR="009D7430" w:rsidRDefault="00D70C93" w:rsidP="00D70C93">
      <w:pPr>
        <w:pStyle w:val="Caption"/>
      </w:pPr>
      <w:r>
        <w:t>Hình 3.12 Quản lý menu</w:t>
      </w:r>
    </w:p>
    <w:p w14:paraId="1E02F317" w14:textId="4BC9C9D1" w:rsidR="009D7430" w:rsidRPr="009D7430" w:rsidRDefault="009D7430" w:rsidP="009D7430">
      <w:pPr>
        <w:autoSpaceDE w:val="0"/>
        <w:autoSpaceDN w:val="0"/>
        <w:adjustRightInd w:val="0"/>
        <w:spacing w:before="100" w:after="100"/>
        <w:ind w:firstLine="0"/>
        <w:rPr>
          <w:b/>
        </w:rPr>
      </w:pPr>
      <w:r w:rsidRPr="009D7430">
        <w:rPr>
          <w:b/>
        </w:rPr>
        <w:t xml:space="preserve">3) Quản lý máy:             </w:t>
      </w:r>
    </w:p>
    <w:p w14:paraId="17502D79" w14:textId="4ACA9EBA" w:rsidR="009D7430" w:rsidRDefault="009D7430" w:rsidP="009D7430">
      <w:pPr>
        <w:autoSpaceDE w:val="0"/>
        <w:autoSpaceDN w:val="0"/>
        <w:adjustRightInd w:val="0"/>
        <w:spacing w:before="100" w:after="100"/>
        <w:ind w:firstLine="0"/>
      </w:pPr>
      <w:r>
        <w:t xml:space="preserve">     Việc quản lý máy cũng tương tự như việc quản lý nhân viên và menu. Phần mềm có đầy đủ chức năng Thêm, sửa, xóa, tìm kiếm.       </w:t>
      </w:r>
    </w:p>
    <w:p w14:paraId="7DECA954" w14:textId="77777777" w:rsidR="00D70C93" w:rsidRDefault="009D7430" w:rsidP="00D70C93">
      <w:pPr>
        <w:keepNext/>
        <w:autoSpaceDE w:val="0"/>
        <w:autoSpaceDN w:val="0"/>
        <w:adjustRightInd w:val="0"/>
        <w:spacing w:before="100" w:after="100"/>
        <w:ind w:firstLine="0"/>
      </w:pPr>
      <w:r>
        <w:rPr>
          <w:noProof/>
        </w:rPr>
        <w:lastRenderedPageBreak/>
        <w:drawing>
          <wp:inline distT="0" distB="0" distL="0" distR="0" wp14:anchorId="695A557B" wp14:editId="3B3D5552">
            <wp:extent cx="5400040" cy="3174521"/>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y.png"/>
                    <pic:cNvPicPr/>
                  </pic:nvPicPr>
                  <pic:blipFill>
                    <a:blip r:embed="rId25">
                      <a:extLst>
                        <a:ext uri="{28A0092B-C50C-407E-A947-70E740481C1C}">
                          <a14:useLocalDpi xmlns:a14="http://schemas.microsoft.com/office/drawing/2010/main" val="0"/>
                        </a:ext>
                      </a:extLst>
                    </a:blip>
                    <a:stretch>
                      <a:fillRect/>
                    </a:stretch>
                  </pic:blipFill>
                  <pic:spPr>
                    <a:xfrm>
                      <a:off x="0" y="0"/>
                      <a:ext cx="5404523" cy="3177156"/>
                    </a:xfrm>
                    <a:prstGeom prst="rect">
                      <a:avLst/>
                    </a:prstGeom>
                  </pic:spPr>
                </pic:pic>
              </a:graphicData>
            </a:graphic>
          </wp:inline>
        </w:drawing>
      </w:r>
    </w:p>
    <w:p w14:paraId="5A382C12" w14:textId="63ECD888" w:rsidR="009D7430" w:rsidRPr="009D7430" w:rsidRDefault="00D70C93" w:rsidP="001B4E96">
      <w:pPr>
        <w:pStyle w:val="Caption"/>
      </w:pPr>
      <w:r>
        <w:t>Hình 3.13</w:t>
      </w:r>
      <w:r w:rsidR="001B4E96">
        <w:t xml:space="preserve"> Quản lý máy</w:t>
      </w:r>
    </w:p>
    <w:p w14:paraId="6082871A" w14:textId="5EBB902B" w:rsidR="006449EB" w:rsidRDefault="006449EB" w:rsidP="006449EB">
      <w:pPr>
        <w:autoSpaceDE w:val="0"/>
        <w:autoSpaceDN w:val="0"/>
        <w:adjustRightInd w:val="0"/>
        <w:spacing w:before="100" w:after="100"/>
        <w:ind w:firstLine="0"/>
        <w:rPr>
          <w:b/>
        </w:rPr>
      </w:pPr>
      <w:r w:rsidRPr="006449EB">
        <w:rPr>
          <w:b/>
        </w:rPr>
        <w:t>4) Quản lý doanh thu:</w:t>
      </w:r>
    </w:p>
    <w:p w14:paraId="5C96B9CE" w14:textId="7C1D439E" w:rsidR="006449EB" w:rsidRPr="006449EB" w:rsidRDefault="006449EB" w:rsidP="006449EB">
      <w:pPr>
        <w:autoSpaceDE w:val="0"/>
        <w:autoSpaceDN w:val="0"/>
        <w:adjustRightInd w:val="0"/>
        <w:spacing w:before="100" w:after="100"/>
        <w:ind w:firstLine="0"/>
      </w:pPr>
      <w:r w:rsidRPr="006449EB">
        <w:t xml:space="preserve">     Việc quản lý doanh thu cũng tương tự như việc quản lý nhân viên, menu, máy.</w:t>
      </w:r>
    </w:p>
    <w:p w14:paraId="13010795" w14:textId="77777777" w:rsidR="001B4E96" w:rsidRDefault="006449EB" w:rsidP="001B4E96">
      <w:pPr>
        <w:keepNext/>
        <w:spacing w:before="0" w:line="240" w:lineRule="auto"/>
        <w:ind w:firstLine="0"/>
        <w:jc w:val="left"/>
      </w:pPr>
      <w:bookmarkStart w:id="1428" w:name="_Toc342760222"/>
      <w:bookmarkEnd w:id="2"/>
      <w:bookmarkEnd w:id="3"/>
      <w:bookmarkEnd w:id="4"/>
      <w:bookmarkEnd w:id="5"/>
      <w:r>
        <w:rPr>
          <w:noProof/>
        </w:rPr>
        <w:drawing>
          <wp:inline distT="0" distB="0" distL="0" distR="0" wp14:anchorId="37D498F9" wp14:editId="4FCC3BE7">
            <wp:extent cx="5398993" cy="30451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anhthu.png"/>
                    <pic:cNvPicPr/>
                  </pic:nvPicPr>
                  <pic:blipFill>
                    <a:blip r:embed="rId26">
                      <a:extLst>
                        <a:ext uri="{28A0092B-C50C-407E-A947-70E740481C1C}">
                          <a14:useLocalDpi xmlns:a14="http://schemas.microsoft.com/office/drawing/2010/main" val="0"/>
                        </a:ext>
                      </a:extLst>
                    </a:blip>
                    <a:stretch>
                      <a:fillRect/>
                    </a:stretch>
                  </pic:blipFill>
                  <pic:spPr>
                    <a:xfrm>
                      <a:off x="0" y="0"/>
                      <a:ext cx="5434964" cy="3065413"/>
                    </a:xfrm>
                    <a:prstGeom prst="rect">
                      <a:avLst/>
                    </a:prstGeom>
                  </pic:spPr>
                </pic:pic>
              </a:graphicData>
            </a:graphic>
          </wp:inline>
        </w:drawing>
      </w:r>
    </w:p>
    <w:p w14:paraId="01931953" w14:textId="6B7F9BE0" w:rsidR="006449EB" w:rsidRDefault="001B4E96" w:rsidP="001B4E96">
      <w:pPr>
        <w:pStyle w:val="Caption"/>
      </w:pPr>
      <w:r>
        <w:t>Hình 3.14 Quản lý doanh thu</w:t>
      </w:r>
    </w:p>
    <w:p w14:paraId="5D185EDF" w14:textId="62B7BC9D" w:rsidR="006449EB" w:rsidRDefault="006449EB" w:rsidP="006449EB">
      <w:pPr>
        <w:spacing w:before="0" w:line="240" w:lineRule="auto"/>
        <w:ind w:firstLine="0"/>
        <w:jc w:val="center"/>
      </w:pPr>
    </w:p>
    <w:p w14:paraId="3DCBCEBE" w14:textId="50035982" w:rsidR="00A943BA" w:rsidRDefault="00A943BA" w:rsidP="006449EB">
      <w:pPr>
        <w:spacing w:before="0" w:line="240" w:lineRule="auto"/>
        <w:ind w:firstLine="0"/>
        <w:jc w:val="center"/>
      </w:pPr>
    </w:p>
    <w:p w14:paraId="2B8DA738" w14:textId="58F87516" w:rsidR="00A943BA" w:rsidRDefault="00A943BA" w:rsidP="006449EB">
      <w:pPr>
        <w:spacing w:before="0" w:line="240" w:lineRule="auto"/>
        <w:ind w:firstLine="0"/>
        <w:jc w:val="center"/>
      </w:pPr>
    </w:p>
    <w:p w14:paraId="4EB0C3AE" w14:textId="658050F7" w:rsidR="00A943BA" w:rsidRDefault="00A943BA" w:rsidP="006449EB">
      <w:pPr>
        <w:spacing w:before="0" w:line="240" w:lineRule="auto"/>
        <w:ind w:firstLine="0"/>
        <w:jc w:val="center"/>
      </w:pPr>
    </w:p>
    <w:p w14:paraId="06AF0E8B" w14:textId="77777777" w:rsidR="00A943BA" w:rsidRDefault="00A943BA" w:rsidP="006449EB">
      <w:pPr>
        <w:spacing w:before="0" w:line="240" w:lineRule="auto"/>
        <w:ind w:firstLine="0"/>
        <w:jc w:val="center"/>
      </w:pPr>
    </w:p>
    <w:p w14:paraId="5C0417B6" w14:textId="3949064F" w:rsidR="006449EB" w:rsidRPr="00A943BA" w:rsidRDefault="00B41CCB" w:rsidP="00A943BA">
      <w:pPr>
        <w:pStyle w:val="Heading1"/>
      </w:pPr>
      <w:r>
        <w:t xml:space="preserve">                    </w:t>
      </w:r>
      <w:r w:rsidR="00A943BA">
        <w:t xml:space="preserve">                    </w:t>
      </w:r>
      <w:bookmarkStart w:id="1429" w:name="_Toc76066376"/>
      <w:r w:rsidR="006449EB" w:rsidRPr="00A943BA">
        <w:t>KẾT LUẬN</w:t>
      </w:r>
      <w:bookmarkEnd w:id="1429"/>
    </w:p>
    <w:p w14:paraId="5E83750C" w14:textId="77777777" w:rsidR="00B41CCB" w:rsidRPr="00B41CCB" w:rsidRDefault="00B41CCB" w:rsidP="006449EB">
      <w:pPr>
        <w:spacing w:before="0" w:line="240" w:lineRule="auto"/>
        <w:ind w:firstLine="0"/>
        <w:rPr>
          <w:b/>
        </w:rPr>
      </w:pPr>
    </w:p>
    <w:p w14:paraId="5B5F7FE2" w14:textId="0838E427" w:rsidR="006449EB" w:rsidRPr="00A943BA" w:rsidRDefault="00F423DE" w:rsidP="00A943BA">
      <w:pPr>
        <w:pStyle w:val="Heading2"/>
      </w:pPr>
      <w:bookmarkStart w:id="1430" w:name="_Toc76066377"/>
      <w:r w:rsidRPr="00A943BA">
        <w:t>1)</w:t>
      </w:r>
      <w:r w:rsidR="006449EB" w:rsidRPr="00A943BA">
        <w:t>Kết quả đạt được:</w:t>
      </w:r>
      <w:bookmarkEnd w:id="1430"/>
    </w:p>
    <w:p w14:paraId="15E6FEC6" w14:textId="1CD414EF" w:rsidR="006449EB" w:rsidRDefault="00F423DE" w:rsidP="00F423DE">
      <w:pPr>
        <w:pStyle w:val="Nomal-"/>
        <w:numPr>
          <w:ilvl w:val="0"/>
          <w:numId w:val="0"/>
        </w:numPr>
        <w:ind w:left="717" w:hanging="360"/>
        <w:jc w:val="left"/>
      </w:pPr>
      <w:r>
        <w:t xml:space="preserve">- </w:t>
      </w:r>
      <w:r w:rsidR="006449EB" w:rsidRPr="006449EB">
        <w:t>Phân</w:t>
      </w:r>
      <w:r w:rsidR="006449EB">
        <w:t xml:space="preserve"> tích và thiết kế được phần mềm </w:t>
      </w:r>
      <w:r w:rsidR="006449EB" w:rsidRPr="006449EB">
        <w:t>và các chức năng đơn giản.</w:t>
      </w:r>
    </w:p>
    <w:p w14:paraId="71DD0C39" w14:textId="1400F0BE" w:rsidR="006449EB" w:rsidRDefault="00F423DE" w:rsidP="00F423DE">
      <w:pPr>
        <w:pStyle w:val="Nomal-"/>
        <w:numPr>
          <w:ilvl w:val="0"/>
          <w:numId w:val="0"/>
        </w:numPr>
        <w:ind w:left="717" w:hanging="360"/>
        <w:jc w:val="left"/>
      </w:pPr>
      <w:r>
        <w:t xml:space="preserve">- </w:t>
      </w:r>
      <w:r w:rsidR="006449EB" w:rsidRPr="006449EB">
        <w:t>Vẽ được các lưu đồ công việc để mô tả hệ thống.</w:t>
      </w:r>
    </w:p>
    <w:p w14:paraId="23BD529F" w14:textId="19E949FC" w:rsidR="00F423DE" w:rsidRDefault="00F423DE" w:rsidP="00F423DE">
      <w:pPr>
        <w:pStyle w:val="Nomal-"/>
        <w:numPr>
          <w:ilvl w:val="0"/>
          <w:numId w:val="0"/>
        </w:numPr>
        <w:ind w:left="717" w:hanging="360"/>
      </w:pPr>
      <w:r>
        <w:t>-</w:t>
      </w:r>
      <w:r w:rsidR="00B41CCB">
        <w:t xml:space="preserve"> </w:t>
      </w:r>
      <w:r w:rsidR="006449EB">
        <w:t xml:space="preserve">Vẽ </w:t>
      </w:r>
      <w:r w:rsidR="006449EB" w:rsidRPr="006449EB">
        <w:t>lược đồ quan hệ thiết kế được cơ sở dữ liệu ở mức khái niệm.</w:t>
      </w:r>
    </w:p>
    <w:p w14:paraId="3F4C3262" w14:textId="007A9D86" w:rsidR="006449EB" w:rsidRDefault="00F423DE" w:rsidP="00F423DE">
      <w:pPr>
        <w:pStyle w:val="Nomal-"/>
        <w:numPr>
          <w:ilvl w:val="0"/>
          <w:numId w:val="0"/>
        </w:numPr>
        <w:ind w:left="717" w:hanging="360"/>
        <w:jc w:val="left"/>
      </w:pPr>
      <w:r>
        <w:t>-</w:t>
      </w:r>
      <w:r w:rsidR="00B41CCB">
        <w:t xml:space="preserve"> </w:t>
      </w:r>
      <w:r w:rsidR="006449EB">
        <w:t>Kết nối dữ liệu từ SQL vào trong Winform.</w:t>
      </w:r>
    </w:p>
    <w:p w14:paraId="17076309" w14:textId="36C28D4B" w:rsidR="006449EB" w:rsidRDefault="00F423DE" w:rsidP="00F423DE">
      <w:pPr>
        <w:pStyle w:val="Nomal-"/>
        <w:numPr>
          <w:ilvl w:val="0"/>
          <w:numId w:val="0"/>
        </w:numPr>
        <w:ind w:left="717" w:hanging="360"/>
        <w:jc w:val="left"/>
      </w:pPr>
      <w:r>
        <w:t>-</w:t>
      </w:r>
      <w:r w:rsidR="00B41CCB">
        <w:t xml:space="preserve"> </w:t>
      </w:r>
      <w:r w:rsidR="006449EB" w:rsidRPr="006449EB">
        <w:t>Thiết kế được các form và viết được code để chạy thành chương trình.</w:t>
      </w:r>
    </w:p>
    <w:p w14:paraId="124E5D22" w14:textId="584C71BE" w:rsidR="006449EB" w:rsidRDefault="00F423DE" w:rsidP="00F423DE">
      <w:pPr>
        <w:pStyle w:val="Nomal-"/>
        <w:numPr>
          <w:ilvl w:val="0"/>
          <w:numId w:val="0"/>
        </w:numPr>
        <w:ind w:left="717" w:hanging="360"/>
        <w:jc w:val="left"/>
      </w:pPr>
      <w:r>
        <w:t>-</w:t>
      </w:r>
      <w:r w:rsidR="00B41CCB">
        <w:t xml:space="preserve"> </w:t>
      </w:r>
      <w:r w:rsidR="006449EB" w:rsidRPr="006449EB">
        <w:t xml:space="preserve">Hoàn thiện được </w:t>
      </w:r>
      <w:r w:rsidR="006449EB">
        <w:t xml:space="preserve">phần mềm </w:t>
      </w:r>
      <w:r w:rsidR="006449EB" w:rsidRPr="006449EB">
        <w:t>các chức năng đơn giản.</w:t>
      </w:r>
    </w:p>
    <w:p w14:paraId="0918547E" w14:textId="295DDEEA" w:rsidR="006449EB" w:rsidRDefault="00F423DE" w:rsidP="00F423DE">
      <w:pPr>
        <w:pStyle w:val="Nomal-"/>
        <w:numPr>
          <w:ilvl w:val="0"/>
          <w:numId w:val="0"/>
        </w:numPr>
        <w:ind w:left="717" w:hanging="360"/>
        <w:jc w:val="left"/>
      </w:pPr>
      <w:r>
        <w:t>-</w:t>
      </w:r>
      <w:r w:rsidR="00B41CCB">
        <w:t xml:space="preserve"> </w:t>
      </w:r>
      <w:r w:rsidR="006449EB" w:rsidRPr="006449EB">
        <w:t>Biết tìm hiểu và sửa lỗi gặp phải trong quá trình làm bài.</w:t>
      </w:r>
    </w:p>
    <w:p w14:paraId="50FA9E5E" w14:textId="4F73491D" w:rsidR="006449EB" w:rsidRDefault="00F423DE" w:rsidP="00F423DE">
      <w:pPr>
        <w:pStyle w:val="Nomal-"/>
        <w:numPr>
          <w:ilvl w:val="0"/>
          <w:numId w:val="0"/>
        </w:numPr>
        <w:ind w:left="717" w:hanging="360"/>
        <w:jc w:val="left"/>
      </w:pPr>
      <w:r>
        <w:t>-</w:t>
      </w:r>
      <w:r w:rsidR="00B41CCB">
        <w:t xml:space="preserve"> </w:t>
      </w:r>
      <w:r w:rsidR="006449EB" w:rsidRPr="006449EB">
        <w:t>Hoàn thiện báo cáo theo yêu cầu nội dung đã đề ra.</w:t>
      </w:r>
    </w:p>
    <w:p w14:paraId="75B59B95" w14:textId="77777777" w:rsidR="003168B0" w:rsidRDefault="00F423DE" w:rsidP="003168B0">
      <w:pPr>
        <w:pStyle w:val="Nomal-"/>
        <w:numPr>
          <w:ilvl w:val="0"/>
          <w:numId w:val="0"/>
        </w:numPr>
        <w:jc w:val="left"/>
        <w:outlineLvl w:val="1"/>
      </w:pPr>
      <w:r>
        <w:t xml:space="preserve">     </w:t>
      </w:r>
      <w:bookmarkStart w:id="1431" w:name="_Toc76066378"/>
      <w:r>
        <w:t>-</w:t>
      </w:r>
      <w:r w:rsidR="00B41CCB">
        <w:t xml:space="preserve"> </w:t>
      </w:r>
      <w:r w:rsidR="006449EB" w:rsidRPr="006449EB">
        <w:t>Rèn luyện kỹ năng làm việc nhóm được tốt hơn.</w:t>
      </w:r>
      <w:r>
        <w:br/>
        <w:t xml:space="preserve">     -</w:t>
      </w:r>
      <w:r w:rsidR="00B41CCB">
        <w:t xml:space="preserve"> </w:t>
      </w:r>
      <w:r w:rsidRPr="00F423DE">
        <w:t>Thiết kế được</w:t>
      </w:r>
      <w:r>
        <w:t xml:space="preserve"> CSDL, bảng, ràng buộc dữ liệu.</w:t>
      </w:r>
      <w:r>
        <w:br/>
        <w:t xml:space="preserve">      thiết lập được quan hệ giữa các </w:t>
      </w:r>
      <w:r w:rsidRPr="00F423DE">
        <w:t xml:space="preserve">bảng dữ </w:t>
      </w:r>
      <w:r w:rsidR="003168B0">
        <w:t>liệu, các ràng buộc toàn vẹn dữ</w:t>
      </w:r>
      <w:r>
        <w:t xml:space="preserve"> </w:t>
      </w:r>
      <w:r w:rsidRPr="00F423DE">
        <w:t>liệu trong CSDL (khóa chính, khóa ngoại)</w:t>
      </w:r>
      <w:r>
        <w:t>.</w:t>
      </w:r>
      <w:r w:rsidR="003168B0">
        <w:t xml:space="preserve"> Hoàn thành được cơ sở dữ liệu.</w:t>
      </w:r>
      <w:bookmarkEnd w:id="1431"/>
    </w:p>
    <w:p w14:paraId="611B0122" w14:textId="4AE35C93" w:rsidR="006449EB" w:rsidRDefault="00F423DE" w:rsidP="003168B0">
      <w:pPr>
        <w:pStyle w:val="Nomal-"/>
        <w:numPr>
          <w:ilvl w:val="0"/>
          <w:numId w:val="0"/>
        </w:numPr>
        <w:jc w:val="left"/>
        <w:outlineLvl w:val="1"/>
      </w:pPr>
      <w:bookmarkStart w:id="1432" w:name="_Toc76066379"/>
      <w:r w:rsidRPr="00B41CCB">
        <w:rPr>
          <w:b/>
        </w:rPr>
        <w:t>2) Ưu điểm của hệ thống:</w:t>
      </w:r>
      <w:bookmarkEnd w:id="1432"/>
    </w:p>
    <w:p w14:paraId="693D3B72" w14:textId="77777777" w:rsidR="00F423DE" w:rsidRDefault="00F423DE" w:rsidP="00F423DE">
      <w:pPr>
        <w:pStyle w:val="Nomal-"/>
        <w:numPr>
          <w:ilvl w:val="0"/>
          <w:numId w:val="0"/>
        </w:numPr>
        <w:jc w:val="left"/>
      </w:pPr>
      <w:r>
        <w:t xml:space="preserve">     </w:t>
      </w:r>
      <w:r w:rsidRPr="00F423DE">
        <w:t xml:space="preserve">- Hệ thống có thể thực hiện các chức năng: thêm, tìm kiếm, chỉnh sửa, xoá ở các form. </w:t>
      </w:r>
    </w:p>
    <w:p w14:paraId="508BA0AB" w14:textId="34E009AC" w:rsidR="00F423DE" w:rsidRDefault="00F423DE" w:rsidP="00F423DE">
      <w:pPr>
        <w:pStyle w:val="Nomal-"/>
        <w:numPr>
          <w:ilvl w:val="0"/>
          <w:numId w:val="0"/>
        </w:numPr>
        <w:jc w:val="left"/>
      </w:pPr>
      <w:r>
        <w:t xml:space="preserve">    </w:t>
      </w:r>
      <w:r w:rsidRPr="00F423DE">
        <w:t xml:space="preserve">- Thống kê được số lượng vé bán trong khoảng thời gian nào đó, số lượng xe mỗi tuyến. Xuất được các thống kê ra file PDF. </w:t>
      </w:r>
    </w:p>
    <w:p w14:paraId="58F7BD2B" w14:textId="22D43B10" w:rsidR="00F423DE" w:rsidRPr="00F423DE" w:rsidRDefault="00F423DE" w:rsidP="00F423DE">
      <w:pPr>
        <w:pStyle w:val="Nomal-"/>
        <w:numPr>
          <w:ilvl w:val="0"/>
          <w:numId w:val="0"/>
        </w:numPr>
        <w:jc w:val="left"/>
      </w:pPr>
      <w:r>
        <w:t xml:space="preserve">   </w:t>
      </w:r>
      <w:r w:rsidRPr="00F423DE">
        <w:t xml:space="preserve"> - Phân quyền người quản lý và người sử dụng trong hệ thống. Người quản lý có thể thao tác bất kỳ các chức năng trong hệ thống, người sử dụng chỉ có thể theo dõi và thống kê.</w:t>
      </w:r>
    </w:p>
    <w:p w14:paraId="30A2E070" w14:textId="42A8EE1F" w:rsidR="00F423DE" w:rsidRPr="00B41CCB" w:rsidRDefault="00F423DE" w:rsidP="00A943BA">
      <w:pPr>
        <w:pStyle w:val="Nomal-"/>
        <w:numPr>
          <w:ilvl w:val="0"/>
          <w:numId w:val="0"/>
        </w:numPr>
        <w:jc w:val="left"/>
        <w:outlineLvl w:val="1"/>
        <w:rPr>
          <w:b/>
        </w:rPr>
      </w:pPr>
      <w:bookmarkStart w:id="1433" w:name="_Toc76066380"/>
      <w:r w:rsidRPr="00B41CCB">
        <w:rPr>
          <w:b/>
        </w:rPr>
        <w:t>3) Nhược điểm của hệ thống:</w:t>
      </w:r>
      <w:bookmarkEnd w:id="1433"/>
    </w:p>
    <w:p w14:paraId="65C3E810" w14:textId="290DAF6F" w:rsidR="00F423DE" w:rsidRDefault="00F423DE" w:rsidP="00F423DE">
      <w:pPr>
        <w:pStyle w:val="Nomal-"/>
        <w:numPr>
          <w:ilvl w:val="0"/>
          <w:numId w:val="0"/>
        </w:numPr>
        <w:jc w:val="left"/>
      </w:pPr>
      <w:r w:rsidRPr="00F423DE">
        <w:lastRenderedPageBreak/>
        <w:t>- Với thời gian thực tập và khả năng còn hạn hẹp, hệ thống quản lý xe khách cho bến xe phía nam Huế còn đơn giản và thiếu sót.</w:t>
      </w:r>
    </w:p>
    <w:p w14:paraId="71577E29" w14:textId="6F3EA6D1" w:rsidR="000726E0" w:rsidRPr="00701F40" w:rsidRDefault="000726E0" w:rsidP="00A943BA">
      <w:pPr>
        <w:pStyle w:val="Heading1"/>
      </w:pPr>
      <w:bookmarkStart w:id="1434" w:name="_Toc76046078"/>
      <w:bookmarkStart w:id="1435" w:name="_Toc74235383"/>
      <w:bookmarkStart w:id="1436" w:name="_Toc76039897"/>
      <w:bookmarkStart w:id="1437" w:name="_Toc76043419"/>
      <w:bookmarkStart w:id="1438" w:name="_Toc76043490"/>
      <w:bookmarkStart w:id="1439" w:name="_Toc76043541"/>
      <w:bookmarkStart w:id="1440" w:name="_Toc76045568"/>
      <w:bookmarkStart w:id="1441" w:name="_Toc76066381"/>
      <w:r w:rsidRPr="00701F40">
        <w:t>TÀI LIỆU THAM KH</w:t>
      </w:r>
      <w:bookmarkStart w:id="1442" w:name="_Toc76046079"/>
      <w:bookmarkEnd w:id="1434"/>
      <w:r w:rsidR="00DE1A2E">
        <w:t>ả</w:t>
      </w:r>
      <w:r w:rsidRPr="00701F40">
        <w:t>O</w:t>
      </w:r>
      <w:bookmarkEnd w:id="1428"/>
      <w:bookmarkEnd w:id="1435"/>
      <w:bookmarkEnd w:id="1436"/>
      <w:bookmarkEnd w:id="1437"/>
      <w:bookmarkEnd w:id="1438"/>
      <w:bookmarkEnd w:id="1439"/>
      <w:bookmarkEnd w:id="1440"/>
      <w:bookmarkEnd w:id="1441"/>
      <w:bookmarkEnd w:id="1442"/>
    </w:p>
    <w:p w14:paraId="2B7EA843" w14:textId="77777777" w:rsidR="00E96F6B" w:rsidRPr="00E96F6B" w:rsidRDefault="00280539" w:rsidP="00E96F6B">
      <w:pPr>
        <w:pStyle w:val="EndNoteBibliography"/>
        <w:spacing w:after="0"/>
        <w:ind w:left="720" w:hanging="720"/>
      </w:pPr>
      <w:r>
        <w:fldChar w:fldCharType="begin"/>
      </w:r>
      <w:r>
        <w:instrText xml:space="preserve"> ADDIN EN.REFLIST </w:instrText>
      </w:r>
      <w:r>
        <w:fldChar w:fldCharType="separate"/>
      </w:r>
      <w:r w:rsidR="00E96F6B" w:rsidRPr="00E96F6B">
        <w:t>1.</w:t>
      </w:r>
      <w:r w:rsidR="00E96F6B" w:rsidRPr="00E96F6B">
        <w:tab/>
        <w:t xml:space="preserve">Phan, D.-V., et al., </w:t>
      </w:r>
      <w:r w:rsidR="00E96F6B" w:rsidRPr="00E96F6B">
        <w:rPr>
          <w:i/>
        </w:rPr>
        <w:t>Liver cancer prediction in a viral hepatitis cohort: A deep learning approach.</w:t>
      </w:r>
      <w:r w:rsidR="00E96F6B" w:rsidRPr="00E96F6B">
        <w:t xml:space="preserve"> International Journal of Cancer, 2020. </w:t>
      </w:r>
      <w:r w:rsidR="00E96F6B" w:rsidRPr="00E96F6B">
        <w:rPr>
          <w:b/>
        </w:rPr>
        <w:t>147</w:t>
      </w:r>
      <w:r w:rsidR="00E96F6B" w:rsidRPr="00E96F6B">
        <w:t>(10): p. 2871-2878.</w:t>
      </w:r>
    </w:p>
    <w:p w14:paraId="1E3062CB" w14:textId="77777777" w:rsidR="00E96F6B" w:rsidRPr="00E96F6B" w:rsidRDefault="00E96F6B" w:rsidP="00E96F6B">
      <w:pPr>
        <w:pStyle w:val="EndNoteBibliography"/>
        <w:ind w:left="720" w:hanging="720"/>
      </w:pPr>
      <w:r w:rsidRPr="00E96F6B">
        <w:t>2.</w:t>
      </w:r>
      <w:r w:rsidRPr="00E96F6B">
        <w:tab/>
        <w:t xml:space="preserve">Phan, D.V., et al., </w:t>
      </w:r>
      <w:r w:rsidRPr="00E96F6B">
        <w:rPr>
          <w:i/>
        </w:rPr>
        <w:t>Deep learning approaches for sleep disorder prediction in an asthma cohort.</w:t>
      </w:r>
      <w:r w:rsidRPr="00E96F6B">
        <w:t xml:space="preserve"> J Asthma, 2020: p. 1-9.</w:t>
      </w:r>
    </w:p>
    <w:p w14:paraId="3C2FC88E" w14:textId="506651EA" w:rsidR="00E43E9F" w:rsidRPr="00701F40" w:rsidRDefault="00280539" w:rsidP="00E43E9F">
      <w:pPr>
        <w:pStyle w:val="EndNoteBibliography"/>
        <w:spacing w:after="120" w:line="360" w:lineRule="auto"/>
        <w:ind w:left="720" w:hanging="720"/>
      </w:pPr>
      <w:r>
        <w:fldChar w:fldCharType="end"/>
      </w:r>
      <w:r w:rsidR="00E43E9F">
        <w:t xml:space="preserve">Tên tác giả, Tên tác giả… </w:t>
      </w:r>
      <w:r w:rsidR="00E43E9F" w:rsidRPr="00E43E9F">
        <w:rPr>
          <w:i/>
        </w:rPr>
        <w:t>Tên công trình</w:t>
      </w:r>
      <w:r w:rsidR="00E43E9F">
        <w:t>. Nơi xuất bản, năm, trang</w:t>
      </w:r>
    </w:p>
    <w:p w14:paraId="3417731D" w14:textId="10BF8793" w:rsidR="00E43E9F" w:rsidRPr="00E43E9F" w:rsidRDefault="00E43E9F" w:rsidP="00A943BA">
      <w:pPr>
        <w:pStyle w:val="Heading1"/>
      </w:pPr>
      <w:bookmarkStart w:id="1443" w:name="_Toc76039898"/>
      <w:bookmarkStart w:id="1444" w:name="_Toc76043420"/>
      <w:bookmarkStart w:id="1445" w:name="_Toc76043491"/>
      <w:bookmarkStart w:id="1446" w:name="_Toc76043542"/>
      <w:bookmarkStart w:id="1447" w:name="_Toc76045569"/>
      <w:bookmarkStart w:id="1448" w:name="_Toc76046080"/>
      <w:bookmarkStart w:id="1449" w:name="_Toc76066382"/>
      <w:r w:rsidRPr="00E43E9F">
        <w:t>PHỤ LỤC</w:t>
      </w:r>
      <w:r>
        <w:t xml:space="preserve"> (nếu có)</w:t>
      </w:r>
      <w:bookmarkEnd w:id="1443"/>
      <w:bookmarkEnd w:id="1444"/>
      <w:bookmarkEnd w:id="1445"/>
      <w:bookmarkEnd w:id="1446"/>
      <w:bookmarkEnd w:id="1447"/>
      <w:bookmarkEnd w:id="1448"/>
      <w:bookmarkEnd w:id="1449"/>
    </w:p>
    <w:p w14:paraId="53B9E8BE" w14:textId="7C610D24"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A2CEAE" w14:textId="77777777" w:rsidR="0084592A" w:rsidRDefault="0084592A" w:rsidP="00352F46">
      <w:r>
        <w:separator/>
      </w:r>
    </w:p>
    <w:p w14:paraId="11DFD1AA" w14:textId="77777777" w:rsidR="0084592A" w:rsidRDefault="0084592A" w:rsidP="00352F46"/>
    <w:p w14:paraId="527B222D" w14:textId="77777777" w:rsidR="0084592A" w:rsidRDefault="0084592A" w:rsidP="00C50F39"/>
    <w:p w14:paraId="58DAF3C2" w14:textId="77777777" w:rsidR="0084592A" w:rsidRDefault="0084592A"/>
  </w:endnote>
  <w:endnote w:type="continuationSeparator" w:id="0">
    <w:p w14:paraId="6C20D443" w14:textId="77777777" w:rsidR="0084592A" w:rsidRDefault="0084592A" w:rsidP="00352F46">
      <w:r>
        <w:continuationSeparator/>
      </w:r>
    </w:p>
    <w:p w14:paraId="427C0ACC" w14:textId="77777777" w:rsidR="0084592A" w:rsidRDefault="0084592A" w:rsidP="00352F46"/>
    <w:p w14:paraId="2BB702B6" w14:textId="77777777" w:rsidR="0084592A" w:rsidRDefault="0084592A" w:rsidP="00C50F39"/>
    <w:p w14:paraId="26EFC85A" w14:textId="77777777" w:rsidR="0084592A" w:rsidRDefault="008459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D70C93" w:rsidRPr="00871C48" w:rsidRDefault="00D70C93">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51FBEE2B" w:rsidR="00D70C93" w:rsidRDefault="00D70C93">
        <w:pPr>
          <w:pStyle w:val="Footer"/>
          <w:jc w:val="right"/>
        </w:pPr>
        <w:r>
          <w:fldChar w:fldCharType="begin"/>
        </w:r>
        <w:r>
          <w:instrText xml:space="preserve"> PAGE   \* MERGEFORMAT </w:instrText>
        </w:r>
        <w:r>
          <w:fldChar w:fldCharType="separate"/>
        </w:r>
        <w:r w:rsidR="00A27145">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ABB77" w14:textId="77777777" w:rsidR="0084592A" w:rsidRDefault="0084592A" w:rsidP="00352F46">
      <w:r>
        <w:separator/>
      </w:r>
    </w:p>
  </w:footnote>
  <w:footnote w:type="continuationSeparator" w:id="0">
    <w:p w14:paraId="40547C6E" w14:textId="77777777" w:rsidR="0084592A" w:rsidRDefault="0084592A" w:rsidP="00352F46">
      <w:r>
        <w:continuationSeparator/>
      </w:r>
    </w:p>
    <w:p w14:paraId="0436604E" w14:textId="77777777" w:rsidR="0084592A" w:rsidRDefault="0084592A" w:rsidP="00352F46"/>
    <w:p w14:paraId="351949BB" w14:textId="77777777" w:rsidR="0084592A" w:rsidRDefault="0084592A" w:rsidP="00C50F39"/>
    <w:p w14:paraId="262E6A05" w14:textId="77777777" w:rsidR="0084592A" w:rsidRDefault="0084592A"/>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110E4"/>
    <w:multiLevelType w:val="multilevel"/>
    <w:tmpl w:val="3746D18C"/>
    <w:lvl w:ilvl="0">
      <w:start w:val="3"/>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0502B4"/>
    <w:multiLevelType w:val="hybridMultilevel"/>
    <w:tmpl w:val="C38C6DD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B29F4"/>
    <w:multiLevelType w:val="hybridMultilevel"/>
    <w:tmpl w:val="18C23DC0"/>
    <w:lvl w:ilvl="0" w:tplc="38AA34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1B5805"/>
    <w:multiLevelType w:val="hybridMultilevel"/>
    <w:tmpl w:val="1E8C4F54"/>
    <w:lvl w:ilvl="0" w:tplc="2A043F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657337"/>
    <w:multiLevelType w:val="multilevel"/>
    <w:tmpl w:val="8A4CFD64"/>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A725E8A"/>
    <w:multiLevelType w:val="hybridMultilevel"/>
    <w:tmpl w:val="D51E8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ED708B6"/>
    <w:multiLevelType w:val="hybridMultilevel"/>
    <w:tmpl w:val="9D7AC7C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AD0AD4"/>
    <w:multiLevelType w:val="multilevel"/>
    <w:tmpl w:val="46687E02"/>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220317B1"/>
    <w:multiLevelType w:val="hybridMultilevel"/>
    <w:tmpl w:val="1A4EAA34"/>
    <w:lvl w:ilvl="0" w:tplc="2A043F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26AB1C67"/>
    <w:multiLevelType w:val="multilevel"/>
    <w:tmpl w:val="3746D18C"/>
    <w:lvl w:ilvl="0">
      <w:start w:val="3"/>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4E7E8F"/>
    <w:multiLevelType w:val="multilevel"/>
    <w:tmpl w:val="279E3288"/>
    <w:lvl w:ilvl="0">
      <w:start w:val="3"/>
      <w:numFmt w:val="decimal"/>
      <w:lvlText w:val="%1"/>
      <w:lvlJc w:val="left"/>
      <w:pPr>
        <w:ind w:left="375" w:hanging="375"/>
      </w:pPr>
      <w:rPr>
        <w:rFonts w:hint="default"/>
        <w:b/>
        <w:i/>
      </w:rPr>
    </w:lvl>
    <w:lvl w:ilvl="1">
      <w:start w:val="3"/>
      <w:numFmt w:val="decimal"/>
      <w:lvlText w:val="%1.%2"/>
      <w:lvlJc w:val="left"/>
      <w:pPr>
        <w:ind w:left="375" w:hanging="375"/>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440" w:hanging="144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800" w:hanging="1800"/>
      </w:pPr>
      <w:rPr>
        <w:rFonts w:hint="default"/>
        <w:b/>
        <w:i/>
      </w:rPr>
    </w:lvl>
    <w:lvl w:ilvl="8">
      <w:start w:val="1"/>
      <w:numFmt w:val="decimal"/>
      <w:lvlText w:val="%1.%2.%3.%4.%5.%6.%7.%8.%9"/>
      <w:lvlJc w:val="left"/>
      <w:pPr>
        <w:ind w:left="1800" w:hanging="1800"/>
      </w:pPr>
      <w:rPr>
        <w:rFonts w:hint="default"/>
        <w:b/>
        <w:i/>
      </w:rPr>
    </w:lvl>
  </w:abstractNum>
  <w:abstractNum w:abstractNumId="1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3AF210B0"/>
    <w:multiLevelType w:val="hybridMultilevel"/>
    <w:tmpl w:val="CE8A2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C7143"/>
    <w:multiLevelType w:val="multilevel"/>
    <w:tmpl w:val="12662766"/>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53095962"/>
    <w:multiLevelType w:val="hybridMultilevel"/>
    <w:tmpl w:val="7830538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663C75"/>
    <w:multiLevelType w:val="hybridMultilevel"/>
    <w:tmpl w:val="24F648C4"/>
    <w:lvl w:ilvl="0" w:tplc="2A043F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3D4E50"/>
    <w:multiLevelType w:val="multilevel"/>
    <w:tmpl w:val="596ABB80"/>
    <w:lvl w:ilvl="0">
      <w:start w:val="1"/>
      <w:numFmt w:val="decimal"/>
      <w:lvlText w:val="%1."/>
      <w:lvlJc w:val="left"/>
      <w:pPr>
        <w:ind w:left="1996" w:hanging="360"/>
      </w:pPr>
    </w:lvl>
    <w:lvl w:ilvl="1">
      <w:start w:val="3"/>
      <w:numFmt w:val="decimal"/>
      <w:isLgl/>
      <w:lvlText w:val="%1.%2."/>
      <w:lvlJc w:val="left"/>
      <w:pPr>
        <w:ind w:left="2356" w:hanging="720"/>
      </w:pPr>
      <w:rPr>
        <w:rFonts w:hint="default"/>
      </w:rPr>
    </w:lvl>
    <w:lvl w:ilvl="2">
      <w:start w:val="5"/>
      <w:numFmt w:val="decimal"/>
      <w:isLgl/>
      <w:lvlText w:val="%1.%2.%3."/>
      <w:lvlJc w:val="left"/>
      <w:pPr>
        <w:ind w:left="2356" w:hanging="720"/>
      </w:pPr>
      <w:rPr>
        <w:rFonts w:hint="default"/>
      </w:rPr>
    </w:lvl>
    <w:lvl w:ilvl="3">
      <w:start w:val="1"/>
      <w:numFmt w:val="decimal"/>
      <w:isLgl/>
      <w:lvlText w:val="%1.%2.%3.%4."/>
      <w:lvlJc w:val="left"/>
      <w:pPr>
        <w:ind w:left="2716" w:hanging="1080"/>
      </w:pPr>
      <w:rPr>
        <w:rFonts w:hint="default"/>
      </w:rPr>
    </w:lvl>
    <w:lvl w:ilvl="4">
      <w:start w:val="1"/>
      <w:numFmt w:val="decimal"/>
      <w:isLgl/>
      <w:lvlText w:val="%1.%2.%3.%4.%5."/>
      <w:lvlJc w:val="left"/>
      <w:pPr>
        <w:ind w:left="2716" w:hanging="1080"/>
      </w:pPr>
      <w:rPr>
        <w:rFonts w:hint="default"/>
      </w:rPr>
    </w:lvl>
    <w:lvl w:ilvl="5">
      <w:start w:val="1"/>
      <w:numFmt w:val="decimal"/>
      <w:isLgl/>
      <w:lvlText w:val="%1.%2.%3.%4.%5.%6."/>
      <w:lvlJc w:val="left"/>
      <w:pPr>
        <w:ind w:left="3076" w:hanging="1440"/>
      </w:pPr>
      <w:rPr>
        <w:rFonts w:hint="default"/>
      </w:rPr>
    </w:lvl>
    <w:lvl w:ilvl="6">
      <w:start w:val="1"/>
      <w:numFmt w:val="decimal"/>
      <w:isLgl/>
      <w:lvlText w:val="%1.%2.%3.%4.%5.%6.%7."/>
      <w:lvlJc w:val="left"/>
      <w:pPr>
        <w:ind w:left="3436" w:hanging="1800"/>
      </w:pPr>
      <w:rPr>
        <w:rFonts w:hint="default"/>
      </w:rPr>
    </w:lvl>
    <w:lvl w:ilvl="7">
      <w:start w:val="1"/>
      <w:numFmt w:val="decimal"/>
      <w:isLgl/>
      <w:lvlText w:val="%1.%2.%3.%4.%5.%6.%7.%8."/>
      <w:lvlJc w:val="left"/>
      <w:pPr>
        <w:ind w:left="3436" w:hanging="1800"/>
      </w:pPr>
      <w:rPr>
        <w:rFonts w:hint="default"/>
      </w:rPr>
    </w:lvl>
    <w:lvl w:ilvl="8">
      <w:start w:val="1"/>
      <w:numFmt w:val="decimal"/>
      <w:isLgl/>
      <w:lvlText w:val="%1.%2.%3.%4.%5.%6.%7.%8.%9."/>
      <w:lvlJc w:val="left"/>
      <w:pPr>
        <w:ind w:left="3796" w:hanging="2160"/>
      </w:pPr>
      <w:rPr>
        <w:rFonts w:hint="default"/>
      </w:rPr>
    </w:lvl>
  </w:abstractNum>
  <w:abstractNum w:abstractNumId="2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65246B57"/>
    <w:multiLevelType w:val="hybridMultilevel"/>
    <w:tmpl w:val="B93CC0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6E27AF"/>
    <w:multiLevelType w:val="hybridMultilevel"/>
    <w:tmpl w:val="1EFAB1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6F707869"/>
    <w:multiLevelType w:val="hybridMultilevel"/>
    <w:tmpl w:val="5FEEA7EC"/>
    <w:lvl w:ilvl="0" w:tplc="2A043F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1" w15:restartNumberingAfterBreak="0">
    <w:nsid w:val="7DCA75F8"/>
    <w:multiLevelType w:val="hybridMultilevel"/>
    <w:tmpl w:val="06460B74"/>
    <w:lvl w:ilvl="0" w:tplc="2A043F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8"/>
  </w:num>
  <w:num w:numId="2">
    <w:abstractNumId w:val="6"/>
  </w:num>
  <w:num w:numId="3">
    <w:abstractNumId w:val="9"/>
  </w:num>
  <w:num w:numId="4">
    <w:abstractNumId w:val="30"/>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2"/>
  </w:num>
  <w:num w:numId="7">
    <w:abstractNumId w:val="16"/>
  </w:num>
  <w:num w:numId="8">
    <w:abstractNumId w:val="13"/>
  </w:num>
  <w:num w:numId="9">
    <w:abstractNumId w:val="10"/>
  </w:num>
  <w:num w:numId="10">
    <w:abstractNumId w:val="20"/>
  </w:num>
  <w:num w:numId="11">
    <w:abstractNumId w:val="27"/>
  </w:num>
  <w:num w:numId="12">
    <w:abstractNumId w:val="29"/>
  </w:num>
  <w:num w:numId="13">
    <w:abstractNumId w:val="19"/>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23"/>
  </w:num>
  <w:num w:numId="17">
    <w:abstractNumId w:val="17"/>
  </w:num>
  <w:num w:numId="18">
    <w:abstractNumId w:val="2"/>
  </w:num>
  <w:num w:numId="19">
    <w:abstractNumId w:val="15"/>
  </w:num>
  <w:num w:numId="20">
    <w:abstractNumId w:val="8"/>
  </w:num>
  <w:num w:numId="21">
    <w:abstractNumId w:val="4"/>
  </w:num>
  <w:num w:numId="22">
    <w:abstractNumId w:val="7"/>
  </w:num>
  <w:num w:numId="23">
    <w:abstractNumId w:val="11"/>
  </w:num>
  <w:num w:numId="24">
    <w:abstractNumId w:val="31"/>
  </w:num>
  <w:num w:numId="25">
    <w:abstractNumId w:val="3"/>
  </w:num>
  <w:num w:numId="26">
    <w:abstractNumId w:val="22"/>
  </w:num>
  <w:num w:numId="27">
    <w:abstractNumId w:val="12"/>
  </w:num>
  <w:num w:numId="28">
    <w:abstractNumId w:val="28"/>
  </w:num>
  <w:num w:numId="29">
    <w:abstractNumId w:val="1"/>
  </w:num>
  <w:num w:numId="30">
    <w:abstractNumId w:val="26"/>
  </w:num>
  <w:num w:numId="31">
    <w:abstractNumId w:val="21"/>
  </w:num>
  <w:num w:numId="32">
    <w:abstractNumId w:val="25"/>
  </w:num>
  <w:num w:numId="33">
    <w:abstractNumId w:val="5"/>
  </w:num>
  <w:num w:numId="34">
    <w:abstractNumId w:val="0"/>
  </w:num>
  <w:num w:numId="35">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9B3"/>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0ED"/>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2E9"/>
    <w:rsid w:val="00055968"/>
    <w:rsid w:val="0005656B"/>
    <w:rsid w:val="000568F5"/>
    <w:rsid w:val="0005708E"/>
    <w:rsid w:val="000572C7"/>
    <w:rsid w:val="00057934"/>
    <w:rsid w:val="00057C69"/>
    <w:rsid w:val="00057DA2"/>
    <w:rsid w:val="00060A3C"/>
    <w:rsid w:val="00060E60"/>
    <w:rsid w:val="00061410"/>
    <w:rsid w:val="0006238D"/>
    <w:rsid w:val="000624E9"/>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6FD3"/>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6843"/>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6B7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549"/>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4E96"/>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6F02"/>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8B0"/>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D03"/>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B3F"/>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807"/>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5C1F"/>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37E"/>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0A1"/>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157"/>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334"/>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9BD"/>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49EB"/>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70"/>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694"/>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E5A"/>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1D5E"/>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498"/>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3F8A"/>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592A"/>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28F"/>
    <w:rsid w:val="00986717"/>
    <w:rsid w:val="00986B79"/>
    <w:rsid w:val="00986C5C"/>
    <w:rsid w:val="00987745"/>
    <w:rsid w:val="00990015"/>
    <w:rsid w:val="0099009E"/>
    <w:rsid w:val="0099013B"/>
    <w:rsid w:val="009901FE"/>
    <w:rsid w:val="0099182A"/>
    <w:rsid w:val="0099349C"/>
    <w:rsid w:val="009939D1"/>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1C7"/>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430"/>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145"/>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2BCE"/>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50C"/>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3BA"/>
    <w:rsid w:val="00A94AE8"/>
    <w:rsid w:val="00A94C19"/>
    <w:rsid w:val="00A94EB2"/>
    <w:rsid w:val="00A95A7B"/>
    <w:rsid w:val="00A95AFD"/>
    <w:rsid w:val="00A96205"/>
    <w:rsid w:val="00A96EFF"/>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5B7C"/>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CCB"/>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514"/>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CA1"/>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9D"/>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CAD"/>
    <w:rsid w:val="00C97DB5"/>
    <w:rsid w:val="00CA01C9"/>
    <w:rsid w:val="00CA03E8"/>
    <w:rsid w:val="00CA0433"/>
    <w:rsid w:val="00CA0807"/>
    <w:rsid w:val="00CA08F6"/>
    <w:rsid w:val="00CA0D66"/>
    <w:rsid w:val="00CA12B9"/>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A3C"/>
    <w:rsid w:val="00CD6A9F"/>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1A94"/>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C93"/>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56D"/>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A2E"/>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5F4D"/>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5B3"/>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699"/>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F77"/>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2603"/>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6ADD"/>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3DE"/>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C03"/>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25D"/>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1BA"/>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943BA"/>
    <w:pPr>
      <w:keepNext/>
      <w:spacing w:before="240" w:after="120"/>
      <w:ind w:left="288" w:firstLine="0"/>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A943BA"/>
    <w:pPr>
      <w:keepNext/>
      <w:spacing w:before="240" w:after="120"/>
      <w:ind w:left="860" w:hanging="576"/>
      <w:jc w:val="left"/>
      <w:outlineLvl w:val="1"/>
    </w:pPr>
    <w:rPr>
      <w:rFonts w:cs="Arial"/>
      <w:b/>
      <w:bCs/>
      <w:iCs/>
      <w:sz w:val="28"/>
      <w:szCs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A943BA"/>
    <w:rPr>
      <w:rFonts w:cs="Arial"/>
      <w:b/>
      <w:bCs/>
      <w:iCs/>
      <w:sz w:val="28"/>
      <w:szCs w:val="28"/>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943BA"/>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ind w:left="0"/>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2DF9B86-D827-4213-A4A9-0FAE80A88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6</TotalTime>
  <Pages>33</Pages>
  <Words>3402</Words>
  <Characters>1939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75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32</cp:revision>
  <cp:lastPrinted>2021-06-02T14:00:00Z</cp:lastPrinted>
  <dcterms:created xsi:type="dcterms:W3CDTF">2021-06-10T09:08:00Z</dcterms:created>
  <dcterms:modified xsi:type="dcterms:W3CDTF">2021-07-01T14:52:00Z</dcterms:modified>
</cp:coreProperties>
</file>